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7AD5A9A6" w:rsidP="10DB93BB" w:rsidRDefault="7AD5A9A6" w14:paraId="2502155A" w14:textId="77E02390">
      <w:pPr>
        <w:spacing w:line="240" w:lineRule="auto"/>
        <w:jc w:val="center"/>
        <w:rPr>
          <w:rFonts w:ascii="Times New Roman" w:hAnsi="Times New Roman" w:eastAsia="Times New Roman" w:cs="Times New Roman"/>
          <w:b/>
          <w:bCs/>
          <w:sz w:val="24"/>
          <w:szCs w:val="24"/>
        </w:rPr>
      </w:pPr>
      <w:r w:rsidRPr="10DB93BB">
        <w:rPr>
          <w:rFonts w:ascii="Times New Roman" w:hAnsi="Times New Roman" w:eastAsia="Times New Roman" w:cs="Times New Roman"/>
          <w:b/>
          <w:bCs/>
          <w:sz w:val="24"/>
          <w:szCs w:val="24"/>
        </w:rPr>
        <w:t>MIT 5032 – 100</w:t>
      </w:r>
    </w:p>
    <w:p w:rsidR="7AD5A9A6" w:rsidP="10DB93BB" w:rsidRDefault="7AD5A9A6" w14:paraId="266CE4AF" w14:textId="06FFFA58">
      <w:pPr>
        <w:spacing w:line="240" w:lineRule="auto"/>
        <w:jc w:val="center"/>
        <w:rPr>
          <w:rFonts w:ascii="Times New Roman" w:hAnsi="Times New Roman" w:eastAsia="Times New Roman" w:cs="Times New Roman"/>
          <w:sz w:val="24"/>
          <w:szCs w:val="24"/>
        </w:rPr>
      </w:pPr>
      <w:r w:rsidRPr="10DB93BB">
        <w:rPr>
          <w:rFonts w:ascii="Times New Roman" w:hAnsi="Times New Roman" w:eastAsia="Times New Roman" w:cs="Times New Roman"/>
          <w:b/>
          <w:bCs/>
          <w:sz w:val="24"/>
          <w:szCs w:val="24"/>
        </w:rPr>
        <w:t xml:space="preserve">Analyzing </w:t>
      </w:r>
      <w:r w:rsidRPr="10DB93BB" w:rsidR="407C0ED7">
        <w:rPr>
          <w:rFonts w:ascii="Times New Roman" w:hAnsi="Times New Roman" w:eastAsia="Times New Roman" w:cs="Times New Roman"/>
          <w:b/>
          <w:bCs/>
          <w:sz w:val="24"/>
          <w:szCs w:val="24"/>
        </w:rPr>
        <w:t xml:space="preserve">Cyber Security </w:t>
      </w:r>
      <w:r w:rsidRPr="10DB93BB" w:rsidR="0E191B90">
        <w:rPr>
          <w:rFonts w:ascii="Times New Roman" w:hAnsi="Times New Roman" w:eastAsia="Times New Roman" w:cs="Times New Roman"/>
          <w:b/>
          <w:bCs/>
          <w:sz w:val="24"/>
          <w:szCs w:val="24"/>
        </w:rPr>
        <w:t>Breaches</w:t>
      </w:r>
    </w:p>
    <w:p w:rsidR="3FFF0D13" w:rsidP="10DB93BB" w:rsidRDefault="3FFF0D13" w14:paraId="6F427666" w14:textId="50BCCE52">
      <w:pPr>
        <w:spacing w:line="480" w:lineRule="auto"/>
        <w:jc w:val="center"/>
        <w:rPr>
          <w:rFonts w:ascii="Times New Roman" w:hAnsi="Times New Roman" w:eastAsia="Times New Roman" w:cs="Times New Roman"/>
        </w:rPr>
      </w:pPr>
      <w:r w:rsidRPr="10DB93BB">
        <w:rPr>
          <w:rFonts w:ascii="Times New Roman" w:hAnsi="Times New Roman" w:eastAsia="Times New Roman" w:cs="Times New Roman"/>
          <w:i/>
          <w:iCs/>
        </w:rPr>
        <w:t xml:space="preserve">Pablo </w:t>
      </w:r>
      <w:r w:rsidRPr="4ECE0F8F" w:rsidR="5E3727BD">
        <w:rPr>
          <w:rFonts w:ascii="Times New Roman" w:hAnsi="Times New Roman" w:eastAsia="Times New Roman" w:cs="Times New Roman"/>
          <w:i/>
          <w:iCs/>
        </w:rPr>
        <w:t>Guti</w:t>
      </w:r>
      <w:r w:rsidRPr="4ECE0F8F" w:rsidR="0359938C">
        <w:rPr>
          <w:rFonts w:ascii="Times New Roman" w:hAnsi="Times New Roman" w:eastAsia="Times New Roman" w:cs="Times New Roman"/>
          <w:i/>
          <w:iCs/>
        </w:rPr>
        <w:t>é</w:t>
      </w:r>
      <w:r w:rsidRPr="4ECE0F8F" w:rsidR="5E3727BD">
        <w:rPr>
          <w:rFonts w:ascii="Times New Roman" w:hAnsi="Times New Roman" w:eastAsia="Times New Roman" w:cs="Times New Roman"/>
          <w:i/>
          <w:iCs/>
        </w:rPr>
        <w:t xml:space="preserve">rrez </w:t>
      </w:r>
      <w:r w:rsidRPr="16A1FBF3" w:rsidR="5E3727BD">
        <w:rPr>
          <w:rFonts w:ascii="Times New Roman" w:hAnsi="Times New Roman" w:eastAsia="Times New Roman" w:cs="Times New Roman"/>
          <w:i/>
          <w:iCs/>
        </w:rPr>
        <w:t>F</w:t>
      </w:r>
      <w:r w:rsidRPr="16A1FBF3" w:rsidR="78BE56DA">
        <w:rPr>
          <w:rFonts w:ascii="Times New Roman" w:hAnsi="Times New Roman" w:eastAsia="Times New Roman" w:cs="Times New Roman"/>
          <w:i/>
          <w:iCs/>
        </w:rPr>
        <w:t>é</w:t>
      </w:r>
      <w:r w:rsidRPr="16A1FBF3" w:rsidR="5E3727BD">
        <w:rPr>
          <w:rFonts w:ascii="Times New Roman" w:hAnsi="Times New Roman" w:eastAsia="Times New Roman" w:cs="Times New Roman"/>
          <w:i/>
          <w:iCs/>
        </w:rPr>
        <w:t>lix</w:t>
      </w:r>
      <w:r w:rsidRPr="10DB93BB">
        <w:rPr>
          <w:rFonts w:ascii="Times New Roman" w:hAnsi="Times New Roman" w:eastAsia="Times New Roman" w:cs="Times New Roman"/>
          <w:i/>
          <w:iCs/>
        </w:rPr>
        <w:t>, Chukwuma Ilodibe, Khalil Tafni, Vishal Reddy Musku, Matej Mestrovic</w:t>
      </w:r>
    </w:p>
    <w:p w:rsidR="00EE3601" w:rsidP="10DB93BB" w:rsidRDefault="22ECAD77" w14:paraId="5C0C4369" w14:textId="07FEA613">
      <w:pPr>
        <w:spacing w:line="240" w:lineRule="auto"/>
        <w:jc w:val="both"/>
        <w:rPr>
          <w:rFonts w:ascii="Times New Roman" w:hAnsi="Times New Roman" w:eastAsia="Times New Roman" w:cs="Times New Roman"/>
          <w:b/>
          <w:sz w:val="28"/>
          <w:szCs w:val="28"/>
        </w:rPr>
      </w:pPr>
      <w:r w:rsidRPr="77410EB9">
        <w:rPr>
          <w:rFonts w:ascii="Times New Roman" w:hAnsi="Times New Roman" w:eastAsia="Times New Roman" w:cs="Times New Roman"/>
          <w:b/>
          <w:sz w:val="28"/>
          <w:szCs w:val="28"/>
        </w:rPr>
        <w:t>Introduction</w:t>
      </w:r>
    </w:p>
    <w:p w:rsidR="7C6ABE6B" w:rsidP="10DB93BB" w:rsidRDefault="5E3E6BFB" w14:paraId="67641BA6" w14:textId="7C9D71A0">
      <w:pPr>
        <w:spacing w:line="480" w:lineRule="auto"/>
        <w:ind w:firstLine="1304"/>
        <w:jc w:val="both"/>
        <w:rPr>
          <w:rFonts w:ascii="Times New Roman" w:hAnsi="Times New Roman" w:eastAsia="Times New Roman" w:cs="Times New Roman"/>
          <w:sz w:val="24"/>
          <w:szCs w:val="24"/>
        </w:rPr>
      </w:pPr>
      <w:r w:rsidRPr="77410EB9">
        <w:rPr>
          <w:rFonts w:ascii="Times New Roman" w:hAnsi="Times New Roman" w:eastAsia="Times New Roman" w:cs="Times New Roman"/>
          <w:sz w:val="24"/>
          <w:szCs w:val="24"/>
        </w:rPr>
        <w:t xml:space="preserve">Analyzing Cyber Security Breaches </w:t>
      </w:r>
      <w:r w:rsidRPr="77410EB9" w:rsidR="2DED0474">
        <w:rPr>
          <w:rFonts w:ascii="Times New Roman" w:hAnsi="Times New Roman" w:eastAsia="Times New Roman" w:cs="Times New Roman"/>
          <w:sz w:val="24"/>
          <w:szCs w:val="24"/>
        </w:rPr>
        <w:t xml:space="preserve">was chosen to address the </w:t>
      </w:r>
      <w:r w:rsidRPr="77410EB9" w:rsidR="08456A9C">
        <w:rPr>
          <w:rFonts w:ascii="Times New Roman" w:hAnsi="Times New Roman" w:eastAsia="Times New Roman" w:cs="Times New Roman"/>
          <w:sz w:val="24"/>
          <w:szCs w:val="24"/>
        </w:rPr>
        <w:t>rising issues of information security</w:t>
      </w:r>
      <w:r w:rsidRPr="77410EB9" w:rsidR="007A1B9B">
        <w:rPr>
          <w:rFonts w:ascii="Times New Roman" w:hAnsi="Times New Roman" w:eastAsia="Times New Roman" w:cs="Times New Roman"/>
          <w:sz w:val="24"/>
          <w:szCs w:val="24"/>
        </w:rPr>
        <w:t xml:space="preserve"> and the costs that security breaches </w:t>
      </w:r>
      <w:r w:rsidRPr="77410EB9" w:rsidR="0381B804">
        <w:rPr>
          <w:rFonts w:ascii="Times New Roman" w:hAnsi="Times New Roman" w:eastAsia="Times New Roman" w:cs="Times New Roman"/>
          <w:sz w:val="24"/>
          <w:szCs w:val="24"/>
        </w:rPr>
        <w:t>pose for institutions and individuals affected.</w:t>
      </w:r>
      <w:r w:rsidRPr="77410EB9" w:rsidR="678D8405">
        <w:rPr>
          <w:rFonts w:ascii="Times New Roman" w:hAnsi="Times New Roman" w:eastAsia="Times New Roman" w:cs="Times New Roman"/>
          <w:sz w:val="24"/>
          <w:szCs w:val="24"/>
        </w:rPr>
        <w:t xml:space="preserve"> </w:t>
      </w:r>
      <w:r w:rsidR="0015613B">
        <w:rPr>
          <w:rFonts w:ascii="Times New Roman" w:hAnsi="Times New Roman" w:eastAsia="Times New Roman" w:cs="Times New Roman"/>
          <w:sz w:val="24"/>
          <w:szCs w:val="24"/>
        </w:rPr>
        <w:t>In</w:t>
      </w:r>
      <w:r w:rsidRPr="77410EB9" w:rsidR="678D8405">
        <w:rPr>
          <w:rFonts w:ascii="Times New Roman" w:hAnsi="Times New Roman" w:eastAsia="Times New Roman" w:cs="Times New Roman"/>
          <w:sz w:val="24"/>
          <w:szCs w:val="24"/>
        </w:rPr>
        <w:t xml:space="preserve"> this project</w:t>
      </w:r>
      <w:r w:rsidRPr="77410EB9" w:rsidR="6B7784B2">
        <w:rPr>
          <w:rFonts w:ascii="Times New Roman" w:hAnsi="Times New Roman" w:eastAsia="Times New Roman" w:cs="Times New Roman"/>
          <w:sz w:val="24"/>
          <w:szCs w:val="24"/>
        </w:rPr>
        <w:t>,</w:t>
      </w:r>
      <w:r w:rsidRPr="77410EB9" w:rsidR="678D8405">
        <w:rPr>
          <w:rFonts w:ascii="Times New Roman" w:hAnsi="Times New Roman" w:eastAsia="Times New Roman" w:cs="Times New Roman"/>
          <w:sz w:val="24"/>
          <w:szCs w:val="24"/>
        </w:rPr>
        <w:t xml:space="preserve"> we will analyze about 1000 incidents that happened </w:t>
      </w:r>
      <w:r w:rsidRPr="77410EB9" w:rsidR="5DFFD0F5">
        <w:rPr>
          <w:rFonts w:ascii="Times New Roman" w:hAnsi="Times New Roman" w:eastAsia="Times New Roman" w:cs="Times New Roman"/>
          <w:sz w:val="24"/>
          <w:szCs w:val="24"/>
        </w:rPr>
        <w:t>in the United States in 1997 and between 2002 and 2014.</w:t>
      </w:r>
      <w:r w:rsidRPr="77410EB9" w:rsidR="561A6EE4">
        <w:rPr>
          <w:rFonts w:ascii="Times New Roman" w:hAnsi="Times New Roman" w:eastAsia="Times New Roman" w:cs="Times New Roman"/>
          <w:sz w:val="24"/>
          <w:szCs w:val="24"/>
        </w:rPr>
        <w:t xml:space="preserve"> We will show what happened, who was targeted, how</w:t>
      </w:r>
      <w:r w:rsidRPr="77410EB9" w:rsidR="7F515FC4">
        <w:rPr>
          <w:rFonts w:ascii="Times New Roman" w:hAnsi="Times New Roman" w:eastAsia="Times New Roman" w:cs="Times New Roman"/>
          <w:sz w:val="24"/>
          <w:szCs w:val="24"/>
        </w:rPr>
        <w:t>, and where</w:t>
      </w:r>
      <w:r w:rsidR="0004632B">
        <w:rPr>
          <w:rFonts w:ascii="Times New Roman" w:hAnsi="Times New Roman" w:eastAsia="Times New Roman" w:cs="Times New Roman"/>
          <w:sz w:val="24"/>
          <w:szCs w:val="24"/>
        </w:rPr>
        <w:t xml:space="preserve"> it happened</w:t>
      </w:r>
      <w:r w:rsidRPr="77410EB9" w:rsidR="7F515FC4">
        <w:rPr>
          <w:rFonts w:ascii="Times New Roman" w:hAnsi="Times New Roman" w:eastAsia="Times New Roman" w:cs="Times New Roman"/>
          <w:sz w:val="24"/>
          <w:szCs w:val="24"/>
        </w:rPr>
        <w:t xml:space="preserve">. This </w:t>
      </w:r>
      <w:r w:rsidRPr="77410EB9" w:rsidR="585B848A">
        <w:rPr>
          <w:rFonts w:ascii="Times New Roman" w:hAnsi="Times New Roman" w:eastAsia="Times New Roman" w:cs="Times New Roman"/>
          <w:sz w:val="24"/>
          <w:szCs w:val="24"/>
        </w:rPr>
        <w:t>w</w:t>
      </w:r>
      <w:r w:rsidRPr="77410EB9" w:rsidR="552C1D9E">
        <w:rPr>
          <w:rFonts w:ascii="Times New Roman" w:hAnsi="Times New Roman" w:eastAsia="Times New Roman" w:cs="Times New Roman"/>
          <w:sz w:val="24"/>
          <w:szCs w:val="24"/>
        </w:rPr>
        <w:t>ill help us better understand how security breaches happen and how we can protect ourselves and how institutions can mitigate the ri</w:t>
      </w:r>
      <w:r w:rsidRPr="77410EB9" w:rsidR="0565B9B8">
        <w:rPr>
          <w:rFonts w:ascii="Times New Roman" w:hAnsi="Times New Roman" w:eastAsia="Times New Roman" w:cs="Times New Roman"/>
          <w:sz w:val="24"/>
          <w:szCs w:val="24"/>
        </w:rPr>
        <w:t xml:space="preserve">sk </w:t>
      </w:r>
      <w:r w:rsidRPr="77410EB9" w:rsidR="552C1D9E">
        <w:rPr>
          <w:rFonts w:ascii="Times New Roman" w:hAnsi="Times New Roman" w:eastAsia="Times New Roman" w:cs="Times New Roman"/>
          <w:sz w:val="24"/>
          <w:szCs w:val="24"/>
        </w:rPr>
        <w:t xml:space="preserve">of </w:t>
      </w:r>
      <w:r w:rsidRPr="77410EB9" w:rsidR="79766147">
        <w:rPr>
          <w:rFonts w:ascii="Times New Roman" w:hAnsi="Times New Roman" w:eastAsia="Times New Roman" w:cs="Times New Roman"/>
          <w:sz w:val="24"/>
          <w:szCs w:val="24"/>
        </w:rPr>
        <w:t>losing</w:t>
      </w:r>
      <w:r w:rsidRPr="77410EB9" w:rsidR="552C1D9E">
        <w:rPr>
          <w:rFonts w:ascii="Times New Roman" w:hAnsi="Times New Roman" w:eastAsia="Times New Roman" w:cs="Times New Roman"/>
          <w:sz w:val="24"/>
          <w:szCs w:val="24"/>
        </w:rPr>
        <w:t xml:space="preserve"> information</w:t>
      </w:r>
      <w:r w:rsidRPr="77410EB9" w:rsidR="4DA4E016">
        <w:rPr>
          <w:rFonts w:ascii="Times New Roman" w:hAnsi="Times New Roman" w:eastAsia="Times New Roman" w:cs="Times New Roman"/>
          <w:sz w:val="24"/>
          <w:szCs w:val="24"/>
        </w:rPr>
        <w:t xml:space="preserve">, money, and customers. </w:t>
      </w:r>
      <w:r w:rsidRPr="10DB93BB" w:rsidR="7C6ABE6B">
        <w:rPr>
          <w:rFonts w:ascii="Times New Roman" w:hAnsi="Times New Roman" w:eastAsia="Times New Roman" w:cs="Times New Roman"/>
          <w:sz w:val="24"/>
          <w:szCs w:val="24"/>
        </w:rPr>
        <w:t xml:space="preserve">This project is designed to test basic python skills as well as </w:t>
      </w:r>
      <w:r w:rsidRPr="10DB93BB" w:rsidR="1D114317">
        <w:rPr>
          <w:rFonts w:ascii="Times New Roman" w:hAnsi="Times New Roman" w:eastAsia="Times New Roman" w:cs="Times New Roman"/>
          <w:sz w:val="24"/>
          <w:szCs w:val="24"/>
        </w:rPr>
        <w:t>an understanding of the “pa</w:t>
      </w:r>
      <w:r w:rsidRPr="5BC3AFB8" w:rsidR="3E3BD242">
        <w:rPr>
          <w:rFonts w:ascii="Times New Roman" w:hAnsi="Times New Roman" w:eastAsia="Times New Roman" w:cs="Times New Roman"/>
          <w:sz w:val="24"/>
          <w:szCs w:val="24"/>
        </w:rPr>
        <w:t>ndas</w:t>
      </w:r>
      <w:r w:rsidRPr="10DB93BB" w:rsidR="3E3BD242">
        <w:rPr>
          <w:rFonts w:ascii="Times New Roman" w:hAnsi="Times New Roman" w:eastAsia="Times New Roman" w:cs="Times New Roman"/>
          <w:sz w:val="24"/>
          <w:szCs w:val="24"/>
        </w:rPr>
        <w:t xml:space="preserve">” library by analyzing a data set about Cyber Security </w:t>
      </w:r>
      <w:r w:rsidRPr="10DB93BB" w:rsidR="0AE5E42F">
        <w:rPr>
          <w:rFonts w:ascii="Times New Roman" w:hAnsi="Times New Roman" w:eastAsia="Times New Roman" w:cs="Times New Roman"/>
          <w:sz w:val="24"/>
          <w:szCs w:val="24"/>
        </w:rPr>
        <w:t>B</w:t>
      </w:r>
      <w:r w:rsidRPr="10DB93BB" w:rsidR="3E3BD242">
        <w:rPr>
          <w:rFonts w:ascii="Times New Roman" w:hAnsi="Times New Roman" w:eastAsia="Times New Roman" w:cs="Times New Roman"/>
          <w:sz w:val="24"/>
          <w:szCs w:val="24"/>
        </w:rPr>
        <w:t xml:space="preserve">reaches in </w:t>
      </w:r>
      <w:r w:rsidRPr="10DB93BB" w:rsidR="223EF5B0">
        <w:rPr>
          <w:rFonts w:ascii="Times New Roman" w:hAnsi="Times New Roman" w:eastAsia="Times New Roman" w:cs="Times New Roman"/>
          <w:sz w:val="24"/>
          <w:szCs w:val="24"/>
        </w:rPr>
        <w:t xml:space="preserve">the </w:t>
      </w:r>
      <w:r w:rsidRPr="10DB93BB" w:rsidR="3E3BD242">
        <w:rPr>
          <w:rFonts w:ascii="Times New Roman" w:hAnsi="Times New Roman" w:eastAsia="Times New Roman" w:cs="Times New Roman"/>
          <w:sz w:val="24"/>
          <w:szCs w:val="24"/>
        </w:rPr>
        <w:t>United States</w:t>
      </w:r>
      <w:r w:rsidRPr="10DB93BB" w:rsidR="5E6C5DE5">
        <w:rPr>
          <w:rFonts w:ascii="Times New Roman" w:hAnsi="Times New Roman" w:eastAsia="Times New Roman" w:cs="Times New Roman"/>
          <w:sz w:val="24"/>
          <w:szCs w:val="24"/>
        </w:rPr>
        <w:t>. In this project</w:t>
      </w:r>
      <w:r w:rsidRPr="10DB93BB" w:rsidR="7A994A80">
        <w:rPr>
          <w:rFonts w:ascii="Times New Roman" w:hAnsi="Times New Roman" w:eastAsia="Times New Roman" w:cs="Times New Roman"/>
          <w:sz w:val="24"/>
          <w:szCs w:val="24"/>
        </w:rPr>
        <w:t xml:space="preserve">, </w:t>
      </w:r>
      <w:r w:rsidRPr="77410EB9" w:rsidR="38AF16AD">
        <w:rPr>
          <w:rFonts w:ascii="Times New Roman" w:hAnsi="Times New Roman" w:eastAsia="Times New Roman" w:cs="Times New Roman"/>
          <w:sz w:val="24"/>
          <w:szCs w:val="24"/>
        </w:rPr>
        <w:t xml:space="preserve">the </w:t>
      </w:r>
      <w:r w:rsidRPr="10DB93BB" w:rsidR="5E6C5DE5">
        <w:rPr>
          <w:rFonts w:ascii="Times New Roman" w:hAnsi="Times New Roman" w:eastAsia="Times New Roman" w:cs="Times New Roman"/>
          <w:sz w:val="24"/>
          <w:szCs w:val="24"/>
        </w:rPr>
        <w:t>team had to clean</w:t>
      </w:r>
      <w:r w:rsidRPr="10DB93BB" w:rsidR="49C3DBB3">
        <w:rPr>
          <w:rFonts w:ascii="Times New Roman" w:hAnsi="Times New Roman" w:eastAsia="Times New Roman" w:cs="Times New Roman"/>
          <w:sz w:val="24"/>
          <w:szCs w:val="24"/>
        </w:rPr>
        <w:t xml:space="preserve"> </w:t>
      </w:r>
      <w:r w:rsidRPr="10DB93BB" w:rsidR="5E6C5DE5">
        <w:rPr>
          <w:rFonts w:ascii="Times New Roman" w:hAnsi="Times New Roman" w:eastAsia="Times New Roman" w:cs="Times New Roman"/>
          <w:sz w:val="24"/>
          <w:szCs w:val="24"/>
        </w:rPr>
        <w:t>up data in order to make it easier for us</w:t>
      </w:r>
      <w:r w:rsidRPr="10DB93BB" w:rsidR="5A67D3B5">
        <w:rPr>
          <w:rFonts w:ascii="Times New Roman" w:hAnsi="Times New Roman" w:eastAsia="Times New Roman" w:cs="Times New Roman"/>
          <w:sz w:val="24"/>
          <w:szCs w:val="24"/>
        </w:rPr>
        <w:t xml:space="preserve"> to</w:t>
      </w:r>
      <w:r w:rsidRPr="10DB93BB" w:rsidR="5E6C5DE5">
        <w:rPr>
          <w:rFonts w:ascii="Times New Roman" w:hAnsi="Times New Roman" w:eastAsia="Times New Roman" w:cs="Times New Roman"/>
          <w:sz w:val="24"/>
          <w:szCs w:val="24"/>
        </w:rPr>
        <w:t xml:space="preserve"> analyze and</w:t>
      </w:r>
      <w:r w:rsidRPr="10DB93BB" w:rsidR="226E4821">
        <w:rPr>
          <w:rFonts w:ascii="Times New Roman" w:hAnsi="Times New Roman" w:eastAsia="Times New Roman" w:cs="Times New Roman"/>
          <w:sz w:val="24"/>
          <w:szCs w:val="24"/>
        </w:rPr>
        <w:t xml:space="preserve"> gather useful information from it.</w:t>
      </w:r>
      <w:r w:rsidRPr="10DB93BB" w:rsidR="14D1D9EF">
        <w:rPr>
          <w:rFonts w:ascii="Times New Roman" w:hAnsi="Times New Roman" w:eastAsia="Times New Roman" w:cs="Times New Roman"/>
          <w:sz w:val="24"/>
          <w:szCs w:val="24"/>
        </w:rPr>
        <w:t xml:space="preserve"> </w:t>
      </w:r>
      <w:r w:rsidRPr="77410EB9" w:rsidR="10AEA243">
        <w:rPr>
          <w:rFonts w:ascii="Times New Roman" w:hAnsi="Times New Roman" w:eastAsia="Times New Roman" w:cs="Times New Roman"/>
          <w:sz w:val="24"/>
          <w:szCs w:val="24"/>
        </w:rPr>
        <w:t xml:space="preserve"> </w:t>
      </w:r>
      <w:r w:rsidRPr="10DB93BB" w:rsidR="42E2207F">
        <w:rPr>
          <w:rFonts w:ascii="Times New Roman" w:hAnsi="Times New Roman" w:eastAsia="Times New Roman" w:cs="Times New Roman"/>
          <w:sz w:val="24"/>
          <w:szCs w:val="24"/>
        </w:rPr>
        <w:t xml:space="preserve"> </w:t>
      </w:r>
      <w:r w:rsidRPr="10DB93BB" w:rsidR="1D37A840">
        <w:rPr>
          <w:rFonts w:ascii="Times New Roman" w:hAnsi="Times New Roman" w:eastAsia="Times New Roman" w:cs="Times New Roman"/>
          <w:sz w:val="24"/>
          <w:szCs w:val="24"/>
        </w:rPr>
        <w:t xml:space="preserve"> </w:t>
      </w:r>
    </w:p>
    <w:p w:rsidR="00EE3601" w:rsidP="10DB93BB" w:rsidRDefault="22ECAD77" w14:paraId="205A6F2F" w14:textId="7633983A">
      <w:pPr>
        <w:spacing w:line="480" w:lineRule="auto"/>
        <w:jc w:val="both"/>
        <w:rPr>
          <w:rFonts w:ascii="Times New Roman" w:hAnsi="Times New Roman" w:eastAsia="Times New Roman" w:cs="Times New Roman"/>
          <w:sz w:val="28"/>
          <w:szCs w:val="28"/>
        </w:rPr>
      </w:pPr>
      <w:r w:rsidRPr="77410EB9">
        <w:rPr>
          <w:rFonts w:ascii="Times New Roman" w:hAnsi="Times New Roman" w:eastAsia="Times New Roman" w:cs="Times New Roman"/>
          <w:b/>
          <w:sz w:val="28"/>
          <w:szCs w:val="28"/>
        </w:rPr>
        <w:t>Problem statement and significance/importance of topic</w:t>
      </w:r>
    </w:p>
    <w:p w:rsidR="38B2341A" w:rsidP="4C26972C" w:rsidRDefault="7999CDF1" w14:paraId="7B027487" w14:textId="456B8A6B">
      <w:pPr>
        <w:spacing w:line="480" w:lineRule="auto"/>
        <w:ind w:firstLine="720"/>
        <w:jc w:val="both"/>
        <w:rPr>
          <w:rFonts w:ascii="Times New Roman" w:hAnsi="Times New Roman" w:eastAsia="Times New Roman" w:cs="Times New Roman"/>
          <w:sz w:val="24"/>
          <w:szCs w:val="24"/>
        </w:rPr>
      </w:pPr>
      <w:r w:rsidRPr="4AA6F795">
        <w:rPr>
          <w:rFonts w:ascii="Times New Roman" w:hAnsi="Times New Roman" w:eastAsia="Times New Roman" w:cs="Times New Roman"/>
          <w:sz w:val="24"/>
          <w:szCs w:val="24"/>
        </w:rPr>
        <w:t>We have collectively decided</w:t>
      </w:r>
      <w:r w:rsidRPr="4AA6F795" w:rsidR="7B8F9956">
        <w:rPr>
          <w:rFonts w:ascii="Times New Roman" w:hAnsi="Times New Roman" w:eastAsia="Times New Roman" w:cs="Times New Roman"/>
          <w:sz w:val="24"/>
          <w:szCs w:val="24"/>
        </w:rPr>
        <w:t xml:space="preserve"> to focus on this issue</w:t>
      </w:r>
      <w:r w:rsidRPr="4AA6F795" w:rsidR="0598C8CE">
        <w:rPr>
          <w:rFonts w:ascii="Times New Roman" w:hAnsi="Times New Roman" w:eastAsia="Times New Roman" w:cs="Times New Roman"/>
          <w:sz w:val="24"/>
          <w:szCs w:val="24"/>
        </w:rPr>
        <w:t xml:space="preserve"> </w:t>
      </w:r>
      <w:r w:rsidRPr="4AA6F795" w:rsidR="7B8F9956">
        <w:rPr>
          <w:rFonts w:ascii="Times New Roman" w:hAnsi="Times New Roman" w:eastAsia="Times New Roman" w:cs="Times New Roman"/>
          <w:sz w:val="24"/>
          <w:szCs w:val="24"/>
        </w:rPr>
        <w:t>because</w:t>
      </w:r>
      <w:r w:rsidRPr="4AA6F795" w:rsidR="0598C8CE">
        <w:rPr>
          <w:rFonts w:ascii="Times New Roman" w:hAnsi="Times New Roman" w:eastAsia="Times New Roman" w:cs="Times New Roman"/>
          <w:sz w:val="24"/>
          <w:szCs w:val="24"/>
        </w:rPr>
        <w:t xml:space="preserve"> </w:t>
      </w:r>
      <w:r w:rsidRPr="4AA6F795" w:rsidR="24E58836">
        <w:rPr>
          <w:rFonts w:ascii="Times New Roman" w:hAnsi="Times New Roman" w:eastAsia="Times New Roman" w:cs="Times New Roman"/>
          <w:sz w:val="24"/>
          <w:szCs w:val="24"/>
        </w:rPr>
        <w:t>data</w:t>
      </w:r>
      <w:r w:rsidRPr="4AA6F795" w:rsidR="2FEA672B">
        <w:rPr>
          <w:rFonts w:ascii="Times New Roman" w:hAnsi="Times New Roman" w:eastAsia="Times New Roman" w:cs="Times New Roman"/>
          <w:sz w:val="24"/>
          <w:szCs w:val="24"/>
        </w:rPr>
        <w:t xml:space="preserve"> security breaches in healthcare environments have become an increasingly significant problem in recent years. The healthcare industry is a prime target for cybercriminals </w:t>
      </w:r>
      <w:r w:rsidRPr="4AA6F795" w:rsidR="171D5AD0">
        <w:rPr>
          <w:rFonts w:ascii="Times New Roman" w:hAnsi="Times New Roman" w:eastAsia="Times New Roman" w:cs="Times New Roman"/>
          <w:sz w:val="24"/>
          <w:szCs w:val="24"/>
        </w:rPr>
        <w:t xml:space="preserve">due to </w:t>
      </w:r>
      <w:r w:rsidRPr="4AA6F795" w:rsidR="2FEA672B">
        <w:rPr>
          <w:rFonts w:ascii="Times New Roman" w:hAnsi="Times New Roman" w:eastAsia="Times New Roman" w:cs="Times New Roman"/>
          <w:sz w:val="24"/>
          <w:szCs w:val="24"/>
        </w:rPr>
        <w:t>the sensitive information that is stored in electronic health records and other healthcare databases. This information includes personal identification information, medical history, and insurance information, making it highly valuable on the black market.</w:t>
      </w:r>
      <w:r w:rsidRPr="4AA6F795" w:rsidR="7FFFC129">
        <w:rPr>
          <w:rFonts w:ascii="Times New Roman" w:hAnsi="Times New Roman" w:eastAsia="Times New Roman" w:cs="Times New Roman"/>
          <w:sz w:val="24"/>
          <w:szCs w:val="24"/>
        </w:rPr>
        <w:t xml:space="preserve"> </w:t>
      </w:r>
      <w:r w:rsidRPr="4AA6F795" w:rsidR="00C6E3C6">
        <w:rPr>
          <w:rFonts w:ascii="Times New Roman" w:hAnsi="Times New Roman" w:eastAsia="Times New Roman" w:cs="Times New Roman"/>
          <w:sz w:val="24"/>
          <w:szCs w:val="24"/>
        </w:rPr>
        <w:t xml:space="preserve">To help </w:t>
      </w:r>
      <w:r w:rsidRPr="4AA6F795" w:rsidR="05A02607">
        <w:rPr>
          <w:rFonts w:ascii="Times New Roman" w:hAnsi="Times New Roman" w:eastAsia="Times New Roman" w:cs="Times New Roman"/>
          <w:sz w:val="24"/>
          <w:szCs w:val="24"/>
        </w:rPr>
        <w:t xml:space="preserve">raise </w:t>
      </w:r>
      <w:r w:rsidRPr="4AA6F795" w:rsidR="00C6E3C6">
        <w:rPr>
          <w:rFonts w:ascii="Times New Roman" w:hAnsi="Times New Roman" w:eastAsia="Times New Roman" w:cs="Times New Roman"/>
          <w:sz w:val="24"/>
          <w:szCs w:val="24"/>
        </w:rPr>
        <w:t xml:space="preserve">awareness on cyber security concerns in the US, </w:t>
      </w:r>
      <w:r w:rsidRPr="4AA6F795" w:rsidR="7904B6AB">
        <w:rPr>
          <w:rFonts w:ascii="Times New Roman" w:hAnsi="Times New Roman" w:eastAsia="Times New Roman" w:cs="Times New Roman"/>
          <w:sz w:val="24"/>
          <w:szCs w:val="24"/>
        </w:rPr>
        <w:t xml:space="preserve">we formulated different </w:t>
      </w:r>
      <w:r w:rsidRPr="4AA6F795" w:rsidR="5108E2E3">
        <w:rPr>
          <w:rFonts w:ascii="Times New Roman" w:hAnsi="Times New Roman" w:eastAsia="Times New Roman" w:cs="Times New Roman"/>
          <w:sz w:val="24"/>
          <w:szCs w:val="24"/>
        </w:rPr>
        <w:t xml:space="preserve">questions </w:t>
      </w:r>
      <w:r w:rsidRPr="4AA6F795" w:rsidR="0B0CC7A1">
        <w:rPr>
          <w:rFonts w:ascii="Times New Roman" w:hAnsi="Times New Roman" w:eastAsia="Times New Roman" w:cs="Times New Roman"/>
          <w:sz w:val="24"/>
          <w:szCs w:val="24"/>
        </w:rPr>
        <w:t xml:space="preserve">that </w:t>
      </w:r>
      <w:r w:rsidRPr="4AA6F795" w:rsidR="18F8C379">
        <w:rPr>
          <w:rFonts w:ascii="Times New Roman" w:hAnsi="Times New Roman" w:eastAsia="Times New Roman" w:cs="Times New Roman"/>
          <w:sz w:val="24"/>
          <w:szCs w:val="24"/>
        </w:rPr>
        <w:t>investigate</w:t>
      </w:r>
      <w:r w:rsidRPr="4AA6F795" w:rsidR="5108E2E3">
        <w:rPr>
          <w:rFonts w:ascii="Times New Roman" w:hAnsi="Times New Roman" w:eastAsia="Times New Roman" w:cs="Times New Roman"/>
          <w:sz w:val="24"/>
          <w:szCs w:val="24"/>
        </w:rPr>
        <w:t xml:space="preserve"> the nature</w:t>
      </w:r>
      <w:r w:rsidRPr="4AA6F795" w:rsidR="7904B6AB">
        <w:rPr>
          <w:rFonts w:ascii="Times New Roman" w:hAnsi="Times New Roman" w:eastAsia="Times New Roman" w:cs="Times New Roman"/>
          <w:sz w:val="24"/>
          <w:szCs w:val="24"/>
        </w:rPr>
        <w:t xml:space="preserve"> of this flagrant issue in the healthcare industry</w:t>
      </w:r>
      <w:r w:rsidRPr="4AA6F795" w:rsidR="3DE33F7C">
        <w:rPr>
          <w:rFonts w:ascii="Times New Roman" w:hAnsi="Times New Roman" w:eastAsia="Times New Roman" w:cs="Times New Roman"/>
          <w:sz w:val="24"/>
          <w:szCs w:val="24"/>
        </w:rPr>
        <w:t>. These questions will be addressed later in the document, with an explanation of the conclusions we retrieved from our data analysis.</w:t>
      </w:r>
    </w:p>
    <w:p w:rsidR="4AA6F795" w:rsidP="4AA6F795" w:rsidRDefault="4AA6F795" w14:paraId="0A09759B" w14:textId="7F0B192E">
      <w:pPr>
        <w:spacing w:line="480" w:lineRule="auto"/>
        <w:ind w:firstLine="720"/>
        <w:jc w:val="both"/>
        <w:rPr>
          <w:rFonts w:ascii="Times New Roman" w:hAnsi="Times New Roman" w:eastAsia="Times New Roman" w:cs="Times New Roman"/>
          <w:sz w:val="24"/>
          <w:szCs w:val="24"/>
        </w:rPr>
      </w:pPr>
    </w:p>
    <w:p w:rsidR="22ECAD77" w:rsidP="10DB93BB" w:rsidRDefault="22ECAD77" w14:paraId="4BF695C0" w14:textId="0F38098A">
      <w:pPr>
        <w:spacing w:line="480" w:lineRule="auto"/>
        <w:jc w:val="both"/>
        <w:rPr>
          <w:rFonts w:ascii="Times New Roman" w:hAnsi="Times New Roman" w:eastAsia="Times New Roman" w:cs="Times New Roman"/>
          <w:sz w:val="24"/>
          <w:szCs w:val="24"/>
        </w:rPr>
      </w:pPr>
      <w:r w:rsidRPr="77410EB9">
        <w:rPr>
          <w:rFonts w:ascii="Times New Roman" w:hAnsi="Times New Roman" w:eastAsia="Times New Roman" w:cs="Times New Roman"/>
          <w:b/>
          <w:sz w:val="28"/>
          <w:szCs w:val="28"/>
        </w:rPr>
        <w:t>Description of dataset and how we got it</w:t>
      </w:r>
    </w:p>
    <w:p w:rsidR="74C66986" w:rsidP="7D507FD7" w:rsidRDefault="74C66986" w14:paraId="79340F91" w14:textId="12DC0CFF">
      <w:pPr>
        <w:spacing w:line="480" w:lineRule="auto"/>
        <w:ind w:firstLine="1304"/>
        <w:rPr>
          <w:rFonts w:ascii="Times New Roman" w:hAnsi="Times New Roman" w:eastAsia="Times New Roman" w:cs="Times New Roman"/>
          <w:sz w:val="24"/>
          <w:szCs w:val="24"/>
        </w:rPr>
      </w:pPr>
      <w:r w:rsidRPr="028EB913">
        <w:rPr>
          <w:rFonts w:ascii="Times New Roman" w:hAnsi="Times New Roman" w:eastAsia="Times New Roman" w:cs="Times New Roman"/>
          <w:sz w:val="24"/>
          <w:szCs w:val="24"/>
        </w:rPr>
        <w:t xml:space="preserve">The dataset we have chosen to work with is called </w:t>
      </w:r>
      <w:r w:rsidRPr="028EB913" w:rsidR="20E58131">
        <w:rPr>
          <w:rFonts w:ascii="Times New Roman" w:hAnsi="Times New Roman" w:eastAsia="Times New Roman" w:cs="Times New Roman"/>
          <w:sz w:val="24"/>
          <w:szCs w:val="24"/>
        </w:rPr>
        <w:t xml:space="preserve">Cyber Security Breaches and it is a collection of data from the late 90’s to the late 2010’s </w:t>
      </w:r>
      <w:r w:rsidRPr="028EB913" w:rsidR="5162A682">
        <w:rPr>
          <w:rFonts w:ascii="Times New Roman" w:hAnsi="Times New Roman" w:eastAsia="Times New Roman" w:cs="Times New Roman"/>
          <w:sz w:val="24"/>
          <w:szCs w:val="24"/>
        </w:rPr>
        <w:t xml:space="preserve">about cybersecurity breaches in the healthcare sector. </w:t>
      </w:r>
      <w:r w:rsidR="008F230B">
        <w:rPr>
          <w:rFonts w:ascii="Times New Roman" w:hAnsi="Times New Roman" w:eastAsia="Times New Roman" w:cs="Times New Roman"/>
          <w:sz w:val="24"/>
          <w:szCs w:val="24"/>
        </w:rPr>
        <w:t>It</w:t>
      </w:r>
      <w:r w:rsidRPr="028EB913" w:rsidR="5162A682">
        <w:rPr>
          <w:rFonts w:ascii="Times New Roman" w:hAnsi="Times New Roman" w:eastAsia="Times New Roman" w:cs="Times New Roman"/>
          <w:sz w:val="24"/>
          <w:szCs w:val="24"/>
        </w:rPr>
        <w:t xml:space="preserve"> was collected from Kaggle and a link to the source of the dataset has been provided in the bibliogr</w:t>
      </w:r>
      <w:r w:rsidRPr="028EB913" w:rsidR="30B5191B">
        <w:rPr>
          <w:rFonts w:ascii="Times New Roman" w:hAnsi="Times New Roman" w:eastAsia="Times New Roman" w:cs="Times New Roman"/>
          <w:sz w:val="24"/>
          <w:szCs w:val="24"/>
        </w:rPr>
        <w:t>aphy of this report. The dataset consists of 14 attributes of which the most essential ones are: Entity (where a breach incident occurred), State, Entity Type (“healthcare provider” or “health plan”), Individuals Affected, Breach Submission Date, Hacking, Unauthorized Access/Disclosure, Improper Disposal, Loss, Theft, Other Types or Unknown, Location of Breached Information.</w:t>
      </w:r>
    </w:p>
    <w:p w:rsidR="22ECAD77" w:rsidP="4707F015" w:rsidRDefault="22ECAD77" w14:paraId="3691FFE6" w14:textId="127FC7BE">
      <w:pPr>
        <w:spacing w:line="480" w:lineRule="auto"/>
        <w:rPr>
          <w:rFonts w:ascii="Times New Roman" w:hAnsi="Times New Roman" w:eastAsia="Times New Roman" w:cs="Times New Roman"/>
          <w:b/>
          <w:sz w:val="28"/>
          <w:szCs w:val="28"/>
        </w:rPr>
      </w:pPr>
      <w:r w:rsidRPr="77410EB9">
        <w:rPr>
          <w:rFonts w:ascii="Times New Roman" w:hAnsi="Times New Roman" w:eastAsia="Times New Roman" w:cs="Times New Roman"/>
          <w:b/>
          <w:sz w:val="28"/>
          <w:szCs w:val="28"/>
        </w:rPr>
        <w:t>Description of python libraries used</w:t>
      </w:r>
    </w:p>
    <w:p w:rsidR="5C6B8A0B" w:rsidP="4707F015" w:rsidRDefault="5C6B8A0B" w14:paraId="194D5678" w14:textId="4A84804F">
      <w:pPr>
        <w:spacing w:line="480" w:lineRule="auto"/>
        <w:ind w:firstLine="720"/>
        <w:jc w:val="both"/>
        <w:rPr>
          <w:rFonts w:ascii="Times New Roman" w:hAnsi="Times New Roman" w:eastAsia="Times New Roman" w:cs="Times New Roman"/>
          <w:sz w:val="24"/>
          <w:szCs w:val="24"/>
        </w:rPr>
      </w:pPr>
      <w:r w:rsidRPr="4707F015">
        <w:rPr>
          <w:rFonts w:ascii="Times New Roman" w:hAnsi="Times New Roman" w:eastAsia="Times New Roman" w:cs="Times New Roman"/>
          <w:sz w:val="24"/>
          <w:szCs w:val="24"/>
        </w:rPr>
        <w:t xml:space="preserve">To conduct our analysis for this project, we </w:t>
      </w:r>
      <w:r w:rsidRPr="4707F015" w:rsidR="00454618">
        <w:rPr>
          <w:rFonts w:ascii="Times New Roman" w:hAnsi="Times New Roman" w:eastAsia="Times New Roman" w:cs="Times New Roman"/>
          <w:sz w:val="24"/>
          <w:szCs w:val="24"/>
        </w:rPr>
        <w:t>used</w:t>
      </w:r>
      <w:r w:rsidRPr="4707F015">
        <w:rPr>
          <w:rFonts w:ascii="Times New Roman" w:hAnsi="Times New Roman" w:eastAsia="Times New Roman" w:cs="Times New Roman"/>
          <w:sz w:val="24"/>
          <w:szCs w:val="24"/>
        </w:rPr>
        <w:t xml:space="preserve"> Pandas and Matplotlib libraries. Pandas is an open-source Python package that is most widely used for various data analysis and machine learning tasks as it has functions for reading, </w:t>
      </w:r>
      <w:r w:rsidRPr="4707F015" w:rsidR="6F1B1B15">
        <w:rPr>
          <w:rFonts w:ascii="Times New Roman" w:hAnsi="Times New Roman" w:eastAsia="Times New Roman" w:cs="Times New Roman"/>
          <w:sz w:val="24"/>
          <w:szCs w:val="24"/>
        </w:rPr>
        <w:t>analyzing</w:t>
      </w:r>
      <w:r w:rsidRPr="4707F015">
        <w:rPr>
          <w:rFonts w:ascii="Times New Roman" w:hAnsi="Times New Roman" w:eastAsia="Times New Roman" w:cs="Times New Roman"/>
          <w:sz w:val="24"/>
          <w:szCs w:val="24"/>
        </w:rPr>
        <w:t xml:space="preserve">, cleaning, exploring, manipulating, and loading data sets in many formats very easily (Tutorialspoint, 2021). It is built on top of a package named NumPy, which provides support for multi-dimensional arrays, and it </w:t>
      </w:r>
      <w:r w:rsidRPr="4707F015" w:rsidR="73278D6A">
        <w:rPr>
          <w:rFonts w:ascii="Times New Roman" w:hAnsi="Times New Roman" w:eastAsia="Times New Roman" w:cs="Times New Roman"/>
          <w:sz w:val="24"/>
          <w:szCs w:val="24"/>
        </w:rPr>
        <w:t>provides</w:t>
      </w:r>
      <w:r w:rsidRPr="4707F015">
        <w:rPr>
          <w:rFonts w:ascii="Times New Roman" w:hAnsi="Times New Roman" w:eastAsia="Times New Roman" w:cs="Times New Roman"/>
          <w:sz w:val="24"/>
          <w:szCs w:val="24"/>
        </w:rPr>
        <w:t xml:space="preserve"> two </w:t>
      </w:r>
      <w:r w:rsidRPr="4707F015" w:rsidR="3ED430F7">
        <w:rPr>
          <w:rFonts w:ascii="Times New Roman" w:hAnsi="Times New Roman" w:eastAsia="Times New Roman" w:cs="Times New Roman"/>
          <w:sz w:val="24"/>
          <w:szCs w:val="24"/>
        </w:rPr>
        <w:t xml:space="preserve">popular </w:t>
      </w:r>
      <w:r w:rsidRPr="4707F015">
        <w:rPr>
          <w:rFonts w:ascii="Times New Roman" w:hAnsi="Times New Roman" w:eastAsia="Times New Roman" w:cs="Times New Roman"/>
          <w:sz w:val="24"/>
          <w:szCs w:val="24"/>
        </w:rPr>
        <w:t xml:space="preserve">data structures for manipulating data. They are </w:t>
      </w:r>
      <w:r w:rsidRPr="4707F015" w:rsidR="20637860">
        <w:rPr>
          <w:rFonts w:ascii="Times New Roman" w:hAnsi="Times New Roman" w:eastAsia="Times New Roman" w:cs="Times New Roman"/>
          <w:sz w:val="24"/>
          <w:szCs w:val="24"/>
        </w:rPr>
        <w:t>the Series</w:t>
      </w:r>
      <w:r w:rsidRPr="4707F015">
        <w:rPr>
          <w:rFonts w:ascii="Times New Roman" w:hAnsi="Times New Roman" w:eastAsia="Times New Roman" w:cs="Times New Roman"/>
          <w:sz w:val="24"/>
          <w:szCs w:val="24"/>
        </w:rPr>
        <w:t xml:space="preserve">, DataFrame. Series is a one-dimensional array holding data of any type and a DataFrame is a two-dimensional data structure, i.e., data is aligned in a tabular fashion in rows and columns. We used Pandas DataFrame data structure to work on our analysis and leveraged many functions of it to achieve the results. Pandas is </w:t>
      </w:r>
      <w:r w:rsidRPr="4707F015" w:rsidR="24397D20">
        <w:rPr>
          <w:rFonts w:ascii="Times New Roman" w:hAnsi="Times New Roman" w:eastAsia="Times New Roman" w:cs="Times New Roman"/>
          <w:sz w:val="24"/>
          <w:szCs w:val="24"/>
        </w:rPr>
        <w:t>extremely fast</w:t>
      </w:r>
      <w:r w:rsidRPr="4707F015">
        <w:rPr>
          <w:rFonts w:ascii="Times New Roman" w:hAnsi="Times New Roman" w:eastAsia="Times New Roman" w:cs="Times New Roman"/>
          <w:sz w:val="24"/>
          <w:szCs w:val="24"/>
        </w:rPr>
        <w:t>, flexible, and easy to use for data analysis. (Geeksforgeeks, 2023).</w:t>
      </w:r>
    </w:p>
    <w:p w:rsidRPr="00A34F3D" w:rsidR="5E797588" w:rsidP="77410EB9" w:rsidRDefault="16C7DE8F" w14:paraId="208ACF97" w14:textId="09A690ED">
      <w:pPr>
        <w:spacing w:line="480" w:lineRule="auto"/>
        <w:ind w:firstLine="720"/>
        <w:jc w:val="both"/>
        <w:rPr>
          <w:rFonts w:ascii="Times New Roman" w:hAnsi="Times New Roman" w:eastAsia="Times New Roman" w:cs="Times New Roman"/>
          <w:b/>
          <w:bCs/>
          <w:sz w:val="24"/>
          <w:szCs w:val="24"/>
        </w:rPr>
      </w:pPr>
      <w:r w:rsidRPr="77410EB9">
        <w:rPr>
          <w:rFonts w:ascii="Times New Roman" w:hAnsi="Times New Roman" w:eastAsia="Times New Roman" w:cs="Times New Roman"/>
          <w:sz w:val="24"/>
          <w:szCs w:val="24"/>
        </w:rPr>
        <w:t>Matplotlib is a python library used to create 2D graphs and plots using python scripts. It has a module named ‘pyplot’ which makes things easy for plotting by providing features to control line styles, font properties, formatting axes etc. It supports a very wide variety of graphs. It is a multi-platform data visualization library built on NumPy arrays and designed to work with the broader SciPy stack. It was introduced by John Hunter in the year 2002. Matplotlib consists of several plots like line, bar, scatter, histogram etc. Matplotlib comes with a wide variety of plots that help us to understand trends and patterns, and to make correlations. (Geeksforgeeks, 2018).</w:t>
      </w:r>
      <w:r w:rsidRPr="77410EB9" w:rsidR="5BBF0479">
        <w:rPr>
          <w:rFonts w:ascii="Times New Roman" w:hAnsi="Times New Roman" w:eastAsia="Times New Roman" w:cs="Times New Roman"/>
          <w:sz w:val="24"/>
          <w:szCs w:val="24"/>
        </w:rPr>
        <w:t xml:space="preserve"> Seaborn is a data visualization library based on Matplotlib that provides a high-level interface for creating informative and attractive statistical graphics. It is built on top of Matplotlib and is designed to work with Panda’s data structures, making it easy to visualize data from Panda’s data frames and series. It provides visualization functions for matrix plots, time series plots, regression plots, etc. (Simplilearn, 2023)</w:t>
      </w:r>
    </w:p>
    <w:p w:rsidRPr="00A34F3D" w:rsidR="5E797588" w:rsidP="5E797588" w:rsidRDefault="5FDC730B" w14:paraId="22F8785B" w14:textId="092DD1BD">
      <w:pPr>
        <w:spacing w:line="480" w:lineRule="auto"/>
        <w:jc w:val="both"/>
        <w:rPr>
          <w:rFonts w:ascii="Times New Roman" w:hAnsi="Times New Roman" w:eastAsia="Times New Roman" w:cs="Times New Roman"/>
          <w:b/>
          <w:sz w:val="28"/>
          <w:szCs w:val="28"/>
        </w:rPr>
      </w:pPr>
      <w:r w:rsidRPr="77410EB9">
        <w:rPr>
          <w:rFonts w:ascii="Times New Roman" w:hAnsi="Times New Roman" w:eastAsia="Times New Roman" w:cs="Times New Roman"/>
          <w:b/>
          <w:bCs/>
          <w:sz w:val="28"/>
          <w:szCs w:val="28"/>
        </w:rPr>
        <w:t>Problem analysis</w:t>
      </w:r>
    </w:p>
    <w:p w:rsidR="0016055D" w:rsidP="10DB93BB" w:rsidRDefault="1E5A5833" w14:paraId="23BAEE9C" w14:textId="5CB18098">
      <w:pPr>
        <w:spacing w:line="480" w:lineRule="auto"/>
        <w:jc w:val="both"/>
        <w:rPr>
          <w:rFonts w:ascii="Times New Roman" w:hAnsi="Times New Roman" w:eastAsia="Times New Roman" w:cs="Times New Roman"/>
          <w:i/>
          <w:iCs/>
          <w:sz w:val="24"/>
          <w:szCs w:val="24"/>
        </w:rPr>
      </w:pPr>
      <w:r w:rsidRPr="77410EB9">
        <w:rPr>
          <w:rFonts w:ascii="Times New Roman" w:hAnsi="Times New Roman" w:eastAsia="Times New Roman" w:cs="Times New Roman"/>
          <w:b/>
          <w:bCs/>
          <w:i/>
          <w:iCs/>
          <w:sz w:val="24"/>
          <w:szCs w:val="24"/>
        </w:rPr>
        <w:t>Question 1</w:t>
      </w:r>
      <w:r w:rsidRPr="77410EB9">
        <w:rPr>
          <w:rFonts w:ascii="Times New Roman" w:hAnsi="Times New Roman" w:eastAsia="Times New Roman" w:cs="Times New Roman"/>
          <w:i/>
          <w:iCs/>
          <w:sz w:val="24"/>
          <w:szCs w:val="24"/>
        </w:rPr>
        <w:t xml:space="preserve"> - </w:t>
      </w:r>
      <w:r w:rsidRPr="007066E7" w:rsidR="007066E7">
        <w:rPr>
          <w:rFonts w:ascii="Times New Roman" w:hAnsi="Times New Roman" w:eastAsia="Times New Roman" w:cs="Times New Roman"/>
          <w:i/>
          <w:iCs/>
          <w:sz w:val="24"/>
          <w:szCs w:val="24"/>
        </w:rPr>
        <w:t xml:space="preserve">What </w:t>
      </w:r>
      <w:r w:rsidRPr="7D3DAFE4" w:rsidR="1EFB642B">
        <w:rPr>
          <w:rFonts w:ascii="Times New Roman" w:hAnsi="Times New Roman" w:eastAsia="Times New Roman" w:cs="Times New Roman"/>
          <w:i/>
          <w:iCs/>
          <w:sz w:val="24"/>
          <w:szCs w:val="24"/>
        </w:rPr>
        <w:t>l</w:t>
      </w:r>
      <w:r w:rsidRPr="7D3DAFE4" w:rsidR="3D2D6A99">
        <w:rPr>
          <w:rFonts w:ascii="Times New Roman" w:hAnsi="Times New Roman" w:eastAsia="Times New Roman" w:cs="Times New Roman"/>
          <w:i/>
          <w:iCs/>
          <w:sz w:val="24"/>
          <w:szCs w:val="24"/>
        </w:rPr>
        <w:t>ocation</w:t>
      </w:r>
      <w:r w:rsidR="007303D5">
        <w:rPr>
          <w:rFonts w:ascii="Times New Roman" w:hAnsi="Times New Roman" w:eastAsia="Times New Roman" w:cs="Times New Roman"/>
          <w:i/>
          <w:iCs/>
          <w:sz w:val="24"/>
          <w:szCs w:val="24"/>
        </w:rPr>
        <w:t xml:space="preserve"> o</w:t>
      </w:r>
      <w:r w:rsidRPr="007066E7" w:rsidR="007066E7">
        <w:rPr>
          <w:rFonts w:ascii="Times New Roman" w:hAnsi="Times New Roman" w:eastAsia="Times New Roman" w:cs="Times New Roman"/>
          <w:i/>
          <w:iCs/>
          <w:sz w:val="24"/>
          <w:szCs w:val="24"/>
        </w:rPr>
        <w:t>f</w:t>
      </w:r>
      <w:r w:rsidR="007303D5">
        <w:rPr>
          <w:rFonts w:ascii="Times New Roman" w:hAnsi="Times New Roman" w:eastAsia="Times New Roman" w:cs="Times New Roman"/>
          <w:i/>
          <w:iCs/>
          <w:sz w:val="24"/>
          <w:szCs w:val="24"/>
        </w:rPr>
        <w:t xml:space="preserve"> </w:t>
      </w:r>
      <w:r w:rsidRPr="419B016A" w:rsidR="09878EEC">
        <w:rPr>
          <w:rFonts w:ascii="Times New Roman" w:hAnsi="Times New Roman" w:eastAsia="Times New Roman" w:cs="Times New Roman"/>
          <w:i/>
          <w:iCs/>
          <w:sz w:val="24"/>
          <w:szCs w:val="24"/>
        </w:rPr>
        <w:t>b</w:t>
      </w:r>
      <w:r w:rsidRPr="419B016A" w:rsidR="3D2D6A99">
        <w:rPr>
          <w:rFonts w:ascii="Times New Roman" w:hAnsi="Times New Roman" w:eastAsia="Times New Roman" w:cs="Times New Roman"/>
          <w:i/>
          <w:iCs/>
          <w:sz w:val="24"/>
          <w:szCs w:val="24"/>
        </w:rPr>
        <w:t>reached</w:t>
      </w:r>
      <w:r w:rsidR="007303D5">
        <w:rPr>
          <w:rFonts w:ascii="Times New Roman" w:hAnsi="Times New Roman" w:eastAsia="Times New Roman" w:cs="Times New Roman"/>
          <w:i/>
          <w:iCs/>
          <w:sz w:val="24"/>
          <w:szCs w:val="24"/>
        </w:rPr>
        <w:t xml:space="preserve"> </w:t>
      </w:r>
      <w:r w:rsidRPr="007066E7" w:rsidR="007066E7">
        <w:rPr>
          <w:rFonts w:ascii="Times New Roman" w:hAnsi="Times New Roman" w:eastAsia="Times New Roman" w:cs="Times New Roman"/>
          <w:i/>
          <w:iCs/>
          <w:sz w:val="24"/>
          <w:szCs w:val="24"/>
        </w:rPr>
        <w:t xml:space="preserve">Information </w:t>
      </w:r>
      <w:r w:rsidR="007303D5">
        <w:rPr>
          <w:rFonts w:ascii="Times New Roman" w:hAnsi="Times New Roman" w:eastAsia="Times New Roman" w:cs="Times New Roman"/>
          <w:i/>
          <w:iCs/>
          <w:sz w:val="24"/>
          <w:szCs w:val="24"/>
        </w:rPr>
        <w:t>is</w:t>
      </w:r>
      <w:r w:rsidRPr="007066E7" w:rsidR="007066E7">
        <w:rPr>
          <w:rFonts w:ascii="Times New Roman" w:hAnsi="Times New Roman" w:eastAsia="Times New Roman" w:cs="Times New Roman"/>
          <w:i/>
          <w:iCs/>
          <w:sz w:val="24"/>
          <w:szCs w:val="24"/>
        </w:rPr>
        <w:t xml:space="preserve"> most frequen</w:t>
      </w:r>
      <w:r w:rsidR="00DE1783">
        <w:rPr>
          <w:rFonts w:ascii="Times New Roman" w:hAnsi="Times New Roman" w:eastAsia="Times New Roman" w:cs="Times New Roman"/>
          <w:i/>
          <w:iCs/>
          <w:sz w:val="24"/>
          <w:szCs w:val="24"/>
        </w:rPr>
        <w:t>t overall</w:t>
      </w:r>
      <w:r w:rsidRPr="698E4701" w:rsidR="12CCA0D8">
        <w:rPr>
          <w:rFonts w:ascii="Times New Roman" w:hAnsi="Times New Roman" w:eastAsia="Times New Roman" w:cs="Times New Roman"/>
          <w:i/>
          <w:iCs/>
          <w:sz w:val="24"/>
          <w:szCs w:val="24"/>
        </w:rPr>
        <w:t>?</w:t>
      </w:r>
      <w:r w:rsidRPr="007066E7" w:rsidR="007066E7">
        <w:rPr>
          <w:rFonts w:ascii="Times New Roman" w:hAnsi="Times New Roman" w:eastAsia="Times New Roman" w:cs="Times New Roman"/>
          <w:i/>
          <w:iCs/>
          <w:sz w:val="24"/>
          <w:szCs w:val="24"/>
        </w:rPr>
        <w:t xml:space="preserve"> </w:t>
      </w:r>
      <w:r w:rsidR="00DE7A5E">
        <w:rPr>
          <w:rFonts w:ascii="Times New Roman" w:hAnsi="Times New Roman" w:eastAsia="Times New Roman" w:cs="Times New Roman"/>
          <w:i/>
          <w:iCs/>
          <w:sz w:val="24"/>
          <w:szCs w:val="24"/>
        </w:rPr>
        <w:t xml:space="preserve">Additionally, do public or private institutions </w:t>
      </w:r>
      <w:r w:rsidR="005B01D8">
        <w:rPr>
          <w:rFonts w:ascii="Times New Roman" w:hAnsi="Times New Roman" w:eastAsia="Times New Roman" w:cs="Times New Roman"/>
          <w:i/>
          <w:iCs/>
          <w:sz w:val="24"/>
          <w:szCs w:val="24"/>
        </w:rPr>
        <w:t xml:space="preserve">have had more </w:t>
      </w:r>
      <w:r w:rsidR="00F21E4B">
        <w:rPr>
          <w:rFonts w:ascii="Times New Roman" w:hAnsi="Times New Roman" w:eastAsia="Times New Roman" w:cs="Times New Roman"/>
          <w:i/>
          <w:iCs/>
          <w:sz w:val="24"/>
          <w:szCs w:val="24"/>
        </w:rPr>
        <w:t>cybersecurity breaches</w:t>
      </w:r>
      <w:r w:rsidRPr="7508FA34" w:rsidR="6E9836C3">
        <w:rPr>
          <w:rFonts w:ascii="Times New Roman" w:hAnsi="Times New Roman" w:eastAsia="Times New Roman" w:cs="Times New Roman"/>
          <w:i/>
          <w:iCs/>
          <w:sz w:val="24"/>
          <w:szCs w:val="24"/>
        </w:rPr>
        <w:t>?</w:t>
      </w:r>
    </w:p>
    <w:p w:rsidRPr="008162FB" w:rsidR="00F17933" w:rsidP="10DB93BB" w:rsidRDefault="000B43C1" w14:paraId="2F075ADA" w14:textId="0F488448">
      <w:pPr>
        <w:spacing w:line="480" w:lineRule="auto"/>
        <w:jc w:val="both"/>
        <w:rPr>
          <w:rFonts w:ascii="Times New Roman" w:hAnsi="Times New Roman" w:eastAsia="Times New Roman" w:cs="Times New Roman"/>
          <w:sz w:val="24"/>
          <w:szCs w:val="24"/>
        </w:rPr>
      </w:pPr>
      <w:r w:rsidRPr="006D3DA6">
        <w:rPr>
          <w:rFonts w:ascii="Times New Roman" w:hAnsi="Times New Roman" w:eastAsia="Times New Roman" w:cs="Times New Roman"/>
          <w:i/>
          <w:iCs/>
          <w:sz w:val="24"/>
          <w:szCs w:val="24"/>
        </w:rPr>
        <w:tab/>
      </w:r>
      <w:r w:rsidRPr="006D3DA6" w:rsidR="00CD5E1F">
        <w:rPr>
          <w:rFonts w:ascii="Times New Roman" w:hAnsi="Times New Roman" w:eastAsia="Times New Roman" w:cs="Times New Roman"/>
          <w:sz w:val="24"/>
          <w:szCs w:val="24"/>
        </w:rPr>
        <w:t>From our data, s</w:t>
      </w:r>
      <w:r w:rsidRPr="006D3DA6" w:rsidR="00E14586">
        <w:rPr>
          <w:rFonts w:ascii="Times New Roman" w:hAnsi="Times New Roman" w:eastAsia="Times New Roman" w:cs="Times New Roman"/>
          <w:sz w:val="24"/>
          <w:szCs w:val="24"/>
        </w:rPr>
        <w:t xml:space="preserve">ome common </w:t>
      </w:r>
      <w:r w:rsidRPr="006D3DA6" w:rsidR="006026B2">
        <w:rPr>
          <w:rFonts w:ascii="Times New Roman" w:hAnsi="Times New Roman" w:eastAsia="Times New Roman" w:cs="Times New Roman"/>
          <w:sz w:val="24"/>
          <w:szCs w:val="24"/>
        </w:rPr>
        <w:t xml:space="preserve">sources of </w:t>
      </w:r>
      <w:r w:rsidRPr="006D3DA6" w:rsidR="006349B0">
        <w:rPr>
          <w:rFonts w:ascii="Times New Roman" w:hAnsi="Times New Roman" w:eastAsia="Times New Roman" w:cs="Times New Roman"/>
          <w:sz w:val="24"/>
          <w:szCs w:val="24"/>
        </w:rPr>
        <w:t xml:space="preserve">breaches </w:t>
      </w:r>
      <w:r w:rsidRPr="006D3DA6" w:rsidR="009F57AA">
        <w:rPr>
          <w:rFonts w:ascii="Times New Roman" w:hAnsi="Times New Roman" w:eastAsia="Times New Roman" w:cs="Times New Roman"/>
          <w:sz w:val="24"/>
          <w:szCs w:val="24"/>
        </w:rPr>
        <w:t>include</w:t>
      </w:r>
      <w:r w:rsidRPr="006D3DA6" w:rsidR="009D359A">
        <w:rPr>
          <w:rFonts w:ascii="Times New Roman" w:hAnsi="Times New Roman" w:eastAsia="Times New Roman" w:cs="Times New Roman"/>
          <w:sz w:val="24"/>
          <w:szCs w:val="24"/>
        </w:rPr>
        <w:t>s</w:t>
      </w:r>
      <w:r w:rsidRPr="006D3DA6" w:rsidR="00E33474">
        <w:rPr>
          <w:rFonts w:ascii="Times New Roman" w:hAnsi="Times New Roman" w:eastAsia="Times New Roman" w:cs="Times New Roman"/>
          <w:sz w:val="24"/>
          <w:szCs w:val="24"/>
        </w:rPr>
        <w:t xml:space="preserve"> laptop, desktop </w:t>
      </w:r>
      <w:r w:rsidRPr="006D3DA6" w:rsidR="000E3D6B">
        <w:rPr>
          <w:rFonts w:ascii="Times New Roman" w:hAnsi="Times New Roman" w:eastAsia="Times New Roman" w:cs="Times New Roman"/>
          <w:sz w:val="24"/>
          <w:szCs w:val="24"/>
        </w:rPr>
        <w:t>computers, network</w:t>
      </w:r>
      <w:r w:rsidRPr="006D3DA6" w:rsidR="009C1AD4">
        <w:rPr>
          <w:rFonts w:ascii="Times New Roman" w:hAnsi="Times New Roman" w:eastAsia="Times New Roman" w:cs="Times New Roman"/>
          <w:sz w:val="24"/>
          <w:szCs w:val="24"/>
        </w:rPr>
        <w:t xml:space="preserve"> servers,</w:t>
      </w:r>
      <w:r w:rsidR="002A0415">
        <w:rPr>
          <w:rFonts w:ascii="Times New Roman" w:hAnsi="Times New Roman" w:eastAsia="Times New Roman" w:cs="Times New Roman"/>
          <w:sz w:val="24"/>
          <w:szCs w:val="24"/>
        </w:rPr>
        <w:t xml:space="preserve"> </w:t>
      </w:r>
      <w:r w:rsidRPr="006D3DA6" w:rsidR="002A0415">
        <w:rPr>
          <w:rFonts w:ascii="Times New Roman" w:hAnsi="Times New Roman" w:eastAsia="Times New Roman" w:cs="Times New Roman"/>
          <w:sz w:val="24"/>
          <w:szCs w:val="24"/>
        </w:rPr>
        <w:t>paper</w:t>
      </w:r>
      <w:r w:rsidR="002A0415">
        <w:rPr>
          <w:rFonts w:ascii="Times New Roman" w:hAnsi="Times New Roman" w:eastAsia="Times New Roman" w:cs="Times New Roman"/>
          <w:sz w:val="24"/>
          <w:szCs w:val="24"/>
        </w:rPr>
        <w:t xml:space="preserve">, </w:t>
      </w:r>
      <w:r w:rsidRPr="006D3DA6" w:rsidR="009C1AD4">
        <w:rPr>
          <w:rFonts w:ascii="Times New Roman" w:hAnsi="Times New Roman" w:eastAsia="Times New Roman" w:cs="Times New Roman"/>
          <w:sz w:val="24"/>
          <w:szCs w:val="24"/>
        </w:rPr>
        <w:t>emails</w:t>
      </w:r>
      <w:r w:rsidRPr="006D3DA6" w:rsidR="00017B7B">
        <w:rPr>
          <w:rFonts w:ascii="Times New Roman" w:hAnsi="Times New Roman" w:eastAsia="Times New Roman" w:cs="Times New Roman"/>
          <w:sz w:val="24"/>
          <w:szCs w:val="24"/>
        </w:rPr>
        <w:t>, e</w:t>
      </w:r>
      <w:r w:rsidRPr="006D3DA6" w:rsidR="00E67DC9">
        <w:rPr>
          <w:rFonts w:ascii="Times New Roman" w:hAnsi="Times New Roman" w:eastAsia="Times New Roman" w:cs="Times New Roman"/>
          <w:sz w:val="24"/>
          <w:szCs w:val="24"/>
        </w:rPr>
        <w:t>lectronic medical record</w:t>
      </w:r>
      <w:r w:rsidR="002A0415">
        <w:rPr>
          <w:rFonts w:ascii="Times New Roman" w:hAnsi="Times New Roman" w:eastAsia="Times New Roman" w:cs="Times New Roman"/>
          <w:sz w:val="24"/>
          <w:szCs w:val="24"/>
        </w:rPr>
        <w:t>s</w:t>
      </w:r>
      <w:r w:rsidRPr="006D3DA6" w:rsidR="00D46C71">
        <w:rPr>
          <w:rFonts w:ascii="Times New Roman" w:hAnsi="Times New Roman" w:eastAsia="Times New Roman" w:cs="Times New Roman"/>
          <w:sz w:val="24"/>
          <w:szCs w:val="24"/>
        </w:rPr>
        <w:t xml:space="preserve">, portable </w:t>
      </w:r>
      <w:r w:rsidRPr="006D3DA6" w:rsidR="000E3D6B">
        <w:rPr>
          <w:rFonts w:ascii="Times New Roman" w:hAnsi="Times New Roman" w:eastAsia="Times New Roman" w:cs="Times New Roman"/>
          <w:sz w:val="24"/>
          <w:szCs w:val="24"/>
        </w:rPr>
        <w:t>electronic</w:t>
      </w:r>
      <w:r w:rsidRPr="006D3DA6" w:rsidR="00D46C71">
        <w:rPr>
          <w:rFonts w:ascii="Times New Roman" w:hAnsi="Times New Roman" w:eastAsia="Times New Roman" w:cs="Times New Roman"/>
          <w:sz w:val="24"/>
          <w:szCs w:val="24"/>
        </w:rPr>
        <w:t xml:space="preserve"> devices </w:t>
      </w:r>
      <w:r w:rsidRPr="006D3DA6" w:rsidR="001A5BE4">
        <w:rPr>
          <w:rFonts w:ascii="Times New Roman" w:hAnsi="Times New Roman" w:eastAsia="Times New Roman" w:cs="Times New Roman"/>
          <w:sz w:val="24"/>
          <w:szCs w:val="24"/>
        </w:rPr>
        <w:t>and others</w:t>
      </w:r>
      <w:r w:rsidRPr="006D3DA6" w:rsidR="000E3D6B">
        <w:rPr>
          <w:rFonts w:ascii="Times New Roman" w:hAnsi="Times New Roman" w:eastAsia="Times New Roman" w:cs="Times New Roman"/>
          <w:sz w:val="24"/>
          <w:szCs w:val="24"/>
        </w:rPr>
        <w:t>.</w:t>
      </w:r>
      <w:r w:rsidRPr="006D3DA6" w:rsidR="00CB4122">
        <w:rPr>
          <w:rFonts w:ascii="Times New Roman" w:hAnsi="Times New Roman" w:eastAsia="Times New Roman" w:cs="Times New Roman"/>
          <w:sz w:val="24"/>
          <w:szCs w:val="24"/>
        </w:rPr>
        <w:t xml:space="preserve"> </w:t>
      </w:r>
      <w:r w:rsidR="00B06CDA">
        <w:rPr>
          <w:rFonts w:ascii="Times New Roman" w:hAnsi="Times New Roman" w:eastAsia="Times New Roman" w:cs="Times New Roman"/>
          <w:sz w:val="24"/>
          <w:szCs w:val="24"/>
        </w:rPr>
        <w:t xml:space="preserve">To figure out which </w:t>
      </w:r>
      <w:r w:rsidR="00181ECB">
        <w:rPr>
          <w:rFonts w:ascii="Times New Roman" w:hAnsi="Times New Roman" w:eastAsia="Times New Roman" w:cs="Times New Roman"/>
          <w:sz w:val="24"/>
          <w:szCs w:val="24"/>
        </w:rPr>
        <w:t xml:space="preserve">source of breach </w:t>
      </w:r>
      <w:r w:rsidR="00432F6D">
        <w:rPr>
          <w:rFonts w:ascii="Times New Roman" w:hAnsi="Times New Roman" w:eastAsia="Times New Roman" w:cs="Times New Roman"/>
          <w:sz w:val="24"/>
          <w:szCs w:val="24"/>
        </w:rPr>
        <w:t xml:space="preserve">was the most frequent, we </w:t>
      </w:r>
      <w:r w:rsidRPr="00AF7E17" w:rsidR="00AF7E17">
        <w:rPr>
          <w:rFonts w:ascii="Times New Roman" w:hAnsi="Times New Roman" w:eastAsia="Times New Roman" w:cs="Times New Roman"/>
          <w:sz w:val="24"/>
          <w:szCs w:val="24"/>
        </w:rPr>
        <w:t>use</w:t>
      </w:r>
      <w:r w:rsidR="00432F6D">
        <w:rPr>
          <w:rFonts w:ascii="Times New Roman" w:hAnsi="Times New Roman" w:eastAsia="Times New Roman" w:cs="Times New Roman"/>
          <w:sz w:val="24"/>
          <w:szCs w:val="24"/>
        </w:rPr>
        <w:t>d</w:t>
      </w:r>
      <w:r w:rsidRPr="00AF7E17" w:rsidR="00AF7E17">
        <w:rPr>
          <w:rFonts w:ascii="Times New Roman" w:hAnsi="Times New Roman" w:eastAsia="Times New Roman" w:cs="Times New Roman"/>
          <w:sz w:val="24"/>
          <w:szCs w:val="24"/>
        </w:rPr>
        <w:t xml:space="preserve"> </w:t>
      </w:r>
      <w:r w:rsidR="00AF7E17">
        <w:rPr>
          <w:rFonts w:ascii="Times New Roman" w:hAnsi="Times New Roman" w:eastAsia="Times New Roman" w:cs="Times New Roman"/>
          <w:sz w:val="24"/>
          <w:szCs w:val="24"/>
        </w:rPr>
        <w:t xml:space="preserve">a </w:t>
      </w:r>
      <w:r w:rsidRPr="00AF7E17" w:rsidR="00AF7E17">
        <w:rPr>
          <w:rFonts w:ascii="Times New Roman" w:hAnsi="Times New Roman" w:eastAsia="Times New Roman" w:cs="Times New Roman"/>
          <w:sz w:val="24"/>
          <w:szCs w:val="24"/>
        </w:rPr>
        <w:t>for loop to iterate through each location in</w:t>
      </w:r>
      <w:r w:rsidR="00C55F95">
        <w:rPr>
          <w:rFonts w:ascii="Times New Roman" w:hAnsi="Times New Roman" w:eastAsia="Times New Roman" w:cs="Times New Roman"/>
          <w:sz w:val="24"/>
          <w:szCs w:val="24"/>
        </w:rPr>
        <w:t xml:space="preserve"> and</w:t>
      </w:r>
      <w:r w:rsidRPr="00AF7E17" w:rsidR="00AF7E17">
        <w:rPr>
          <w:rFonts w:ascii="Times New Roman" w:hAnsi="Times New Roman" w:eastAsia="Times New Roman" w:cs="Times New Roman"/>
          <w:sz w:val="24"/>
          <w:szCs w:val="24"/>
        </w:rPr>
        <w:t xml:space="preserve"> </w:t>
      </w:r>
      <w:r w:rsidR="00C55F95">
        <w:rPr>
          <w:rFonts w:ascii="Times New Roman" w:hAnsi="Times New Roman" w:eastAsia="Times New Roman" w:cs="Times New Roman"/>
          <w:sz w:val="24"/>
          <w:szCs w:val="24"/>
        </w:rPr>
        <w:t>f</w:t>
      </w:r>
      <w:r w:rsidRPr="00AF7E17" w:rsidR="00AF7E17">
        <w:rPr>
          <w:rFonts w:ascii="Times New Roman" w:hAnsi="Times New Roman" w:eastAsia="Times New Roman" w:cs="Times New Roman"/>
          <w:sz w:val="24"/>
          <w:szCs w:val="24"/>
        </w:rPr>
        <w:t xml:space="preserve">or each location, check whether </w:t>
      </w:r>
      <w:r w:rsidR="00432F6D">
        <w:rPr>
          <w:rFonts w:ascii="Times New Roman" w:hAnsi="Times New Roman" w:eastAsia="Times New Roman" w:cs="Times New Roman"/>
          <w:sz w:val="24"/>
          <w:szCs w:val="24"/>
        </w:rPr>
        <w:t>it</w:t>
      </w:r>
      <w:r w:rsidRPr="00AF7E17" w:rsidR="00AF7E17">
        <w:rPr>
          <w:rFonts w:ascii="Times New Roman" w:hAnsi="Times New Roman" w:eastAsia="Times New Roman" w:cs="Times New Roman"/>
          <w:sz w:val="24"/>
          <w:szCs w:val="24"/>
        </w:rPr>
        <w:t xml:space="preserve"> already exists as a key in the </w:t>
      </w:r>
      <w:r w:rsidR="00C55F95">
        <w:rPr>
          <w:rFonts w:ascii="Times New Roman" w:hAnsi="Times New Roman" w:eastAsia="Times New Roman" w:cs="Times New Roman"/>
          <w:sz w:val="24"/>
          <w:szCs w:val="24"/>
        </w:rPr>
        <w:t>‘</w:t>
      </w:r>
      <w:r w:rsidRPr="00AF7E17" w:rsidR="00AF7E17">
        <w:rPr>
          <w:rFonts w:ascii="Times New Roman" w:hAnsi="Times New Roman" w:eastAsia="Times New Roman" w:cs="Times New Roman"/>
          <w:sz w:val="24"/>
          <w:szCs w:val="24"/>
        </w:rPr>
        <w:t>locationDictionary</w:t>
      </w:r>
      <w:r w:rsidR="00C55F95">
        <w:rPr>
          <w:rFonts w:ascii="Times New Roman" w:hAnsi="Times New Roman" w:eastAsia="Times New Roman" w:cs="Times New Roman"/>
          <w:sz w:val="24"/>
          <w:szCs w:val="24"/>
        </w:rPr>
        <w:t>’</w:t>
      </w:r>
      <w:r w:rsidRPr="00AF7E17" w:rsidR="00AF7E17">
        <w:rPr>
          <w:rFonts w:ascii="Times New Roman" w:hAnsi="Times New Roman" w:eastAsia="Times New Roman" w:cs="Times New Roman"/>
          <w:sz w:val="24"/>
          <w:szCs w:val="24"/>
        </w:rPr>
        <w:t xml:space="preserve">. If it does not, </w:t>
      </w:r>
      <w:r w:rsidR="00432F6D">
        <w:rPr>
          <w:rFonts w:ascii="Times New Roman" w:hAnsi="Times New Roman" w:eastAsia="Times New Roman" w:cs="Times New Roman"/>
          <w:sz w:val="24"/>
          <w:szCs w:val="24"/>
        </w:rPr>
        <w:t>we</w:t>
      </w:r>
      <w:r w:rsidRPr="00AF7E17" w:rsidR="00AF7E17">
        <w:rPr>
          <w:rFonts w:ascii="Times New Roman" w:hAnsi="Times New Roman" w:eastAsia="Times New Roman" w:cs="Times New Roman"/>
          <w:sz w:val="24"/>
          <w:szCs w:val="24"/>
        </w:rPr>
        <w:t xml:space="preserve"> creates a new key for that location and set its value to 1, indicating that this is the first time that location has been mentioned in a breach. If the location already exists as a key in the dictionary, it simply increments the value associated with that key by 1.</w:t>
      </w:r>
      <w:r w:rsidR="00C55F95">
        <w:rPr>
          <w:rFonts w:ascii="Times New Roman" w:hAnsi="Times New Roman" w:eastAsia="Times New Roman" w:cs="Times New Roman"/>
          <w:sz w:val="24"/>
          <w:szCs w:val="24"/>
        </w:rPr>
        <w:t xml:space="preserve"> With this code, we deduced that </w:t>
      </w:r>
      <w:r w:rsidR="00A77C84">
        <w:rPr>
          <w:rFonts w:ascii="Times New Roman" w:hAnsi="Times New Roman" w:eastAsia="Times New Roman" w:cs="Times New Roman"/>
          <w:sz w:val="24"/>
          <w:szCs w:val="24"/>
        </w:rPr>
        <w:t xml:space="preserve">Laptop </w:t>
      </w:r>
      <w:r w:rsidR="001403D3">
        <w:rPr>
          <w:rFonts w:ascii="Times New Roman" w:hAnsi="Times New Roman" w:eastAsia="Times New Roman" w:cs="Times New Roman"/>
          <w:sz w:val="24"/>
          <w:szCs w:val="24"/>
        </w:rPr>
        <w:t>is</w:t>
      </w:r>
      <w:r w:rsidR="00D232CC">
        <w:rPr>
          <w:rFonts w:ascii="Times New Roman" w:hAnsi="Times New Roman" w:eastAsia="Times New Roman" w:cs="Times New Roman"/>
          <w:sz w:val="24"/>
          <w:szCs w:val="24"/>
        </w:rPr>
        <w:t xml:space="preserve"> the leading source </w:t>
      </w:r>
      <w:r w:rsidR="00951A35">
        <w:rPr>
          <w:rFonts w:ascii="Times New Roman" w:hAnsi="Times New Roman" w:eastAsia="Times New Roman" w:cs="Times New Roman"/>
          <w:sz w:val="24"/>
          <w:szCs w:val="24"/>
        </w:rPr>
        <w:t xml:space="preserve">of </w:t>
      </w:r>
      <w:r w:rsidR="001B3BC4">
        <w:rPr>
          <w:rFonts w:ascii="Times New Roman" w:hAnsi="Times New Roman" w:eastAsia="Times New Roman" w:cs="Times New Roman"/>
          <w:sz w:val="24"/>
          <w:szCs w:val="24"/>
        </w:rPr>
        <w:t xml:space="preserve">cybersecurity breaches with </w:t>
      </w:r>
      <w:r w:rsidR="006C2BE0">
        <w:rPr>
          <w:rFonts w:ascii="Times New Roman" w:hAnsi="Times New Roman" w:eastAsia="Times New Roman" w:cs="Times New Roman"/>
          <w:sz w:val="24"/>
          <w:szCs w:val="24"/>
        </w:rPr>
        <w:t>it occurring 257 times</w:t>
      </w:r>
      <w:r w:rsidR="004505DE">
        <w:rPr>
          <w:rFonts w:ascii="Times New Roman" w:hAnsi="Times New Roman" w:eastAsia="Times New Roman" w:cs="Times New Roman"/>
          <w:sz w:val="24"/>
          <w:szCs w:val="24"/>
        </w:rPr>
        <w:t>,</w:t>
      </w:r>
      <w:r w:rsidR="00767C52">
        <w:rPr>
          <w:rFonts w:ascii="Times New Roman" w:hAnsi="Times New Roman" w:eastAsia="Times New Roman" w:cs="Times New Roman"/>
          <w:sz w:val="24"/>
          <w:szCs w:val="24"/>
        </w:rPr>
        <w:t xml:space="preserve"> then</w:t>
      </w:r>
      <w:r w:rsidR="004505DE">
        <w:rPr>
          <w:rFonts w:ascii="Times New Roman" w:hAnsi="Times New Roman" w:eastAsia="Times New Roman" w:cs="Times New Roman"/>
          <w:sz w:val="24"/>
          <w:szCs w:val="24"/>
        </w:rPr>
        <w:t xml:space="preserve"> </w:t>
      </w:r>
      <w:r w:rsidR="002B2AA7">
        <w:rPr>
          <w:rFonts w:ascii="Times New Roman" w:hAnsi="Times New Roman" w:eastAsia="Times New Roman" w:cs="Times New Roman"/>
          <w:sz w:val="24"/>
          <w:szCs w:val="24"/>
        </w:rPr>
        <w:t>Paper</w:t>
      </w:r>
      <w:r w:rsidRPr="006D3DA6" w:rsidR="002A0415">
        <w:rPr>
          <w:rFonts w:ascii="Times New Roman" w:hAnsi="Times New Roman" w:eastAsia="Times New Roman" w:cs="Times New Roman"/>
          <w:sz w:val="24"/>
          <w:szCs w:val="24"/>
        </w:rPr>
        <w:t>,</w:t>
      </w:r>
      <w:r w:rsidR="002A0415">
        <w:rPr>
          <w:rFonts w:ascii="Times New Roman" w:hAnsi="Times New Roman" w:eastAsia="Times New Roman" w:cs="Times New Roman"/>
          <w:sz w:val="24"/>
          <w:szCs w:val="24"/>
        </w:rPr>
        <w:t xml:space="preserve"> others</w:t>
      </w:r>
      <w:r w:rsidR="00F206AB">
        <w:rPr>
          <w:rFonts w:ascii="Times New Roman" w:hAnsi="Times New Roman" w:eastAsia="Times New Roman" w:cs="Times New Roman"/>
          <w:sz w:val="24"/>
          <w:szCs w:val="24"/>
        </w:rPr>
        <w:t xml:space="preserve">, </w:t>
      </w:r>
      <w:r w:rsidRPr="006D3DA6" w:rsidR="002A0415">
        <w:rPr>
          <w:rFonts w:ascii="Times New Roman" w:hAnsi="Times New Roman" w:eastAsia="Times New Roman" w:cs="Times New Roman"/>
          <w:sz w:val="24"/>
          <w:szCs w:val="24"/>
        </w:rPr>
        <w:t xml:space="preserve">desktop computers, </w:t>
      </w:r>
      <w:r w:rsidRPr="006D3DA6" w:rsidR="009F3864">
        <w:rPr>
          <w:rFonts w:ascii="Times New Roman" w:hAnsi="Times New Roman" w:eastAsia="Times New Roman" w:cs="Times New Roman"/>
          <w:sz w:val="24"/>
          <w:szCs w:val="24"/>
        </w:rPr>
        <w:t>portable electronic devices</w:t>
      </w:r>
      <w:r w:rsidR="009F3864">
        <w:rPr>
          <w:rFonts w:ascii="Times New Roman" w:hAnsi="Times New Roman" w:eastAsia="Times New Roman" w:cs="Times New Roman"/>
          <w:sz w:val="24"/>
          <w:szCs w:val="24"/>
        </w:rPr>
        <w:t xml:space="preserve">, </w:t>
      </w:r>
      <w:r w:rsidRPr="006D3DA6" w:rsidR="002A0415">
        <w:rPr>
          <w:rFonts w:ascii="Times New Roman" w:hAnsi="Times New Roman" w:eastAsia="Times New Roman" w:cs="Times New Roman"/>
          <w:sz w:val="24"/>
          <w:szCs w:val="24"/>
        </w:rPr>
        <w:t>network servers, emails, electronic medical record</w:t>
      </w:r>
      <w:r w:rsidR="009F3864">
        <w:rPr>
          <w:rFonts w:ascii="Times New Roman" w:hAnsi="Times New Roman" w:eastAsia="Times New Roman" w:cs="Times New Roman"/>
          <w:sz w:val="24"/>
          <w:szCs w:val="24"/>
        </w:rPr>
        <w:t>, in that order</w:t>
      </w:r>
      <w:r w:rsidR="36A96F49">
        <w:rPr>
          <w:rFonts w:ascii="Times New Roman" w:hAnsi="Times New Roman" w:eastAsia="Times New Roman" w:cs="Times New Roman"/>
          <w:sz w:val="24"/>
          <w:szCs w:val="24"/>
        </w:rPr>
        <w:t xml:space="preserve"> </w:t>
      </w:r>
      <w:r w:rsidR="002E660A">
        <w:rPr>
          <w:rFonts w:ascii="Times New Roman" w:hAnsi="Times New Roman" w:eastAsia="Times New Roman" w:cs="Times New Roman"/>
          <w:sz w:val="24"/>
          <w:szCs w:val="24"/>
        </w:rPr>
        <w:t>(Appendix 1A)</w:t>
      </w:r>
      <w:r w:rsidR="009F3864">
        <w:rPr>
          <w:rFonts w:ascii="Times New Roman" w:hAnsi="Times New Roman" w:eastAsia="Times New Roman" w:cs="Times New Roman"/>
          <w:sz w:val="24"/>
          <w:szCs w:val="24"/>
        </w:rPr>
        <w:t xml:space="preserve">. </w:t>
      </w:r>
      <w:r w:rsidR="00216BC9">
        <w:rPr>
          <w:rFonts w:ascii="Times New Roman" w:hAnsi="Times New Roman" w:eastAsia="Times New Roman" w:cs="Times New Roman"/>
          <w:sz w:val="24"/>
          <w:szCs w:val="24"/>
        </w:rPr>
        <w:t xml:space="preserve">This </w:t>
      </w:r>
      <w:r w:rsidR="00A626E5">
        <w:rPr>
          <w:rFonts w:ascii="Times New Roman" w:hAnsi="Times New Roman" w:eastAsia="Times New Roman" w:cs="Times New Roman"/>
          <w:sz w:val="24"/>
          <w:szCs w:val="24"/>
        </w:rPr>
        <w:t xml:space="preserve">result shows that </w:t>
      </w:r>
      <w:r w:rsidR="00152E3B">
        <w:rPr>
          <w:rFonts w:ascii="Times New Roman" w:hAnsi="Times New Roman" w:eastAsia="Times New Roman" w:cs="Times New Roman"/>
          <w:sz w:val="24"/>
          <w:szCs w:val="24"/>
        </w:rPr>
        <w:t>the healthcare industry needs to</w:t>
      </w:r>
      <w:r w:rsidR="00E46A04">
        <w:rPr>
          <w:rFonts w:ascii="Times New Roman" w:hAnsi="Times New Roman" w:eastAsia="Times New Roman" w:cs="Times New Roman"/>
          <w:sz w:val="24"/>
          <w:szCs w:val="24"/>
        </w:rPr>
        <w:t xml:space="preserve"> implement access control to restrict access to sensitive information only to authorized individuals</w:t>
      </w:r>
      <w:r w:rsidR="00C24388">
        <w:rPr>
          <w:rFonts w:ascii="Times New Roman" w:hAnsi="Times New Roman" w:eastAsia="Times New Roman" w:cs="Times New Roman"/>
          <w:sz w:val="24"/>
          <w:szCs w:val="24"/>
        </w:rPr>
        <w:t xml:space="preserve">, as well as providing training and resources </w:t>
      </w:r>
      <w:r w:rsidR="009A3930">
        <w:rPr>
          <w:rFonts w:ascii="Times New Roman" w:hAnsi="Times New Roman" w:eastAsia="Times New Roman" w:cs="Times New Roman"/>
          <w:sz w:val="24"/>
          <w:szCs w:val="24"/>
        </w:rPr>
        <w:t xml:space="preserve">to employees </w:t>
      </w:r>
      <w:r w:rsidR="00D0371B">
        <w:rPr>
          <w:rFonts w:ascii="Times New Roman" w:hAnsi="Times New Roman" w:eastAsia="Times New Roman" w:cs="Times New Roman"/>
          <w:sz w:val="24"/>
          <w:szCs w:val="24"/>
        </w:rPr>
        <w:t>on protecting sensitive information.</w:t>
      </w:r>
      <w:r w:rsidR="00F26116">
        <w:rPr>
          <w:rFonts w:ascii="Times New Roman" w:hAnsi="Times New Roman" w:eastAsia="Times New Roman" w:cs="Times New Roman"/>
          <w:sz w:val="24"/>
          <w:szCs w:val="24"/>
        </w:rPr>
        <w:t xml:space="preserve"> A</w:t>
      </w:r>
      <w:r w:rsidR="008E729B">
        <w:rPr>
          <w:rFonts w:ascii="Times New Roman" w:hAnsi="Times New Roman" w:eastAsia="Times New Roman" w:cs="Times New Roman"/>
          <w:sz w:val="24"/>
          <w:szCs w:val="24"/>
        </w:rPr>
        <w:t xml:space="preserve">nother method for increased security is to </w:t>
      </w:r>
      <w:r w:rsidR="00205889">
        <w:rPr>
          <w:rFonts w:ascii="Times New Roman" w:hAnsi="Times New Roman" w:eastAsia="Times New Roman" w:cs="Times New Roman"/>
          <w:sz w:val="24"/>
          <w:szCs w:val="24"/>
        </w:rPr>
        <w:t>use</w:t>
      </w:r>
      <w:r w:rsidR="00FD223A">
        <w:rPr>
          <w:rFonts w:ascii="Times New Roman" w:hAnsi="Times New Roman" w:eastAsia="Times New Roman" w:cs="Times New Roman"/>
          <w:sz w:val="24"/>
          <w:szCs w:val="24"/>
        </w:rPr>
        <w:t xml:space="preserve"> data encryption and password protected </w:t>
      </w:r>
      <w:r w:rsidR="000D6F31">
        <w:rPr>
          <w:rFonts w:ascii="Times New Roman" w:hAnsi="Times New Roman" w:eastAsia="Times New Roman" w:cs="Times New Roman"/>
          <w:sz w:val="24"/>
          <w:szCs w:val="24"/>
        </w:rPr>
        <w:t>computers</w:t>
      </w:r>
      <w:r w:rsidR="00205889">
        <w:rPr>
          <w:rFonts w:ascii="Times New Roman" w:hAnsi="Times New Roman" w:eastAsia="Times New Roman" w:cs="Times New Roman"/>
          <w:sz w:val="24"/>
          <w:szCs w:val="24"/>
        </w:rPr>
        <w:t xml:space="preserve"> when storing </w:t>
      </w:r>
      <w:r w:rsidR="00FE00B2">
        <w:rPr>
          <w:rFonts w:ascii="Times New Roman" w:hAnsi="Times New Roman" w:eastAsia="Times New Roman" w:cs="Times New Roman"/>
          <w:sz w:val="24"/>
          <w:szCs w:val="24"/>
        </w:rPr>
        <w:t xml:space="preserve">customer data to prevent data breaches. </w:t>
      </w:r>
    </w:p>
    <w:p w:rsidR="0899DD4B" w:rsidP="0899DD4B" w:rsidRDefault="7EDE7162" w14:paraId="5B12F08F" w14:textId="05F05EC8">
      <w:pPr>
        <w:spacing w:line="480" w:lineRule="auto"/>
        <w:ind w:firstLine="1304"/>
        <w:jc w:val="both"/>
        <w:rPr>
          <w:rFonts w:ascii="Times New Roman" w:hAnsi="Times New Roman" w:eastAsia="Times New Roman" w:cs="Times New Roman"/>
          <w:color w:val="000000" w:themeColor="text1"/>
          <w:sz w:val="24"/>
          <w:szCs w:val="24"/>
        </w:rPr>
      </w:pPr>
      <w:r w:rsidRPr="7B9BFFF8">
        <w:rPr>
          <w:rFonts w:ascii="Times New Roman" w:hAnsi="Times New Roman" w:eastAsia="Times New Roman" w:cs="Times New Roman"/>
          <w:color w:val="000000" w:themeColor="text1"/>
          <w:sz w:val="24"/>
          <w:szCs w:val="24"/>
        </w:rPr>
        <w:t>After</w:t>
      </w:r>
      <w:r w:rsidRPr="7B9BFFF8" w:rsidR="4B870DC1">
        <w:rPr>
          <w:rFonts w:ascii="Times New Roman" w:hAnsi="Times New Roman" w:eastAsia="Times New Roman" w:cs="Times New Roman"/>
          <w:color w:val="000000" w:themeColor="text1"/>
          <w:sz w:val="24"/>
          <w:szCs w:val="24"/>
        </w:rPr>
        <w:t xml:space="preserve"> analyzing the </w:t>
      </w:r>
      <w:r w:rsidRPr="2E5F424F" w:rsidR="2FB56877">
        <w:rPr>
          <w:rFonts w:ascii="Times New Roman" w:hAnsi="Times New Roman" w:eastAsia="Times New Roman" w:cs="Times New Roman"/>
          <w:color w:val="000000" w:themeColor="text1"/>
          <w:sz w:val="24"/>
          <w:szCs w:val="24"/>
        </w:rPr>
        <w:t>location of</w:t>
      </w:r>
      <w:r w:rsidRPr="15F45054" w:rsidR="2FB56877">
        <w:rPr>
          <w:rFonts w:ascii="Times New Roman" w:hAnsi="Times New Roman" w:eastAsia="Times New Roman" w:cs="Times New Roman"/>
          <w:color w:val="000000" w:themeColor="text1"/>
          <w:sz w:val="24"/>
          <w:szCs w:val="24"/>
        </w:rPr>
        <w:t xml:space="preserve"> the breached </w:t>
      </w:r>
      <w:r w:rsidRPr="195004F3" w:rsidR="2FB56877">
        <w:rPr>
          <w:rFonts w:ascii="Times New Roman" w:hAnsi="Times New Roman" w:eastAsia="Times New Roman" w:cs="Times New Roman"/>
          <w:color w:val="000000" w:themeColor="text1"/>
          <w:sz w:val="24"/>
          <w:szCs w:val="24"/>
        </w:rPr>
        <w:t xml:space="preserve">information, we </w:t>
      </w:r>
      <w:r w:rsidRPr="75BB88AD" w:rsidR="2FB56877">
        <w:rPr>
          <w:rFonts w:ascii="Times New Roman" w:hAnsi="Times New Roman" w:eastAsia="Times New Roman" w:cs="Times New Roman"/>
          <w:color w:val="000000" w:themeColor="text1"/>
          <w:sz w:val="24"/>
          <w:szCs w:val="24"/>
        </w:rPr>
        <w:t xml:space="preserve">now wanted to </w:t>
      </w:r>
      <w:r w:rsidRPr="5B140DF6" w:rsidR="2FB56877">
        <w:rPr>
          <w:rFonts w:ascii="Times New Roman" w:hAnsi="Times New Roman" w:eastAsia="Times New Roman" w:cs="Times New Roman"/>
          <w:color w:val="000000" w:themeColor="text1"/>
          <w:sz w:val="24"/>
          <w:szCs w:val="24"/>
        </w:rPr>
        <w:t>take a closer look</w:t>
      </w:r>
      <w:r w:rsidRPr="5078D145" w:rsidR="2FB56877">
        <w:rPr>
          <w:rFonts w:ascii="Times New Roman" w:hAnsi="Times New Roman" w:eastAsia="Times New Roman" w:cs="Times New Roman"/>
          <w:color w:val="000000" w:themeColor="text1"/>
          <w:sz w:val="24"/>
          <w:szCs w:val="24"/>
        </w:rPr>
        <w:t xml:space="preserve"> </w:t>
      </w:r>
      <w:r w:rsidRPr="0BCC3704" w:rsidR="2FB56877">
        <w:rPr>
          <w:rFonts w:ascii="Times New Roman" w:hAnsi="Times New Roman" w:eastAsia="Times New Roman" w:cs="Times New Roman"/>
          <w:color w:val="000000" w:themeColor="text1"/>
          <w:sz w:val="24"/>
          <w:szCs w:val="24"/>
        </w:rPr>
        <w:t xml:space="preserve">at </w:t>
      </w:r>
      <w:r w:rsidRPr="0046EB4E" w:rsidR="2FB56877">
        <w:rPr>
          <w:rFonts w:ascii="Times New Roman" w:hAnsi="Times New Roman" w:eastAsia="Times New Roman" w:cs="Times New Roman"/>
          <w:color w:val="000000" w:themeColor="text1"/>
          <w:sz w:val="24"/>
          <w:szCs w:val="24"/>
        </w:rPr>
        <w:t xml:space="preserve">the </w:t>
      </w:r>
      <w:r w:rsidRPr="6F7A0DF9" w:rsidR="1245E757">
        <w:rPr>
          <w:rFonts w:ascii="Times New Roman" w:hAnsi="Times New Roman" w:eastAsia="Times New Roman" w:cs="Times New Roman"/>
          <w:color w:val="000000" w:themeColor="text1"/>
          <w:sz w:val="24"/>
          <w:szCs w:val="24"/>
        </w:rPr>
        <w:t xml:space="preserve">number of </w:t>
      </w:r>
      <w:r w:rsidRPr="6F7A0DF9" w:rsidR="2FB56877">
        <w:rPr>
          <w:rFonts w:ascii="Times New Roman" w:hAnsi="Times New Roman" w:eastAsia="Times New Roman" w:cs="Times New Roman"/>
          <w:color w:val="000000" w:themeColor="text1"/>
          <w:sz w:val="24"/>
          <w:szCs w:val="24"/>
        </w:rPr>
        <w:t>individuals</w:t>
      </w:r>
      <w:r w:rsidRPr="0046EB4E" w:rsidR="2FB56877">
        <w:rPr>
          <w:rFonts w:ascii="Times New Roman" w:hAnsi="Times New Roman" w:eastAsia="Times New Roman" w:cs="Times New Roman"/>
          <w:color w:val="000000" w:themeColor="text1"/>
          <w:sz w:val="24"/>
          <w:szCs w:val="24"/>
        </w:rPr>
        <w:t xml:space="preserve"> </w:t>
      </w:r>
      <w:r w:rsidRPr="35759522" w:rsidR="2FB56877">
        <w:rPr>
          <w:rFonts w:ascii="Times New Roman" w:hAnsi="Times New Roman" w:eastAsia="Times New Roman" w:cs="Times New Roman"/>
          <w:color w:val="000000" w:themeColor="text1"/>
          <w:sz w:val="24"/>
          <w:szCs w:val="24"/>
        </w:rPr>
        <w:t xml:space="preserve">affected </w:t>
      </w:r>
      <w:r w:rsidRPr="0E2021B5" w:rsidR="03D35776">
        <w:rPr>
          <w:rFonts w:ascii="Times New Roman" w:hAnsi="Times New Roman" w:eastAsia="Times New Roman" w:cs="Times New Roman"/>
          <w:color w:val="000000" w:themeColor="text1"/>
          <w:sz w:val="24"/>
          <w:szCs w:val="24"/>
        </w:rPr>
        <w:t xml:space="preserve">depending </w:t>
      </w:r>
      <w:r w:rsidRPr="77EF27C4" w:rsidR="03D35776">
        <w:rPr>
          <w:rFonts w:ascii="Times New Roman" w:hAnsi="Times New Roman" w:eastAsia="Times New Roman" w:cs="Times New Roman"/>
          <w:color w:val="000000" w:themeColor="text1"/>
          <w:sz w:val="24"/>
          <w:szCs w:val="24"/>
        </w:rPr>
        <w:t xml:space="preserve">on whether the </w:t>
      </w:r>
      <w:r w:rsidRPr="7D8041E2" w:rsidR="0A48A4AD">
        <w:rPr>
          <w:rFonts w:ascii="Times New Roman" w:hAnsi="Times New Roman" w:eastAsia="Times New Roman" w:cs="Times New Roman"/>
          <w:color w:val="000000" w:themeColor="text1"/>
          <w:sz w:val="24"/>
          <w:szCs w:val="24"/>
        </w:rPr>
        <w:t xml:space="preserve">institution </w:t>
      </w:r>
      <w:r w:rsidRPr="09188FD3" w:rsidR="0A48A4AD">
        <w:rPr>
          <w:rFonts w:ascii="Times New Roman" w:hAnsi="Times New Roman" w:eastAsia="Times New Roman" w:cs="Times New Roman"/>
          <w:color w:val="000000" w:themeColor="text1"/>
          <w:sz w:val="24"/>
          <w:szCs w:val="24"/>
        </w:rPr>
        <w:t xml:space="preserve">where </w:t>
      </w:r>
      <w:r w:rsidRPr="3BA10EA7" w:rsidR="0A48A4AD">
        <w:rPr>
          <w:rFonts w:ascii="Times New Roman" w:hAnsi="Times New Roman" w:eastAsia="Times New Roman" w:cs="Times New Roman"/>
          <w:color w:val="000000" w:themeColor="text1"/>
          <w:sz w:val="24"/>
          <w:szCs w:val="24"/>
        </w:rPr>
        <w:t xml:space="preserve">the breach took </w:t>
      </w:r>
      <w:r w:rsidRPr="77EEF4F3" w:rsidR="0A48A4AD">
        <w:rPr>
          <w:rFonts w:ascii="Times New Roman" w:hAnsi="Times New Roman" w:eastAsia="Times New Roman" w:cs="Times New Roman"/>
          <w:color w:val="000000" w:themeColor="text1"/>
          <w:sz w:val="24"/>
          <w:szCs w:val="24"/>
        </w:rPr>
        <w:t>place</w:t>
      </w:r>
      <w:r w:rsidRPr="77EEF4F3" w:rsidR="03D35776">
        <w:rPr>
          <w:rFonts w:ascii="Times New Roman" w:hAnsi="Times New Roman" w:eastAsia="Times New Roman" w:cs="Times New Roman"/>
          <w:color w:val="000000" w:themeColor="text1"/>
          <w:sz w:val="24"/>
          <w:szCs w:val="24"/>
        </w:rPr>
        <w:t xml:space="preserve"> </w:t>
      </w:r>
      <w:r w:rsidRPr="30328D6E" w:rsidR="38CD431E">
        <w:rPr>
          <w:rFonts w:ascii="Times New Roman" w:hAnsi="Times New Roman" w:eastAsia="Times New Roman" w:cs="Times New Roman"/>
          <w:color w:val="000000" w:themeColor="text1"/>
          <w:sz w:val="24"/>
          <w:szCs w:val="24"/>
        </w:rPr>
        <w:t>is</w:t>
      </w:r>
      <w:r w:rsidRPr="0C56BC5A" w:rsidR="03D35776">
        <w:rPr>
          <w:rFonts w:ascii="Times New Roman" w:hAnsi="Times New Roman" w:eastAsia="Times New Roman" w:cs="Times New Roman"/>
          <w:color w:val="000000" w:themeColor="text1"/>
          <w:sz w:val="24"/>
          <w:szCs w:val="24"/>
        </w:rPr>
        <w:t xml:space="preserve"> </w:t>
      </w:r>
      <w:r w:rsidRPr="61A072EB" w:rsidR="03D35776">
        <w:rPr>
          <w:rFonts w:ascii="Times New Roman" w:hAnsi="Times New Roman" w:eastAsia="Times New Roman" w:cs="Times New Roman"/>
          <w:color w:val="000000" w:themeColor="text1"/>
          <w:sz w:val="24"/>
          <w:szCs w:val="24"/>
        </w:rPr>
        <w:t>public or private.</w:t>
      </w:r>
      <w:r w:rsidRPr="2C2A4177" w:rsidR="03D35776">
        <w:rPr>
          <w:rFonts w:ascii="Times New Roman" w:hAnsi="Times New Roman" w:eastAsia="Times New Roman" w:cs="Times New Roman"/>
          <w:color w:val="000000" w:themeColor="text1"/>
          <w:sz w:val="24"/>
          <w:szCs w:val="24"/>
        </w:rPr>
        <w:t xml:space="preserve"> </w:t>
      </w:r>
      <w:r w:rsidRPr="32FFA6D5" w:rsidR="266CD857">
        <w:rPr>
          <w:rFonts w:ascii="Times New Roman" w:hAnsi="Times New Roman" w:eastAsia="Times New Roman" w:cs="Times New Roman"/>
          <w:color w:val="000000" w:themeColor="text1"/>
          <w:sz w:val="24"/>
          <w:szCs w:val="24"/>
        </w:rPr>
        <w:t xml:space="preserve">We noticed </w:t>
      </w:r>
      <w:r w:rsidRPr="23D71EE0" w:rsidR="266CD857">
        <w:rPr>
          <w:rFonts w:ascii="Times New Roman" w:hAnsi="Times New Roman" w:eastAsia="Times New Roman" w:cs="Times New Roman"/>
          <w:color w:val="000000" w:themeColor="text1"/>
          <w:sz w:val="24"/>
          <w:szCs w:val="24"/>
        </w:rPr>
        <w:t xml:space="preserve">that there </w:t>
      </w:r>
      <w:r w:rsidRPr="0A6F1BA6" w:rsidR="266CD857">
        <w:rPr>
          <w:rFonts w:ascii="Times New Roman" w:hAnsi="Times New Roman" w:eastAsia="Times New Roman" w:cs="Times New Roman"/>
          <w:color w:val="000000" w:themeColor="text1"/>
          <w:sz w:val="24"/>
          <w:szCs w:val="24"/>
        </w:rPr>
        <w:t xml:space="preserve">are </w:t>
      </w:r>
      <w:r w:rsidRPr="12AE1B79" w:rsidR="266CD857">
        <w:rPr>
          <w:rFonts w:ascii="Times New Roman" w:hAnsi="Times New Roman" w:eastAsia="Times New Roman" w:cs="Times New Roman"/>
          <w:color w:val="000000" w:themeColor="text1"/>
          <w:sz w:val="24"/>
          <w:szCs w:val="24"/>
        </w:rPr>
        <w:t>spec</w:t>
      </w:r>
      <w:r w:rsidRPr="12AE1B79" w:rsidR="4B36AAE2">
        <w:rPr>
          <w:rFonts w:ascii="Times New Roman" w:hAnsi="Times New Roman" w:eastAsia="Times New Roman" w:cs="Times New Roman"/>
          <w:color w:val="000000" w:themeColor="text1"/>
          <w:sz w:val="24"/>
          <w:szCs w:val="24"/>
        </w:rPr>
        <w:t xml:space="preserve">ific </w:t>
      </w:r>
      <w:r w:rsidRPr="45A2CD42" w:rsidR="4B36AAE2">
        <w:rPr>
          <w:rFonts w:ascii="Times New Roman" w:hAnsi="Times New Roman" w:eastAsia="Times New Roman" w:cs="Times New Roman"/>
          <w:color w:val="000000" w:themeColor="text1"/>
          <w:sz w:val="24"/>
          <w:szCs w:val="24"/>
        </w:rPr>
        <w:t>keywords that</w:t>
      </w:r>
      <w:r w:rsidRPr="07ABCD35" w:rsidR="4B36AAE2">
        <w:rPr>
          <w:rFonts w:ascii="Times New Roman" w:hAnsi="Times New Roman" w:eastAsia="Times New Roman" w:cs="Times New Roman"/>
          <w:color w:val="000000" w:themeColor="text1"/>
          <w:sz w:val="24"/>
          <w:szCs w:val="24"/>
        </w:rPr>
        <w:t xml:space="preserve"> </w:t>
      </w:r>
      <w:r w:rsidRPr="4E92F6F9" w:rsidR="00AAE31E">
        <w:rPr>
          <w:rFonts w:ascii="Times New Roman" w:hAnsi="Times New Roman" w:eastAsia="Times New Roman" w:cs="Times New Roman"/>
          <w:color w:val="000000" w:themeColor="text1"/>
          <w:sz w:val="24"/>
          <w:szCs w:val="24"/>
        </w:rPr>
        <w:t xml:space="preserve">all the private entities had as </w:t>
      </w:r>
      <w:r w:rsidRPr="1DE1BE58" w:rsidR="00AAE31E">
        <w:rPr>
          <w:rFonts w:ascii="Times New Roman" w:hAnsi="Times New Roman" w:eastAsia="Times New Roman" w:cs="Times New Roman"/>
          <w:color w:val="000000" w:themeColor="text1"/>
          <w:sz w:val="24"/>
          <w:szCs w:val="24"/>
        </w:rPr>
        <w:t xml:space="preserve">value for the </w:t>
      </w:r>
      <w:r w:rsidRPr="1B1F936B" w:rsidR="3B80C44B">
        <w:rPr>
          <w:rFonts w:ascii="Times New Roman" w:hAnsi="Times New Roman" w:eastAsia="Times New Roman" w:cs="Times New Roman"/>
          <w:color w:val="000000" w:themeColor="text1"/>
          <w:sz w:val="24"/>
          <w:szCs w:val="24"/>
        </w:rPr>
        <w:t>column</w:t>
      </w:r>
      <w:r w:rsidRPr="26E1C220" w:rsidR="3E0D3C9E">
        <w:rPr>
          <w:rFonts w:ascii="Times New Roman" w:hAnsi="Times New Roman" w:eastAsia="Times New Roman" w:cs="Times New Roman"/>
          <w:color w:val="000000" w:themeColor="text1"/>
          <w:sz w:val="24"/>
          <w:szCs w:val="24"/>
        </w:rPr>
        <w:t xml:space="preserve"> “Name_of_Covered_Entity</w:t>
      </w:r>
      <w:r w:rsidRPr="64CB78CD" w:rsidR="3E0D3C9E">
        <w:rPr>
          <w:rFonts w:ascii="Times New Roman" w:hAnsi="Times New Roman" w:eastAsia="Times New Roman" w:cs="Times New Roman"/>
          <w:color w:val="000000" w:themeColor="text1"/>
          <w:sz w:val="24"/>
          <w:szCs w:val="24"/>
        </w:rPr>
        <w:t>”</w:t>
      </w:r>
      <w:r w:rsidRPr="64CB78CD" w:rsidR="37A61A76">
        <w:rPr>
          <w:rFonts w:ascii="Times New Roman" w:hAnsi="Times New Roman" w:eastAsia="Times New Roman" w:cs="Times New Roman"/>
          <w:color w:val="000000" w:themeColor="text1"/>
          <w:sz w:val="24"/>
          <w:szCs w:val="24"/>
        </w:rPr>
        <w:t xml:space="preserve">. We therefore created a list </w:t>
      </w:r>
      <w:r w:rsidRPr="57651E26" w:rsidR="1C6B6347">
        <w:rPr>
          <w:rFonts w:ascii="Times New Roman" w:hAnsi="Times New Roman" w:eastAsia="Times New Roman" w:cs="Times New Roman"/>
          <w:color w:val="000000" w:themeColor="text1"/>
          <w:sz w:val="24"/>
          <w:szCs w:val="24"/>
        </w:rPr>
        <w:t>with</w:t>
      </w:r>
      <w:r w:rsidRPr="57651E26" w:rsidR="06F0375A">
        <w:rPr>
          <w:rFonts w:ascii="Times New Roman" w:hAnsi="Times New Roman" w:eastAsia="Times New Roman" w:cs="Times New Roman"/>
          <w:color w:val="000000" w:themeColor="text1"/>
          <w:sz w:val="24"/>
          <w:szCs w:val="24"/>
        </w:rPr>
        <w:t xml:space="preserve"> </w:t>
      </w:r>
      <w:r w:rsidRPr="57651E26" w:rsidR="630F111F">
        <w:rPr>
          <w:rFonts w:ascii="Times New Roman" w:hAnsi="Times New Roman" w:eastAsia="Times New Roman" w:cs="Times New Roman"/>
          <w:color w:val="000000" w:themeColor="text1"/>
          <w:sz w:val="24"/>
          <w:szCs w:val="24"/>
        </w:rPr>
        <w:t>every</w:t>
      </w:r>
      <w:r w:rsidRPr="4F2B5D27" w:rsidR="1DC94419">
        <w:rPr>
          <w:rFonts w:ascii="Times New Roman" w:hAnsi="Times New Roman" w:eastAsia="Times New Roman" w:cs="Times New Roman"/>
          <w:color w:val="000000" w:themeColor="text1"/>
          <w:sz w:val="24"/>
          <w:szCs w:val="24"/>
        </w:rPr>
        <w:t xml:space="preserve"> </w:t>
      </w:r>
      <w:r w:rsidRPr="23968DA9" w:rsidR="641BB30D">
        <w:rPr>
          <w:rFonts w:ascii="Times New Roman" w:hAnsi="Times New Roman" w:eastAsia="Times New Roman" w:cs="Times New Roman"/>
          <w:color w:val="000000" w:themeColor="text1"/>
          <w:sz w:val="24"/>
          <w:szCs w:val="24"/>
        </w:rPr>
        <w:t>keyword</w:t>
      </w:r>
      <w:r w:rsidRPr="223B1BAE" w:rsidR="1DC94419">
        <w:rPr>
          <w:rFonts w:ascii="Times New Roman" w:hAnsi="Times New Roman" w:eastAsia="Times New Roman" w:cs="Times New Roman"/>
          <w:color w:val="000000" w:themeColor="text1"/>
          <w:sz w:val="24"/>
          <w:szCs w:val="24"/>
        </w:rPr>
        <w:t xml:space="preserve">, </w:t>
      </w:r>
      <w:r w:rsidRPr="458D31B5" w:rsidR="1DC94419">
        <w:rPr>
          <w:rFonts w:ascii="Times New Roman" w:hAnsi="Times New Roman" w:eastAsia="Times New Roman" w:cs="Times New Roman"/>
          <w:color w:val="000000" w:themeColor="text1"/>
          <w:sz w:val="24"/>
          <w:szCs w:val="24"/>
        </w:rPr>
        <w:t xml:space="preserve">named </w:t>
      </w:r>
      <w:r w:rsidRPr="3FB6EDD7" w:rsidR="1DC94419">
        <w:rPr>
          <w:rFonts w:ascii="Times New Roman" w:hAnsi="Times New Roman" w:eastAsia="Times New Roman" w:cs="Times New Roman"/>
          <w:color w:val="000000" w:themeColor="text1"/>
          <w:sz w:val="24"/>
          <w:szCs w:val="24"/>
        </w:rPr>
        <w:t>“</w:t>
      </w:r>
      <w:r w:rsidRPr="5DE3E9E4" w:rsidR="1DC94419">
        <w:rPr>
          <w:rFonts w:ascii="Times New Roman" w:hAnsi="Times New Roman" w:eastAsia="Times New Roman" w:cs="Times New Roman"/>
          <w:color w:val="000000" w:themeColor="text1"/>
          <w:sz w:val="24"/>
          <w:szCs w:val="24"/>
        </w:rPr>
        <w:t>private_keywords</w:t>
      </w:r>
      <w:r w:rsidRPr="0135FFEC" w:rsidR="1DC94419">
        <w:rPr>
          <w:rFonts w:ascii="Times New Roman" w:hAnsi="Times New Roman" w:eastAsia="Times New Roman" w:cs="Times New Roman"/>
          <w:color w:val="000000" w:themeColor="text1"/>
          <w:sz w:val="24"/>
          <w:szCs w:val="24"/>
        </w:rPr>
        <w:t xml:space="preserve">”. </w:t>
      </w:r>
      <w:r w:rsidRPr="54A7A601" w:rsidR="3874CC72">
        <w:rPr>
          <w:rFonts w:ascii="Times New Roman" w:hAnsi="Times New Roman" w:eastAsia="Times New Roman" w:cs="Times New Roman"/>
          <w:color w:val="000000" w:themeColor="text1"/>
          <w:sz w:val="24"/>
          <w:szCs w:val="24"/>
        </w:rPr>
        <w:t xml:space="preserve">After that, we used </w:t>
      </w:r>
      <w:r w:rsidRPr="0C12D892" w:rsidR="3874CC72">
        <w:rPr>
          <w:rFonts w:ascii="Times New Roman" w:hAnsi="Times New Roman" w:eastAsia="Times New Roman" w:cs="Times New Roman"/>
          <w:color w:val="000000" w:themeColor="text1"/>
          <w:sz w:val="24"/>
          <w:szCs w:val="24"/>
        </w:rPr>
        <w:t xml:space="preserve">a for loop </w:t>
      </w:r>
      <w:r w:rsidRPr="2FB255C3" w:rsidR="3874CC72">
        <w:rPr>
          <w:rFonts w:ascii="Times New Roman" w:hAnsi="Times New Roman" w:eastAsia="Times New Roman" w:cs="Times New Roman"/>
          <w:color w:val="000000" w:themeColor="text1"/>
          <w:sz w:val="24"/>
          <w:szCs w:val="24"/>
        </w:rPr>
        <w:t>tha</w:t>
      </w:r>
      <w:r w:rsidRPr="2FB255C3" w:rsidR="0CD3123E">
        <w:rPr>
          <w:rFonts w:ascii="Times New Roman" w:hAnsi="Times New Roman" w:eastAsia="Times New Roman" w:cs="Times New Roman"/>
          <w:color w:val="000000" w:themeColor="text1"/>
          <w:sz w:val="24"/>
          <w:szCs w:val="24"/>
        </w:rPr>
        <w:t>t</w:t>
      </w:r>
      <w:r w:rsidRPr="0C12D892" w:rsidR="3874CC72">
        <w:rPr>
          <w:rFonts w:ascii="Times New Roman" w:hAnsi="Times New Roman" w:eastAsia="Times New Roman" w:cs="Times New Roman"/>
          <w:color w:val="000000" w:themeColor="text1"/>
          <w:sz w:val="24"/>
          <w:szCs w:val="24"/>
        </w:rPr>
        <w:t xml:space="preserve"> </w:t>
      </w:r>
      <w:r w:rsidRPr="58A21081" w:rsidR="3874CC72">
        <w:rPr>
          <w:rFonts w:ascii="Times New Roman" w:hAnsi="Times New Roman" w:eastAsia="Times New Roman" w:cs="Times New Roman"/>
          <w:color w:val="000000" w:themeColor="text1"/>
          <w:sz w:val="24"/>
          <w:szCs w:val="24"/>
        </w:rPr>
        <w:t>run</w:t>
      </w:r>
      <w:r w:rsidRPr="58A21081" w:rsidR="18F9ADC7">
        <w:rPr>
          <w:rFonts w:ascii="Times New Roman" w:hAnsi="Times New Roman" w:eastAsia="Times New Roman" w:cs="Times New Roman"/>
          <w:color w:val="000000" w:themeColor="text1"/>
          <w:sz w:val="24"/>
          <w:szCs w:val="24"/>
        </w:rPr>
        <w:t>s</w:t>
      </w:r>
      <w:r w:rsidRPr="3D373494" w:rsidR="3874CC72">
        <w:rPr>
          <w:rFonts w:ascii="Times New Roman" w:hAnsi="Times New Roman" w:eastAsia="Times New Roman" w:cs="Times New Roman"/>
          <w:color w:val="000000" w:themeColor="text1"/>
          <w:sz w:val="24"/>
          <w:szCs w:val="24"/>
        </w:rPr>
        <w:t xml:space="preserve"> through </w:t>
      </w:r>
      <w:r w:rsidRPr="0E769D54" w:rsidR="3874CC72">
        <w:rPr>
          <w:rFonts w:ascii="Times New Roman" w:hAnsi="Times New Roman" w:eastAsia="Times New Roman" w:cs="Times New Roman"/>
          <w:color w:val="000000" w:themeColor="text1"/>
          <w:sz w:val="24"/>
          <w:szCs w:val="24"/>
        </w:rPr>
        <w:t xml:space="preserve">every </w:t>
      </w:r>
      <w:r w:rsidRPr="5F343791" w:rsidR="60077C19">
        <w:rPr>
          <w:rFonts w:ascii="Times New Roman" w:hAnsi="Times New Roman" w:eastAsia="Times New Roman" w:cs="Times New Roman"/>
          <w:color w:val="000000" w:themeColor="text1"/>
          <w:sz w:val="24"/>
          <w:szCs w:val="24"/>
        </w:rPr>
        <w:t xml:space="preserve">object </w:t>
      </w:r>
      <w:r w:rsidRPr="1AD384AB" w:rsidR="60077C19">
        <w:rPr>
          <w:rFonts w:ascii="Times New Roman" w:hAnsi="Times New Roman" w:eastAsia="Times New Roman" w:cs="Times New Roman"/>
          <w:color w:val="000000" w:themeColor="text1"/>
          <w:sz w:val="24"/>
          <w:szCs w:val="24"/>
        </w:rPr>
        <w:t xml:space="preserve">(data breach) </w:t>
      </w:r>
      <w:r w:rsidRPr="77816EA3" w:rsidR="60077C19">
        <w:rPr>
          <w:rFonts w:ascii="Times New Roman" w:hAnsi="Times New Roman" w:eastAsia="Times New Roman" w:cs="Times New Roman"/>
          <w:color w:val="000000" w:themeColor="text1"/>
          <w:sz w:val="24"/>
          <w:szCs w:val="24"/>
        </w:rPr>
        <w:t>inside</w:t>
      </w:r>
      <w:r w:rsidRPr="1F7FEC99" w:rsidR="3874CC72">
        <w:rPr>
          <w:rFonts w:ascii="Times New Roman" w:hAnsi="Times New Roman" w:eastAsia="Times New Roman" w:cs="Times New Roman"/>
          <w:color w:val="000000" w:themeColor="text1"/>
          <w:sz w:val="24"/>
          <w:szCs w:val="24"/>
        </w:rPr>
        <w:t xml:space="preserve"> the </w:t>
      </w:r>
      <w:r w:rsidRPr="61D24335" w:rsidR="3874CC72">
        <w:rPr>
          <w:rFonts w:ascii="Times New Roman" w:hAnsi="Times New Roman" w:eastAsia="Times New Roman" w:cs="Times New Roman"/>
          <w:color w:val="000000" w:themeColor="text1"/>
          <w:sz w:val="24"/>
          <w:szCs w:val="24"/>
        </w:rPr>
        <w:t>“</w:t>
      </w:r>
      <w:r w:rsidRPr="07A34837" w:rsidR="3874CC72">
        <w:rPr>
          <w:rFonts w:ascii="Times New Roman" w:hAnsi="Times New Roman" w:eastAsia="Times New Roman" w:cs="Times New Roman"/>
          <w:color w:val="000000" w:themeColor="text1"/>
          <w:sz w:val="24"/>
          <w:szCs w:val="24"/>
        </w:rPr>
        <w:t>allDataBreaches</w:t>
      </w:r>
      <w:r w:rsidRPr="61D24335" w:rsidR="3874CC72">
        <w:rPr>
          <w:rFonts w:ascii="Times New Roman" w:hAnsi="Times New Roman" w:eastAsia="Times New Roman" w:cs="Times New Roman"/>
          <w:color w:val="000000" w:themeColor="text1"/>
          <w:sz w:val="24"/>
          <w:szCs w:val="24"/>
        </w:rPr>
        <w:t>”</w:t>
      </w:r>
      <w:r w:rsidRPr="4BA14945" w:rsidR="3874CC72">
        <w:rPr>
          <w:rFonts w:ascii="Times New Roman" w:hAnsi="Times New Roman" w:eastAsia="Times New Roman" w:cs="Times New Roman"/>
          <w:color w:val="000000" w:themeColor="text1"/>
          <w:sz w:val="24"/>
          <w:szCs w:val="24"/>
        </w:rPr>
        <w:t xml:space="preserve"> </w:t>
      </w:r>
      <w:r w:rsidRPr="14EBA054" w:rsidR="3874CC72">
        <w:rPr>
          <w:rFonts w:ascii="Times New Roman" w:hAnsi="Times New Roman" w:eastAsia="Times New Roman" w:cs="Times New Roman"/>
          <w:color w:val="000000" w:themeColor="text1"/>
          <w:sz w:val="24"/>
          <w:szCs w:val="24"/>
        </w:rPr>
        <w:t>dictionary</w:t>
      </w:r>
      <w:r w:rsidRPr="3EC3209C" w:rsidR="2A13ED14">
        <w:rPr>
          <w:rFonts w:ascii="Times New Roman" w:hAnsi="Times New Roman" w:eastAsia="Times New Roman" w:cs="Times New Roman"/>
          <w:color w:val="000000" w:themeColor="text1"/>
          <w:sz w:val="24"/>
          <w:szCs w:val="24"/>
        </w:rPr>
        <w:t xml:space="preserve">. </w:t>
      </w:r>
      <w:r w:rsidRPr="1A2FC2C3" w:rsidR="71E87699">
        <w:rPr>
          <w:rFonts w:ascii="Times New Roman" w:hAnsi="Times New Roman" w:eastAsia="Times New Roman" w:cs="Times New Roman"/>
          <w:color w:val="000000" w:themeColor="text1"/>
          <w:sz w:val="24"/>
          <w:szCs w:val="24"/>
        </w:rPr>
        <w:t>By using</w:t>
      </w:r>
      <w:r w:rsidRPr="58E23624" w:rsidR="0A48F865">
        <w:rPr>
          <w:rFonts w:ascii="Times New Roman" w:hAnsi="Times New Roman" w:eastAsia="Times New Roman" w:cs="Times New Roman"/>
          <w:color w:val="000000" w:themeColor="text1"/>
          <w:sz w:val="24"/>
          <w:szCs w:val="24"/>
        </w:rPr>
        <w:t xml:space="preserve"> the </w:t>
      </w:r>
      <w:r w:rsidRPr="46A05FCE" w:rsidR="0A48F865">
        <w:rPr>
          <w:rFonts w:ascii="Times New Roman" w:hAnsi="Times New Roman" w:eastAsia="Times New Roman" w:cs="Times New Roman"/>
          <w:color w:val="000000" w:themeColor="text1"/>
          <w:sz w:val="24"/>
          <w:szCs w:val="24"/>
        </w:rPr>
        <w:t>“</w:t>
      </w:r>
      <w:r w:rsidRPr="0C67C638" w:rsidR="0A48F865">
        <w:rPr>
          <w:rFonts w:ascii="Times New Roman" w:hAnsi="Times New Roman" w:eastAsia="Times New Roman" w:cs="Times New Roman"/>
          <w:color w:val="000000" w:themeColor="text1"/>
          <w:sz w:val="24"/>
          <w:szCs w:val="24"/>
        </w:rPr>
        <w:t>intersection</w:t>
      </w:r>
      <w:r w:rsidRPr="40C32B84" w:rsidR="0A48F865">
        <w:rPr>
          <w:rFonts w:ascii="Times New Roman" w:hAnsi="Times New Roman" w:eastAsia="Times New Roman" w:cs="Times New Roman"/>
          <w:color w:val="000000" w:themeColor="text1"/>
          <w:sz w:val="24"/>
          <w:szCs w:val="24"/>
        </w:rPr>
        <w:t xml:space="preserve">()” </w:t>
      </w:r>
      <w:r w:rsidRPr="5CE8BBB3" w:rsidR="1CF79928">
        <w:rPr>
          <w:rFonts w:ascii="Times New Roman" w:hAnsi="Times New Roman" w:eastAsia="Times New Roman" w:cs="Times New Roman"/>
          <w:color w:val="000000" w:themeColor="text1"/>
          <w:sz w:val="24"/>
          <w:szCs w:val="24"/>
        </w:rPr>
        <w:t>inside</w:t>
      </w:r>
      <w:r w:rsidRPr="7A92DF18" w:rsidR="2569F286">
        <w:rPr>
          <w:rFonts w:ascii="Times New Roman" w:hAnsi="Times New Roman" w:eastAsia="Times New Roman" w:cs="Times New Roman"/>
          <w:color w:val="000000" w:themeColor="text1"/>
          <w:sz w:val="24"/>
          <w:szCs w:val="24"/>
        </w:rPr>
        <w:t xml:space="preserve"> </w:t>
      </w:r>
      <w:r w:rsidRPr="7A92DF18" w:rsidR="09CBBF02">
        <w:rPr>
          <w:rFonts w:ascii="Times New Roman" w:hAnsi="Times New Roman" w:eastAsia="Times New Roman" w:cs="Times New Roman"/>
          <w:color w:val="000000" w:themeColor="text1"/>
          <w:sz w:val="24"/>
          <w:szCs w:val="24"/>
        </w:rPr>
        <w:t>of</w:t>
      </w:r>
      <w:r w:rsidRPr="5CE8BBB3" w:rsidR="1CF79928">
        <w:rPr>
          <w:rFonts w:ascii="Times New Roman" w:hAnsi="Times New Roman" w:eastAsia="Times New Roman" w:cs="Times New Roman"/>
          <w:color w:val="000000" w:themeColor="text1"/>
          <w:sz w:val="24"/>
          <w:szCs w:val="24"/>
        </w:rPr>
        <w:t xml:space="preserve"> an if </w:t>
      </w:r>
      <w:r w:rsidRPr="020B2782" w:rsidR="1CF79928">
        <w:rPr>
          <w:rFonts w:ascii="Times New Roman" w:hAnsi="Times New Roman" w:eastAsia="Times New Roman" w:cs="Times New Roman"/>
          <w:color w:val="000000" w:themeColor="text1"/>
          <w:sz w:val="24"/>
          <w:szCs w:val="24"/>
        </w:rPr>
        <w:t xml:space="preserve">statement to check </w:t>
      </w:r>
      <w:r w:rsidRPr="04D5FDD7" w:rsidR="1CF79928">
        <w:rPr>
          <w:rFonts w:ascii="Times New Roman" w:hAnsi="Times New Roman" w:eastAsia="Times New Roman" w:cs="Times New Roman"/>
          <w:color w:val="000000" w:themeColor="text1"/>
          <w:sz w:val="24"/>
          <w:szCs w:val="24"/>
        </w:rPr>
        <w:t xml:space="preserve">whether one word </w:t>
      </w:r>
      <w:r w:rsidRPr="22DBBDDE" w:rsidR="1CF79928">
        <w:rPr>
          <w:rFonts w:ascii="Times New Roman" w:hAnsi="Times New Roman" w:eastAsia="Times New Roman" w:cs="Times New Roman"/>
          <w:color w:val="000000" w:themeColor="text1"/>
          <w:sz w:val="24"/>
          <w:szCs w:val="24"/>
        </w:rPr>
        <w:t xml:space="preserve">inside the </w:t>
      </w:r>
      <w:r w:rsidRPr="30690CEA" w:rsidR="1CF79928">
        <w:rPr>
          <w:rFonts w:ascii="Times New Roman" w:hAnsi="Times New Roman" w:eastAsia="Times New Roman" w:cs="Times New Roman"/>
          <w:color w:val="000000" w:themeColor="text1"/>
          <w:sz w:val="24"/>
          <w:szCs w:val="24"/>
        </w:rPr>
        <w:t xml:space="preserve">“Name_of_Covered_Entity” </w:t>
      </w:r>
      <w:r w:rsidRPr="3C8FA873" w:rsidR="1CF79928">
        <w:rPr>
          <w:rFonts w:ascii="Times New Roman" w:hAnsi="Times New Roman" w:eastAsia="Times New Roman" w:cs="Times New Roman"/>
          <w:color w:val="000000" w:themeColor="text1"/>
          <w:sz w:val="24"/>
          <w:szCs w:val="24"/>
        </w:rPr>
        <w:t>instance</w:t>
      </w:r>
      <w:r w:rsidRPr="1B352439" w:rsidR="1CF79928">
        <w:rPr>
          <w:rFonts w:ascii="Times New Roman" w:hAnsi="Times New Roman" w:eastAsia="Times New Roman" w:cs="Times New Roman"/>
          <w:color w:val="000000" w:themeColor="text1"/>
          <w:sz w:val="24"/>
          <w:szCs w:val="24"/>
        </w:rPr>
        <w:t xml:space="preserve"> is the </w:t>
      </w:r>
      <w:r w:rsidRPr="56439308" w:rsidR="1CF79928">
        <w:rPr>
          <w:rFonts w:ascii="Times New Roman" w:hAnsi="Times New Roman" w:eastAsia="Times New Roman" w:cs="Times New Roman"/>
          <w:color w:val="000000" w:themeColor="text1"/>
          <w:sz w:val="24"/>
          <w:szCs w:val="24"/>
        </w:rPr>
        <w:t xml:space="preserve">same as one of the keywords </w:t>
      </w:r>
      <w:r w:rsidRPr="573E1396" w:rsidR="1CF79928">
        <w:rPr>
          <w:rFonts w:ascii="Times New Roman" w:hAnsi="Times New Roman" w:eastAsia="Times New Roman" w:cs="Times New Roman"/>
          <w:color w:val="000000" w:themeColor="text1"/>
          <w:sz w:val="24"/>
          <w:szCs w:val="24"/>
        </w:rPr>
        <w:t xml:space="preserve">of the </w:t>
      </w:r>
      <w:r w:rsidRPr="00D990DD" w:rsidR="1CF79928">
        <w:rPr>
          <w:rFonts w:ascii="Times New Roman" w:hAnsi="Times New Roman" w:eastAsia="Times New Roman" w:cs="Times New Roman"/>
          <w:color w:val="000000" w:themeColor="text1"/>
          <w:sz w:val="24"/>
          <w:szCs w:val="24"/>
        </w:rPr>
        <w:t>“private_keywords”</w:t>
      </w:r>
      <w:r w:rsidRPr="27CEE323" w:rsidR="1CF79928">
        <w:rPr>
          <w:rFonts w:ascii="Times New Roman" w:hAnsi="Times New Roman" w:eastAsia="Times New Roman" w:cs="Times New Roman"/>
          <w:color w:val="000000" w:themeColor="text1"/>
          <w:sz w:val="24"/>
          <w:szCs w:val="24"/>
        </w:rPr>
        <w:t xml:space="preserve"> dictionary</w:t>
      </w:r>
      <w:r w:rsidRPr="58F396C0" w:rsidR="110D6284">
        <w:rPr>
          <w:rFonts w:ascii="Times New Roman" w:hAnsi="Times New Roman" w:eastAsia="Times New Roman" w:cs="Times New Roman"/>
          <w:color w:val="000000" w:themeColor="text1"/>
          <w:sz w:val="24"/>
          <w:szCs w:val="24"/>
        </w:rPr>
        <w:t xml:space="preserve"> and assign </w:t>
      </w:r>
      <w:r w:rsidRPr="1BE73D30" w:rsidR="110D6284">
        <w:rPr>
          <w:rFonts w:ascii="Times New Roman" w:hAnsi="Times New Roman" w:eastAsia="Times New Roman" w:cs="Times New Roman"/>
          <w:color w:val="000000" w:themeColor="text1"/>
          <w:sz w:val="24"/>
          <w:szCs w:val="24"/>
        </w:rPr>
        <w:t>the consequent</w:t>
      </w:r>
      <w:r w:rsidRPr="5F706181" w:rsidR="0E9D2BB7">
        <w:rPr>
          <w:rFonts w:ascii="Times New Roman" w:hAnsi="Times New Roman" w:eastAsia="Times New Roman" w:cs="Times New Roman"/>
          <w:color w:val="000000" w:themeColor="text1"/>
          <w:sz w:val="24"/>
          <w:szCs w:val="24"/>
        </w:rPr>
        <w:t xml:space="preserve"> </w:t>
      </w:r>
      <w:r w:rsidRPr="5F706181" w:rsidR="60B8C2A3">
        <w:rPr>
          <w:rFonts w:ascii="Times New Roman" w:hAnsi="Times New Roman" w:eastAsia="Times New Roman" w:cs="Times New Roman"/>
          <w:color w:val="000000" w:themeColor="text1"/>
          <w:sz w:val="24"/>
          <w:szCs w:val="24"/>
        </w:rPr>
        <w:t xml:space="preserve">number of individuals affected </w:t>
      </w:r>
      <w:r w:rsidRPr="1BE73D30" w:rsidR="110D6284">
        <w:rPr>
          <w:rFonts w:ascii="Times New Roman" w:hAnsi="Times New Roman" w:eastAsia="Times New Roman" w:cs="Times New Roman"/>
          <w:color w:val="000000" w:themeColor="text1"/>
          <w:sz w:val="24"/>
          <w:szCs w:val="24"/>
        </w:rPr>
        <w:t xml:space="preserve">to the </w:t>
      </w:r>
      <w:r w:rsidRPr="1CFF0DD8" w:rsidR="0F6B065E">
        <w:rPr>
          <w:rFonts w:ascii="Times New Roman" w:hAnsi="Times New Roman" w:eastAsia="Times New Roman" w:cs="Times New Roman"/>
          <w:color w:val="000000" w:themeColor="text1"/>
          <w:sz w:val="24"/>
          <w:szCs w:val="24"/>
        </w:rPr>
        <w:t>th</w:t>
      </w:r>
      <w:r w:rsidRPr="1CFF0DD8" w:rsidR="151E438D">
        <w:rPr>
          <w:rFonts w:ascii="Times New Roman" w:hAnsi="Times New Roman" w:eastAsia="Times New Roman" w:cs="Times New Roman"/>
          <w:color w:val="000000" w:themeColor="text1"/>
          <w:sz w:val="24"/>
          <w:szCs w:val="24"/>
        </w:rPr>
        <w:t>e</w:t>
      </w:r>
      <w:r w:rsidRPr="60AA6F1D" w:rsidR="0F6B065E">
        <w:rPr>
          <w:rFonts w:ascii="Times New Roman" w:hAnsi="Times New Roman" w:eastAsia="Times New Roman" w:cs="Times New Roman"/>
          <w:color w:val="000000" w:themeColor="text1"/>
          <w:sz w:val="24"/>
          <w:szCs w:val="24"/>
        </w:rPr>
        <w:t xml:space="preserve"> “public</w:t>
      </w:r>
      <w:r w:rsidRPr="7A5E59B2" w:rsidR="0F6B065E">
        <w:rPr>
          <w:rFonts w:ascii="Times New Roman" w:hAnsi="Times New Roman" w:eastAsia="Times New Roman" w:cs="Times New Roman"/>
          <w:color w:val="000000" w:themeColor="text1"/>
          <w:sz w:val="24"/>
          <w:szCs w:val="24"/>
        </w:rPr>
        <w:t xml:space="preserve">” or “private” key </w:t>
      </w:r>
      <w:r w:rsidRPr="26CE2E6B" w:rsidR="0F6B065E">
        <w:rPr>
          <w:rFonts w:ascii="Times New Roman" w:hAnsi="Times New Roman" w:eastAsia="Times New Roman" w:cs="Times New Roman"/>
          <w:color w:val="000000" w:themeColor="text1"/>
          <w:sz w:val="24"/>
          <w:szCs w:val="24"/>
        </w:rPr>
        <w:t>respectively</w:t>
      </w:r>
      <w:r w:rsidRPr="26CE2E6B" w:rsidR="151E438D">
        <w:rPr>
          <w:rFonts w:ascii="Times New Roman" w:hAnsi="Times New Roman" w:eastAsia="Times New Roman" w:cs="Times New Roman"/>
          <w:color w:val="000000" w:themeColor="text1"/>
          <w:sz w:val="24"/>
          <w:szCs w:val="24"/>
        </w:rPr>
        <w:t>.</w:t>
      </w:r>
      <w:r w:rsidRPr="26CE2E6B" w:rsidR="3500D958">
        <w:rPr>
          <w:rFonts w:ascii="Times New Roman" w:hAnsi="Times New Roman" w:eastAsia="Times New Roman" w:cs="Times New Roman"/>
          <w:color w:val="000000" w:themeColor="text1"/>
          <w:sz w:val="24"/>
          <w:szCs w:val="24"/>
        </w:rPr>
        <w:t xml:space="preserve"> </w:t>
      </w:r>
      <w:r w:rsidRPr="79913B4D" w:rsidR="642F262A">
        <w:rPr>
          <w:rFonts w:ascii="Times New Roman" w:hAnsi="Times New Roman" w:eastAsia="Times New Roman" w:cs="Times New Roman"/>
          <w:color w:val="000000" w:themeColor="text1"/>
          <w:sz w:val="24"/>
          <w:szCs w:val="24"/>
        </w:rPr>
        <w:t>Our findings show that</w:t>
      </w:r>
      <w:r w:rsidRPr="1B6D8E0A" w:rsidR="4E38255E">
        <w:rPr>
          <w:rFonts w:ascii="Times New Roman" w:hAnsi="Times New Roman" w:eastAsia="Times New Roman" w:cs="Times New Roman"/>
          <w:color w:val="000000" w:themeColor="text1"/>
          <w:sz w:val="24"/>
          <w:szCs w:val="24"/>
        </w:rPr>
        <w:t xml:space="preserve"> public entities had a substantial </w:t>
      </w:r>
      <w:r w:rsidRPr="79913B4D" w:rsidR="042C77FF">
        <w:rPr>
          <w:rFonts w:ascii="Times New Roman" w:hAnsi="Times New Roman" w:eastAsia="Times New Roman" w:cs="Times New Roman"/>
          <w:color w:val="000000" w:themeColor="text1"/>
          <w:sz w:val="24"/>
          <w:szCs w:val="24"/>
        </w:rPr>
        <w:t>higher</w:t>
      </w:r>
      <w:r w:rsidRPr="1B6D8E0A" w:rsidR="4E38255E">
        <w:rPr>
          <w:rFonts w:ascii="Times New Roman" w:hAnsi="Times New Roman" w:eastAsia="Times New Roman" w:cs="Times New Roman"/>
          <w:color w:val="000000" w:themeColor="text1"/>
          <w:sz w:val="24"/>
          <w:szCs w:val="24"/>
        </w:rPr>
        <w:t xml:space="preserve"> amount of </w:t>
      </w:r>
      <w:r w:rsidRPr="584C52A0" w:rsidR="4E38255E">
        <w:rPr>
          <w:rFonts w:ascii="Times New Roman" w:hAnsi="Times New Roman" w:eastAsia="Times New Roman" w:cs="Times New Roman"/>
          <w:color w:val="000000" w:themeColor="text1"/>
          <w:sz w:val="24"/>
          <w:szCs w:val="24"/>
        </w:rPr>
        <w:t>c</w:t>
      </w:r>
      <w:r w:rsidRPr="584C52A0" w:rsidR="596790E9">
        <w:rPr>
          <w:rFonts w:ascii="Times New Roman" w:hAnsi="Times New Roman" w:eastAsia="Times New Roman" w:cs="Times New Roman"/>
          <w:color w:val="000000" w:themeColor="text1"/>
          <w:sz w:val="24"/>
          <w:szCs w:val="24"/>
        </w:rPr>
        <w:t>y</w:t>
      </w:r>
      <w:r w:rsidRPr="584C52A0" w:rsidR="4E38255E">
        <w:rPr>
          <w:rFonts w:ascii="Times New Roman" w:hAnsi="Times New Roman" w:eastAsia="Times New Roman" w:cs="Times New Roman"/>
          <w:color w:val="000000" w:themeColor="text1"/>
          <w:sz w:val="24"/>
          <w:szCs w:val="24"/>
        </w:rPr>
        <w:t xml:space="preserve">ber security </w:t>
      </w:r>
      <w:r w:rsidRPr="354623F4" w:rsidR="397C480C">
        <w:rPr>
          <w:rFonts w:ascii="Times New Roman" w:hAnsi="Times New Roman" w:eastAsia="Times New Roman" w:cs="Times New Roman"/>
          <w:color w:val="000000" w:themeColor="text1"/>
          <w:sz w:val="24"/>
          <w:szCs w:val="24"/>
        </w:rPr>
        <w:t>breache</w:t>
      </w:r>
      <w:r w:rsidRPr="354623F4" w:rsidR="6F18594B">
        <w:rPr>
          <w:rFonts w:ascii="Times New Roman" w:hAnsi="Times New Roman" w:eastAsia="Times New Roman" w:cs="Times New Roman"/>
          <w:color w:val="000000" w:themeColor="text1"/>
          <w:sz w:val="24"/>
          <w:szCs w:val="24"/>
        </w:rPr>
        <w:t xml:space="preserve">s </w:t>
      </w:r>
      <w:r w:rsidRPr="1C8D4B33" w:rsidR="4B567DDC">
        <w:rPr>
          <w:rFonts w:ascii="Times New Roman" w:hAnsi="Times New Roman" w:eastAsia="Times New Roman" w:cs="Times New Roman"/>
          <w:color w:val="000000" w:themeColor="text1"/>
          <w:sz w:val="24"/>
          <w:szCs w:val="24"/>
        </w:rPr>
        <w:t>(19</w:t>
      </w:r>
      <w:r w:rsidRPr="1C8D4B33" w:rsidR="06477E43">
        <w:rPr>
          <w:rFonts w:ascii="Times New Roman" w:hAnsi="Times New Roman" w:eastAsia="Times New Roman" w:cs="Times New Roman"/>
          <w:color w:val="000000" w:themeColor="text1"/>
          <w:sz w:val="24"/>
          <w:szCs w:val="24"/>
        </w:rPr>
        <w:t xml:space="preserve"> </w:t>
      </w:r>
      <w:r w:rsidRPr="2FE30377" w:rsidR="4B567DDC">
        <w:rPr>
          <w:rFonts w:ascii="Times New Roman" w:hAnsi="Times New Roman" w:eastAsia="Times New Roman" w:cs="Times New Roman"/>
          <w:color w:val="000000" w:themeColor="text1"/>
          <w:sz w:val="24"/>
          <w:szCs w:val="24"/>
        </w:rPr>
        <w:t>million)</w:t>
      </w:r>
      <w:r w:rsidRPr="2FE30377" w:rsidR="06477E43">
        <w:rPr>
          <w:rFonts w:ascii="Times New Roman" w:hAnsi="Times New Roman" w:eastAsia="Times New Roman" w:cs="Times New Roman"/>
          <w:color w:val="000000" w:themeColor="text1"/>
          <w:sz w:val="24"/>
          <w:szCs w:val="24"/>
        </w:rPr>
        <w:t xml:space="preserve"> compared to </w:t>
      </w:r>
      <w:r w:rsidRPr="2FE30377" w:rsidR="25681260">
        <w:rPr>
          <w:rFonts w:ascii="Times New Roman" w:hAnsi="Times New Roman" w:eastAsia="Times New Roman" w:cs="Times New Roman"/>
          <w:color w:val="000000" w:themeColor="text1"/>
          <w:sz w:val="24"/>
          <w:szCs w:val="24"/>
        </w:rPr>
        <w:t>private entities (13 million</w:t>
      </w:r>
      <w:r w:rsidRPr="288B41F3" w:rsidR="14FF4FA3">
        <w:rPr>
          <w:rFonts w:ascii="Times New Roman" w:hAnsi="Times New Roman" w:eastAsia="Times New Roman" w:cs="Times New Roman"/>
          <w:color w:val="000000" w:themeColor="text1"/>
          <w:sz w:val="24"/>
          <w:szCs w:val="24"/>
        </w:rPr>
        <w:t>)</w:t>
      </w:r>
      <w:r w:rsidRPr="288B41F3" w:rsidR="6C7372E7">
        <w:rPr>
          <w:rFonts w:ascii="Times New Roman" w:hAnsi="Times New Roman" w:eastAsia="Times New Roman" w:cs="Times New Roman"/>
          <w:color w:val="000000" w:themeColor="text1"/>
          <w:sz w:val="24"/>
          <w:szCs w:val="24"/>
        </w:rPr>
        <w:t xml:space="preserve"> </w:t>
      </w:r>
      <w:r w:rsidRPr="79CAAAB2" w:rsidR="6C7372E7">
        <w:rPr>
          <w:rFonts w:ascii="Times New Roman" w:hAnsi="Times New Roman" w:eastAsia="Times New Roman" w:cs="Times New Roman"/>
          <w:color w:val="000000" w:themeColor="text1"/>
          <w:sz w:val="24"/>
          <w:szCs w:val="24"/>
        </w:rPr>
        <w:t>(</w:t>
      </w:r>
      <w:r w:rsidRPr="1591514D" w:rsidR="6C7372E7">
        <w:rPr>
          <w:rFonts w:ascii="Times New Roman" w:hAnsi="Times New Roman" w:eastAsia="Times New Roman" w:cs="Times New Roman"/>
          <w:color w:val="000000" w:themeColor="text1"/>
          <w:sz w:val="24"/>
          <w:szCs w:val="24"/>
        </w:rPr>
        <w:t>Appendix 1B)</w:t>
      </w:r>
      <w:r w:rsidRPr="1591514D" w:rsidR="14FF4FA3">
        <w:rPr>
          <w:rFonts w:ascii="Times New Roman" w:hAnsi="Times New Roman" w:eastAsia="Times New Roman" w:cs="Times New Roman"/>
          <w:color w:val="000000" w:themeColor="text1"/>
          <w:sz w:val="24"/>
          <w:szCs w:val="24"/>
        </w:rPr>
        <w:t>.</w:t>
      </w:r>
      <w:r w:rsidRPr="2FD77F84" w:rsidR="0DCCA98D">
        <w:rPr>
          <w:rFonts w:ascii="Times New Roman" w:hAnsi="Times New Roman" w:eastAsia="Times New Roman" w:cs="Times New Roman"/>
          <w:color w:val="000000" w:themeColor="text1"/>
          <w:sz w:val="24"/>
          <w:szCs w:val="24"/>
        </w:rPr>
        <w:t xml:space="preserve"> </w:t>
      </w:r>
      <w:r w:rsidRPr="5BF1EBC4" w:rsidR="0DCCA98D">
        <w:rPr>
          <w:rFonts w:ascii="Times New Roman" w:hAnsi="Times New Roman" w:eastAsia="Times New Roman" w:cs="Times New Roman"/>
          <w:color w:val="000000" w:themeColor="text1"/>
          <w:sz w:val="24"/>
          <w:szCs w:val="24"/>
        </w:rPr>
        <w:t>This could potentially indicate that public entities may have weaker cybersecurity measures in place, making them more vulnerable to attacks</w:t>
      </w:r>
      <w:r w:rsidRPr="47DFBFA7" w:rsidR="0DCCA98D">
        <w:rPr>
          <w:rFonts w:ascii="Times New Roman" w:hAnsi="Times New Roman" w:eastAsia="Times New Roman" w:cs="Times New Roman"/>
          <w:color w:val="000000" w:themeColor="text1"/>
          <w:sz w:val="24"/>
          <w:szCs w:val="24"/>
        </w:rPr>
        <w:t>.</w:t>
      </w:r>
      <w:r w:rsidRPr="2FE30377" w:rsidR="25681260">
        <w:rPr>
          <w:rFonts w:ascii="Times New Roman" w:hAnsi="Times New Roman" w:eastAsia="Times New Roman" w:cs="Times New Roman"/>
          <w:color w:val="000000" w:themeColor="text1"/>
          <w:sz w:val="24"/>
          <w:szCs w:val="24"/>
        </w:rPr>
        <w:t xml:space="preserve"> </w:t>
      </w:r>
      <w:r w:rsidRPr="1B1C92A2" w:rsidR="6A8A5FB8">
        <w:rPr>
          <w:rFonts w:ascii="Times New Roman" w:hAnsi="Times New Roman" w:eastAsia="Times New Roman" w:cs="Times New Roman"/>
          <w:color w:val="000000" w:themeColor="text1"/>
          <w:sz w:val="24"/>
          <w:szCs w:val="24"/>
        </w:rPr>
        <w:t xml:space="preserve">This conclusion is crucial for </w:t>
      </w:r>
      <w:r w:rsidRPr="1B1C92A2" w:rsidR="7942E713">
        <w:rPr>
          <w:rFonts w:ascii="Times New Roman" w:hAnsi="Times New Roman" w:eastAsia="Times New Roman" w:cs="Times New Roman"/>
          <w:color w:val="000000" w:themeColor="text1"/>
          <w:sz w:val="24"/>
          <w:szCs w:val="24"/>
        </w:rPr>
        <w:t>c</w:t>
      </w:r>
      <w:r w:rsidRPr="1B1C92A2" w:rsidR="2E52C7FE">
        <w:rPr>
          <w:rFonts w:ascii="Times New Roman" w:hAnsi="Times New Roman" w:eastAsia="Times New Roman" w:cs="Times New Roman"/>
          <w:color w:val="000000" w:themeColor="text1"/>
          <w:sz w:val="24"/>
          <w:szCs w:val="24"/>
        </w:rPr>
        <w:t>usto</w:t>
      </w:r>
      <w:r w:rsidRPr="1B1C92A2" w:rsidR="7942E713">
        <w:rPr>
          <w:rFonts w:ascii="Times New Roman" w:hAnsi="Times New Roman" w:eastAsia="Times New Roman" w:cs="Times New Roman"/>
          <w:color w:val="000000" w:themeColor="text1"/>
          <w:sz w:val="24"/>
          <w:szCs w:val="24"/>
        </w:rPr>
        <w:t>mers</w:t>
      </w:r>
      <w:r w:rsidRPr="1B1C92A2" w:rsidR="6A8A5FB8">
        <w:rPr>
          <w:rFonts w:ascii="Times New Roman" w:hAnsi="Times New Roman" w:eastAsia="Times New Roman" w:cs="Times New Roman"/>
          <w:color w:val="000000" w:themeColor="text1"/>
          <w:sz w:val="24"/>
          <w:szCs w:val="24"/>
        </w:rPr>
        <w:t xml:space="preserve">, particularly to those enrolled in public </w:t>
      </w:r>
      <w:r w:rsidRPr="1B1C92A2" w:rsidR="7942E713">
        <w:rPr>
          <w:rFonts w:ascii="Times New Roman" w:hAnsi="Times New Roman" w:eastAsia="Times New Roman" w:cs="Times New Roman"/>
          <w:color w:val="000000" w:themeColor="text1"/>
          <w:sz w:val="24"/>
          <w:szCs w:val="24"/>
        </w:rPr>
        <w:t>clinic</w:t>
      </w:r>
      <w:r w:rsidRPr="1B1C92A2" w:rsidR="22A37886">
        <w:rPr>
          <w:rFonts w:ascii="Times New Roman" w:hAnsi="Times New Roman" w:eastAsia="Times New Roman" w:cs="Times New Roman"/>
          <w:color w:val="000000" w:themeColor="text1"/>
          <w:sz w:val="24"/>
          <w:szCs w:val="24"/>
        </w:rPr>
        <w:t>s</w:t>
      </w:r>
      <w:r w:rsidRPr="1B1C92A2" w:rsidR="6A8A5FB8">
        <w:rPr>
          <w:rFonts w:ascii="Times New Roman" w:hAnsi="Times New Roman" w:eastAsia="Times New Roman" w:cs="Times New Roman"/>
          <w:color w:val="000000" w:themeColor="text1"/>
          <w:sz w:val="24"/>
          <w:szCs w:val="24"/>
        </w:rPr>
        <w:t xml:space="preserve"> and hospitals, since </w:t>
      </w:r>
      <w:r w:rsidRPr="1B1C92A2" w:rsidR="2C91BED7">
        <w:rPr>
          <w:rFonts w:ascii="Times New Roman" w:hAnsi="Times New Roman" w:eastAsia="Times New Roman" w:cs="Times New Roman"/>
          <w:color w:val="000000" w:themeColor="text1"/>
          <w:sz w:val="24"/>
          <w:szCs w:val="24"/>
        </w:rPr>
        <w:t xml:space="preserve">data breaches in these entities account for </w:t>
      </w:r>
      <w:r w:rsidRPr="1B1C92A2" w:rsidR="3475E9B7">
        <w:rPr>
          <w:rFonts w:ascii="Times New Roman" w:hAnsi="Times New Roman" w:eastAsia="Times New Roman" w:cs="Times New Roman"/>
          <w:color w:val="000000" w:themeColor="text1"/>
          <w:sz w:val="24"/>
          <w:szCs w:val="24"/>
        </w:rPr>
        <w:t>60</w:t>
      </w:r>
      <w:r w:rsidRPr="1B1C92A2" w:rsidR="2C91BED7">
        <w:rPr>
          <w:rFonts w:ascii="Times New Roman" w:hAnsi="Times New Roman" w:eastAsia="Times New Roman" w:cs="Times New Roman"/>
          <w:color w:val="000000" w:themeColor="text1"/>
          <w:sz w:val="24"/>
          <w:szCs w:val="24"/>
        </w:rPr>
        <w:t xml:space="preserve">% of the total data breaches of </w:t>
      </w:r>
      <w:r w:rsidRPr="0A8520DC" w:rsidR="2E1C2DD2">
        <w:rPr>
          <w:rFonts w:ascii="Times New Roman" w:hAnsi="Times New Roman" w:eastAsia="Times New Roman" w:cs="Times New Roman"/>
          <w:color w:val="000000" w:themeColor="text1"/>
          <w:sz w:val="24"/>
          <w:szCs w:val="24"/>
        </w:rPr>
        <w:t>our dataset</w:t>
      </w:r>
      <w:r w:rsidRPr="11A42A83" w:rsidR="6790AF7A">
        <w:rPr>
          <w:rFonts w:ascii="Times New Roman" w:hAnsi="Times New Roman" w:eastAsia="Times New Roman" w:cs="Times New Roman"/>
          <w:color w:val="000000" w:themeColor="text1"/>
          <w:sz w:val="24"/>
          <w:szCs w:val="24"/>
        </w:rPr>
        <w:t>.</w:t>
      </w:r>
      <w:r w:rsidRPr="10B09A61" w:rsidR="6790AF7A">
        <w:rPr>
          <w:rFonts w:ascii="Times New Roman" w:hAnsi="Times New Roman" w:eastAsia="Times New Roman" w:cs="Times New Roman"/>
          <w:color w:val="000000" w:themeColor="text1"/>
          <w:sz w:val="24"/>
          <w:szCs w:val="24"/>
        </w:rPr>
        <w:t xml:space="preserve"> </w:t>
      </w:r>
      <w:r w:rsidRPr="5D59CE37" w:rsidR="52DE9C2A">
        <w:rPr>
          <w:rFonts w:ascii="Times New Roman" w:hAnsi="Times New Roman" w:eastAsia="Times New Roman" w:cs="Times New Roman"/>
          <w:color w:val="000000" w:themeColor="text1"/>
          <w:sz w:val="24"/>
          <w:szCs w:val="24"/>
        </w:rPr>
        <w:t>This means that if customers want to have their data</w:t>
      </w:r>
      <w:r w:rsidRPr="1D6F9C18" w:rsidR="52DE9C2A">
        <w:rPr>
          <w:rFonts w:ascii="Times New Roman" w:hAnsi="Times New Roman" w:eastAsia="Times New Roman" w:cs="Times New Roman"/>
          <w:color w:val="000000" w:themeColor="text1"/>
          <w:sz w:val="24"/>
          <w:szCs w:val="24"/>
        </w:rPr>
        <w:t xml:space="preserve"> </w:t>
      </w:r>
      <w:r w:rsidRPr="69CC511B" w:rsidR="52DE9C2A">
        <w:rPr>
          <w:rFonts w:ascii="Times New Roman" w:hAnsi="Times New Roman" w:eastAsia="Times New Roman" w:cs="Times New Roman"/>
          <w:color w:val="000000" w:themeColor="text1"/>
          <w:sz w:val="24"/>
          <w:szCs w:val="24"/>
        </w:rPr>
        <w:t xml:space="preserve">better </w:t>
      </w:r>
      <w:r w:rsidRPr="2FD6B53B" w:rsidR="52DE9C2A">
        <w:rPr>
          <w:rFonts w:ascii="Times New Roman" w:hAnsi="Times New Roman" w:eastAsia="Times New Roman" w:cs="Times New Roman"/>
          <w:color w:val="000000" w:themeColor="text1"/>
          <w:sz w:val="24"/>
          <w:szCs w:val="24"/>
        </w:rPr>
        <w:t>prote</w:t>
      </w:r>
      <w:r w:rsidRPr="2FD6B53B" w:rsidR="7A15177D">
        <w:rPr>
          <w:rFonts w:ascii="Times New Roman" w:hAnsi="Times New Roman" w:eastAsia="Times New Roman" w:cs="Times New Roman"/>
          <w:color w:val="000000" w:themeColor="text1"/>
          <w:sz w:val="24"/>
          <w:szCs w:val="24"/>
        </w:rPr>
        <w:t>cted</w:t>
      </w:r>
      <w:r w:rsidRPr="69CC511B" w:rsidR="52DE9C2A">
        <w:rPr>
          <w:rFonts w:ascii="Times New Roman" w:hAnsi="Times New Roman" w:eastAsia="Times New Roman" w:cs="Times New Roman"/>
          <w:color w:val="000000" w:themeColor="text1"/>
          <w:sz w:val="24"/>
          <w:szCs w:val="24"/>
        </w:rPr>
        <w:t>,</w:t>
      </w:r>
      <w:r w:rsidRPr="04BFB32E" w:rsidR="52DE9C2A">
        <w:rPr>
          <w:rFonts w:ascii="Times New Roman" w:hAnsi="Times New Roman" w:eastAsia="Times New Roman" w:cs="Times New Roman"/>
          <w:color w:val="000000" w:themeColor="text1"/>
          <w:sz w:val="24"/>
          <w:szCs w:val="24"/>
        </w:rPr>
        <w:t xml:space="preserve"> it may be in</w:t>
      </w:r>
      <w:r w:rsidRPr="53C29331" w:rsidR="52DE9C2A">
        <w:rPr>
          <w:rFonts w:ascii="Times New Roman" w:hAnsi="Times New Roman" w:eastAsia="Times New Roman" w:cs="Times New Roman"/>
          <w:color w:val="000000" w:themeColor="text1"/>
          <w:sz w:val="24"/>
          <w:szCs w:val="24"/>
        </w:rPr>
        <w:t xml:space="preserve"> their interest to </w:t>
      </w:r>
      <w:r w:rsidRPr="3C795DCA" w:rsidR="52DE9C2A">
        <w:rPr>
          <w:rFonts w:ascii="Times New Roman" w:hAnsi="Times New Roman" w:eastAsia="Times New Roman" w:cs="Times New Roman"/>
          <w:color w:val="000000" w:themeColor="text1"/>
          <w:sz w:val="24"/>
          <w:szCs w:val="24"/>
        </w:rPr>
        <w:t xml:space="preserve">switch </w:t>
      </w:r>
      <w:r w:rsidRPr="79239CFA" w:rsidR="4BF6ABD4">
        <w:rPr>
          <w:rFonts w:ascii="Times New Roman" w:hAnsi="Times New Roman" w:eastAsia="Times New Roman" w:cs="Times New Roman"/>
          <w:color w:val="000000" w:themeColor="text1"/>
          <w:sz w:val="24"/>
          <w:szCs w:val="24"/>
        </w:rPr>
        <w:t xml:space="preserve">to </w:t>
      </w:r>
      <w:r w:rsidRPr="09646067" w:rsidR="52DE9C2A">
        <w:rPr>
          <w:rFonts w:ascii="Times New Roman" w:hAnsi="Times New Roman" w:eastAsia="Times New Roman" w:cs="Times New Roman"/>
          <w:color w:val="000000" w:themeColor="text1"/>
          <w:sz w:val="24"/>
          <w:szCs w:val="24"/>
        </w:rPr>
        <w:t xml:space="preserve">private </w:t>
      </w:r>
      <w:r w:rsidRPr="289C4E8B" w:rsidR="0B9777CB">
        <w:rPr>
          <w:rFonts w:ascii="Times New Roman" w:hAnsi="Times New Roman" w:eastAsia="Times New Roman" w:cs="Times New Roman"/>
          <w:color w:val="000000" w:themeColor="text1"/>
          <w:sz w:val="24"/>
          <w:szCs w:val="24"/>
        </w:rPr>
        <w:t>healthcare institutions</w:t>
      </w:r>
      <w:r w:rsidRPr="09646067" w:rsidR="52DE9C2A">
        <w:rPr>
          <w:rFonts w:ascii="Times New Roman" w:hAnsi="Times New Roman" w:eastAsia="Times New Roman" w:cs="Times New Roman"/>
          <w:color w:val="000000" w:themeColor="text1"/>
          <w:sz w:val="24"/>
          <w:szCs w:val="24"/>
        </w:rPr>
        <w:t>, even though</w:t>
      </w:r>
      <w:r w:rsidRPr="08911BDF" w:rsidR="52DE9C2A">
        <w:rPr>
          <w:rFonts w:ascii="Times New Roman" w:hAnsi="Times New Roman" w:eastAsia="Times New Roman" w:cs="Times New Roman"/>
          <w:color w:val="000000" w:themeColor="text1"/>
          <w:sz w:val="24"/>
          <w:szCs w:val="24"/>
        </w:rPr>
        <w:t xml:space="preserve"> it </w:t>
      </w:r>
      <w:r w:rsidRPr="4F3547ED" w:rsidR="0ACB123B">
        <w:rPr>
          <w:rFonts w:ascii="Times New Roman" w:hAnsi="Times New Roman" w:eastAsia="Times New Roman" w:cs="Times New Roman"/>
          <w:color w:val="000000" w:themeColor="text1"/>
          <w:sz w:val="24"/>
          <w:szCs w:val="24"/>
        </w:rPr>
        <w:t>may</w:t>
      </w:r>
      <w:r w:rsidRPr="4BEE6492" w:rsidR="23C8A1EA">
        <w:rPr>
          <w:rFonts w:ascii="Times New Roman" w:hAnsi="Times New Roman" w:eastAsia="Times New Roman" w:cs="Times New Roman"/>
          <w:color w:val="000000" w:themeColor="text1"/>
          <w:sz w:val="24"/>
          <w:szCs w:val="24"/>
        </w:rPr>
        <w:t xml:space="preserve"> be at a higher</w:t>
      </w:r>
      <w:r w:rsidRPr="13F6B373" w:rsidR="23C8A1EA">
        <w:rPr>
          <w:rFonts w:ascii="Times New Roman" w:hAnsi="Times New Roman" w:eastAsia="Times New Roman" w:cs="Times New Roman"/>
          <w:color w:val="000000" w:themeColor="text1"/>
          <w:sz w:val="24"/>
          <w:szCs w:val="24"/>
        </w:rPr>
        <w:t xml:space="preserve"> cost.</w:t>
      </w:r>
    </w:p>
    <w:p w:rsidR="1C522ED6" w:rsidP="10DB93BB" w:rsidRDefault="1C522ED6" w14:paraId="1D440053" w14:textId="7FD18680">
      <w:pPr>
        <w:spacing w:line="480" w:lineRule="auto"/>
        <w:jc w:val="both"/>
        <w:rPr>
          <w:rFonts w:ascii="Times New Roman" w:hAnsi="Times New Roman" w:eastAsia="Times New Roman" w:cs="Times New Roman"/>
          <w:sz w:val="24"/>
          <w:szCs w:val="24"/>
        </w:rPr>
      </w:pPr>
      <w:r w:rsidRPr="77410EB9">
        <w:rPr>
          <w:rFonts w:ascii="Times New Roman" w:hAnsi="Times New Roman" w:eastAsia="Times New Roman" w:cs="Times New Roman"/>
          <w:b/>
          <w:i/>
          <w:sz w:val="24"/>
          <w:szCs w:val="24"/>
        </w:rPr>
        <w:t>Question 2</w:t>
      </w:r>
      <w:r w:rsidRPr="10DB93BB">
        <w:rPr>
          <w:rFonts w:ascii="Times New Roman" w:hAnsi="Times New Roman" w:eastAsia="Times New Roman" w:cs="Times New Roman"/>
          <w:i/>
          <w:iCs/>
          <w:sz w:val="24"/>
          <w:szCs w:val="24"/>
        </w:rPr>
        <w:t xml:space="preserve"> – What type of breach (Type_of_Breach column) w</w:t>
      </w:r>
      <w:r w:rsidRPr="10DB93BB" w:rsidR="5AF71407">
        <w:rPr>
          <w:rFonts w:ascii="Times New Roman" w:hAnsi="Times New Roman" w:eastAsia="Times New Roman" w:cs="Times New Roman"/>
          <w:i/>
          <w:iCs/>
          <w:sz w:val="24"/>
          <w:szCs w:val="24"/>
        </w:rPr>
        <w:t>as</w:t>
      </w:r>
      <w:r w:rsidRPr="10DB93BB">
        <w:rPr>
          <w:rFonts w:ascii="Times New Roman" w:hAnsi="Times New Roman" w:eastAsia="Times New Roman" w:cs="Times New Roman"/>
          <w:i/>
          <w:iCs/>
          <w:sz w:val="24"/>
          <w:szCs w:val="24"/>
        </w:rPr>
        <w:t xml:space="preserve"> the most common </w:t>
      </w:r>
      <w:r w:rsidRPr="10DB93BB" w:rsidR="61EF9D04">
        <w:rPr>
          <w:rFonts w:ascii="Times New Roman" w:hAnsi="Times New Roman" w:eastAsia="Times New Roman" w:cs="Times New Roman"/>
          <w:i/>
          <w:iCs/>
          <w:sz w:val="24"/>
          <w:szCs w:val="24"/>
        </w:rPr>
        <w:t xml:space="preserve">one </w:t>
      </w:r>
      <w:r w:rsidRPr="77410EB9" w:rsidR="5C739677">
        <w:rPr>
          <w:rFonts w:ascii="Times New Roman" w:hAnsi="Times New Roman" w:eastAsia="Times New Roman" w:cs="Times New Roman"/>
          <w:i/>
          <w:iCs/>
          <w:sz w:val="24"/>
          <w:szCs w:val="24"/>
        </w:rPr>
        <w:t>in every single year (1997, 2002-2014) and what are</w:t>
      </w:r>
      <w:r w:rsidRPr="10DB93BB" w:rsidR="020D02E1">
        <w:rPr>
          <w:rFonts w:ascii="Times New Roman" w:hAnsi="Times New Roman" w:eastAsia="Times New Roman" w:cs="Times New Roman"/>
          <w:i/>
          <w:iCs/>
          <w:sz w:val="24"/>
          <w:szCs w:val="24"/>
        </w:rPr>
        <w:t xml:space="preserve"> the </w:t>
      </w:r>
      <w:r w:rsidRPr="77410EB9" w:rsidR="5C739677">
        <w:rPr>
          <w:rFonts w:ascii="Times New Roman" w:hAnsi="Times New Roman" w:eastAsia="Times New Roman" w:cs="Times New Roman"/>
          <w:i/>
          <w:iCs/>
          <w:sz w:val="24"/>
          <w:szCs w:val="24"/>
        </w:rPr>
        <w:t xml:space="preserve">top 3 locations </w:t>
      </w:r>
      <w:r w:rsidRPr="77410EB9" w:rsidR="3B290932">
        <w:rPr>
          <w:rFonts w:ascii="Times New Roman" w:hAnsi="Times New Roman" w:eastAsia="Times New Roman" w:cs="Times New Roman"/>
          <w:i/>
          <w:iCs/>
          <w:sz w:val="24"/>
          <w:szCs w:val="24"/>
        </w:rPr>
        <w:t xml:space="preserve">of every single type of </w:t>
      </w:r>
      <w:r w:rsidRPr="10DB93BB" w:rsidR="020D02E1">
        <w:rPr>
          <w:rFonts w:ascii="Times New Roman" w:hAnsi="Times New Roman" w:eastAsia="Times New Roman" w:cs="Times New Roman"/>
          <w:i/>
          <w:iCs/>
          <w:sz w:val="24"/>
          <w:szCs w:val="24"/>
        </w:rPr>
        <w:t xml:space="preserve">breach </w:t>
      </w:r>
      <w:r w:rsidRPr="77410EB9" w:rsidR="3B290932">
        <w:rPr>
          <w:rFonts w:ascii="Times New Roman" w:hAnsi="Times New Roman" w:eastAsia="Times New Roman" w:cs="Times New Roman"/>
          <w:i/>
          <w:iCs/>
          <w:sz w:val="24"/>
          <w:szCs w:val="24"/>
        </w:rPr>
        <w:t>that happened</w:t>
      </w:r>
      <w:r w:rsidRPr="10DB93BB" w:rsidR="25E4F3DF">
        <w:rPr>
          <w:rFonts w:ascii="Times New Roman" w:hAnsi="Times New Roman" w:eastAsia="Times New Roman" w:cs="Times New Roman"/>
          <w:i/>
          <w:iCs/>
          <w:sz w:val="24"/>
          <w:szCs w:val="24"/>
        </w:rPr>
        <w:t xml:space="preserve"> (Location_of_Breached_Information)</w:t>
      </w:r>
      <w:r w:rsidRPr="10DB93BB" w:rsidR="020D02E1">
        <w:rPr>
          <w:rFonts w:ascii="Times New Roman" w:hAnsi="Times New Roman" w:eastAsia="Times New Roman" w:cs="Times New Roman"/>
          <w:i/>
          <w:iCs/>
          <w:sz w:val="24"/>
          <w:szCs w:val="24"/>
        </w:rPr>
        <w:t>?</w:t>
      </w:r>
    </w:p>
    <w:p w:rsidR="1C522ED6" w:rsidP="10DB93BB" w:rsidRDefault="3BB1818D" w14:paraId="5DF18B04" w14:textId="738495D8">
      <w:pPr>
        <w:spacing w:line="480" w:lineRule="auto"/>
        <w:jc w:val="both"/>
        <w:rPr>
          <w:rFonts w:ascii="Times New Roman" w:hAnsi="Times New Roman" w:eastAsia="Times New Roman" w:cs="Times New Roman"/>
          <w:sz w:val="24"/>
          <w:szCs w:val="24"/>
        </w:rPr>
      </w:pPr>
      <w:r w:rsidRPr="77410EB9">
        <w:rPr>
          <w:rFonts w:ascii="Times New Roman" w:hAnsi="Times New Roman" w:eastAsia="Times New Roman" w:cs="Times New Roman"/>
          <w:sz w:val="24"/>
          <w:szCs w:val="24"/>
        </w:rPr>
        <w:t xml:space="preserve"> </w:t>
      </w:r>
      <w:r w:rsidR="1C522ED6">
        <w:tab/>
      </w:r>
      <w:r w:rsidRPr="77410EB9" w:rsidR="69CA1729">
        <w:rPr>
          <w:rFonts w:ascii="Times New Roman" w:hAnsi="Times New Roman" w:eastAsia="Times New Roman" w:cs="Times New Roman"/>
          <w:sz w:val="24"/>
          <w:szCs w:val="24"/>
        </w:rPr>
        <w:t>After importing the .csv file</w:t>
      </w:r>
      <w:r w:rsidRPr="77410EB9" w:rsidR="4BE7841E">
        <w:rPr>
          <w:rFonts w:ascii="Times New Roman" w:hAnsi="Times New Roman" w:eastAsia="Times New Roman" w:cs="Times New Roman"/>
          <w:sz w:val="24"/>
          <w:szCs w:val="24"/>
        </w:rPr>
        <w:t xml:space="preserve"> we had to </w:t>
      </w:r>
      <w:r w:rsidRPr="77410EB9" w:rsidR="7806C87F">
        <w:rPr>
          <w:rFonts w:ascii="Times New Roman" w:hAnsi="Times New Roman" w:eastAsia="Times New Roman" w:cs="Times New Roman"/>
          <w:sz w:val="24"/>
          <w:szCs w:val="24"/>
        </w:rPr>
        <w:t>count and select the most frequent type of breach</w:t>
      </w:r>
      <w:r w:rsidRPr="77410EB9" w:rsidR="6E5C8728">
        <w:rPr>
          <w:rFonts w:ascii="Times New Roman" w:hAnsi="Times New Roman" w:eastAsia="Times New Roman" w:cs="Times New Roman"/>
          <w:sz w:val="24"/>
          <w:szCs w:val="24"/>
        </w:rPr>
        <w:t xml:space="preserve"> </w:t>
      </w:r>
      <w:r w:rsidRPr="77410EB9" w:rsidR="7806C87F">
        <w:rPr>
          <w:rFonts w:ascii="Times New Roman" w:hAnsi="Times New Roman" w:eastAsia="Times New Roman" w:cs="Times New Roman"/>
          <w:sz w:val="24"/>
          <w:szCs w:val="24"/>
        </w:rPr>
        <w:t>every year</w:t>
      </w:r>
      <w:r w:rsidRPr="77410EB9" w:rsidR="497229F2">
        <w:rPr>
          <w:rFonts w:ascii="Times New Roman" w:hAnsi="Times New Roman" w:eastAsia="Times New Roman" w:cs="Times New Roman"/>
          <w:sz w:val="24"/>
          <w:szCs w:val="24"/>
        </w:rPr>
        <w:t xml:space="preserve"> and output it. This shows us that the most common breach was theft</w:t>
      </w:r>
      <w:r w:rsidRPr="77410EB9" w:rsidR="7AA598AA">
        <w:rPr>
          <w:rFonts w:ascii="Times New Roman" w:hAnsi="Times New Roman" w:eastAsia="Times New Roman" w:cs="Times New Roman"/>
          <w:sz w:val="24"/>
          <w:szCs w:val="24"/>
        </w:rPr>
        <w:t>. It happened 8 out of 14 times</w:t>
      </w:r>
      <w:r w:rsidRPr="47B1F445" w:rsidR="294266CF">
        <w:rPr>
          <w:rFonts w:ascii="Times New Roman" w:hAnsi="Times New Roman" w:eastAsia="Times New Roman" w:cs="Times New Roman"/>
          <w:sz w:val="24"/>
          <w:szCs w:val="24"/>
        </w:rPr>
        <w:t xml:space="preserve"> </w:t>
      </w:r>
      <w:r w:rsidRPr="6B040A4C" w:rsidR="294266CF">
        <w:rPr>
          <w:rFonts w:ascii="Times New Roman" w:hAnsi="Times New Roman" w:eastAsia="Times New Roman" w:cs="Times New Roman"/>
          <w:sz w:val="24"/>
          <w:szCs w:val="24"/>
        </w:rPr>
        <w:t xml:space="preserve">(Appendix </w:t>
      </w:r>
      <w:r w:rsidRPr="575B8073" w:rsidR="294266CF">
        <w:rPr>
          <w:rFonts w:ascii="Times New Roman" w:hAnsi="Times New Roman" w:eastAsia="Times New Roman" w:cs="Times New Roman"/>
          <w:sz w:val="24"/>
          <w:szCs w:val="24"/>
        </w:rPr>
        <w:t>2A</w:t>
      </w:r>
      <w:r w:rsidRPr="7C0D5991" w:rsidR="294266CF">
        <w:rPr>
          <w:rFonts w:ascii="Times New Roman" w:hAnsi="Times New Roman" w:eastAsia="Times New Roman" w:cs="Times New Roman"/>
          <w:sz w:val="24"/>
          <w:szCs w:val="24"/>
        </w:rPr>
        <w:t>)</w:t>
      </w:r>
      <w:r w:rsidRPr="7C0D5991" w:rsidR="6D6CB1A0">
        <w:rPr>
          <w:rFonts w:ascii="Times New Roman" w:hAnsi="Times New Roman" w:eastAsia="Times New Roman" w:cs="Times New Roman"/>
          <w:sz w:val="24"/>
          <w:szCs w:val="24"/>
        </w:rPr>
        <w:t>.</w:t>
      </w:r>
      <w:r w:rsidRPr="77410EB9" w:rsidR="7AA598AA">
        <w:rPr>
          <w:rFonts w:ascii="Times New Roman" w:hAnsi="Times New Roman" w:eastAsia="Times New Roman" w:cs="Times New Roman"/>
          <w:sz w:val="24"/>
          <w:szCs w:val="24"/>
        </w:rPr>
        <w:t xml:space="preserve"> This information tells us that the </w:t>
      </w:r>
      <w:r w:rsidRPr="77410EB9" w:rsidR="0F9FE394">
        <w:rPr>
          <w:rFonts w:ascii="Times New Roman" w:hAnsi="Times New Roman" w:eastAsia="Times New Roman" w:cs="Times New Roman"/>
          <w:sz w:val="24"/>
          <w:szCs w:val="24"/>
        </w:rPr>
        <w:t>most significant security issue that institutions</w:t>
      </w:r>
      <w:r w:rsidRPr="77410EB9" w:rsidR="41616329">
        <w:rPr>
          <w:rFonts w:ascii="Times New Roman" w:hAnsi="Times New Roman" w:eastAsia="Times New Roman" w:cs="Times New Roman"/>
          <w:sz w:val="24"/>
          <w:szCs w:val="24"/>
        </w:rPr>
        <w:t>, businesses, and individuals</w:t>
      </w:r>
      <w:r w:rsidRPr="77410EB9" w:rsidR="7845053A">
        <w:rPr>
          <w:rFonts w:ascii="Times New Roman" w:hAnsi="Times New Roman" w:eastAsia="Times New Roman" w:cs="Times New Roman"/>
          <w:sz w:val="24"/>
          <w:szCs w:val="24"/>
        </w:rPr>
        <w:t xml:space="preserve"> face is stolen information</w:t>
      </w:r>
      <w:r w:rsidRPr="77410EB9" w:rsidR="46A5F166">
        <w:rPr>
          <w:rFonts w:ascii="Times New Roman" w:hAnsi="Times New Roman" w:eastAsia="Times New Roman" w:cs="Times New Roman"/>
          <w:sz w:val="24"/>
          <w:szCs w:val="24"/>
        </w:rPr>
        <w:t xml:space="preserve"> which is one of the most </w:t>
      </w:r>
      <w:r w:rsidRPr="77410EB9" w:rsidR="3C288DB0">
        <w:rPr>
          <w:rFonts w:ascii="Times New Roman" w:hAnsi="Times New Roman" w:eastAsia="Times New Roman" w:cs="Times New Roman"/>
          <w:sz w:val="24"/>
          <w:szCs w:val="24"/>
        </w:rPr>
        <w:t>lucrative</w:t>
      </w:r>
      <w:r w:rsidRPr="77410EB9" w:rsidR="46A5F166">
        <w:rPr>
          <w:rFonts w:ascii="Times New Roman" w:hAnsi="Times New Roman" w:eastAsia="Times New Roman" w:cs="Times New Roman"/>
          <w:sz w:val="24"/>
          <w:szCs w:val="24"/>
        </w:rPr>
        <w:t xml:space="preserve"> goods on the black market.</w:t>
      </w:r>
      <w:r w:rsidRPr="77410EB9" w:rsidR="26766510">
        <w:rPr>
          <w:rFonts w:ascii="Times New Roman" w:hAnsi="Times New Roman" w:eastAsia="Times New Roman" w:cs="Times New Roman"/>
          <w:sz w:val="24"/>
          <w:szCs w:val="24"/>
        </w:rPr>
        <w:t xml:space="preserve"> The theft of information can compromise not only an individual</w:t>
      </w:r>
      <w:r w:rsidRPr="77410EB9" w:rsidR="7B3B50D2">
        <w:rPr>
          <w:rFonts w:ascii="Times New Roman" w:hAnsi="Times New Roman" w:eastAsia="Times New Roman" w:cs="Times New Roman"/>
          <w:sz w:val="24"/>
          <w:szCs w:val="24"/>
        </w:rPr>
        <w:t>,</w:t>
      </w:r>
      <w:r w:rsidRPr="77410EB9" w:rsidR="26766510">
        <w:rPr>
          <w:rFonts w:ascii="Times New Roman" w:hAnsi="Times New Roman" w:eastAsia="Times New Roman" w:cs="Times New Roman"/>
          <w:sz w:val="24"/>
          <w:szCs w:val="24"/>
        </w:rPr>
        <w:t xml:space="preserve"> but also a whole business and </w:t>
      </w:r>
      <w:r w:rsidRPr="77410EB9" w:rsidR="31406BC7">
        <w:rPr>
          <w:rFonts w:ascii="Times New Roman" w:hAnsi="Times New Roman" w:eastAsia="Times New Roman" w:cs="Times New Roman"/>
          <w:sz w:val="24"/>
          <w:szCs w:val="24"/>
        </w:rPr>
        <w:t xml:space="preserve">it </w:t>
      </w:r>
      <w:r w:rsidRPr="77410EB9" w:rsidR="26766510">
        <w:rPr>
          <w:rFonts w:ascii="Times New Roman" w:hAnsi="Times New Roman" w:eastAsia="Times New Roman" w:cs="Times New Roman"/>
          <w:sz w:val="24"/>
          <w:szCs w:val="24"/>
        </w:rPr>
        <w:t>c</w:t>
      </w:r>
      <w:r w:rsidRPr="77410EB9" w:rsidR="5F9DE47A">
        <w:rPr>
          <w:rFonts w:ascii="Times New Roman" w:hAnsi="Times New Roman" w:eastAsia="Times New Roman" w:cs="Times New Roman"/>
          <w:sz w:val="24"/>
          <w:szCs w:val="24"/>
        </w:rPr>
        <w:t xml:space="preserve">an cost </w:t>
      </w:r>
      <w:r w:rsidRPr="77410EB9" w:rsidR="26766510">
        <w:rPr>
          <w:rFonts w:ascii="Times New Roman" w:hAnsi="Times New Roman" w:eastAsia="Times New Roman" w:cs="Times New Roman"/>
          <w:sz w:val="24"/>
          <w:szCs w:val="24"/>
        </w:rPr>
        <w:t>millions of dollars to fix</w:t>
      </w:r>
      <w:r w:rsidRPr="77410EB9" w:rsidR="3410C7E1">
        <w:rPr>
          <w:rFonts w:ascii="Times New Roman" w:hAnsi="Times New Roman" w:eastAsia="Times New Roman" w:cs="Times New Roman"/>
          <w:sz w:val="24"/>
          <w:szCs w:val="24"/>
        </w:rPr>
        <w:t xml:space="preserve">. </w:t>
      </w:r>
    </w:p>
    <w:p w:rsidR="3410C7E1" w:rsidP="77410EB9" w:rsidRDefault="2EBEDAD4" w14:paraId="445171CF" w14:textId="5F5CCC83">
      <w:pPr>
        <w:spacing w:line="480" w:lineRule="auto"/>
        <w:jc w:val="both"/>
        <w:rPr>
          <w:rFonts w:ascii="Times New Roman" w:hAnsi="Times New Roman" w:eastAsia="Times New Roman" w:cs="Times New Roman"/>
          <w:sz w:val="24"/>
          <w:szCs w:val="24"/>
        </w:rPr>
      </w:pPr>
      <w:r w:rsidRPr="2A3686C3">
        <w:rPr>
          <w:rFonts w:ascii="Times New Roman" w:hAnsi="Times New Roman" w:eastAsia="Times New Roman" w:cs="Times New Roman"/>
          <w:sz w:val="24"/>
          <w:szCs w:val="24"/>
        </w:rPr>
        <w:t xml:space="preserve">The second part of our problem is finding out what are the top 3 locations where every single type of breach happened. </w:t>
      </w:r>
      <w:r w:rsidRPr="2A3686C3" w:rsidR="0A95D3D1">
        <w:rPr>
          <w:rFonts w:ascii="Times New Roman" w:hAnsi="Times New Roman" w:eastAsia="Times New Roman" w:cs="Times New Roman"/>
          <w:sz w:val="24"/>
          <w:szCs w:val="24"/>
        </w:rPr>
        <w:t xml:space="preserve">This means </w:t>
      </w:r>
      <w:r w:rsidRPr="2A3686C3" w:rsidR="0367CF2B">
        <w:rPr>
          <w:rFonts w:ascii="Times New Roman" w:hAnsi="Times New Roman" w:eastAsia="Times New Roman" w:cs="Times New Roman"/>
          <w:sz w:val="24"/>
          <w:szCs w:val="24"/>
        </w:rPr>
        <w:t>finding</w:t>
      </w:r>
      <w:r w:rsidRPr="2A3686C3">
        <w:rPr>
          <w:rFonts w:ascii="Times New Roman" w:hAnsi="Times New Roman" w:eastAsia="Times New Roman" w:cs="Times New Roman"/>
          <w:sz w:val="24"/>
          <w:szCs w:val="24"/>
        </w:rPr>
        <w:t xml:space="preserve"> where</w:t>
      </w:r>
      <w:r w:rsidRPr="2A3686C3" w:rsidR="72EB31E1">
        <w:rPr>
          <w:rFonts w:ascii="Times New Roman" w:hAnsi="Times New Roman" w:eastAsia="Times New Roman" w:cs="Times New Roman"/>
          <w:sz w:val="24"/>
          <w:szCs w:val="24"/>
        </w:rPr>
        <w:t xml:space="preserve"> </w:t>
      </w:r>
      <w:r w:rsidRPr="2A3686C3">
        <w:rPr>
          <w:rFonts w:ascii="Times New Roman" w:hAnsi="Times New Roman" w:eastAsia="Times New Roman" w:cs="Times New Roman"/>
          <w:sz w:val="24"/>
          <w:szCs w:val="24"/>
        </w:rPr>
        <w:t>the institutions</w:t>
      </w:r>
      <w:r w:rsidRPr="2A3686C3" w:rsidR="0FBF39FB">
        <w:rPr>
          <w:rFonts w:ascii="Times New Roman" w:hAnsi="Times New Roman" w:eastAsia="Times New Roman" w:cs="Times New Roman"/>
          <w:sz w:val="24"/>
          <w:szCs w:val="24"/>
        </w:rPr>
        <w:t xml:space="preserve"> are</w:t>
      </w:r>
      <w:r w:rsidRPr="2A3686C3">
        <w:rPr>
          <w:rFonts w:ascii="Times New Roman" w:hAnsi="Times New Roman" w:eastAsia="Times New Roman" w:cs="Times New Roman"/>
          <w:sz w:val="24"/>
          <w:szCs w:val="24"/>
        </w:rPr>
        <w:t xml:space="preserve"> most </w:t>
      </w:r>
      <w:r w:rsidRPr="2A3686C3" w:rsidR="3B876552">
        <w:rPr>
          <w:rFonts w:ascii="Times New Roman" w:hAnsi="Times New Roman" w:eastAsia="Times New Roman" w:cs="Times New Roman"/>
          <w:sz w:val="24"/>
          <w:szCs w:val="24"/>
        </w:rPr>
        <w:t>vulnerable</w:t>
      </w:r>
      <w:r w:rsidRPr="2A3686C3">
        <w:rPr>
          <w:rFonts w:ascii="Times New Roman" w:hAnsi="Times New Roman" w:eastAsia="Times New Roman" w:cs="Times New Roman"/>
          <w:sz w:val="24"/>
          <w:szCs w:val="24"/>
        </w:rPr>
        <w:t>. By using</w:t>
      </w:r>
      <w:r w:rsidRPr="2A3686C3" w:rsidR="76956146">
        <w:rPr>
          <w:rFonts w:ascii="Times New Roman" w:hAnsi="Times New Roman" w:eastAsia="Times New Roman" w:cs="Times New Roman"/>
          <w:sz w:val="24"/>
          <w:szCs w:val="24"/>
        </w:rPr>
        <w:t xml:space="preserve"> the Location_of_Breached_Information</w:t>
      </w:r>
      <w:r w:rsidRPr="2A3686C3" w:rsidR="2B1D2FCC">
        <w:rPr>
          <w:rFonts w:ascii="Times New Roman" w:hAnsi="Times New Roman" w:eastAsia="Times New Roman" w:cs="Times New Roman"/>
          <w:sz w:val="24"/>
          <w:szCs w:val="24"/>
        </w:rPr>
        <w:t xml:space="preserve"> and Type_of_Breach column</w:t>
      </w:r>
      <w:r w:rsidRPr="2A3686C3" w:rsidR="76956146">
        <w:rPr>
          <w:rFonts w:ascii="Times New Roman" w:hAnsi="Times New Roman" w:eastAsia="Times New Roman" w:cs="Times New Roman"/>
          <w:sz w:val="24"/>
          <w:szCs w:val="24"/>
        </w:rPr>
        <w:t>we were able to find and count the locations where theft</w:t>
      </w:r>
      <w:r w:rsidRPr="2A3686C3" w:rsidR="770FF0A3">
        <w:rPr>
          <w:rFonts w:ascii="Times New Roman" w:hAnsi="Times New Roman" w:eastAsia="Times New Roman" w:cs="Times New Roman"/>
          <w:sz w:val="24"/>
          <w:szCs w:val="24"/>
        </w:rPr>
        <w:t>, loss of information, hacking</w:t>
      </w:r>
      <w:r w:rsidRPr="2A3686C3" w:rsidR="47212AF4">
        <w:rPr>
          <w:rFonts w:ascii="Times New Roman" w:hAnsi="Times New Roman" w:eastAsia="Times New Roman" w:cs="Times New Roman"/>
          <w:sz w:val="24"/>
          <w:szCs w:val="24"/>
        </w:rPr>
        <w:t>,</w:t>
      </w:r>
      <w:r w:rsidRPr="2A3686C3" w:rsidR="770FF0A3">
        <w:rPr>
          <w:rFonts w:ascii="Times New Roman" w:hAnsi="Times New Roman" w:eastAsia="Times New Roman" w:cs="Times New Roman"/>
          <w:sz w:val="24"/>
          <w:szCs w:val="24"/>
        </w:rPr>
        <w:t xml:space="preserve"> and other types of breaches have occurred</w:t>
      </w:r>
      <w:r w:rsidRPr="2A3686C3" w:rsidR="7D5FC7B1">
        <w:rPr>
          <w:rFonts w:ascii="Times New Roman" w:hAnsi="Times New Roman" w:eastAsia="Times New Roman" w:cs="Times New Roman"/>
          <w:sz w:val="24"/>
          <w:szCs w:val="24"/>
        </w:rPr>
        <w:t xml:space="preserve"> (Appendix 2B)</w:t>
      </w:r>
      <w:r w:rsidRPr="2A3686C3" w:rsidR="5D856A1F">
        <w:rPr>
          <w:rFonts w:ascii="Times New Roman" w:hAnsi="Times New Roman" w:eastAsia="Times New Roman" w:cs="Times New Roman"/>
          <w:sz w:val="24"/>
          <w:szCs w:val="24"/>
        </w:rPr>
        <w:t>.</w:t>
      </w:r>
      <w:r w:rsidRPr="2A3686C3" w:rsidR="770FF0A3">
        <w:rPr>
          <w:rFonts w:ascii="Times New Roman" w:hAnsi="Times New Roman" w:eastAsia="Times New Roman" w:cs="Times New Roman"/>
          <w:sz w:val="24"/>
          <w:szCs w:val="24"/>
        </w:rPr>
        <w:t xml:space="preserve"> This helps us </w:t>
      </w:r>
      <w:r w:rsidRPr="2A3686C3" w:rsidR="04B653E0">
        <w:rPr>
          <w:rFonts w:ascii="Times New Roman" w:hAnsi="Times New Roman" w:eastAsia="Times New Roman" w:cs="Times New Roman"/>
          <w:sz w:val="24"/>
          <w:szCs w:val="24"/>
        </w:rPr>
        <w:t>figure out where the institutions have lacked security and what others need to pay attention to in order to prevent any security breaches. The data shows that institutions/organizations are most vulnerable</w:t>
      </w:r>
      <w:r w:rsidRPr="2A3686C3" w:rsidR="1F5E3D65">
        <w:rPr>
          <w:rFonts w:ascii="Times New Roman" w:hAnsi="Times New Roman" w:eastAsia="Times New Roman" w:cs="Times New Roman"/>
          <w:sz w:val="24"/>
          <w:szCs w:val="24"/>
        </w:rPr>
        <w:t xml:space="preserve"> t</w:t>
      </w:r>
      <w:r w:rsidRPr="2A3686C3" w:rsidR="72C3DA48">
        <w:rPr>
          <w:rFonts w:ascii="Times New Roman" w:hAnsi="Times New Roman" w:eastAsia="Times New Roman" w:cs="Times New Roman"/>
          <w:sz w:val="24"/>
          <w:szCs w:val="24"/>
        </w:rPr>
        <w:t xml:space="preserve">o </w:t>
      </w:r>
      <w:r w:rsidRPr="2A3686C3" w:rsidR="245B421F">
        <w:rPr>
          <w:rFonts w:ascii="Times New Roman" w:hAnsi="Times New Roman" w:eastAsia="Times New Roman" w:cs="Times New Roman"/>
          <w:sz w:val="24"/>
          <w:szCs w:val="24"/>
        </w:rPr>
        <w:t>a lack of security on laptops, desktop computers, emails, and other electronic devices</w:t>
      </w:r>
      <w:r w:rsidRPr="2A3686C3" w:rsidR="737A8A45">
        <w:rPr>
          <w:rFonts w:ascii="Times New Roman" w:hAnsi="Times New Roman" w:eastAsia="Times New Roman" w:cs="Times New Roman"/>
          <w:sz w:val="24"/>
          <w:szCs w:val="24"/>
        </w:rPr>
        <w:t xml:space="preserve"> (Appendix 2B)</w:t>
      </w:r>
      <w:r w:rsidRPr="2A3686C3" w:rsidR="245B421F">
        <w:rPr>
          <w:rFonts w:ascii="Times New Roman" w:hAnsi="Times New Roman" w:eastAsia="Times New Roman" w:cs="Times New Roman"/>
          <w:sz w:val="24"/>
          <w:szCs w:val="24"/>
        </w:rPr>
        <w:t xml:space="preserve">. This is a reasonable finding considering that </w:t>
      </w:r>
      <w:r w:rsidRPr="2A3686C3" w:rsidR="49AA1343">
        <w:rPr>
          <w:rFonts w:ascii="Times New Roman" w:hAnsi="Times New Roman" w:eastAsia="Times New Roman" w:cs="Times New Roman"/>
          <w:sz w:val="24"/>
          <w:szCs w:val="24"/>
        </w:rPr>
        <w:t xml:space="preserve">most of today’s </w:t>
      </w:r>
      <w:r w:rsidRPr="2A3686C3" w:rsidR="78D019D2">
        <w:rPr>
          <w:rFonts w:ascii="Times New Roman" w:hAnsi="Times New Roman" w:eastAsia="Times New Roman" w:cs="Times New Roman"/>
          <w:sz w:val="24"/>
          <w:szCs w:val="24"/>
        </w:rPr>
        <w:t xml:space="preserve">interactions are conducted through electronic devices and email. Despite having millions of dollars invested in </w:t>
      </w:r>
      <w:r w:rsidRPr="2A3686C3" w:rsidR="6BAAF3FF">
        <w:rPr>
          <w:rFonts w:ascii="Times New Roman" w:hAnsi="Times New Roman" w:eastAsia="Times New Roman" w:cs="Times New Roman"/>
          <w:sz w:val="24"/>
          <w:szCs w:val="24"/>
        </w:rPr>
        <w:t xml:space="preserve">the </w:t>
      </w:r>
      <w:r w:rsidRPr="2A3686C3" w:rsidR="78D019D2">
        <w:rPr>
          <w:rFonts w:ascii="Times New Roman" w:hAnsi="Times New Roman" w:eastAsia="Times New Roman" w:cs="Times New Roman"/>
          <w:sz w:val="24"/>
          <w:szCs w:val="24"/>
        </w:rPr>
        <w:t>security of devices and syst</w:t>
      </w:r>
      <w:r w:rsidRPr="2A3686C3" w:rsidR="79210A9B">
        <w:rPr>
          <w:rFonts w:ascii="Times New Roman" w:hAnsi="Times New Roman" w:eastAsia="Times New Roman" w:cs="Times New Roman"/>
          <w:sz w:val="24"/>
          <w:szCs w:val="24"/>
        </w:rPr>
        <w:t>ems</w:t>
      </w:r>
      <w:r w:rsidRPr="2A3686C3" w:rsidR="3A96D14B">
        <w:rPr>
          <w:rFonts w:ascii="Times New Roman" w:hAnsi="Times New Roman" w:eastAsia="Times New Roman" w:cs="Times New Roman"/>
          <w:sz w:val="24"/>
          <w:szCs w:val="24"/>
        </w:rPr>
        <w:t xml:space="preserve"> there is always a risk of breaches happening. The second interesting finding is that a lot of breaches happen through paper, meaning that </w:t>
      </w:r>
      <w:r w:rsidRPr="2A3686C3" w:rsidR="74A6A2CE">
        <w:rPr>
          <w:rFonts w:ascii="Times New Roman" w:hAnsi="Times New Roman" w:eastAsia="Times New Roman" w:cs="Times New Roman"/>
          <w:sz w:val="24"/>
          <w:szCs w:val="24"/>
        </w:rPr>
        <w:t xml:space="preserve">information is stolen or lost </w:t>
      </w:r>
      <w:r w:rsidRPr="2A3686C3" w:rsidR="321A4D57">
        <w:rPr>
          <w:rFonts w:ascii="Times New Roman" w:hAnsi="Times New Roman" w:eastAsia="Times New Roman" w:cs="Times New Roman"/>
          <w:sz w:val="24"/>
          <w:szCs w:val="24"/>
        </w:rPr>
        <w:t>through theft or damage of physical records within institutions/business</w:t>
      </w:r>
      <w:r w:rsidRPr="2A3686C3" w:rsidR="4422EEB1">
        <w:rPr>
          <w:rFonts w:ascii="Times New Roman" w:hAnsi="Times New Roman" w:eastAsia="Times New Roman" w:cs="Times New Roman"/>
          <w:sz w:val="24"/>
          <w:szCs w:val="24"/>
        </w:rPr>
        <w:t>es</w:t>
      </w:r>
      <w:r w:rsidRPr="2A3686C3" w:rsidR="321A4D57">
        <w:rPr>
          <w:rFonts w:ascii="Times New Roman" w:hAnsi="Times New Roman" w:eastAsia="Times New Roman" w:cs="Times New Roman"/>
          <w:sz w:val="24"/>
          <w:szCs w:val="24"/>
        </w:rPr>
        <w:t xml:space="preserve"> or organizations.</w:t>
      </w:r>
      <w:r w:rsidRPr="2A3686C3" w:rsidR="4BEDEEF7">
        <w:rPr>
          <w:rFonts w:ascii="Times New Roman" w:hAnsi="Times New Roman" w:eastAsia="Times New Roman" w:cs="Times New Roman"/>
          <w:sz w:val="24"/>
          <w:szCs w:val="24"/>
        </w:rPr>
        <w:t xml:space="preserve"> This surprising r</w:t>
      </w:r>
      <w:r w:rsidRPr="2A3686C3" w:rsidR="1F3447FA">
        <w:rPr>
          <w:rFonts w:ascii="Times New Roman" w:hAnsi="Times New Roman" w:eastAsia="Times New Roman" w:cs="Times New Roman"/>
          <w:sz w:val="24"/>
          <w:szCs w:val="24"/>
        </w:rPr>
        <w:t xml:space="preserve">evelation </w:t>
      </w:r>
      <w:r w:rsidRPr="2A3686C3" w:rsidR="4BEDEEF7">
        <w:rPr>
          <w:rFonts w:ascii="Times New Roman" w:hAnsi="Times New Roman" w:eastAsia="Times New Roman" w:cs="Times New Roman"/>
          <w:sz w:val="24"/>
          <w:szCs w:val="24"/>
        </w:rPr>
        <w:t xml:space="preserve">allows for better understanding </w:t>
      </w:r>
      <w:r w:rsidRPr="2A3686C3" w:rsidR="7F401290">
        <w:rPr>
          <w:rFonts w:ascii="Times New Roman" w:hAnsi="Times New Roman" w:eastAsia="Times New Roman" w:cs="Times New Roman"/>
          <w:sz w:val="24"/>
          <w:szCs w:val="24"/>
        </w:rPr>
        <w:t xml:space="preserve">of </w:t>
      </w:r>
      <w:r w:rsidRPr="2A3686C3" w:rsidR="7FB5A64C">
        <w:rPr>
          <w:rFonts w:ascii="Times New Roman" w:hAnsi="Times New Roman" w:eastAsia="Times New Roman" w:cs="Times New Roman"/>
          <w:sz w:val="24"/>
          <w:szCs w:val="24"/>
        </w:rPr>
        <w:t>where the threats can come from and how to anticipate them.</w:t>
      </w:r>
    </w:p>
    <w:p w:rsidR="7B7451E2" w:rsidP="4707F015" w:rsidRDefault="7B7451E2" w14:paraId="2FD3C2E7" w14:textId="67CA2892">
      <w:pPr>
        <w:spacing w:line="480" w:lineRule="auto"/>
        <w:jc w:val="both"/>
        <w:rPr>
          <w:rFonts w:ascii="Times New Roman" w:hAnsi="Times New Roman" w:eastAsia="Times New Roman" w:cs="Times New Roman"/>
          <w:i/>
          <w:iCs/>
          <w:sz w:val="24"/>
          <w:szCs w:val="24"/>
        </w:rPr>
      </w:pPr>
      <w:r w:rsidRPr="77410EB9">
        <w:rPr>
          <w:rFonts w:ascii="Times New Roman" w:hAnsi="Times New Roman" w:eastAsia="Times New Roman" w:cs="Times New Roman"/>
          <w:b/>
          <w:i/>
          <w:sz w:val="24"/>
          <w:szCs w:val="24"/>
        </w:rPr>
        <w:t>Question 3</w:t>
      </w:r>
      <w:r w:rsidRPr="4707F015">
        <w:rPr>
          <w:rFonts w:ascii="Times New Roman" w:hAnsi="Times New Roman" w:eastAsia="Times New Roman" w:cs="Times New Roman"/>
          <w:i/>
          <w:iCs/>
          <w:sz w:val="24"/>
          <w:szCs w:val="24"/>
        </w:rPr>
        <w:t xml:space="preserve"> – What year had the highest number of individuals affected and what type of breach was the most common for that year?</w:t>
      </w:r>
    </w:p>
    <w:p w:rsidR="7B7451E2" w:rsidP="77410EB9" w:rsidRDefault="7B7451E2" w14:paraId="5A11FD88" w14:textId="03D3869F">
      <w:pPr>
        <w:spacing w:line="480" w:lineRule="auto"/>
        <w:ind w:firstLine="1304"/>
        <w:jc w:val="both"/>
        <w:rPr>
          <w:rFonts w:ascii="Times New Roman" w:hAnsi="Times New Roman" w:eastAsia="Times New Roman" w:cs="Times New Roman"/>
          <w:sz w:val="24"/>
          <w:szCs w:val="24"/>
        </w:rPr>
      </w:pPr>
      <w:r w:rsidRPr="4707F015">
        <w:rPr>
          <w:rFonts w:ascii="Times New Roman" w:hAnsi="Times New Roman" w:eastAsia="Times New Roman" w:cs="Times New Roman"/>
          <w:sz w:val="24"/>
          <w:szCs w:val="24"/>
        </w:rPr>
        <w:t xml:space="preserve">For this question the </w:t>
      </w:r>
      <w:r w:rsidRPr="77410EB9" w:rsidR="77A9F1A4">
        <w:rPr>
          <w:rFonts w:ascii="Times New Roman" w:hAnsi="Times New Roman" w:eastAsia="Times New Roman" w:cs="Times New Roman"/>
          <w:sz w:val="24"/>
          <w:szCs w:val="24"/>
        </w:rPr>
        <w:t>panda</w:t>
      </w:r>
      <w:r w:rsidRPr="4707F015">
        <w:rPr>
          <w:rFonts w:ascii="Times New Roman" w:hAnsi="Times New Roman" w:eastAsia="Times New Roman" w:cs="Times New Roman"/>
          <w:sz w:val="24"/>
          <w:szCs w:val="24"/>
        </w:rPr>
        <w:t xml:space="preserve"> and matplot libraries were used. Pandas were used to create a data frame of the columns from the csv file </w:t>
      </w:r>
      <w:r w:rsidRPr="4707F015" w:rsidR="3436D2D2">
        <w:rPr>
          <w:rFonts w:ascii="Times New Roman" w:hAnsi="Times New Roman" w:eastAsia="Times New Roman" w:cs="Times New Roman"/>
          <w:sz w:val="24"/>
          <w:szCs w:val="24"/>
        </w:rPr>
        <w:t>we used.</w:t>
      </w:r>
      <w:r w:rsidRPr="4707F015" w:rsidR="602C26F9">
        <w:rPr>
          <w:rFonts w:ascii="Times New Roman" w:hAnsi="Times New Roman" w:eastAsia="Times New Roman" w:cs="Times New Roman"/>
          <w:sz w:val="24"/>
          <w:szCs w:val="24"/>
        </w:rPr>
        <w:t xml:space="preserve"> The columns used for this question were Individuals_Affected, Date_of_Breach, year, and Type_of_Breach</w:t>
      </w:r>
      <w:r w:rsidRPr="4707F015" w:rsidR="6EA0A73F">
        <w:rPr>
          <w:rFonts w:ascii="Times New Roman" w:hAnsi="Times New Roman" w:eastAsia="Times New Roman" w:cs="Times New Roman"/>
          <w:sz w:val="24"/>
          <w:szCs w:val="24"/>
        </w:rPr>
        <w:t xml:space="preserve">. First step in this </w:t>
      </w:r>
      <w:r w:rsidRPr="4707F015" w:rsidR="75073DA3">
        <w:rPr>
          <w:rFonts w:ascii="Times New Roman" w:hAnsi="Times New Roman" w:eastAsia="Times New Roman" w:cs="Times New Roman"/>
          <w:sz w:val="24"/>
          <w:szCs w:val="24"/>
        </w:rPr>
        <w:t xml:space="preserve">question was determining what year </w:t>
      </w:r>
      <w:r w:rsidRPr="4707F015" w:rsidR="12FE956E">
        <w:rPr>
          <w:rFonts w:ascii="Times New Roman" w:hAnsi="Times New Roman" w:eastAsia="Times New Roman" w:cs="Times New Roman"/>
          <w:sz w:val="24"/>
          <w:szCs w:val="24"/>
        </w:rPr>
        <w:t xml:space="preserve">had </w:t>
      </w:r>
      <w:r w:rsidRPr="4707F015" w:rsidR="5701ACBF">
        <w:rPr>
          <w:rFonts w:ascii="Times New Roman" w:hAnsi="Times New Roman" w:eastAsia="Times New Roman" w:cs="Times New Roman"/>
          <w:sz w:val="24"/>
          <w:szCs w:val="24"/>
        </w:rPr>
        <w:t>the highest number of individual</w:t>
      </w:r>
      <w:r w:rsidRPr="4707F015" w:rsidR="75073DA3">
        <w:rPr>
          <w:rFonts w:ascii="Times New Roman" w:hAnsi="Times New Roman" w:eastAsia="Times New Roman" w:cs="Times New Roman"/>
          <w:sz w:val="24"/>
          <w:szCs w:val="24"/>
        </w:rPr>
        <w:t xml:space="preserve"> affected</w:t>
      </w:r>
      <w:r w:rsidRPr="4707F015" w:rsidR="74735CA0">
        <w:rPr>
          <w:rFonts w:ascii="Times New Roman" w:hAnsi="Times New Roman" w:eastAsia="Times New Roman" w:cs="Times New Roman"/>
          <w:sz w:val="24"/>
          <w:szCs w:val="24"/>
        </w:rPr>
        <w:t>. From the code we wrote we were able to deduce that 2011 had the highest number of individuals affected from cyber security breaches</w:t>
      </w:r>
      <w:r w:rsidRPr="4707F015" w:rsidR="51A37A9F">
        <w:rPr>
          <w:rFonts w:ascii="Times New Roman" w:hAnsi="Times New Roman" w:eastAsia="Times New Roman" w:cs="Times New Roman"/>
          <w:sz w:val="24"/>
          <w:szCs w:val="24"/>
        </w:rPr>
        <w:t xml:space="preserve"> with more than 11 million victims</w:t>
      </w:r>
      <w:r w:rsidRPr="77410EB9" w:rsidR="6E193D57">
        <w:rPr>
          <w:rFonts w:ascii="Times New Roman" w:hAnsi="Times New Roman" w:eastAsia="Times New Roman" w:cs="Times New Roman"/>
          <w:sz w:val="24"/>
          <w:szCs w:val="24"/>
        </w:rPr>
        <w:t xml:space="preserve"> (Appendix 3A)</w:t>
      </w:r>
      <w:r w:rsidRPr="77410EB9" w:rsidR="3C7C3368">
        <w:rPr>
          <w:rFonts w:ascii="Times New Roman" w:hAnsi="Times New Roman" w:eastAsia="Times New Roman" w:cs="Times New Roman"/>
          <w:sz w:val="24"/>
          <w:szCs w:val="24"/>
        </w:rPr>
        <w:t>.</w:t>
      </w:r>
      <w:r w:rsidRPr="4707F015" w:rsidR="7D98CEC6">
        <w:rPr>
          <w:rFonts w:ascii="Times New Roman" w:hAnsi="Times New Roman" w:eastAsia="Times New Roman" w:cs="Times New Roman"/>
          <w:sz w:val="24"/>
          <w:szCs w:val="24"/>
        </w:rPr>
        <w:t xml:space="preserve"> T</w:t>
      </w:r>
      <w:r w:rsidRPr="4707F015" w:rsidR="75073DA3">
        <w:rPr>
          <w:rFonts w:ascii="Times New Roman" w:hAnsi="Times New Roman" w:eastAsia="Times New Roman" w:cs="Times New Roman"/>
          <w:sz w:val="24"/>
          <w:szCs w:val="24"/>
        </w:rPr>
        <w:t>hen to find out what kind of breach was the most common for th</w:t>
      </w:r>
      <w:r w:rsidRPr="4707F015" w:rsidR="7DED6BC5">
        <w:rPr>
          <w:rFonts w:ascii="Times New Roman" w:hAnsi="Times New Roman" w:eastAsia="Times New Roman" w:cs="Times New Roman"/>
          <w:sz w:val="24"/>
          <w:szCs w:val="24"/>
        </w:rPr>
        <w:t>at year we had to se</w:t>
      </w:r>
      <w:r w:rsidRPr="4707F015" w:rsidR="69343C05">
        <w:rPr>
          <w:rFonts w:ascii="Times New Roman" w:hAnsi="Times New Roman" w:eastAsia="Times New Roman" w:cs="Times New Roman"/>
          <w:sz w:val="24"/>
          <w:szCs w:val="24"/>
        </w:rPr>
        <w:t xml:space="preserve">t the row index to year == 2011 and then we grouped it by type of breach to determine which breach was the most common for that year. </w:t>
      </w:r>
      <w:r w:rsidRPr="4707F015" w:rsidR="42C02ADC">
        <w:rPr>
          <w:rFonts w:ascii="Times New Roman" w:hAnsi="Times New Roman" w:eastAsia="Times New Roman" w:cs="Times New Roman"/>
          <w:sz w:val="24"/>
          <w:szCs w:val="24"/>
        </w:rPr>
        <w:t>The most common breach for that year was theft with 116 incidents of it occurring</w:t>
      </w:r>
      <w:r w:rsidRPr="77410EB9" w:rsidR="7ECE21D4">
        <w:rPr>
          <w:rFonts w:ascii="Times New Roman" w:hAnsi="Times New Roman" w:eastAsia="Times New Roman" w:cs="Times New Roman"/>
          <w:sz w:val="24"/>
          <w:szCs w:val="24"/>
        </w:rPr>
        <w:t xml:space="preserve"> (Appendix 3B)</w:t>
      </w:r>
      <w:r w:rsidRPr="77410EB9" w:rsidR="3AC66842">
        <w:rPr>
          <w:rFonts w:ascii="Times New Roman" w:hAnsi="Times New Roman" w:eastAsia="Times New Roman" w:cs="Times New Roman"/>
          <w:sz w:val="24"/>
          <w:szCs w:val="24"/>
        </w:rPr>
        <w:t>.</w:t>
      </w:r>
      <w:r w:rsidRPr="4707F015" w:rsidR="42C02ADC">
        <w:rPr>
          <w:rFonts w:ascii="Times New Roman" w:hAnsi="Times New Roman" w:eastAsia="Times New Roman" w:cs="Times New Roman"/>
          <w:sz w:val="24"/>
          <w:szCs w:val="24"/>
        </w:rPr>
        <w:t xml:space="preserve"> This raised another question of which</w:t>
      </w:r>
      <w:r w:rsidRPr="4707F015" w:rsidR="7AFE79A9">
        <w:rPr>
          <w:rFonts w:ascii="Times New Roman" w:hAnsi="Times New Roman" w:eastAsia="Times New Roman" w:cs="Times New Roman"/>
          <w:sz w:val="24"/>
          <w:szCs w:val="24"/>
        </w:rPr>
        <w:t xml:space="preserve"> breach had the highest value for individuals affected. </w:t>
      </w:r>
      <w:r w:rsidRPr="4707F015" w:rsidR="00142245">
        <w:rPr>
          <w:rFonts w:ascii="Times New Roman" w:hAnsi="Times New Roman" w:eastAsia="Times New Roman" w:cs="Times New Roman"/>
          <w:sz w:val="24"/>
          <w:szCs w:val="24"/>
        </w:rPr>
        <w:t>For this we had to make sure the value of individuals affected was summarized by type of breach for the year 2011. The output of that code showed that loss of data was the breach in 2011 that had affected most people</w:t>
      </w:r>
      <w:r w:rsidRPr="4707F015" w:rsidR="50E4665E">
        <w:rPr>
          <w:rFonts w:ascii="Times New Roman" w:hAnsi="Times New Roman" w:eastAsia="Times New Roman" w:cs="Times New Roman"/>
          <w:sz w:val="24"/>
          <w:szCs w:val="24"/>
        </w:rPr>
        <w:t xml:space="preserve"> with a bit over 6 million victims</w:t>
      </w:r>
      <w:r w:rsidRPr="77410EB9" w:rsidR="282FD384">
        <w:rPr>
          <w:rFonts w:ascii="Times New Roman" w:hAnsi="Times New Roman" w:eastAsia="Times New Roman" w:cs="Times New Roman"/>
          <w:sz w:val="24"/>
          <w:szCs w:val="24"/>
        </w:rPr>
        <w:t xml:space="preserve"> (Appendix 3C)</w:t>
      </w:r>
      <w:r w:rsidRPr="77410EB9" w:rsidR="228512C9">
        <w:rPr>
          <w:rFonts w:ascii="Times New Roman" w:hAnsi="Times New Roman" w:eastAsia="Times New Roman" w:cs="Times New Roman"/>
          <w:sz w:val="24"/>
          <w:szCs w:val="24"/>
        </w:rPr>
        <w:t>.</w:t>
      </w:r>
      <w:r w:rsidRPr="4707F015" w:rsidR="50E4665E">
        <w:rPr>
          <w:rFonts w:ascii="Times New Roman" w:hAnsi="Times New Roman" w:eastAsia="Times New Roman" w:cs="Times New Roman"/>
          <w:sz w:val="24"/>
          <w:szCs w:val="24"/>
        </w:rPr>
        <w:t xml:space="preserve"> Theft only accounted for 2.85 million victims although it was the most common breach for 2011.</w:t>
      </w:r>
      <w:r w:rsidRPr="77AFDC85" w:rsidR="475EEA14">
        <w:rPr>
          <w:rFonts w:ascii="Times New Roman" w:hAnsi="Times New Roman" w:eastAsia="Times New Roman" w:cs="Times New Roman"/>
          <w:sz w:val="24"/>
          <w:szCs w:val="24"/>
        </w:rPr>
        <w:t xml:space="preserve"> </w:t>
      </w:r>
    </w:p>
    <w:p w:rsidR="39FECAF4" w:rsidP="39FECAF4" w:rsidRDefault="39FECAF4" w14:paraId="22F8931F" w14:textId="6286FFA8">
      <w:pPr>
        <w:spacing w:line="480" w:lineRule="auto"/>
        <w:ind w:firstLine="1304"/>
        <w:jc w:val="both"/>
        <w:rPr>
          <w:rFonts w:ascii="Times New Roman" w:hAnsi="Times New Roman" w:eastAsia="Times New Roman" w:cs="Times New Roman"/>
          <w:sz w:val="24"/>
          <w:szCs w:val="24"/>
        </w:rPr>
      </w:pPr>
    </w:p>
    <w:p w:rsidR="005041EA" w:rsidP="005041EA" w:rsidRDefault="22ECAD77" w14:paraId="5F787F33" w14:textId="77777777">
      <w:pPr>
        <w:spacing w:line="480" w:lineRule="auto"/>
        <w:jc w:val="both"/>
        <w:rPr>
          <w:rFonts w:ascii="Times New Roman" w:hAnsi="Times New Roman" w:eastAsia="Times New Roman" w:cs="Times New Roman"/>
          <w:sz w:val="24"/>
          <w:szCs w:val="24"/>
        </w:rPr>
      </w:pPr>
      <w:r w:rsidRPr="10DB93BB">
        <w:rPr>
          <w:rFonts w:ascii="Times New Roman" w:hAnsi="Times New Roman" w:eastAsia="Times New Roman" w:cs="Times New Roman"/>
          <w:b/>
          <w:bCs/>
          <w:sz w:val="24"/>
          <w:szCs w:val="24"/>
        </w:rPr>
        <w:t>Conclusion</w:t>
      </w:r>
    </w:p>
    <w:p w:rsidRPr="0046429C" w:rsidR="005041EA" w:rsidP="005041EA" w:rsidRDefault="005041EA" w14:paraId="2B32EA19" w14:textId="77777777">
      <w:pP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sidR="00A602D6">
        <w:rPr>
          <w:rFonts w:ascii="Times New Roman" w:hAnsi="Times New Roman" w:eastAsia="Times New Roman" w:cs="Times New Roman"/>
          <w:sz w:val="24"/>
          <w:szCs w:val="24"/>
        </w:rPr>
        <w:t xml:space="preserve"> </w:t>
      </w:r>
      <w:r w:rsidRPr="0046429C">
        <w:rPr>
          <w:rFonts w:ascii="Times New Roman" w:hAnsi="Times New Roman" w:eastAsia="Times New Roman" w:cs="Times New Roman"/>
          <w:sz w:val="24"/>
          <w:szCs w:val="24"/>
        </w:rPr>
        <w:t>After analyzing the data breaches in the healthcare industry, it is clear that there is a need for improved cybersecurity measures. From our analysis, laptops were found to be the leading source of cybersecurity breaches, followed by paper, desktop computers, portable electronic devices, network servers, emails, and electronic medical records. It is important for the healthcare industry to implement access control to restrict access to sensitive information to only authorized individuals, as well as provide training and resources to employees on protecting sensitive information. The use of data encryption and password-protected computers when storing customer data is also crucial to prevent data breaches.</w:t>
      </w:r>
    </w:p>
    <w:p w:rsidR="005041EA" w:rsidP="005041EA" w:rsidRDefault="005041EA" w14:paraId="5B4B8497" w14:textId="77777777">
      <w:pPr>
        <w:spacing w:line="480" w:lineRule="auto"/>
        <w:jc w:val="both"/>
        <w:rPr>
          <w:rFonts w:ascii="Times New Roman" w:hAnsi="Times New Roman" w:eastAsia="Times New Roman" w:cs="Times New Roman"/>
          <w:sz w:val="24"/>
          <w:szCs w:val="24"/>
        </w:rPr>
      </w:pPr>
      <w:r w:rsidRPr="005041EA">
        <w:rPr>
          <w:rFonts w:ascii="Times New Roman" w:hAnsi="Times New Roman" w:eastAsia="Times New Roman" w:cs="Times New Roman"/>
          <w:sz w:val="24"/>
          <w:szCs w:val="24"/>
        </w:rPr>
        <w:t>We also found that public entities had a substantially higher number of cyber security breaches compared to private entities, with public entities accounting for 60% of the total data breaches in our dataset. This suggests that public entities may have weaker cybersecurity measures in place, making them more vulnerable to attacks. Customers, particularly those enrolled in public clinics and hospitals, should be aware of the potential risks and may want to consider switching to private healthcare institutions for better data protection, even though it may come at a higher cost.</w:t>
      </w:r>
    </w:p>
    <w:p w:rsidRPr="005041EA" w:rsidR="00FE2BD6" w:rsidP="005041EA" w:rsidRDefault="00FE2BD6" w14:paraId="04842D94" w14:textId="53B3F61E">
      <w:pPr>
        <w:spacing w:line="48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Additionally, </w:t>
      </w:r>
      <w:r w:rsidRPr="00FE2BD6">
        <w:rPr>
          <w:rFonts w:ascii="Times New Roman" w:hAnsi="Times New Roman" w:eastAsia="Times New Roman" w:cs="Times New Roman"/>
          <w:sz w:val="24"/>
          <w:szCs w:val="24"/>
        </w:rPr>
        <w:t>our analysis of the dataset shows that theft is the most frequent type of breach, occurring 8 out of 14 times. This highlights the significant security issue that institutions, businesses, and individuals face in terms of stolen information, which can compromise not only an individual, but also a whole business and cost millions of dollars to fix.</w:t>
      </w:r>
    </w:p>
    <w:p w:rsidRPr="005041EA" w:rsidR="005041EA" w:rsidP="005041EA" w:rsidRDefault="005041EA" w14:paraId="7B2A87F1" w14:textId="67CDFC98">
      <w:pPr>
        <w:spacing w:line="480" w:lineRule="auto"/>
        <w:jc w:val="both"/>
        <w:rPr>
          <w:rFonts w:ascii="Times New Roman" w:hAnsi="Times New Roman" w:eastAsia="Times New Roman" w:cs="Times New Roman"/>
          <w:sz w:val="24"/>
          <w:szCs w:val="24"/>
        </w:rPr>
      </w:pPr>
      <w:r w:rsidRPr="005041EA">
        <w:rPr>
          <w:rFonts w:ascii="Times New Roman" w:hAnsi="Times New Roman" w:eastAsia="Times New Roman" w:cs="Times New Roman"/>
          <w:sz w:val="24"/>
          <w:szCs w:val="24"/>
        </w:rPr>
        <w:t>Furthermore, we found that the year 2011 had the highest number of individuals affected by cybersecurity breaches, with over 11 million victims. The most common type of breach for that year was theft, with 116 incidents of it occurring. However, the breach that affected the most people in 2011 was loss of data, with over 6 million victims, even though it was not the most common type of breach. These findings highlight the importance of regularly reviewing and improving cybersecurity measures to protect sensitive data from breaches.</w:t>
      </w:r>
    </w:p>
    <w:p w:rsidRPr="003B6537" w:rsidR="00D259E1" w:rsidP="003B6537" w:rsidRDefault="005041EA" w14:paraId="7EC74B1A" w14:textId="1C86C498">
      <w:pPr>
        <w:spacing w:line="480" w:lineRule="auto"/>
        <w:jc w:val="both"/>
        <w:rPr>
          <w:rFonts w:ascii="Times New Roman" w:hAnsi="Times New Roman" w:eastAsia="Times New Roman" w:cs="Times New Roman"/>
          <w:sz w:val="24"/>
          <w:szCs w:val="24"/>
        </w:rPr>
      </w:pPr>
      <w:r w:rsidRPr="005041EA">
        <w:rPr>
          <w:rFonts w:ascii="Times New Roman" w:hAnsi="Times New Roman" w:eastAsia="Times New Roman" w:cs="Times New Roman"/>
          <w:sz w:val="24"/>
          <w:szCs w:val="24"/>
        </w:rPr>
        <w:t xml:space="preserve">In conclusion, our analysis of the healthcare industry's cybersecurity breaches underscores the need for better data protection measures. </w:t>
      </w:r>
      <w:r w:rsidR="0007734D">
        <w:rPr>
          <w:rFonts w:ascii="Times New Roman" w:hAnsi="Times New Roman" w:eastAsia="Times New Roman" w:cs="Times New Roman"/>
          <w:sz w:val="24"/>
          <w:szCs w:val="24"/>
        </w:rPr>
        <w:t xml:space="preserve">The value of our project is such that </w:t>
      </w:r>
      <w:r w:rsidR="00C514CF">
        <w:rPr>
          <w:rFonts w:ascii="Times New Roman" w:hAnsi="Times New Roman" w:eastAsia="Times New Roman" w:cs="Times New Roman"/>
          <w:sz w:val="24"/>
          <w:szCs w:val="24"/>
        </w:rPr>
        <w:t xml:space="preserve">it provides evidence that </w:t>
      </w:r>
      <w:r w:rsidR="0007734D">
        <w:rPr>
          <w:rFonts w:ascii="Times New Roman" w:hAnsi="Times New Roman" w:eastAsia="Times New Roman" w:cs="Times New Roman"/>
          <w:sz w:val="24"/>
          <w:szCs w:val="24"/>
        </w:rPr>
        <w:t>t</w:t>
      </w:r>
      <w:r w:rsidRPr="005041EA">
        <w:rPr>
          <w:rFonts w:ascii="Times New Roman" w:hAnsi="Times New Roman" w:eastAsia="Times New Roman" w:cs="Times New Roman"/>
          <w:sz w:val="24"/>
          <w:szCs w:val="24"/>
        </w:rPr>
        <w:t>he healthcare industry must prioritize cybersecurity by implementing access control, providing employee training and resources, and using data encryption and password-protected computers to prevent data breaches. Public entities should take particular care to improve their cybersecurity measures to prevent further breaches, and customers should be informed of the risks and consider switching to private healthcare institutions for better data protection. Finally, regular reviews and improvements of cybersecurity measures are necessary to stay ahead of potential threats and to protect sensitive data from breaches</w:t>
      </w:r>
      <w:r w:rsidR="00C514CF">
        <w:rPr>
          <w:rFonts w:ascii="Times New Roman" w:hAnsi="Times New Roman" w:eastAsia="Times New Roman" w:cs="Times New Roman"/>
          <w:sz w:val="24"/>
          <w:szCs w:val="24"/>
        </w:rPr>
        <w:t>.</w:t>
      </w:r>
    </w:p>
    <w:p w:rsidR="31BC994A" w:rsidP="00C514CF" w:rsidRDefault="486BA1BB" w14:paraId="5A6BA0FE" w14:textId="6A173930">
      <w:pPr>
        <w:spacing w:line="264" w:lineRule="auto"/>
        <w:jc w:val="center"/>
        <w:rPr>
          <w:rFonts w:ascii="Times New Roman" w:hAnsi="Times New Roman" w:eastAsia="Times New Roman" w:cs="Times New Roman"/>
          <w:b/>
          <w:sz w:val="24"/>
          <w:szCs w:val="24"/>
        </w:rPr>
      </w:pPr>
      <w:r w:rsidRPr="18FD7870">
        <w:rPr>
          <w:rFonts w:ascii="Times New Roman" w:hAnsi="Times New Roman" w:eastAsia="Times New Roman" w:cs="Times New Roman"/>
          <w:b/>
          <w:sz w:val="24"/>
          <w:szCs w:val="24"/>
        </w:rPr>
        <w:t>Work</w:t>
      </w:r>
      <w:r w:rsidRPr="18FD7870" w:rsidR="41E2F768">
        <w:rPr>
          <w:rFonts w:ascii="Times New Roman" w:hAnsi="Times New Roman" w:eastAsia="Times New Roman" w:cs="Times New Roman"/>
          <w:b/>
          <w:sz w:val="24"/>
          <w:szCs w:val="24"/>
        </w:rPr>
        <w:t>s</w:t>
      </w:r>
      <w:r w:rsidRPr="18FD7870" w:rsidR="31BC994A">
        <w:rPr>
          <w:rFonts w:ascii="Times New Roman" w:hAnsi="Times New Roman" w:eastAsia="Times New Roman" w:cs="Times New Roman"/>
          <w:b/>
          <w:sz w:val="24"/>
          <w:szCs w:val="24"/>
        </w:rPr>
        <w:t xml:space="preserve"> cited</w:t>
      </w:r>
    </w:p>
    <w:p w:rsidR="6061D6C5" w:rsidP="77410EB9" w:rsidRDefault="55506ED6" w14:paraId="410059E6" w14:textId="20B267AD">
      <w:pPr>
        <w:rPr>
          <w:rFonts w:ascii="Times New Roman" w:hAnsi="Times New Roman" w:eastAsia="Times New Roman" w:cs="Times New Roman"/>
          <w:sz w:val="24"/>
          <w:szCs w:val="24"/>
        </w:rPr>
      </w:pPr>
      <w:r w:rsidRPr="5C1532BC">
        <w:rPr>
          <w:rFonts w:ascii="Times New Roman" w:hAnsi="Times New Roman" w:eastAsia="Times New Roman" w:cs="Times New Roman"/>
          <w:sz w:val="24"/>
          <w:szCs w:val="24"/>
        </w:rPr>
        <w:t xml:space="preserve">Aluko-Sayo, E. (2021). Cyber Security Breaches Data. Kaggle. Retrieved from </w:t>
      </w:r>
      <w:hyperlink r:id="rId10">
        <w:r w:rsidRPr="339B720A" w:rsidR="6061D6C5">
          <w:rPr>
            <w:rStyle w:val="Hyperlink"/>
            <w:rFonts w:ascii="Times New Roman" w:hAnsi="Times New Roman" w:eastAsia="Times New Roman" w:cs="Times New Roman"/>
            <w:color w:val="auto"/>
            <w:sz w:val="24"/>
            <w:szCs w:val="24"/>
            <w:u w:val="none"/>
          </w:rPr>
          <w:t>https://www.kaggle.com/datasets/alukosayoenoch/cyber-security-breaches-data</w:t>
        </w:r>
      </w:hyperlink>
    </w:p>
    <w:p w:rsidR="31BC994A" w:rsidP="77410EB9" w:rsidRDefault="31BC994A" w14:paraId="73C265D5" w14:textId="1BF14997">
      <w:pPr>
        <w:rPr>
          <w:rFonts w:ascii="Times New Roman" w:hAnsi="Times New Roman" w:eastAsia="Times New Roman" w:cs="Times New Roman"/>
          <w:sz w:val="24"/>
          <w:szCs w:val="24"/>
        </w:rPr>
      </w:pPr>
      <w:r w:rsidRPr="4128C116">
        <w:rPr>
          <w:rFonts w:ascii="Times New Roman" w:hAnsi="Times New Roman" w:eastAsia="Times New Roman" w:cs="Times New Roman"/>
          <w:sz w:val="24"/>
          <w:szCs w:val="24"/>
        </w:rPr>
        <w:t xml:space="preserve">Devara, G. (2021, November 18). </w:t>
      </w:r>
      <w:r w:rsidRPr="4128C116">
        <w:rPr>
          <w:rFonts w:ascii="Times New Roman" w:hAnsi="Times New Roman" w:eastAsia="Times New Roman" w:cs="Times New Roman"/>
          <w:i/>
          <w:sz w:val="24"/>
          <w:szCs w:val="24"/>
        </w:rPr>
        <w:t>Why do we use Pandas in python</w:t>
      </w:r>
      <w:r w:rsidRPr="4128C116">
        <w:rPr>
          <w:rFonts w:ascii="Times New Roman" w:hAnsi="Times New Roman" w:eastAsia="Times New Roman" w:cs="Times New Roman"/>
          <w:sz w:val="24"/>
          <w:szCs w:val="24"/>
        </w:rPr>
        <w:t xml:space="preserve">. Tutorials Point. Retrieved March 7, 2023, from </w:t>
      </w:r>
      <w:hyperlink r:id="rId11">
        <w:r w:rsidRPr="4128C116">
          <w:rPr>
            <w:rStyle w:val="Hyperlink"/>
            <w:rFonts w:ascii="Times New Roman" w:hAnsi="Times New Roman" w:eastAsia="Times New Roman" w:cs="Times New Roman"/>
            <w:color w:val="auto"/>
            <w:sz w:val="24"/>
            <w:szCs w:val="24"/>
            <w:u w:val="none"/>
          </w:rPr>
          <w:t>https://www.tutorialspoint.com/why-do-we-use-pandas-in-python</w:t>
        </w:r>
      </w:hyperlink>
      <w:r w:rsidRPr="4128C116">
        <w:rPr>
          <w:rFonts w:ascii="Times New Roman" w:hAnsi="Times New Roman" w:eastAsia="Times New Roman" w:cs="Times New Roman"/>
          <w:sz w:val="24"/>
          <w:szCs w:val="24"/>
        </w:rPr>
        <w:t xml:space="preserve"> </w:t>
      </w:r>
    </w:p>
    <w:p w:rsidR="31BC994A" w:rsidP="77410EB9" w:rsidRDefault="31BC994A" w14:paraId="489CCFC8" w14:textId="6A3A86B1">
      <w:pPr>
        <w:rPr>
          <w:rFonts w:ascii="Times New Roman" w:hAnsi="Times New Roman" w:eastAsia="Times New Roman" w:cs="Times New Roman"/>
          <w:sz w:val="24"/>
          <w:szCs w:val="24"/>
        </w:rPr>
      </w:pPr>
      <w:r w:rsidRPr="4128C116">
        <w:rPr>
          <w:rFonts w:ascii="Times New Roman" w:hAnsi="Times New Roman" w:eastAsia="Times New Roman" w:cs="Times New Roman"/>
          <w:sz w:val="24"/>
          <w:szCs w:val="24"/>
        </w:rPr>
        <w:t xml:space="preserve">Aggarwal, N. (2023, February 9). </w:t>
      </w:r>
      <w:r w:rsidRPr="4128C116">
        <w:rPr>
          <w:rFonts w:ascii="Times New Roman" w:hAnsi="Times New Roman" w:eastAsia="Times New Roman" w:cs="Times New Roman"/>
          <w:i/>
          <w:sz w:val="24"/>
          <w:szCs w:val="24"/>
        </w:rPr>
        <w:t>Introduction to pandas in Python</w:t>
      </w:r>
      <w:r w:rsidRPr="4128C116">
        <w:rPr>
          <w:rFonts w:ascii="Times New Roman" w:hAnsi="Times New Roman" w:eastAsia="Times New Roman" w:cs="Times New Roman"/>
          <w:sz w:val="24"/>
          <w:szCs w:val="24"/>
        </w:rPr>
        <w:t xml:space="preserve">. GeeksforGeeks. Retrieved March 7, 2023, from </w:t>
      </w:r>
      <w:hyperlink r:id="rId12">
        <w:r w:rsidRPr="4128C116">
          <w:rPr>
            <w:rStyle w:val="Hyperlink"/>
            <w:rFonts w:ascii="Times New Roman" w:hAnsi="Times New Roman" w:eastAsia="Times New Roman" w:cs="Times New Roman"/>
            <w:color w:val="auto"/>
            <w:sz w:val="24"/>
            <w:szCs w:val="24"/>
            <w:u w:val="none"/>
          </w:rPr>
          <w:t>https://www.geeksforgeeks.org/introduction-to-pandas-in-python/</w:t>
        </w:r>
      </w:hyperlink>
      <w:r w:rsidRPr="4128C116">
        <w:rPr>
          <w:rFonts w:ascii="Times New Roman" w:hAnsi="Times New Roman" w:eastAsia="Times New Roman" w:cs="Times New Roman"/>
          <w:sz w:val="24"/>
          <w:szCs w:val="24"/>
        </w:rPr>
        <w:t xml:space="preserve"> </w:t>
      </w:r>
    </w:p>
    <w:p w:rsidR="31BC994A" w:rsidP="77410EB9" w:rsidRDefault="31BC994A" w14:paraId="7DF9DA74" w14:textId="3026A11D">
      <w:pPr>
        <w:rPr>
          <w:rFonts w:ascii="Times New Roman" w:hAnsi="Times New Roman" w:eastAsia="Times New Roman" w:cs="Times New Roman"/>
          <w:sz w:val="24"/>
          <w:szCs w:val="24"/>
        </w:rPr>
      </w:pPr>
      <w:r w:rsidRPr="4128C116">
        <w:rPr>
          <w:rFonts w:ascii="Times New Roman" w:hAnsi="Times New Roman" w:eastAsia="Times New Roman" w:cs="Times New Roman"/>
          <w:sz w:val="24"/>
          <w:szCs w:val="24"/>
        </w:rPr>
        <w:t xml:space="preserve">Kattamuri, M. (2018, May 14). </w:t>
      </w:r>
      <w:r w:rsidRPr="4128C116">
        <w:rPr>
          <w:rFonts w:ascii="Times New Roman" w:hAnsi="Times New Roman" w:eastAsia="Times New Roman" w:cs="Times New Roman"/>
          <w:i/>
          <w:sz w:val="24"/>
          <w:szCs w:val="24"/>
        </w:rPr>
        <w:t>Python: Introduction to matplotlib</w:t>
      </w:r>
      <w:r w:rsidRPr="4128C116">
        <w:rPr>
          <w:rFonts w:ascii="Times New Roman" w:hAnsi="Times New Roman" w:eastAsia="Times New Roman" w:cs="Times New Roman"/>
          <w:sz w:val="24"/>
          <w:szCs w:val="24"/>
        </w:rPr>
        <w:t xml:space="preserve">. GeeksforGeeks. Retrieved March 7, 2023, from </w:t>
      </w:r>
      <w:hyperlink r:id="rId13">
        <w:r w:rsidRPr="4128C116">
          <w:rPr>
            <w:rStyle w:val="Hyperlink"/>
            <w:rFonts w:ascii="Times New Roman" w:hAnsi="Times New Roman" w:eastAsia="Times New Roman" w:cs="Times New Roman"/>
            <w:color w:val="auto"/>
            <w:sz w:val="24"/>
            <w:szCs w:val="24"/>
            <w:u w:val="none"/>
          </w:rPr>
          <w:t>https://www.geeksforgeeks.org/python-introduction-matplotlib/</w:t>
        </w:r>
      </w:hyperlink>
    </w:p>
    <w:p w:rsidR="27DDC749" w:rsidRDefault="27DDC749" w14:paraId="07824793" w14:textId="5331AFEA">
      <w:pPr>
        <w:rPr>
          <w:rFonts w:ascii="Times New Roman" w:hAnsi="Times New Roman" w:eastAsia="Times New Roman" w:cs="Times New Roman"/>
          <w:sz w:val="24"/>
          <w:szCs w:val="24"/>
        </w:rPr>
      </w:pPr>
      <w:r w:rsidRPr="72AFCEF0">
        <w:rPr>
          <w:rFonts w:ascii="Times New Roman" w:hAnsi="Times New Roman" w:eastAsia="Times New Roman" w:cs="Times New Roman"/>
          <w:sz w:val="24"/>
          <w:szCs w:val="24"/>
        </w:rPr>
        <w:t xml:space="preserve">S, R. A. (2023, January 27). </w:t>
      </w:r>
      <w:r w:rsidRPr="72AFCEF0">
        <w:rPr>
          <w:rFonts w:ascii="Times New Roman" w:hAnsi="Times New Roman" w:eastAsia="Times New Roman" w:cs="Times New Roman"/>
          <w:i/>
          <w:sz w:val="24"/>
          <w:szCs w:val="24"/>
        </w:rPr>
        <w:t>What is python seaborn: Multiple plots &amp; examples: Simplilearn</w:t>
      </w:r>
      <w:r w:rsidRPr="72AFCEF0">
        <w:rPr>
          <w:rFonts w:ascii="Times New Roman" w:hAnsi="Times New Roman" w:eastAsia="Times New Roman" w:cs="Times New Roman"/>
          <w:sz w:val="24"/>
          <w:szCs w:val="24"/>
        </w:rPr>
        <w:t xml:space="preserve">. Simplilearn.com. Retrieved March 9, 2023, from </w:t>
      </w:r>
      <w:hyperlink r:id="rId14">
        <w:r w:rsidRPr="339B720A">
          <w:rPr>
            <w:rStyle w:val="Hyperlink"/>
            <w:rFonts w:ascii="Times New Roman" w:hAnsi="Times New Roman" w:eastAsia="Times New Roman" w:cs="Times New Roman"/>
            <w:color w:val="auto"/>
            <w:sz w:val="24"/>
            <w:szCs w:val="24"/>
            <w:u w:val="none"/>
          </w:rPr>
          <w:t>https://www.simplilearn.com/tutorials/python-tutorial/python-seaborn</w:t>
        </w:r>
      </w:hyperlink>
    </w:p>
    <w:p w:rsidR="77410EB9" w:rsidP="77410EB9" w:rsidRDefault="77410EB9" w14:paraId="48D56363" w14:textId="6E1B3A78">
      <w:pPr>
        <w:rPr>
          <w:rFonts w:ascii="Calibri" w:hAnsi="Calibri" w:eastAsia="Calibri" w:cs="Calibri"/>
        </w:rPr>
      </w:pPr>
    </w:p>
    <w:p w:rsidR="00D259E1" w:rsidP="2A3686C3" w:rsidRDefault="00D259E1" w14:paraId="778153C3" w14:textId="120D1330">
      <w:pPr>
        <w:spacing w:line="264" w:lineRule="auto"/>
        <w:jc w:val="center"/>
        <w:rPr>
          <w:rFonts w:ascii="Times New Roman" w:hAnsi="Times New Roman" w:eastAsia="Times New Roman" w:cs="Times New Roman"/>
          <w:b/>
          <w:bCs/>
          <w:sz w:val="24"/>
          <w:szCs w:val="24"/>
        </w:rPr>
      </w:pPr>
    </w:p>
    <w:p w:rsidR="43250FEE" w:rsidP="77410EB9" w:rsidRDefault="43250FEE" w14:paraId="51735D23" w14:textId="158AF0C8">
      <w:pPr>
        <w:spacing w:line="264" w:lineRule="auto"/>
        <w:ind w:left="360" w:hanging="360"/>
        <w:jc w:val="center"/>
        <w:rPr>
          <w:rFonts w:ascii="Times New Roman" w:hAnsi="Times New Roman" w:eastAsia="Times New Roman" w:cs="Times New Roman"/>
          <w:b/>
          <w:sz w:val="24"/>
          <w:szCs w:val="24"/>
        </w:rPr>
      </w:pPr>
      <w:r w:rsidRPr="2D2DF6EE">
        <w:rPr>
          <w:rFonts w:ascii="Times New Roman" w:hAnsi="Times New Roman" w:eastAsia="Times New Roman" w:cs="Times New Roman"/>
          <w:b/>
          <w:sz w:val="24"/>
          <w:szCs w:val="24"/>
        </w:rPr>
        <w:t>Appendices</w:t>
      </w:r>
      <w:r w:rsidRPr="5FC6E74B" w:rsidR="3AE37EC0">
        <w:rPr>
          <w:rFonts w:ascii="Times New Roman" w:hAnsi="Times New Roman" w:eastAsia="Times New Roman" w:cs="Times New Roman"/>
          <w:b/>
          <w:bCs/>
          <w:sz w:val="24"/>
          <w:szCs w:val="24"/>
        </w:rPr>
        <w:t>:</w:t>
      </w:r>
    </w:p>
    <w:p w:rsidR="77410EB9" w:rsidP="0318FD53" w:rsidRDefault="77410EB9" w14:paraId="0B733F8C" w14:textId="1EAD53B6">
      <w:pPr>
        <w:spacing w:line="264" w:lineRule="auto"/>
        <w:ind w:left="360" w:hanging="360"/>
        <w:jc w:val="center"/>
        <w:rPr>
          <w:rFonts w:ascii="Times New Roman" w:hAnsi="Times New Roman" w:eastAsia="Times New Roman" w:cs="Times New Roman"/>
          <w:b/>
          <w:bCs/>
          <w:sz w:val="24"/>
          <w:szCs w:val="24"/>
        </w:rPr>
      </w:pPr>
    </w:p>
    <w:p w:rsidR="77410EB9" w:rsidP="50166AB1" w:rsidRDefault="3AE37EC0" w14:paraId="6E73F168" w14:textId="4B9A4EC6">
      <w:pPr>
        <w:spacing w:line="264" w:lineRule="auto"/>
        <w:ind w:left="360" w:hanging="360"/>
        <w:jc w:val="center"/>
        <w:rPr>
          <w:rFonts w:ascii="Times New Roman" w:hAnsi="Times New Roman" w:eastAsia="Times New Roman" w:cs="Times New Roman"/>
          <w:b/>
          <w:bCs/>
          <w:sz w:val="24"/>
          <w:szCs w:val="24"/>
        </w:rPr>
      </w:pPr>
      <w:r w:rsidRPr="50166AB1">
        <w:rPr>
          <w:rFonts w:ascii="Times New Roman" w:hAnsi="Times New Roman" w:eastAsia="Times New Roman" w:cs="Times New Roman"/>
          <w:b/>
          <w:bCs/>
          <w:sz w:val="24"/>
          <w:szCs w:val="24"/>
        </w:rPr>
        <w:t>Appendix 1A</w:t>
      </w:r>
    </w:p>
    <w:p w:rsidR="77410EB9" w:rsidP="673A2A7A" w:rsidRDefault="7AE2A0F2" w14:paraId="2B2D2036" w14:textId="2EA9C6B8">
      <w:pPr>
        <w:spacing w:line="264" w:lineRule="auto"/>
        <w:ind w:left="360" w:hanging="360"/>
        <w:jc w:val="center"/>
        <w:rPr>
          <w:rFonts w:ascii="Times New Roman" w:hAnsi="Times New Roman" w:eastAsia="Times New Roman" w:cs="Times New Roman"/>
          <w:b/>
          <w:bCs/>
          <w:sz w:val="24"/>
          <w:szCs w:val="24"/>
        </w:rPr>
      </w:pPr>
      <w:r w:rsidRPr="79653653">
        <w:rPr>
          <w:rFonts w:ascii="Times New Roman" w:hAnsi="Times New Roman" w:eastAsia="Times New Roman" w:cs="Times New Roman"/>
          <w:b/>
          <w:bCs/>
          <w:sz w:val="24"/>
          <w:szCs w:val="24"/>
        </w:rPr>
        <w:t>Code</w:t>
      </w:r>
      <w:r w:rsidRPr="5D6E6A0E">
        <w:rPr>
          <w:rFonts w:ascii="Times New Roman" w:hAnsi="Times New Roman" w:eastAsia="Times New Roman" w:cs="Times New Roman"/>
          <w:b/>
          <w:bCs/>
          <w:sz w:val="24"/>
          <w:szCs w:val="24"/>
        </w:rPr>
        <w:t>,</w:t>
      </w:r>
      <w:r w:rsidRPr="5D6E6A0E" w:rsidR="1EB2B7B0">
        <w:rPr>
          <w:rFonts w:ascii="Times New Roman" w:hAnsi="Times New Roman" w:eastAsia="Times New Roman" w:cs="Times New Roman"/>
          <w:b/>
          <w:bCs/>
          <w:sz w:val="24"/>
          <w:szCs w:val="24"/>
        </w:rPr>
        <w:t xml:space="preserve"> Data</w:t>
      </w:r>
      <w:r w:rsidRPr="79653653">
        <w:rPr>
          <w:rFonts w:ascii="Times New Roman" w:hAnsi="Times New Roman" w:eastAsia="Times New Roman" w:cs="Times New Roman"/>
          <w:b/>
          <w:bCs/>
          <w:sz w:val="24"/>
          <w:szCs w:val="24"/>
        </w:rPr>
        <w:t xml:space="preserve"> </w:t>
      </w:r>
      <w:r w:rsidRPr="0943DF60" w:rsidR="1EB2B7B0">
        <w:rPr>
          <w:rFonts w:ascii="Times New Roman" w:hAnsi="Times New Roman" w:eastAsia="Times New Roman" w:cs="Times New Roman"/>
          <w:b/>
          <w:bCs/>
          <w:sz w:val="24"/>
          <w:szCs w:val="24"/>
        </w:rPr>
        <w:t>Frame,</w:t>
      </w:r>
      <w:r w:rsidRPr="69500EA8" w:rsidR="1EB2B7B0">
        <w:rPr>
          <w:rFonts w:ascii="Times New Roman" w:hAnsi="Times New Roman" w:eastAsia="Times New Roman" w:cs="Times New Roman"/>
          <w:b/>
          <w:bCs/>
          <w:sz w:val="24"/>
          <w:szCs w:val="24"/>
        </w:rPr>
        <w:t xml:space="preserve"> and </w:t>
      </w:r>
      <w:r w:rsidRPr="0943DF60">
        <w:rPr>
          <w:rFonts w:ascii="Times New Roman" w:hAnsi="Times New Roman" w:eastAsia="Times New Roman" w:cs="Times New Roman"/>
          <w:b/>
          <w:bCs/>
          <w:sz w:val="24"/>
          <w:szCs w:val="24"/>
        </w:rPr>
        <w:t>Pie</w:t>
      </w:r>
      <w:r w:rsidRPr="79653653">
        <w:rPr>
          <w:rFonts w:ascii="Times New Roman" w:hAnsi="Times New Roman" w:eastAsia="Times New Roman" w:cs="Times New Roman"/>
          <w:b/>
          <w:bCs/>
          <w:sz w:val="24"/>
          <w:szCs w:val="24"/>
        </w:rPr>
        <w:t xml:space="preserve"> Chart showing </w:t>
      </w:r>
      <w:r w:rsidRPr="5DCA2B7A">
        <w:rPr>
          <w:rFonts w:ascii="Times New Roman" w:hAnsi="Times New Roman" w:eastAsia="Times New Roman" w:cs="Times New Roman"/>
          <w:b/>
          <w:bCs/>
          <w:sz w:val="24"/>
          <w:szCs w:val="24"/>
        </w:rPr>
        <w:t>the</w:t>
      </w:r>
      <w:r w:rsidRPr="7C398DC5">
        <w:rPr>
          <w:rFonts w:ascii="Times New Roman" w:hAnsi="Times New Roman" w:eastAsia="Times New Roman" w:cs="Times New Roman"/>
          <w:b/>
          <w:bCs/>
          <w:sz w:val="24"/>
          <w:szCs w:val="24"/>
        </w:rPr>
        <w:t xml:space="preserve"> percentages of </w:t>
      </w:r>
      <w:r w:rsidRPr="57630952">
        <w:rPr>
          <w:rFonts w:ascii="Times New Roman" w:hAnsi="Times New Roman" w:eastAsia="Times New Roman" w:cs="Times New Roman"/>
          <w:b/>
          <w:bCs/>
          <w:sz w:val="24"/>
          <w:szCs w:val="24"/>
        </w:rPr>
        <w:t xml:space="preserve">individuals </w:t>
      </w:r>
      <w:r w:rsidRPr="57F3E79C">
        <w:rPr>
          <w:rFonts w:ascii="Times New Roman" w:hAnsi="Times New Roman" w:eastAsia="Times New Roman" w:cs="Times New Roman"/>
          <w:b/>
          <w:bCs/>
          <w:sz w:val="24"/>
          <w:szCs w:val="24"/>
        </w:rPr>
        <w:t xml:space="preserve">affected by </w:t>
      </w:r>
      <w:r w:rsidRPr="66C0AE25">
        <w:rPr>
          <w:rFonts w:ascii="Times New Roman" w:hAnsi="Times New Roman" w:eastAsia="Times New Roman" w:cs="Times New Roman"/>
          <w:b/>
          <w:bCs/>
          <w:sz w:val="24"/>
          <w:szCs w:val="24"/>
        </w:rPr>
        <w:t xml:space="preserve">the location of </w:t>
      </w:r>
      <w:r w:rsidRPr="703E8DFD">
        <w:rPr>
          <w:rFonts w:ascii="Times New Roman" w:hAnsi="Times New Roman" w:eastAsia="Times New Roman" w:cs="Times New Roman"/>
          <w:b/>
          <w:bCs/>
          <w:sz w:val="24"/>
          <w:szCs w:val="24"/>
        </w:rPr>
        <w:t>breach</w:t>
      </w:r>
    </w:p>
    <w:p w:rsidR="77410EB9" w:rsidP="6EF8BD8C" w:rsidRDefault="084353D4" w14:paraId="71C3B3EF" w14:textId="1D93769E">
      <w:pPr>
        <w:spacing w:line="264" w:lineRule="auto"/>
        <w:ind w:left="360" w:hanging="360"/>
        <w:jc w:val="center"/>
      </w:pPr>
      <w:r>
        <w:rPr>
          <w:noProof/>
        </w:rPr>
        <w:drawing>
          <wp:inline distT="0" distB="0" distL="0" distR="0" wp14:anchorId="57310900" wp14:editId="2FBE5390">
            <wp:extent cx="4011168" cy="3133725"/>
            <wp:effectExtent l="0" t="0" r="0" b="0"/>
            <wp:docPr id="430930183" name="Picture 430930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011168" cy="3133725"/>
                    </a:xfrm>
                    <a:prstGeom prst="rect">
                      <a:avLst/>
                    </a:prstGeom>
                  </pic:spPr>
                </pic:pic>
              </a:graphicData>
            </a:graphic>
          </wp:inline>
        </w:drawing>
      </w:r>
    </w:p>
    <w:p w:rsidR="084353D4" w:rsidP="26DF32DA" w:rsidRDefault="084353D4" w14:paraId="6C8DBCCA" w14:textId="2371E58F">
      <w:pPr>
        <w:spacing w:line="264" w:lineRule="auto"/>
        <w:ind w:left="360" w:hanging="360"/>
        <w:jc w:val="center"/>
      </w:pPr>
      <w:r>
        <w:rPr>
          <w:noProof/>
        </w:rPr>
        <w:drawing>
          <wp:inline distT="0" distB="0" distL="0" distR="0" wp14:anchorId="787A19C0" wp14:editId="7175350C">
            <wp:extent cx="3438525" cy="3549445"/>
            <wp:effectExtent l="0" t="0" r="0" b="0"/>
            <wp:docPr id="531241431" name="Picture 53124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438525" cy="3549445"/>
                    </a:xfrm>
                    <a:prstGeom prst="rect">
                      <a:avLst/>
                    </a:prstGeom>
                  </pic:spPr>
                </pic:pic>
              </a:graphicData>
            </a:graphic>
          </wp:inline>
        </w:drawing>
      </w:r>
    </w:p>
    <w:p w:rsidR="26DF32DA" w:rsidP="26DF32DA" w:rsidRDefault="26DF32DA" w14:paraId="2E9B8055" w14:textId="5BC52416">
      <w:pPr>
        <w:spacing w:line="264" w:lineRule="auto"/>
        <w:ind w:left="360" w:hanging="360"/>
        <w:jc w:val="center"/>
        <w:rPr>
          <w:rFonts w:ascii="Times New Roman" w:hAnsi="Times New Roman" w:eastAsia="Times New Roman" w:cs="Times New Roman"/>
          <w:b/>
          <w:bCs/>
          <w:sz w:val="24"/>
          <w:szCs w:val="24"/>
        </w:rPr>
      </w:pPr>
    </w:p>
    <w:p w:rsidR="26DF32DA" w:rsidP="26DF32DA" w:rsidRDefault="26DF32DA" w14:paraId="6DF53654" w14:textId="4C25A469">
      <w:pPr>
        <w:spacing w:line="264" w:lineRule="auto"/>
        <w:ind w:left="360" w:hanging="360"/>
        <w:jc w:val="center"/>
        <w:rPr>
          <w:rFonts w:ascii="Times New Roman" w:hAnsi="Times New Roman" w:eastAsia="Times New Roman" w:cs="Times New Roman"/>
          <w:b/>
          <w:bCs/>
          <w:sz w:val="24"/>
          <w:szCs w:val="24"/>
        </w:rPr>
      </w:pPr>
    </w:p>
    <w:p w:rsidR="77410EB9" w:rsidP="1F2E1BF9" w:rsidRDefault="3AE37EC0" w14:paraId="02895DFD" w14:textId="555200BA">
      <w:pPr>
        <w:spacing w:line="264" w:lineRule="auto"/>
        <w:ind w:left="360" w:hanging="360"/>
        <w:jc w:val="center"/>
        <w:rPr>
          <w:rFonts w:ascii="Times New Roman" w:hAnsi="Times New Roman" w:eastAsia="Times New Roman" w:cs="Times New Roman"/>
          <w:b/>
          <w:bCs/>
          <w:sz w:val="24"/>
          <w:szCs w:val="24"/>
        </w:rPr>
      </w:pPr>
      <w:r w:rsidRPr="1F2E1BF9">
        <w:rPr>
          <w:rFonts w:ascii="Times New Roman" w:hAnsi="Times New Roman" w:eastAsia="Times New Roman" w:cs="Times New Roman"/>
          <w:b/>
          <w:bCs/>
          <w:sz w:val="24"/>
          <w:szCs w:val="24"/>
        </w:rPr>
        <w:t xml:space="preserve">Appendix </w:t>
      </w:r>
      <w:r w:rsidRPr="5705817E">
        <w:rPr>
          <w:rFonts w:ascii="Times New Roman" w:hAnsi="Times New Roman" w:eastAsia="Times New Roman" w:cs="Times New Roman"/>
          <w:b/>
          <w:bCs/>
          <w:sz w:val="24"/>
          <w:szCs w:val="24"/>
        </w:rPr>
        <w:t>1B</w:t>
      </w:r>
    </w:p>
    <w:p w:rsidR="77410EB9" w:rsidP="5705817E" w:rsidRDefault="3AE37EC0" w14:paraId="6784AD5F" w14:textId="4FA11120">
      <w:pPr>
        <w:spacing w:line="264" w:lineRule="auto"/>
        <w:ind w:left="360" w:hanging="360"/>
        <w:jc w:val="center"/>
        <w:rPr>
          <w:rFonts w:ascii="Times New Roman" w:hAnsi="Times New Roman" w:eastAsia="Times New Roman" w:cs="Times New Roman"/>
          <w:b/>
          <w:bCs/>
          <w:sz w:val="24"/>
          <w:szCs w:val="24"/>
        </w:rPr>
      </w:pPr>
      <w:r w:rsidRPr="5705817E">
        <w:rPr>
          <w:rFonts w:ascii="Times New Roman" w:hAnsi="Times New Roman" w:eastAsia="Times New Roman" w:cs="Times New Roman"/>
          <w:b/>
          <w:bCs/>
          <w:sz w:val="24"/>
          <w:szCs w:val="24"/>
        </w:rPr>
        <w:t>Code</w:t>
      </w:r>
      <w:r w:rsidRPr="69500EA8" w:rsidR="23ED2CC4">
        <w:rPr>
          <w:rFonts w:ascii="Times New Roman" w:hAnsi="Times New Roman" w:eastAsia="Times New Roman" w:cs="Times New Roman"/>
          <w:b/>
          <w:bCs/>
          <w:sz w:val="24"/>
          <w:szCs w:val="24"/>
        </w:rPr>
        <w:t xml:space="preserve">, </w:t>
      </w:r>
      <w:r w:rsidRPr="7A595DED" w:rsidR="23ED2CC4">
        <w:rPr>
          <w:rFonts w:ascii="Times New Roman" w:hAnsi="Times New Roman" w:eastAsia="Times New Roman" w:cs="Times New Roman"/>
          <w:b/>
          <w:bCs/>
          <w:sz w:val="24"/>
          <w:szCs w:val="24"/>
        </w:rPr>
        <w:t xml:space="preserve">Data Frame, and </w:t>
      </w:r>
      <w:r w:rsidRPr="7A595DED">
        <w:rPr>
          <w:rFonts w:ascii="Times New Roman" w:hAnsi="Times New Roman" w:eastAsia="Times New Roman" w:cs="Times New Roman"/>
          <w:b/>
          <w:bCs/>
          <w:sz w:val="24"/>
          <w:szCs w:val="24"/>
        </w:rPr>
        <w:t>Bar</w:t>
      </w:r>
      <w:r w:rsidRPr="7C4F2952">
        <w:rPr>
          <w:rFonts w:ascii="Times New Roman" w:hAnsi="Times New Roman" w:eastAsia="Times New Roman" w:cs="Times New Roman"/>
          <w:b/>
          <w:bCs/>
          <w:sz w:val="24"/>
          <w:szCs w:val="24"/>
        </w:rPr>
        <w:t xml:space="preserve"> Graph</w:t>
      </w:r>
      <w:r w:rsidRPr="41F8D4D3">
        <w:rPr>
          <w:rFonts w:ascii="Times New Roman" w:hAnsi="Times New Roman" w:eastAsia="Times New Roman" w:cs="Times New Roman"/>
          <w:b/>
          <w:bCs/>
          <w:sz w:val="24"/>
          <w:szCs w:val="24"/>
        </w:rPr>
        <w:t xml:space="preserve"> </w:t>
      </w:r>
      <w:r w:rsidRPr="5854A03B" w:rsidR="180C83C0">
        <w:rPr>
          <w:rFonts w:ascii="Times New Roman" w:hAnsi="Times New Roman" w:eastAsia="Times New Roman" w:cs="Times New Roman"/>
          <w:b/>
          <w:bCs/>
          <w:sz w:val="24"/>
          <w:szCs w:val="24"/>
        </w:rPr>
        <w:t>for</w:t>
      </w:r>
      <w:r w:rsidRPr="5854A03B" w:rsidR="128035EF">
        <w:rPr>
          <w:rFonts w:ascii="Times New Roman" w:hAnsi="Times New Roman" w:eastAsia="Times New Roman" w:cs="Times New Roman"/>
          <w:b/>
          <w:bCs/>
          <w:sz w:val="24"/>
          <w:szCs w:val="24"/>
        </w:rPr>
        <w:t xml:space="preserve"> </w:t>
      </w:r>
      <w:r w:rsidRPr="5854A03B">
        <w:rPr>
          <w:rFonts w:ascii="Times New Roman" w:hAnsi="Times New Roman" w:eastAsia="Times New Roman" w:cs="Times New Roman"/>
          <w:b/>
          <w:bCs/>
          <w:sz w:val="24"/>
          <w:szCs w:val="24"/>
        </w:rPr>
        <w:t>individuals</w:t>
      </w:r>
      <w:r w:rsidRPr="23242FFF">
        <w:rPr>
          <w:rFonts w:ascii="Times New Roman" w:hAnsi="Times New Roman" w:eastAsia="Times New Roman" w:cs="Times New Roman"/>
          <w:b/>
          <w:bCs/>
          <w:sz w:val="24"/>
          <w:szCs w:val="24"/>
        </w:rPr>
        <w:t xml:space="preserve"> affected </w:t>
      </w:r>
      <w:r w:rsidRPr="2C3AFE44">
        <w:rPr>
          <w:rFonts w:ascii="Times New Roman" w:hAnsi="Times New Roman" w:eastAsia="Times New Roman" w:cs="Times New Roman"/>
          <w:b/>
          <w:bCs/>
          <w:sz w:val="24"/>
          <w:szCs w:val="24"/>
        </w:rPr>
        <w:t xml:space="preserve">sorted by </w:t>
      </w:r>
      <w:r w:rsidRPr="54039512">
        <w:rPr>
          <w:rFonts w:ascii="Times New Roman" w:hAnsi="Times New Roman" w:eastAsia="Times New Roman" w:cs="Times New Roman"/>
          <w:b/>
          <w:bCs/>
          <w:sz w:val="24"/>
          <w:szCs w:val="24"/>
        </w:rPr>
        <w:t>private and</w:t>
      </w:r>
      <w:r w:rsidRPr="00453D59">
        <w:rPr>
          <w:rFonts w:ascii="Times New Roman" w:hAnsi="Times New Roman" w:eastAsia="Times New Roman" w:cs="Times New Roman"/>
          <w:b/>
          <w:bCs/>
          <w:sz w:val="24"/>
          <w:szCs w:val="24"/>
        </w:rPr>
        <w:t xml:space="preserve"> public </w:t>
      </w:r>
      <w:r w:rsidRPr="17F9DB6C">
        <w:rPr>
          <w:rFonts w:ascii="Times New Roman" w:hAnsi="Times New Roman" w:eastAsia="Times New Roman" w:cs="Times New Roman"/>
          <w:b/>
          <w:bCs/>
          <w:sz w:val="24"/>
          <w:szCs w:val="24"/>
        </w:rPr>
        <w:t>entitie</w:t>
      </w:r>
      <w:r w:rsidRPr="17F9DB6C" w:rsidR="027CDF1C">
        <w:rPr>
          <w:rFonts w:ascii="Times New Roman" w:hAnsi="Times New Roman" w:eastAsia="Times New Roman" w:cs="Times New Roman"/>
          <w:b/>
          <w:bCs/>
          <w:sz w:val="24"/>
          <w:szCs w:val="24"/>
        </w:rPr>
        <w:t>s</w:t>
      </w:r>
    </w:p>
    <w:p w:rsidR="77410EB9" w:rsidP="37A8E805" w:rsidRDefault="651D4D4F" w14:paraId="14F97FB0" w14:textId="1A3F5748">
      <w:pPr>
        <w:spacing w:line="264" w:lineRule="auto"/>
        <w:ind w:left="360" w:hanging="360"/>
        <w:jc w:val="center"/>
      </w:pPr>
      <w:r>
        <w:rPr>
          <w:noProof/>
        </w:rPr>
        <w:drawing>
          <wp:inline distT="0" distB="0" distL="0" distR="0" wp14:anchorId="4B2DD1D3" wp14:editId="3AF1F66F">
            <wp:extent cx="4572000" cy="3352800"/>
            <wp:effectExtent l="0" t="0" r="0" b="0"/>
            <wp:docPr id="1329876577" name="Picture 1329876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3352800"/>
                    </a:xfrm>
                    <a:prstGeom prst="rect">
                      <a:avLst/>
                    </a:prstGeom>
                  </pic:spPr>
                </pic:pic>
              </a:graphicData>
            </a:graphic>
          </wp:inline>
        </w:drawing>
      </w:r>
    </w:p>
    <w:p w:rsidR="77410EB9" w:rsidP="77410EB9" w:rsidRDefault="307516F1" w14:paraId="27929998" w14:textId="464938DA">
      <w:pPr>
        <w:spacing w:line="264" w:lineRule="auto"/>
        <w:ind w:left="360" w:hanging="360"/>
        <w:jc w:val="center"/>
      </w:pPr>
      <w:r>
        <w:rPr>
          <w:noProof/>
        </w:rPr>
        <w:drawing>
          <wp:inline distT="0" distB="0" distL="0" distR="0" wp14:anchorId="05EFCDD9" wp14:editId="3E397142">
            <wp:extent cx="3590925" cy="3763415"/>
            <wp:effectExtent l="0" t="0" r="0" b="0"/>
            <wp:docPr id="1407878934" name="Picture 1407878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7878934"/>
                    <pic:cNvPicPr/>
                  </pic:nvPicPr>
                  <pic:blipFill>
                    <a:blip r:embed="rId18">
                      <a:extLst>
                        <a:ext uri="{28A0092B-C50C-407E-A947-70E740481C1C}">
                          <a14:useLocalDpi xmlns:a14="http://schemas.microsoft.com/office/drawing/2010/main" val="0"/>
                        </a:ext>
                      </a:extLst>
                    </a:blip>
                    <a:stretch>
                      <a:fillRect/>
                    </a:stretch>
                  </pic:blipFill>
                  <pic:spPr>
                    <a:xfrm>
                      <a:off x="0" y="0"/>
                      <a:ext cx="3590925" cy="3763415"/>
                    </a:xfrm>
                    <a:prstGeom prst="rect">
                      <a:avLst/>
                    </a:prstGeom>
                  </pic:spPr>
                </pic:pic>
              </a:graphicData>
            </a:graphic>
          </wp:inline>
        </w:drawing>
      </w:r>
    </w:p>
    <w:p w:rsidR="57354187" w:rsidP="57354187" w:rsidRDefault="57354187" w14:paraId="64113EFA" w14:textId="1DDEEFFE">
      <w:pPr>
        <w:spacing w:line="264" w:lineRule="auto"/>
        <w:ind w:left="360" w:hanging="360"/>
        <w:jc w:val="center"/>
        <w:rPr>
          <w:rFonts w:ascii="Times New Roman" w:hAnsi="Times New Roman" w:eastAsia="Times New Roman" w:cs="Times New Roman"/>
          <w:b/>
          <w:bCs/>
          <w:sz w:val="24"/>
          <w:szCs w:val="24"/>
        </w:rPr>
      </w:pPr>
    </w:p>
    <w:p w:rsidR="6BB08849" w:rsidP="77410EB9" w:rsidRDefault="6BB08849" w14:paraId="3EFEFCFC" w14:textId="379FBAEE">
      <w:pPr>
        <w:spacing w:line="264" w:lineRule="auto"/>
        <w:ind w:left="360" w:hanging="360"/>
        <w:jc w:val="center"/>
        <w:rPr>
          <w:rFonts w:ascii="Times New Roman" w:hAnsi="Times New Roman" w:eastAsia="Times New Roman" w:cs="Times New Roman"/>
          <w:b/>
          <w:bCs/>
          <w:sz w:val="24"/>
          <w:szCs w:val="24"/>
        </w:rPr>
      </w:pPr>
      <w:r w:rsidRPr="77410EB9">
        <w:rPr>
          <w:rFonts w:ascii="Times New Roman" w:hAnsi="Times New Roman" w:eastAsia="Times New Roman" w:cs="Times New Roman"/>
          <w:b/>
          <w:bCs/>
          <w:sz w:val="24"/>
          <w:szCs w:val="24"/>
        </w:rPr>
        <w:t>Appendix 2A</w:t>
      </w:r>
    </w:p>
    <w:p w:rsidR="6BB08849" w:rsidP="77410EB9" w:rsidRDefault="6BB08849" w14:paraId="6F393D16" w14:textId="03BB18B3">
      <w:pPr>
        <w:spacing w:line="264" w:lineRule="auto"/>
        <w:ind w:left="360" w:hanging="360"/>
        <w:jc w:val="center"/>
        <w:rPr>
          <w:rFonts w:ascii="Times New Roman" w:hAnsi="Times New Roman" w:eastAsia="Times New Roman" w:cs="Times New Roman"/>
          <w:b/>
          <w:bCs/>
          <w:sz w:val="24"/>
          <w:szCs w:val="24"/>
        </w:rPr>
      </w:pPr>
      <w:r w:rsidRPr="77410EB9">
        <w:rPr>
          <w:rFonts w:ascii="Times New Roman" w:hAnsi="Times New Roman" w:eastAsia="Times New Roman" w:cs="Times New Roman"/>
          <w:b/>
          <w:bCs/>
          <w:sz w:val="24"/>
          <w:szCs w:val="24"/>
        </w:rPr>
        <w:t xml:space="preserve">Code and </w:t>
      </w:r>
      <w:r w:rsidRPr="77410EB9" w:rsidR="07A37E9E">
        <w:rPr>
          <w:rFonts w:ascii="Times New Roman" w:hAnsi="Times New Roman" w:eastAsia="Times New Roman" w:cs="Times New Roman"/>
          <w:b/>
          <w:bCs/>
          <w:sz w:val="24"/>
          <w:szCs w:val="24"/>
        </w:rPr>
        <w:t xml:space="preserve">Bar </w:t>
      </w:r>
      <w:r w:rsidRPr="77410EB9">
        <w:rPr>
          <w:rFonts w:ascii="Times New Roman" w:hAnsi="Times New Roman" w:eastAsia="Times New Roman" w:cs="Times New Roman"/>
          <w:b/>
          <w:bCs/>
          <w:sz w:val="24"/>
          <w:szCs w:val="24"/>
        </w:rPr>
        <w:t>Graph</w:t>
      </w:r>
      <w:r w:rsidRPr="77410EB9" w:rsidR="40365320">
        <w:rPr>
          <w:rFonts w:ascii="Times New Roman" w:hAnsi="Times New Roman" w:eastAsia="Times New Roman" w:cs="Times New Roman"/>
          <w:b/>
          <w:bCs/>
          <w:sz w:val="24"/>
          <w:szCs w:val="24"/>
        </w:rPr>
        <w:t xml:space="preserve"> for most common type of breach in every single year</w:t>
      </w:r>
    </w:p>
    <w:p w:rsidR="194BBAD1" w:rsidP="77410EB9" w:rsidRDefault="194BBAD1" w14:paraId="46DD5829" w14:textId="7C2CA3BD">
      <w:pPr>
        <w:spacing w:line="264" w:lineRule="auto"/>
        <w:ind w:left="360" w:hanging="360"/>
        <w:jc w:val="center"/>
      </w:pPr>
      <w:r>
        <w:rPr>
          <w:noProof/>
        </w:rPr>
        <w:drawing>
          <wp:inline distT="0" distB="0" distL="0" distR="0" wp14:anchorId="4D80A724" wp14:editId="70FABBE0">
            <wp:extent cx="4572000" cy="1714500"/>
            <wp:effectExtent l="0" t="0" r="0" b="0"/>
            <wp:docPr id="866516805" name="Picture 866516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1714500"/>
                    </a:xfrm>
                    <a:prstGeom prst="rect">
                      <a:avLst/>
                    </a:prstGeom>
                  </pic:spPr>
                </pic:pic>
              </a:graphicData>
            </a:graphic>
          </wp:inline>
        </w:drawing>
      </w:r>
    </w:p>
    <w:p w:rsidR="6278BCC0" w:rsidP="77410EB9" w:rsidRDefault="6278BCC0" w14:paraId="1A1F03E5" w14:textId="28602C91">
      <w:pPr>
        <w:spacing w:line="264" w:lineRule="auto"/>
        <w:ind w:left="360" w:hanging="360"/>
        <w:jc w:val="center"/>
      </w:pPr>
      <w:r>
        <w:rPr>
          <w:noProof/>
        </w:rPr>
        <w:drawing>
          <wp:inline distT="0" distB="0" distL="0" distR="0" wp14:anchorId="45581D0D" wp14:editId="1015EC06">
            <wp:extent cx="4057650" cy="2057400"/>
            <wp:effectExtent l="0" t="0" r="0" b="0"/>
            <wp:docPr id="886609998" name="Picture 886609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057650" cy="2057400"/>
                    </a:xfrm>
                    <a:prstGeom prst="rect">
                      <a:avLst/>
                    </a:prstGeom>
                  </pic:spPr>
                </pic:pic>
              </a:graphicData>
            </a:graphic>
          </wp:inline>
        </w:drawing>
      </w:r>
    </w:p>
    <w:p w:rsidR="5B917898" w:rsidP="77410EB9" w:rsidRDefault="5B917898" w14:paraId="7A2207AB" w14:textId="11D8A207">
      <w:pPr>
        <w:spacing w:line="264" w:lineRule="auto"/>
        <w:ind w:left="360" w:hanging="360"/>
        <w:jc w:val="center"/>
      </w:pPr>
      <w:r>
        <w:t xml:space="preserve">      </w:t>
      </w:r>
      <w:r w:rsidR="6753D312">
        <w:rPr>
          <w:noProof/>
        </w:rPr>
        <w:drawing>
          <wp:inline distT="0" distB="0" distL="0" distR="0" wp14:anchorId="684BEBFE" wp14:editId="50E9FBB0">
            <wp:extent cx="4572000" cy="1085850"/>
            <wp:effectExtent l="0" t="0" r="0" b="0"/>
            <wp:docPr id="2086079403" name="Picture 2086079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1085850"/>
                    </a:xfrm>
                    <a:prstGeom prst="rect">
                      <a:avLst/>
                    </a:prstGeom>
                  </pic:spPr>
                </pic:pic>
              </a:graphicData>
            </a:graphic>
          </wp:inline>
        </w:drawing>
      </w:r>
    </w:p>
    <w:p w:rsidR="4F8FDD90" w:rsidP="77410EB9" w:rsidRDefault="4F8FDD90" w14:paraId="57D22881" w14:textId="67109500">
      <w:pPr>
        <w:spacing w:line="264" w:lineRule="auto"/>
        <w:ind w:left="360" w:hanging="360"/>
        <w:jc w:val="center"/>
      </w:pPr>
      <w:r>
        <w:t xml:space="preserve">       </w:t>
      </w:r>
      <w:r>
        <w:rPr>
          <w:noProof/>
        </w:rPr>
        <w:drawing>
          <wp:inline distT="0" distB="0" distL="0" distR="0" wp14:anchorId="4E0FE0FF" wp14:editId="68B6B5AB">
            <wp:extent cx="4572000" cy="3200400"/>
            <wp:effectExtent l="0" t="0" r="0" b="0"/>
            <wp:docPr id="1286661226" name="Picture 1286661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3200400"/>
                    </a:xfrm>
                    <a:prstGeom prst="rect">
                      <a:avLst/>
                    </a:prstGeom>
                  </pic:spPr>
                </pic:pic>
              </a:graphicData>
            </a:graphic>
          </wp:inline>
        </w:drawing>
      </w:r>
    </w:p>
    <w:p w:rsidR="4F8FDD90" w:rsidP="77410EB9" w:rsidRDefault="4F8FDD90" w14:paraId="474C4B64" w14:textId="188D2EA4">
      <w:pPr>
        <w:spacing w:line="264" w:lineRule="auto"/>
        <w:ind w:left="360" w:hanging="360"/>
        <w:jc w:val="center"/>
      </w:pPr>
      <w:r>
        <w:rPr>
          <w:noProof/>
        </w:rPr>
        <w:drawing>
          <wp:inline distT="0" distB="0" distL="0" distR="0" wp14:anchorId="39596BB2" wp14:editId="62A155EC">
            <wp:extent cx="4141519" cy="2657475"/>
            <wp:effectExtent l="0" t="0" r="0" b="0"/>
            <wp:docPr id="767176880" name="Picture 767176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141519" cy="2657475"/>
                    </a:xfrm>
                    <a:prstGeom prst="rect">
                      <a:avLst/>
                    </a:prstGeom>
                  </pic:spPr>
                </pic:pic>
              </a:graphicData>
            </a:graphic>
          </wp:inline>
        </w:drawing>
      </w:r>
    </w:p>
    <w:p w:rsidR="77410EB9" w:rsidP="77410EB9" w:rsidRDefault="77410EB9" w14:paraId="67EFFB8B" w14:textId="1CAA9D99">
      <w:pPr>
        <w:spacing w:line="264" w:lineRule="auto"/>
        <w:ind w:left="360" w:hanging="360"/>
        <w:jc w:val="center"/>
        <w:rPr>
          <w:rFonts w:ascii="Times New Roman" w:hAnsi="Times New Roman" w:eastAsia="Times New Roman" w:cs="Times New Roman"/>
          <w:sz w:val="24"/>
          <w:szCs w:val="24"/>
        </w:rPr>
      </w:pPr>
    </w:p>
    <w:p w:rsidR="77410EB9" w:rsidP="77410EB9" w:rsidRDefault="77410EB9" w14:paraId="67A2609C" w14:textId="4C2D39AD">
      <w:pPr>
        <w:spacing w:line="264" w:lineRule="auto"/>
        <w:ind w:left="360" w:hanging="360"/>
        <w:jc w:val="center"/>
        <w:rPr>
          <w:rFonts w:ascii="Times New Roman" w:hAnsi="Times New Roman" w:eastAsia="Times New Roman" w:cs="Times New Roman"/>
          <w:sz w:val="24"/>
          <w:szCs w:val="24"/>
        </w:rPr>
      </w:pPr>
    </w:p>
    <w:p w:rsidR="77410EB9" w:rsidP="77410EB9" w:rsidRDefault="77410EB9" w14:paraId="42A050E8" w14:textId="70CFA717">
      <w:pPr>
        <w:spacing w:line="264" w:lineRule="auto"/>
        <w:ind w:left="360" w:hanging="360"/>
        <w:jc w:val="center"/>
        <w:rPr>
          <w:rFonts w:ascii="Times New Roman" w:hAnsi="Times New Roman" w:eastAsia="Times New Roman" w:cs="Times New Roman"/>
          <w:sz w:val="24"/>
          <w:szCs w:val="24"/>
        </w:rPr>
      </w:pPr>
    </w:p>
    <w:p w:rsidR="77410EB9" w:rsidP="77410EB9" w:rsidRDefault="77410EB9" w14:paraId="5A9DB429" w14:textId="245B17D0">
      <w:pPr>
        <w:spacing w:line="264" w:lineRule="auto"/>
        <w:ind w:left="360" w:hanging="360"/>
        <w:jc w:val="center"/>
        <w:rPr>
          <w:rFonts w:ascii="Times New Roman" w:hAnsi="Times New Roman" w:eastAsia="Times New Roman" w:cs="Times New Roman"/>
          <w:sz w:val="24"/>
          <w:szCs w:val="24"/>
        </w:rPr>
      </w:pPr>
    </w:p>
    <w:p w:rsidR="77410EB9" w:rsidP="77410EB9" w:rsidRDefault="77410EB9" w14:paraId="57B0434C" w14:textId="7086B725">
      <w:pPr>
        <w:spacing w:line="264" w:lineRule="auto"/>
        <w:ind w:left="360" w:hanging="360"/>
        <w:jc w:val="center"/>
        <w:rPr>
          <w:rFonts w:ascii="Times New Roman" w:hAnsi="Times New Roman" w:eastAsia="Times New Roman" w:cs="Times New Roman"/>
          <w:b/>
          <w:bCs/>
          <w:sz w:val="24"/>
          <w:szCs w:val="24"/>
        </w:rPr>
      </w:pPr>
    </w:p>
    <w:p w:rsidR="77410EB9" w:rsidP="77410EB9" w:rsidRDefault="77410EB9" w14:paraId="51AA6779" w14:textId="23E94731">
      <w:pPr>
        <w:spacing w:line="264" w:lineRule="auto"/>
        <w:ind w:left="360" w:hanging="360"/>
        <w:jc w:val="center"/>
        <w:rPr>
          <w:rFonts w:ascii="Times New Roman" w:hAnsi="Times New Roman" w:eastAsia="Times New Roman" w:cs="Times New Roman"/>
          <w:b/>
          <w:bCs/>
          <w:sz w:val="24"/>
          <w:szCs w:val="24"/>
        </w:rPr>
      </w:pPr>
    </w:p>
    <w:p w:rsidR="77410EB9" w:rsidP="77410EB9" w:rsidRDefault="77410EB9" w14:paraId="39A31EEA" w14:textId="0FD44BD5">
      <w:pPr>
        <w:spacing w:line="264" w:lineRule="auto"/>
        <w:ind w:left="360" w:hanging="360"/>
        <w:jc w:val="center"/>
        <w:rPr>
          <w:rFonts w:ascii="Times New Roman" w:hAnsi="Times New Roman" w:eastAsia="Times New Roman" w:cs="Times New Roman"/>
          <w:b/>
          <w:bCs/>
          <w:sz w:val="24"/>
          <w:szCs w:val="24"/>
        </w:rPr>
      </w:pPr>
    </w:p>
    <w:p w:rsidR="77410EB9" w:rsidP="77410EB9" w:rsidRDefault="77410EB9" w14:paraId="1448DE33" w14:textId="587F6E53">
      <w:pPr>
        <w:spacing w:line="264" w:lineRule="auto"/>
        <w:ind w:left="360" w:hanging="360"/>
        <w:jc w:val="center"/>
        <w:rPr>
          <w:rFonts w:ascii="Times New Roman" w:hAnsi="Times New Roman" w:eastAsia="Times New Roman" w:cs="Times New Roman"/>
          <w:b/>
          <w:bCs/>
          <w:sz w:val="24"/>
          <w:szCs w:val="24"/>
        </w:rPr>
      </w:pPr>
    </w:p>
    <w:p w:rsidR="6BB08849" w:rsidP="77410EB9" w:rsidRDefault="6BB08849" w14:paraId="77FFF561" w14:textId="6A3B4D3D">
      <w:pPr>
        <w:spacing w:line="264" w:lineRule="auto"/>
        <w:ind w:left="360" w:hanging="360"/>
        <w:jc w:val="center"/>
        <w:rPr>
          <w:rFonts w:ascii="Times New Roman" w:hAnsi="Times New Roman" w:eastAsia="Times New Roman" w:cs="Times New Roman"/>
          <w:b/>
          <w:bCs/>
          <w:sz w:val="24"/>
          <w:szCs w:val="24"/>
        </w:rPr>
      </w:pPr>
      <w:r w:rsidRPr="77410EB9">
        <w:rPr>
          <w:rFonts w:ascii="Times New Roman" w:hAnsi="Times New Roman" w:eastAsia="Times New Roman" w:cs="Times New Roman"/>
          <w:b/>
          <w:bCs/>
          <w:sz w:val="24"/>
          <w:szCs w:val="24"/>
        </w:rPr>
        <w:t>Appendix 2B</w:t>
      </w:r>
    </w:p>
    <w:p w:rsidR="6BB08849" w:rsidP="77410EB9" w:rsidRDefault="6BB08849" w14:paraId="1FE8BA65" w14:textId="044314B3">
      <w:pPr>
        <w:spacing w:line="264" w:lineRule="auto"/>
        <w:ind w:left="360" w:hanging="360"/>
        <w:jc w:val="center"/>
        <w:rPr>
          <w:rFonts w:ascii="Times New Roman" w:hAnsi="Times New Roman" w:eastAsia="Times New Roman" w:cs="Times New Roman"/>
          <w:b/>
          <w:bCs/>
          <w:sz w:val="24"/>
          <w:szCs w:val="24"/>
        </w:rPr>
      </w:pPr>
      <w:r w:rsidRPr="77410EB9">
        <w:rPr>
          <w:rFonts w:ascii="Times New Roman" w:hAnsi="Times New Roman" w:eastAsia="Times New Roman" w:cs="Times New Roman"/>
          <w:b/>
          <w:bCs/>
          <w:sz w:val="24"/>
          <w:szCs w:val="24"/>
        </w:rPr>
        <w:t xml:space="preserve">Code and </w:t>
      </w:r>
      <w:r w:rsidRPr="77410EB9" w:rsidR="4BA7A55C">
        <w:rPr>
          <w:rFonts w:ascii="Times New Roman" w:hAnsi="Times New Roman" w:eastAsia="Times New Roman" w:cs="Times New Roman"/>
          <w:b/>
          <w:bCs/>
          <w:sz w:val="24"/>
          <w:szCs w:val="24"/>
        </w:rPr>
        <w:t>Heat map for top 3 locations of breach for every single type of breach</w:t>
      </w:r>
    </w:p>
    <w:p w:rsidR="77410EB9" w:rsidP="77410EB9" w:rsidRDefault="77410EB9" w14:paraId="3D0C5E60" w14:textId="34A2E93D">
      <w:pPr>
        <w:spacing w:line="264" w:lineRule="auto"/>
        <w:ind w:left="360" w:hanging="360"/>
        <w:jc w:val="center"/>
        <w:rPr>
          <w:rFonts w:ascii="Times New Roman" w:hAnsi="Times New Roman" w:eastAsia="Times New Roman" w:cs="Times New Roman"/>
          <w:sz w:val="24"/>
          <w:szCs w:val="24"/>
        </w:rPr>
      </w:pPr>
    </w:p>
    <w:p w:rsidR="75C962B1" w:rsidP="77410EB9" w:rsidRDefault="75C962B1" w14:paraId="25C3C43E" w14:textId="189B0BED">
      <w:pPr>
        <w:spacing w:line="264" w:lineRule="auto"/>
        <w:ind w:left="360" w:hanging="360"/>
        <w:jc w:val="center"/>
      </w:pPr>
      <w:r>
        <w:rPr>
          <w:noProof/>
        </w:rPr>
        <w:drawing>
          <wp:inline distT="0" distB="0" distL="0" distR="0" wp14:anchorId="032598EA" wp14:editId="1988AE42">
            <wp:extent cx="4572000" cy="1657350"/>
            <wp:effectExtent l="0" t="0" r="0" b="0"/>
            <wp:docPr id="1598430341" name="Picture 1598430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72000" cy="1657350"/>
                    </a:xfrm>
                    <a:prstGeom prst="rect">
                      <a:avLst/>
                    </a:prstGeom>
                  </pic:spPr>
                </pic:pic>
              </a:graphicData>
            </a:graphic>
          </wp:inline>
        </w:drawing>
      </w:r>
    </w:p>
    <w:p w:rsidR="3430377D" w:rsidP="77410EB9" w:rsidRDefault="3430377D" w14:paraId="312A05C5" w14:textId="5D9C8436">
      <w:pPr>
        <w:spacing w:line="264" w:lineRule="auto"/>
        <w:ind w:left="360" w:hanging="360"/>
        <w:jc w:val="center"/>
      </w:pPr>
      <w:r>
        <w:rPr>
          <w:noProof/>
        </w:rPr>
        <w:drawing>
          <wp:inline distT="0" distB="0" distL="0" distR="0" wp14:anchorId="4D20871C" wp14:editId="7DF7ACCA">
            <wp:extent cx="4572000" cy="2038350"/>
            <wp:effectExtent l="0" t="0" r="0" b="0"/>
            <wp:docPr id="15135532" name="Picture 15135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572000" cy="2038350"/>
                    </a:xfrm>
                    <a:prstGeom prst="rect">
                      <a:avLst/>
                    </a:prstGeom>
                  </pic:spPr>
                </pic:pic>
              </a:graphicData>
            </a:graphic>
          </wp:inline>
        </w:drawing>
      </w:r>
    </w:p>
    <w:p w:rsidR="4307DB1F" w:rsidP="77410EB9" w:rsidRDefault="4307DB1F" w14:paraId="70ED65CA" w14:textId="6807CC39">
      <w:pPr>
        <w:spacing w:line="264" w:lineRule="auto"/>
        <w:ind w:left="360" w:hanging="360"/>
        <w:jc w:val="center"/>
      </w:pPr>
      <w:r>
        <w:rPr>
          <w:noProof/>
        </w:rPr>
        <w:drawing>
          <wp:inline distT="0" distB="0" distL="0" distR="0" wp14:anchorId="2B6AF7CF" wp14:editId="2AD59571">
            <wp:extent cx="4572000" cy="1143000"/>
            <wp:effectExtent l="0" t="0" r="0" b="0"/>
            <wp:docPr id="652426124" name="Picture 652426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572000" cy="1143000"/>
                    </a:xfrm>
                    <a:prstGeom prst="rect">
                      <a:avLst/>
                    </a:prstGeom>
                  </pic:spPr>
                </pic:pic>
              </a:graphicData>
            </a:graphic>
          </wp:inline>
        </w:drawing>
      </w:r>
    </w:p>
    <w:p w:rsidR="75C962B1" w:rsidP="77410EB9" w:rsidRDefault="75C962B1" w14:paraId="7BB747B1" w14:textId="63933F6F">
      <w:pPr>
        <w:spacing w:line="264" w:lineRule="auto"/>
        <w:ind w:left="360" w:hanging="360"/>
        <w:jc w:val="center"/>
      </w:pPr>
      <w:r>
        <w:rPr>
          <w:noProof/>
        </w:rPr>
        <w:drawing>
          <wp:inline distT="0" distB="0" distL="0" distR="0" wp14:anchorId="5FB09520" wp14:editId="799E2C53">
            <wp:extent cx="4572000" cy="1276350"/>
            <wp:effectExtent l="0" t="0" r="0" b="0"/>
            <wp:docPr id="1306826447" name="Picture 1306826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72000" cy="1276350"/>
                    </a:xfrm>
                    <a:prstGeom prst="rect">
                      <a:avLst/>
                    </a:prstGeom>
                  </pic:spPr>
                </pic:pic>
              </a:graphicData>
            </a:graphic>
          </wp:inline>
        </w:drawing>
      </w:r>
    </w:p>
    <w:p w:rsidR="77410EB9" w:rsidP="77410EB9" w:rsidRDefault="77410EB9" w14:paraId="7D353342" w14:textId="552F6D87">
      <w:pPr>
        <w:spacing w:line="264" w:lineRule="auto"/>
        <w:ind w:left="360" w:hanging="360"/>
        <w:jc w:val="center"/>
      </w:pPr>
    </w:p>
    <w:p w:rsidR="75C962B1" w:rsidP="77410EB9" w:rsidRDefault="75C962B1" w14:paraId="3B597F0C" w14:textId="58EC49D7">
      <w:pPr>
        <w:spacing w:line="264" w:lineRule="auto"/>
        <w:ind w:left="360" w:hanging="360"/>
        <w:jc w:val="center"/>
      </w:pPr>
      <w:r>
        <w:rPr>
          <w:noProof/>
        </w:rPr>
        <w:drawing>
          <wp:inline distT="0" distB="0" distL="0" distR="0" wp14:anchorId="757F1809" wp14:editId="5093B8E9">
            <wp:extent cx="4572000" cy="3190875"/>
            <wp:effectExtent l="0" t="0" r="0" b="0"/>
            <wp:docPr id="1651521256" name="Picture 1651521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572000" cy="3190875"/>
                    </a:xfrm>
                    <a:prstGeom prst="rect">
                      <a:avLst/>
                    </a:prstGeom>
                  </pic:spPr>
                </pic:pic>
              </a:graphicData>
            </a:graphic>
          </wp:inline>
        </w:drawing>
      </w:r>
    </w:p>
    <w:p w:rsidR="77410EB9" w:rsidP="77410EB9" w:rsidRDefault="77410EB9" w14:paraId="784C2B71" w14:textId="19C27368">
      <w:pPr>
        <w:spacing w:line="264" w:lineRule="auto"/>
        <w:ind w:left="360" w:hanging="360"/>
        <w:jc w:val="center"/>
        <w:rPr>
          <w:rFonts w:ascii="Times New Roman" w:hAnsi="Times New Roman" w:eastAsia="Times New Roman" w:cs="Times New Roman"/>
          <w:sz w:val="24"/>
          <w:szCs w:val="24"/>
        </w:rPr>
      </w:pPr>
    </w:p>
    <w:p w:rsidR="7DDBE731" w:rsidP="77410EB9" w:rsidRDefault="7DDBE731" w14:paraId="713F966A" w14:textId="3AE8DE78">
      <w:pPr>
        <w:spacing w:line="480" w:lineRule="auto"/>
        <w:jc w:val="center"/>
        <w:rPr>
          <w:rFonts w:ascii="Times New Roman" w:hAnsi="Times New Roman" w:eastAsia="Times New Roman" w:cs="Times New Roman"/>
          <w:b/>
          <w:bCs/>
          <w:sz w:val="24"/>
          <w:szCs w:val="24"/>
        </w:rPr>
      </w:pPr>
      <w:r w:rsidRPr="77410EB9">
        <w:rPr>
          <w:rFonts w:ascii="Times New Roman" w:hAnsi="Times New Roman" w:eastAsia="Times New Roman" w:cs="Times New Roman"/>
          <w:b/>
          <w:bCs/>
          <w:sz w:val="24"/>
          <w:szCs w:val="24"/>
        </w:rPr>
        <w:t>Appendix 3A</w:t>
      </w:r>
    </w:p>
    <w:p w:rsidR="1425601E" w:rsidP="77410EB9" w:rsidRDefault="1425601E" w14:paraId="3E1E27AA" w14:textId="1E2F62EC">
      <w:pPr>
        <w:spacing w:line="480" w:lineRule="auto"/>
        <w:jc w:val="center"/>
        <w:rPr>
          <w:rFonts w:ascii="Times New Roman" w:hAnsi="Times New Roman" w:eastAsia="Times New Roman" w:cs="Times New Roman"/>
          <w:b/>
          <w:bCs/>
          <w:sz w:val="24"/>
          <w:szCs w:val="24"/>
        </w:rPr>
      </w:pPr>
      <w:r w:rsidRPr="77410EB9">
        <w:rPr>
          <w:rFonts w:ascii="Times New Roman" w:hAnsi="Times New Roman" w:eastAsia="Times New Roman" w:cs="Times New Roman"/>
          <w:b/>
          <w:bCs/>
          <w:sz w:val="24"/>
          <w:szCs w:val="24"/>
        </w:rPr>
        <w:t>Code and Histogram For Year With Most Individuals Affected</w:t>
      </w:r>
    </w:p>
    <w:p w:rsidR="46210A5D" w:rsidP="77410EB9" w:rsidRDefault="46210A5D" w14:paraId="69D34182" w14:textId="62195D6F">
      <w:pPr>
        <w:spacing w:line="480" w:lineRule="auto"/>
        <w:jc w:val="center"/>
      </w:pPr>
      <w:r>
        <w:rPr>
          <w:noProof/>
        </w:rPr>
        <w:drawing>
          <wp:inline distT="0" distB="0" distL="0" distR="0" wp14:anchorId="27AE8E69" wp14:editId="0CFAD75C">
            <wp:extent cx="4838700" cy="2185988"/>
            <wp:effectExtent l="0" t="0" r="0" b="0"/>
            <wp:docPr id="884540165" name="Picture 884540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838700" cy="2185988"/>
                    </a:xfrm>
                    <a:prstGeom prst="rect">
                      <a:avLst/>
                    </a:prstGeom>
                  </pic:spPr>
                </pic:pic>
              </a:graphicData>
            </a:graphic>
          </wp:inline>
        </w:drawing>
      </w:r>
    </w:p>
    <w:p w:rsidR="46210A5D" w:rsidP="77410EB9" w:rsidRDefault="46210A5D" w14:paraId="5BC883E4" w14:textId="2ABEF0A2">
      <w:pPr>
        <w:spacing w:line="480" w:lineRule="auto"/>
        <w:jc w:val="center"/>
      </w:pPr>
      <w:r>
        <w:rPr>
          <w:noProof/>
        </w:rPr>
        <w:drawing>
          <wp:inline distT="0" distB="0" distL="0" distR="0" wp14:anchorId="3812B641" wp14:editId="0ABC47BA">
            <wp:extent cx="4572000" cy="2476500"/>
            <wp:effectExtent l="0" t="0" r="0" b="0"/>
            <wp:docPr id="300844304" name="Picture 300844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72000" cy="2476500"/>
                    </a:xfrm>
                    <a:prstGeom prst="rect">
                      <a:avLst/>
                    </a:prstGeom>
                  </pic:spPr>
                </pic:pic>
              </a:graphicData>
            </a:graphic>
          </wp:inline>
        </w:drawing>
      </w:r>
    </w:p>
    <w:p w:rsidR="7DDBE731" w:rsidP="77410EB9" w:rsidRDefault="7DDBE731" w14:paraId="0E38B07E" w14:textId="0F7F0CA1">
      <w:pPr>
        <w:spacing w:line="480" w:lineRule="auto"/>
        <w:jc w:val="center"/>
        <w:rPr>
          <w:rFonts w:ascii="Times New Roman" w:hAnsi="Times New Roman" w:eastAsia="Times New Roman" w:cs="Times New Roman"/>
          <w:b/>
          <w:bCs/>
          <w:sz w:val="24"/>
          <w:szCs w:val="24"/>
        </w:rPr>
      </w:pPr>
      <w:r w:rsidRPr="77410EB9">
        <w:rPr>
          <w:rFonts w:ascii="Times New Roman" w:hAnsi="Times New Roman" w:eastAsia="Times New Roman" w:cs="Times New Roman"/>
          <w:b/>
          <w:bCs/>
          <w:sz w:val="24"/>
          <w:szCs w:val="24"/>
        </w:rPr>
        <w:t>Appendix 3B</w:t>
      </w:r>
    </w:p>
    <w:p w:rsidR="7377D2B6" w:rsidP="77410EB9" w:rsidRDefault="7377D2B6" w14:paraId="409A8DB8" w14:textId="11488C0D">
      <w:pPr>
        <w:spacing w:line="480" w:lineRule="auto"/>
        <w:jc w:val="center"/>
        <w:rPr>
          <w:rFonts w:ascii="Times New Roman" w:hAnsi="Times New Roman" w:eastAsia="Times New Roman" w:cs="Times New Roman"/>
          <w:b/>
          <w:bCs/>
          <w:sz w:val="24"/>
          <w:szCs w:val="24"/>
        </w:rPr>
      </w:pPr>
      <w:r w:rsidRPr="77410EB9">
        <w:rPr>
          <w:rFonts w:ascii="Times New Roman" w:hAnsi="Times New Roman" w:eastAsia="Times New Roman" w:cs="Times New Roman"/>
          <w:b/>
          <w:bCs/>
          <w:sz w:val="24"/>
          <w:szCs w:val="24"/>
        </w:rPr>
        <w:t>Code and Histogram</w:t>
      </w:r>
      <w:r w:rsidRPr="77410EB9" w:rsidR="07EFA943">
        <w:rPr>
          <w:rFonts w:ascii="Times New Roman" w:hAnsi="Times New Roman" w:eastAsia="Times New Roman" w:cs="Times New Roman"/>
          <w:b/>
          <w:bCs/>
          <w:sz w:val="24"/>
          <w:szCs w:val="24"/>
        </w:rPr>
        <w:t xml:space="preserve"> For Most common Breach in 2011</w:t>
      </w:r>
    </w:p>
    <w:p w:rsidR="764DE417" w:rsidP="77410EB9" w:rsidRDefault="764DE417" w14:paraId="0126D123" w14:textId="3BD553A8">
      <w:pPr>
        <w:spacing w:line="480" w:lineRule="auto"/>
        <w:jc w:val="center"/>
      </w:pPr>
      <w:r>
        <w:rPr>
          <w:noProof/>
        </w:rPr>
        <w:drawing>
          <wp:inline distT="0" distB="0" distL="0" distR="0" wp14:anchorId="197244C4" wp14:editId="42E58BC1">
            <wp:extent cx="4572000" cy="1257300"/>
            <wp:effectExtent l="0" t="0" r="0" b="0"/>
            <wp:docPr id="773983981" name="Picture 773983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2000" cy="1257300"/>
                    </a:xfrm>
                    <a:prstGeom prst="rect">
                      <a:avLst/>
                    </a:prstGeom>
                  </pic:spPr>
                </pic:pic>
              </a:graphicData>
            </a:graphic>
          </wp:inline>
        </w:drawing>
      </w:r>
    </w:p>
    <w:p w:rsidR="764DE417" w:rsidP="77410EB9" w:rsidRDefault="764DE417" w14:paraId="1A5309FE" w14:textId="7A51AF87">
      <w:pPr>
        <w:spacing w:line="480" w:lineRule="auto"/>
        <w:jc w:val="center"/>
      </w:pPr>
      <w:r>
        <w:rPr>
          <w:noProof/>
        </w:rPr>
        <w:drawing>
          <wp:inline distT="0" distB="0" distL="0" distR="0" wp14:anchorId="2AF0174A" wp14:editId="54D16BAE">
            <wp:extent cx="4572000" cy="2762250"/>
            <wp:effectExtent l="0" t="0" r="0" b="0"/>
            <wp:docPr id="1634172572" name="Picture 1634172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2762250"/>
                    </a:xfrm>
                    <a:prstGeom prst="rect">
                      <a:avLst/>
                    </a:prstGeom>
                  </pic:spPr>
                </pic:pic>
              </a:graphicData>
            </a:graphic>
          </wp:inline>
        </w:drawing>
      </w:r>
    </w:p>
    <w:p w:rsidR="7DDBE731" w:rsidP="77410EB9" w:rsidRDefault="7DDBE731" w14:paraId="422B5DB7" w14:textId="537E9F0D">
      <w:pPr>
        <w:spacing w:line="480" w:lineRule="auto"/>
        <w:jc w:val="center"/>
        <w:rPr>
          <w:rFonts w:ascii="Times New Roman" w:hAnsi="Times New Roman" w:eastAsia="Times New Roman" w:cs="Times New Roman"/>
          <w:b/>
          <w:bCs/>
          <w:sz w:val="24"/>
          <w:szCs w:val="24"/>
        </w:rPr>
      </w:pPr>
      <w:r w:rsidRPr="77410EB9">
        <w:rPr>
          <w:rFonts w:ascii="Times New Roman" w:hAnsi="Times New Roman" w:eastAsia="Times New Roman" w:cs="Times New Roman"/>
          <w:b/>
          <w:bCs/>
          <w:sz w:val="24"/>
          <w:szCs w:val="24"/>
        </w:rPr>
        <w:t>Appendix 3C</w:t>
      </w:r>
    </w:p>
    <w:p w:rsidR="7DDBE731" w:rsidP="77410EB9" w:rsidRDefault="7DDBE731" w14:paraId="429629E6" w14:textId="615B6241">
      <w:pPr>
        <w:spacing w:line="480" w:lineRule="auto"/>
        <w:jc w:val="center"/>
        <w:rPr>
          <w:rFonts w:ascii="Times New Roman" w:hAnsi="Times New Roman" w:eastAsia="Times New Roman" w:cs="Times New Roman"/>
          <w:b/>
          <w:bCs/>
          <w:sz w:val="24"/>
          <w:szCs w:val="24"/>
        </w:rPr>
      </w:pPr>
      <w:r w:rsidRPr="77410EB9">
        <w:rPr>
          <w:rFonts w:ascii="Times New Roman" w:hAnsi="Times New Roman" w:eastAsia="Times New Roman" w:cs="Times New Roman"/>
          <w:b/>
          <w:bCs/>
          <w:sz w:val="24"/>
          <w:szCs w:val="24"/>
        </w:rPr>
        <w:t>Code and Histogram</w:t>
      </w:r>
      <w:r w:rsidRPr="77410EB9" w:rsidR="6992839F">
        <w:rPr>
          <w:rFonts w:ascii="Times New Roman" w:hAnsi="Times New Roman" w:eastAsia="Times New Roman" w:cs="Times New Roman"/>
          <w:b/>
          <w:bCs/>
          <w:sz w:val="24"/>
          <w:szCs w:val="24"/>
        </w:rPr>
        <w:t xml:space="preserve"> For breach with most individuals affected in 2011</w:t>
      </w:r>
    </w:p>
    <w:p w:rsidR="096C3DCC" w:rsidP="77410EB9" w:rsidRDefault="096C3DCC" w14:paraId="3584FFD5" w14:textId="23C38202">
      <w:pPr>
        <w:spacing w:line="480" w:lineRule="auto"/>
        <w:jc w:val="center"/>
      </w:pPr>
      <w:r>
        <w:rPr>
          <w:noProof/>
        </w:rPr>
        <w:drawing>
          <wp:inline distT="0" distB="0" distL="0" distR="0" wp14:anchorId="0C14EA31" wp14:editId="0764A7CF">
            <wp:extent cx="4572000" cy="1209675"/>
            <wp:effectExtent l="0" t="0" r="0" b="0"/>
            <wp:docPr id="302296168" name="Picture 302296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572000" cy="1209675"/>
                    </a:xfrm>
                    <a:prstGeom prst="rect">
                      <a:avLst/>
                    </a:prstGeom>
                  </pic:spPr>
                </pic:pic>
              </a:graphicData>
            </a:graphic>
          </wp:inline>
        </w:drawing>
      </w:r>
    </w:p>
    <w:p w:rsidR="028EB913" w:rsidP="77410EB9" w:rsidRDefault="096C3DCC" w14:paraId="70F5D257" w14:textId="6C0B56C1">
      <w:pPr>
        <w:spacing w:line="480" w:lineRule="auto"/>
        <w:jc w:val="center"/>
      </w:pPr>
      <w:r>
        <w:rPr>
          <w:noProof/>
        </w:rPr>
        <w:drawing>
          <wp:inline distT="0" distB="0" distL="0" distR="0" wp14:anchorId="19FD287F" wp14:editId="755A0CA9">
            <wp:extent cx="4572000" cy="2895600"/>
            <wp:effectExtent l="0" t="0" r="0" b="0"/>
            <wp:docPr id="1042527205" name="Picture 1042527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572000" cy="2895600"/>
                    </a:xfrm>
                    <a:prstGeom prst="rect">
                      <a:avLst/>
                    </a:prstGeom>
                  </pic:spPr>
                </pic:pic>
              </a:graphicData>
            </a:graphic>
          </wp:inline>
        </w:drawing>
      </w:r>
    </w:p>
    <w:sectPr w:rsidR="028EB913">
      <w:headerReference w:type="default" r:id="rId35"/>
      <w:footerReference w:type="default" r:id="rId36"/>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16141" w:rsidP="00B46E65" w:rsidRDefault="00D16141" w14:paraId="285E740B" w14:textId="77777777">
      <w:pPr>
        <w:spacing w:after="0" w:line="240" w:lineRule="auto"/>
      </w:pPr>
      <w:r>
        <w:separator/>
      </w:r>
    </w:p>
  </w:endnote>
  <w:endnote w:type="continuationSeparator" w:id="0">
    <w:p w:rsidR="00D16141" w:rsidP="00B46E65" w:rsidRDefault="00D16141" w14:paraId="0ED908C6" w14:textId="77777777">
      <w:pPr>
        <w:spacing w:after="0" w:line="240" w:lineRule="auto"/>
      </w:pPr>
      <w:r>
        <w:continuationSeparator/>
      </w:r>
    </w:p>
  </w:endnote>
  <w:endnote w:type="continuationNotice" w:id="1">
    <w:p w:rsidR="00D16141" w:rsidRDefault="00D16141" w14:paraId="1E68D84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7410EB9" w:rsidTr="77410EB9" w14:paraId="59F8C82C" w14:textId="77777777">
      <w:trPr>
        <w:trHeight w:val="300"/>
      </w:trPr>
      <w:tc>
        <w:tcPr>
          <w:tcW w:w="3005" w:type="dxa"/>
        </w:tcPr>
        <w:p w:rsidR="77410EB9" w:rsidP="77410EB9" w:rsidRDefault="77410EB9" w14:paraId="30F6D131" w14:textId="66BF191F">
          <w:pPr>
            <w:pStyle w:val="Header"/>
            <w:ind w:left="-115"/>
          </w:pPr>
        </w:p>
      </w:tc>
      <w:tc>
        <w:tcPr>
          <w:tcW w:w="3005" w:type="dxa"/>
        </w:tcPr>
        <w:p w:rsidR="77410EB9" w:rsidP="77410EB9" w:rsidRDefault="77410EB9" w14:paraId="6AF0FEC8" w14:textId="63378CC3">
          <w:pPr>
            <w:pStyle w:val="Header"/>
            <w:jc w:val="center"/>
          </w:pPr>
        </w:p>
      </w:tc>
      <w:tc>
        <w:tcPr>
          <w:tcW w:w="3005" w:type="dxa"/>
        </w:tcPr>
        <w:p w:rsidR="77410EB9" w:rsidP="77410EB9" w:rsidRDefault="77410EB9" w14:paraId="2E438803" w14:textId="4AC9D151">
          <w:pPr>
            <w:pStyle w:val="Header"/>
            <w:ind w:right="-115"/>
            <w:jc w:val="right"/>
          </w:pPr>
        </w:p>
      </w:tc>
    </w:tr>
  </w:tbl>
  <w:p w:rsidR="00B46E65" w:rsidRDefault="00B46E65" w14:paraId="447737D5" w14:textId="0A1E0B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16141" w:rsidP="00B46E65" w:rsidRDefault="00D16141" w14:paraId="3383F8B9" w14:textId="77777777">
      <w:pPr>
        <w:spacing w:after="0" w:line="240" w:lineRule="auto"/>
      </w:pPr>
      <w:r>
        <w:separator/>
      </w:r>
    </w:p>
  </w:footnote>
  <w:footnote w:type="continuationSeparator" w:id="0">
    <w:p w:rsidR="00D16141" w:rsidP="00B46E65" w:rsidRDefault="00D16141" w14:paraId="64EF7893" w14:textId="77777777">
      <w:pPr>
        <w:spacing w:after="0" w:line="240" w:lineRule="auto"/>
      </w:pPr>
      <w:r>
        <w:continuationSeparator/>
      </w:r>
    </w:p>
  </w:footnote>
  <w:footnote w:type="continuationNotice" w:id="1">
    <w:p w:rsidR="00D16141" w:rsidRDefault="00D16141" w14:paraId="3CC437A5"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7410EB9" w:rsidTr="139EF355" w14:paraId="0EF779A8" w14:textId="77777777">
      <w:trPr>
        <w:trHeight w:val="300"/>
      </w:trPr>
      <w:tc>
        <w:tcPr>
          <w:tcW w:w="3005" w:type="dxa"/>
          <w:tcMar/>
        </w:tcPr>
        <w:p w:rsidR="77410EB9" w:rsidP="77410EB9" w:rsidRDefault="77410EB9" w14:paraId="675B453E" w14:textId="6FABD40C">
          <w:pPr>
            <w:pStyle w:val="Header"/>
            <w:ind w:left="-115"/>
          </w:pPr>
        </w:p>
      </w:tc>
      <w:tc>
        <w:tcPr>
          <w:tcW w:w="3005" w:type="dxa"/>
          <w:tcMar/>
        </w:tcPr>
        <w:p w:rsidR="77410EB9" w:rsidP="77410EB9" w:rsidRDefault="77410EB9" w14:paraId="4F302FB8" w14:textId="6DE6F0B3">
          <w:pPr>
            <w:pStyle w:val="Header"/>
            <w:jc w:val="center"/>
          </w:pPr>
        </w:p>
      </w:tc>
      <w:tc>
        <w:tcPr>
          <w:tcW w:w="3005" w:type="dxa"/>
          <w:tcMar/>
        </w:tcPr>
        <w:p w:rsidR="77410EB9" w:rsidP="139EF355" w:rsidRDefault="77410EB9" w14:paraId="7A12D9D6" w14:textId="4FCA959C">
          <w:pPr>
            <w:pStyle w:val="Header"/>
            <w:ind w:right="-115"/>
            <w:jc w:val="right"/>
            <w:rPr>
              <w:noProof/>
            </w:rPr>
          </w:pPr>
          <w:r w:rsidRPr="139EF355">
            <w:rPr>
              <w:noProof/>
            </w:rPr>
            <w:fldChar w:fldCharType="begin"/>
          </w:r>
          <w:r>
            <w:instrText xml:space="preserve">PAGE</w:instrText>
          </w:r>
          <w:r>
            <w:fldChar w:fldCharType="separate"/>
          </w:r>
          <w:r w:rsidRPr="139EF355">
            <w:rPr>
              <w:noProof/>
            </w:rPr>
            <w:fldChar w:fldCharType="end"/>
          </w:r>
        </w:p>
      </w:tc>
    </w:tr>
  </w:tbl>
  <w:p w:rsidR="00B46E65" w:rsidRDefault="00B46E65" w14:paraId="51E4FDCC" w14:textId="3D6FE9DE">
    <w:pPr>
      <w:pStyle w:val="Header"/>
    </w:pPr>
  </w:p>
</w:hdr>
</file>

<file path=word/intelligence2.xml><?xml version="1.0" encoding="utf-8"?>
<int2:intelligence xmlns:int2="http://schemas.microsoft.com/office/intelligence/2020/intelligence" xmlns:oel="http://schemas.microsoft.com/office/2019/extlst">
  <int2:observations>
    <int2:textHash int2:hashCode="Q67vPms0pSKBxv" int2:id="DtK0eesR">
      <int2:state int2:value="Rejected" int2:type="AugLoop_Text_Critique"/>
      <int2:state int2:value="Rejected" int2:type="LegacyProofing"/>
    </int2:textHash>
    <int2:textHash int2:hashCode="hhaQP6mscu0TSC" int2:id="LZvsv5sd">
      <int2:state int2:value="Rejected" int2:type="AugLoop_Text_Critique"/>
      <int2:state int2:value="Rejected" int2:type="LegacyProofing"/>
    </int2:textHash>
    <int2:textHash int2:hashCode="N1LnaKezwqRt/n" int2:id="WNlaMTJL">
      <int2:state int2:value="Rejected" int2:type="AugLoop_Text_Critique"/>
      <int2:state int2:value="Rejected" int2:type="LegacyProofing"/>
    </int2:textHash>
    <int2:textHash int2:hashCode="LK0cS9LVNzGj/1" int2:id="imSYYSGg">
      <int2:state int2:value="Rejected" int2:type="AugLoop_Text_Critique"/>
      <int2:state int2:value="Rejected" int2:type="LegacyProofing"/>
    </int2:textHash>
    <int2:textHash int2:hashCode="o9MAm7OqA1/2SU" int2:id="kzgxcx3S">
      <int2:state int2:value="Rejected" int2:type="AugLoop_Text_Critique"/>
    </int2:textHash>
    <int2:textHash int2:hashCode="q+e4zpgJnBVV8a" int2:id="wImcYKJ9">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AF428"/>
    <w:multiLevelType w:val="hybridMultilevel"/>
    <w:tmpl w:val="FFFFFFFF"/>
    <w:lvl w:ilvl="0" w:tplc="2DD4961E">
      <w:start w:val="1"/>
      <w:numFmt w:val="bullet"/>
      <w:lvlText w:val="-"/>
      <w:lvlJc w:val="left"/>
      <w:pPr>
        <w:ind w:left="720" w:hanging="360"/>
      </w:pPr>
      <w:rPr>
        <w:rFonts w:hint="default" w:ascii="Calibri" w:hAnsi="Calibri"/>
      </w:rPr>
    </w:lvl>
    <w:lvl w:ilvl="1" w:tplc="81FE8374">
      <w:start w:val="1"/>
      <w:numFmt w:val="bullet"/>
      <w:lvlText w:val="o"/>
      <w:lvlJc w:val="left"/>
      <w:pPr>
        <w:ind w:left="1440" w:hanging="360"/>
      </w:pPr>
      <w:rPr>
        <w:rFonts w:hint="default" w:ascii="Courier New" w:hAnsi="Courier New"/>
      </w:rPr>
    </w:lvl>
    <w:lvl w:ilvl="2" w:tplc="62189348">
      <w:start w:val="1"/>
      <w:numFmt w:val="bullet"/>
      <w:lvlText w:val=""/>
      <w:lvlJc w:val="left"/>
      <w:pPr>
        <w:ind w:left="2160" w:hanging="360"/>
      </w:pPr>
      <w:rPr>
        <w:rFonts w:hint="default" w:ascii="Wingdings" w:hAnsi="Wingdings"/>
      </w:rPr>
    </w:lvl>
    <w:lvl w:ilvl="3" w:tplc="9970D308">
      <w:start w:val="1"/>
      <w:numFmt w:val="bullet"/>
      <w:lvlText w:val=""/>
      <w:lvlJc w:val="left"/>
      <w:pPr>
        <w:ind w:left="2880" w:hanging="360"/>
      </w:pPr>
      <w:rPr>
        <w:rFonts w:hint="default" w:ascii="Symbol" w:hAnsi="Symbol"/>
      </w:rPr>
    </w:lvl>
    <w:lvl w:ilvl="4" w:tplc="794603A6">
      <w:start w:val="1"/>
      <w:numFmt w:val="bullet"/>
      <w:lvlText w:val="o"/>
      <w:lvlJc w:val="left"/>
      <w:pPr>
        <w:ind w:left="3600" w:hanging="360"/>
      </w:pPr>
      <w:rPr>
        <w:rFonts w:hint="default" w:ascii="Courier New" w:hAnsi="Courier New"/>
      </w:rPr>
    </w:lvl>
    <w:lvl w:ilvl="5" w:tplc="53EE5B04">
      <w:start w:val="1"/>
      <w:numFmt w:val="bullet"/>
      <w:lvlText w:val=""/>
      <w:lvlJc w:val="left"/>
      <w:pPr>
        <w:ind w:left="4320" w:hanging="360"/>
      </w:pPr>
      <w:rPr>
        <w:rFonts w:hint="default" w:ascii="Wingdings" w:hAnsi="Wingdings"/>
      </w:rPr>
    </w:lvl>
    <w:lvl w:ilvl="6" w:tplc="0CC8D414">
      <w:start w:val="1"/>
      <w:numFmt w:val="bullet"/>
      <w:lvlText w:val=""/>
      <w:lvlJc w:val="left"/>
      <w:pPr>
        <w:ind w:left="5040" w:hanging="360"/>
      </w:pPr>
      <w:rPr>
        <w:rFonts w:hint="default" w:ascii="Symbol" w:hAnsi="Symbol"/>
      </w:rPr>
    </w:lvl>
    <w:lvl w:ilvl="7" w:tplc="A2C8576C">
      <w:start w:val="1"/>
      <w:numFmt w:val="bullet"/>
      <w:lvlText w:val="o"/>
      <w:lvlJc w:val="left"/>
      <w:pPr>
        <w:ind w:left="5760" w:hanging="360"/>
      </w:pPr>
      <w:rPr>
        <w:rFonts w:hint="default" w:ascii="Courier New" w:hAnsi="Courier New"/>
      </w:rPr>
    </w:lvl>
    <w:lvl w:ilvl="8" w:tplc="429263B0">
      <w:start w:val="1"/>
      <w:numFmt w:val="bullet"/>
      <w:lvlText w:val=""/>
      <w:lvlJc w:val="left"/>
      <w:pPr>
        <w:ind w:left="6480" w:hanging="360"/>
      </w:pPr>
      <w:rPr>
        <w:rFonts w:hint="default" w:ascii="Wingdings" w:hAnsi="Wingdings"/>
      </w:rPr>
    </w:lvl>
  </w:abstractNum>
  <w:abstractNum w:abstractNumId="1" w15:restartNumberingAfterBreak="0">
    <w:nsid w:val="1FBD835A"/>
    <w:multiLevelType w:val="hybridMultilevel"/>
    <w:tmpl w:val="FFFFFFFF"/>
    <w:lvl w:ilvl="0" w:tplc="6C46295E">
      <w:start w:val="1"/>
      <w:numFmt w:val="bullet"/>
      <w:lvlText w:val="-"/>
      <w:lvlJc w:val="left"/>
      <w:pPr>
        <w:ind w:left="720" w:hanging="360"/>
      </w:pPr>
      <w:rPr>
        <w:rFonts w:hint="default" w:ascii="Calibri" w:hAnsi="Calibri"/>
      </w:rPr>
    </w:lvl>
    <w:lvl w:ilvl="1" w:tplc="7DC20F6E">
      <w:start w:val="1"/>
      <w:numFmt w:val="bullet"/>
      <w:lvlText w:val="o"/>
      <w:lvlJc w:val="left"/>
      <w:pPr>
        <w:ind w:left="1440" w:hanging="360"/>
      </w:pPr>
      <w:rPr>
        <w:rFonts w:hint="default" w:ascii="Courier New" w:hAnsi="Courier New"/>
      </w:rPr>
    </w:lvl>
    <w:lvl w:ilvl="2" w:tplc="64B25758">
      <w:start w:val="1"/>
      <w:numFmt w:val="bullet"/>
      <w:lvlText w:val=""/>
      <w:lvlJc w:val="left"/>
      <w:pPr>
        <w:ind w:left="2160" w:hanging="360"/>
      </w:pPr>
      <w:rPr>
        <w:rFonts w:hint="default" w:ascii="Wingdings" w:hAnsi="Wingdings"/>
      </w:rPr>
    </w:lvl>
    <w:lvl w:ilvl="3" w:tplc="1F9C1ED8">
      <w:start w:val="1"/>
      <w:numFmt w:val="bullet"/>
      <w:lvlText w:val=""/>
      <w:lvlJc w:val="left"/>
      <w:pPr>
        <w:ind w:left="2880" w:hanging="360"/>
      </w:pPr>
      <w:rPr>
        <w:rFonts w:hint="default" w:ascii="Symbol" w:hAnsi="Symbol"/>
      </w:rPr>
    </w:lvl>
    <w:lvl w:ilvl="4" w:tplc="ABEC0774">
      <w:start w:val="1"/>
      <w:numFmt w:val="bullet"/>
      <w:lvlText w:val="o"/>
      <w:lvlJc w:val="left"/>
      <w:pPr>
        <w:ind w:left="3600" w:hanging="360"/>
      </w:pPr>
      <w:rPr>
        <w:rFonts w:hint="default" w:ascii="Courier New" w:hAnsi="Courier New"/>
      </w:rPr>
    </w:lvl>
    <w:lvl w:ilvl="5" w:tplc="6436DCDE">
      <w:start w:val="1"/>
      <w:numFmt w:val="bullet"/>
      <w:lvlText w:val=""/>
      <w:lvlJc w:val="left"/>
      <w:pPr>
        <w:ind w:left="4320" w:hanging="360"/>
      </w:pPr>
      <w:rPr>
        <w:rFonts w:hint="default" w:ascii="Wingdings" w:hAnsi="Wingdings"/>
      </w:rPr>
    </w:lvl>
    <w:lvl w:ilvl="6" w:tplc="AC303CEE">
      <w:start w:val="1"/>
      <w:numFmt w:val="bullet"/>
      <w:lvlText w:val=""/>
      <w:lvlJc w:val="left"/>
      <w:pPr>
        <w:ind w:left="5040" w:hanging="360"/>
      </w:pPr>
      <w:rPr>
        <w:rFonts w:hint="default" w:ascii="Symbol" w:hAnsi="Symbol"/>
      </w:rPr>
    </w:lvl>
    <w:lvl w:ilvl="7" w:tplc="E2B4D412">
      <w:start w:val="1"/>
      <w:numFmt w:val="bullet"/>
      <w:lvlText w:val="o"/>
      <w:lvlJc w:val="left"/>
      <w:pPr>
        <w:ind w:left="5760" w:hanging="360"/>
      </w:pPr>
      <w:rPr>
        <w:rFonts w:hint="default" w:ascii="Courier New" w:hAnsi="Courier New"/>
      </w:rPr>
    </w:lvl>
    <w:lvl w:ilvl="8" w:tplc="4A74B772">
      <w:start w:val="1"/>
      <w:numFmt w:val="bullet"/>
      <w:lvlText w:val=""/>
      <w:lvlJc w:val="left"/>
      <w:pPr>
        <w:ind w:left="6480" w:hanging="360"/>
      </w:pPr>
      <w:rPr>
        <w:rFonts w:hint="default" w:ascii="Wingdings" w:hAnsi="Wingdings"/>
      </w:rPr>
    </w:lvl>
  </w:abstractNum>
  <w:abstractNum w:abstractNumId="2" w15:restartNumberingAfterBreak="0">
    <w:nsid w:val="4A7434B3"/>
    <w:multiLevelType w:val="hybridMultilevel"/>
    <w:tmpl w:val="FFFFFFFF"/>
    <w:lvl w:ilvl="0" w:tplc="912A838E">
      <w:start w:val="1"/>
      <w:numFmt w:val="bullet"/>
      <w:lvlText w:val="-"/>
      <w:lvlJc w:val="left"/>
      <w:pPr>
        <w:ind w:left="720" w:hanging="360"/>
      </w:pPr>
      <w:rPr>
        <w:rFonts w:hint="default" w:ascii="Calibri" w:hAnsi="Calibri"/>
      </w:rPr>
    </w:lvl>
    <w:lvl w:ilvl="1" w:tplc="6F1C193C">
      <w:start w:val="1"/>
      <w:numFmt w:val="bullet"/>
      <w:lvlText w:val="o"/>
      <w:lvlJc w:val="left"/>
      <w:pPr>
        <w:ind w:left="1440" w:hanging="360"/>
      </w:pPr>
      <w:rPr>
        <w:rFonts w:hint="default" w:ascii="Courier New" w:hAnsi="Courier New"/>
      </w:rPr>
    </w:lvl>
    <w:lvl w:ilvl="2" w:tplc="75560902">
      <w:start w:val="1"/>
      <w:numFmt w:val="bullet"/>
      <w:lvlText w:val=""/>
      <w:lvlJc w:val="left"/>
      <w:pPr>
        <w:ind w:left="2160" w:hanging="360"/>
      </w:pPr>
      <w:rPr>
        <w:rFonts w:hint="default" w:ascii="Wingdings" w:hAnsi="Wingdings"/>
      </w:rPr>
    </w:lvl>
    <w:lvl w:ilvl="3" w:tplc="D440566E">
      <w:start w:val="1"/>
      <w:numFmt w:val="bullet"/>
      <w:lvlText w:val=""/>
      <w:lvlJc w:val="left"/>
      <w:pPr>
        <w:ind w:left="2880" w:hanging="360"/>
      </w:pPr>
      <w:rPr>
        <w:rFonts w:hint="default" w:ascii="Symbol" w:hAnsi="Symbol"/>
      </w:rPr>
    </w:lvl>
    <w:lvl w:ilvl="4" w:tplc="193A45A2">
      <w:start w:val="1"/>
      <w:numFmt w:val="bullet"/>
      <w:lvlText w:val="o"/>
      <w:lvlJc w:val="left"/>
      <w:pPr>
        <w:ind w:left="3600" w:hanging="360"/>
      </w:pPr>
      <w:rPr>
        <w:rFonts w:hint="default" w:ascii="Courier New" w:hAnsi="Courier New"/>
      </w:rPr>
    </w:lvl>
    <w:lvl w:ilvl="5" w:tplc="C2F4B4B2">
      <w:start w:val="1"/>
      <w:numFmt w:val="bullet"/>
      <w:lvlText w:val=""/>
      <w:lvlJc w:val="left"/>
      <w:pPr>
        <w:ind w:left="4320" w:hanging="360"/>
      </w:pPr>
      <w:rPr>
        <w:rFonts w:hint="default" w:ascii="Wingdings" w:hAnsi="Wingdings"/>
      </w:rPr>
    </w:lvl>
    <w:lvl w:ilvl="6" w:tplc="C1AC6656">
      <w:start w:val="1"/>
      <w:numFmt w:val="bullet"/>
      <w:lvlText w:val=""/>
      <w:lvlJc w:val="left"/>
      <w:pPr>
        <w:ind w:left="5040" w:hanging="360"/>
      </w:pPr>
      <w:rPr>
        <w:rFonts w:hint="default" w:ascii="Symbol" w:hAnsi="Symbol"/>
      </w:rPr>
    </w:lvl>
    <w:lvl w:ilvl="7" w:tplc="76341B48">
      <w:start w:val="1"/>
      <w:numFmt w:val="bullet"/>
      <w:lvlText w:val="o"/>
      <w:lvlJc w:val="left"/>
      <w:pPr>
        <w:ind w:left="5760" w:hanging="360"/>
      </w:pPr>
      <w:rPr>
        <w:rFonts w:hint="default" w:ascii="Courier New" w:hAnsi="Courier New"/>
      </w:rPr>
    </w:lvl>
    <w:lvl w:ilvl="8" w:tplc="E7067650">
      <w:start w:val="1"/>
      <w:numFmt w:val="bullet"/>
      <w:lvlText w:val=""/>
      <w:lvlJc w:val="left"/>
      <w:pPr>
        <w:ind w:left="6480" w:hanging="360"/>
      </w:pPr>
      <w:rPr>
        <w:rFonts w:hint="default" w:ascii="Wingdings" w:hAnsi="Wingdings"/>
      </w:rPr>
    </w:lvl>
  </w:abstractNum>
  <w:abstractNum w:abstractNumId="3" w15:restartNumberingAfterBreak="0">
    <w:nsid w:val="56EA83CE"/>
    <w:multiLevelType w:val="hybridMultilevel"/>
    <w:tmpl w:val="FFFFFFFF"/>
    <w:lvl w:ilvl="0" w:tplc="7F9018B0">
      <w:start w:val="1"/>
      <w:numFmt w:val="bullet"/>
      <w:lvlText w:val=""/>
      <w:lvlJc w:val="left"/>
      <w:pPr>
        <w:ind w:left="720" w:hanging="360"/>
      </w:pPr>
      <w:rPr>
        <w:rFonts w:hint="default" w:ascii="Symbol" w:hAnsi="Symbol"/>
      </w:rPr>
    </w:lvl>
    <w:lvl w:ilvl="1" w:tplc="6C103016">
      <w:start w:val="1"/>
      <w:numFmt w:val="bullet"/>
      <w:lvlText w:val="o"/>
      <w:lvlJc w:val="left"/>
      <w:pPr>
        <w:ind w:left="1440" w:hanging="360"/>
      </w:pPr>
      <w:rPr>
        <w:rFonts w:hint="default" w:ascii="Courier New" w:hAnsi="Courier New"/>
      </w:rPr>
    </w:lvl>
    <w:lvl w:ilvl="2" w:tplc="2BF6FD7C">
      <w:start w:val="1"/>
      <w:numFmt w:val="bullet"/>
      <w:lvlText w:val=""/>
      <w:lvlJc w:val="left"/>
      <w:pPr>
        <w:ind w:left="2160" w:hanging="360"/>
      </w:pPr>
      <w:rPr>
        <w:rFonts w:hint="default" w:ascii="Wingdings" w:hAnsi="Wingdings"/>
      </w:rPr>
    </w:lvl>
    <w:lvl w:ilvl="3" w:tplc="1BF25DCA">
      <w:start w:val="1"/>
      <w:numFmt w:val="bullet"/>
      <w:lvlText w:val=""/>
      <w:lvlJc w:val="left"/>
      <w:pPr>
        <w:ind w:left="2880" w:hanging="360"/>
      </w:pPr>
      <w:rPr>
        <w:rFonts w:hint="default" w:ascii="Symbol" w:hAnsi="Symbol"/>
      </w:rPr>
    </w:lvl>
    <w:lvl w:ilvl="4" w:tplc="A054694A">
      <w:start w:val="1"/>
      <w:numFmt w:val="bullet"/>
      <w:lvlText w:val="o"/>
      <w:lvlJc w:val="left"/>
      <w:pPr>
        <w:ind w:left="3600" w:hanging="360"/>
      </w:pPr>
      <w:rPr>
        <w:rFonts w:hint="default" w:ascii="Courier New" w:hAnsi="Courier New"/>
      </w:rPr>
    </w:lvl>
    <w:lvl w:ilvl="5" w:tplc="C8D8ADC4">
      <w:start w:val="1"/>
      <w:numFmt w:val="bullet"/>
      <w:lvlText w:val=""/>
      <w:lvlJc w:val="left"/>
      <w:pPr>
        <w:ind w:left="4320" w:hanging="360"/>
      </w:pPr>
      <w:rPr>
        <w:rFonts w:hint="default" w:ascii="Wingdings" w:hAnsi="Wingdings"/>
      </w:rPr>
    </w:lvl>
    <w:lvl w:ilvl="6" w:tplc="D3FC0A76">
      <w:start w:val="1"/>
      <w:numFmt w:val="bullet"/>
      <w:lvlText w:val=""/>
      <w:lvlJc w:val="left"/>
      <w:pPr>
        <w:ind w:left="5040" w:hanging="360"/>
      </w:pPr>
      <w:rPr>
        <w:rFonts w:hint="default" w:ascii="Symbol" w:hAnsi="Symbol"/>
      </w:rPr>
    </w:lvl>
    <w:lvl w:ilvl="7" w:tplc="D5DC1204">
      <w:start w:val="1"/>
      <w:numFmt w:val="bullet"/>
      <w:lvlText w:val="o"/>
      <w:lvlJc w:val="left"/>
      <w:pPr>
        <w:ind w:left="5760" w:hanging="360"/>
      </w:pPr>
      <w:rPr>
        <w:rFonts w:hint="default" w:ascii="Courier New" w:hAnsi="Courier New"/>
      </w:rPr>
    </w:lvl>
    <w:lvl w:ilvl="8" w:tplc="A1B29784">
      <w:start w:val="1"/>
      <w:numFmt w:val="bullet"/>
      <w:lvlText w:val=""/>
      <w:lvlJc w:val="left"/>
      <w:pPr>
        <w:ind w:left="6480" w:hanging="360"/>
      </w:pPr>
      <w:rPr>
        <w:rFonts w:hint="default" w:ascii="Wingdings" w:hAnsi="Wingdings"/>
      </w:rPr>
    </w:lvl>
  </w:abstractNum>
  <w:abstractNum w:abstractNumId="4" w15:restartNumberingAfterBreak="0">
    <w:nsid w:val="5B6CED85"/>
    <w:multiLevelType w:val="hybridMultilevel"/>
    <w:tmpl w:val="FFFFFFFF"/>
    <w:lvl w:ilvl="0" w:tplc="A1BC1FD4">
      <w:start w:val="1"/>
      <w:numFmt w:val="bullet"/>
      <w:lvlText w:val="-"/>
      <w:lvlJc w:val="left"/>
      <w:pPr>
        <w:ind w:left="720" w:hanging="360"/>
      </w:pPr>
      <w:rPr>
        <w:rFonts w:hint="default" w:ascii="Calibri" w:hAnsi="Calibri"/>
      </w:rPr>
    </w:lvl>
    <w:lvl w:ilvl="1" w:tplc="6A801CC4">
      <w:start w:val="1"/>
      <w:numFmt w:val="bullet"/>
      <w:lvlText w:val="o"/>
      <w:lvlJc w:val="left"/>
      <w:pPr>
        <w:ind w:left="1440" w:hanging="360"/>
      </w:pPr>
      <w:rPr>
        <w:rFonts w:hint="default" w:ascii="Courier New" w:hAnsi="Courier New"/>
      </w:rPr>
    </w:lvl>
    <w:lvl w:ilvl="2" w:tplc="E8CED1D2">
      <w:start w:val="1"/>
      <w:numFmt w:val="bullet"/>
      <w:lvlText w:val=""/>
      <w:lvlJc w:val="left"/>
      <w:pPr>
        <w:ind w:left="2160" w:hanging="360"/>
      </w:pPr>
      <w:rPr>
        <w:rFonts w:hint="default" w:ascii="Wingdings" w:hAnsi="Wingdings"/>
      </w:rPr>
    </w:lvl>
    <w:lvl w:ilvl="3" w:tplc="163AED80">
      <w:start w:val="1"/>
      <w:numFmt w:val="bullet"/>
      <w:lvlText w:val=""/>
      <w:lvlJc w:val="left"/>
      <w:pPr>
        <w:ind w:left="2880" w:hanging="360"/>
      </w:pPr>
      <w:rPr>
        <w:rFonts w:hint="default" w:ascii="Symbol" w:hAnsi="Symbol"/>
      </w:rPr>
    </w:lvl>
    <w:lvl w:ilvl="4" w:tplc="F86CF54E">
      <w:start w:val="1"/>
      <w:numFmt w:val="bullet"/>
      <w:lvlText w:val="o"/>
      <w:lvlJc w:val="left"/>
      <w:pPr>
        <w:ind w:left="3600" w:hanging="360"/>
      </w:pPr>
      <w:rPr>
        <w:rFonts w:hint="default" w:ascii="Courier New" w:hAnsi="Courier New"/>
      </w:rPr>
    </w:lvl>
    <w:lvl w:ilvl="5" w:tplc="4A8C72D0">
      <w:start w:val="1"/>
      <w:numFmt w:val="bullet"/>
      <w:lvlText w:val=""/>
      <w:lvlJc w:val="left"/>
      <w:pPr>
        <w:ind w:left="4320" w:hanging="360"/>
      </w:pPr>
      <w:rPr>
        <w:rFonts w:hint="default" w:ascii="Wingdings" w:hAnsi="Wingdings"/>
      </w:rPr>
    </w:lvl>
    <w:lvl w:ilvl="6" w:tplc="2A0C6B0E">
      <w:start w:val="1"/>
      <w:numFmt w:val="bullet"/>
      <w:lvlText w:val=""/>
      <w:lvlJc w:val="left"/>
      <w:pPr>
        <w:ind w:left="5040" w:hanging="360"/>
      </w:pPr>
      <w:rPr>
        <w:rFonts w:hint="default" w:ascii="Symbol" w:hAnsi="Symbol"/>
      </w:rPr>
    </w:lvl>
    <w:lvl w:ilvl="7" w:tplc="70F25F46">
      <w:start w:val="1"/>
      <w:numFmt w:val="bullet"/>
      <w:lvlText w:val="o"/>
      <w:lvlJc w:val="left"/>
      <w:pPr>
        <w:ind w:left="5760" w:hanging="360"/>
      </w:pPr>
      <w:rPr>
        <w:rFonts w:hint="default" w:ascii="Courier New" w:hAnsi="Courier New"/>
      </w:rPr>
    </w:lvl>
    <w:lvl w:ilvl="8" w:tplc="55F86B0C">
      <w:start w:val="1"/>
      <w:numFmt w:val="bullet"/>
      <w:lvlText w:val=""/>
      <w:lvlJc w:val="left"/>
      <w:pPr>
        <w:ind w:left="6480" w:hanging="360"/>
      </w:pPr>
      <w:rPr>
        <w:rFonts w:hint="default" w:ascii="Wingdings" w:hAnsi="Wingdings"/>
      </w:rPr>
    </w:lvl>
  </w:abstractNum>
  <w:abstractNum w:abstractNumId="5" w15:restartNumberingAfterBreak="0">
    <w:nsid w:val="71469B4D"/>
    <w:multiLevelType w:val="hybridMultilevel"/>
    <w:tmpl w:val="FFFFFFFF"/>
    <w:lvl w:ilvl="0" w:tplc="F174B3A0">
      <w:start w:val="1"/>
      <w:numFmt w:val="bullet"/>
      <w:lvlText w:val=""/>
      <w:lvlJc w:val="left"/>
      <w:pPr>
        <w:ind w:left="720" w:hanging="360"/>
      </w:pPr>
      <w:rPr>
        <w:rFonts w:hint="default" w:ascii="Symbol" w:hAnsi="Symbol"/>
      </w:rPr>
    </w:lvl>
    <w:lvl w:ilvl="1" w:tplc="8258F8F4">
      <w:start w:val="1"/>
      <w:numFmt w:val="bullet"/>
      <w:lvlText w:val="o"/>
      <w:lvlJc w:val="left"/>
      <w:pPr>
        <w:ind w:left="1440" w:hanging="360"/>
      </w:pPr>
      <w:rPr>
        <w:rFonts w:hint="default" w:ascii="Courier New" w:hAnsi="Courier New"/>
      </w:rPr>
    </w:lvl>
    <w:lvl w:ilvl="2" w:tplc="38601CEA">
      <w:start w:val="1"/>
      <w:numFmt w:val="bullet"/>
      <w:lvlText w:val=""/>
      <w:lvlJc w:val="left"/>
      <w:pPr>
        <w:ind w:left="2160" w:hanging="360"/>
      </w:pPr>
      <w:rPr>
        <w:rFonts w:hint="default" w:ascii="Wingdings" w:hAnsi="Wingdings"/>
      </w:rPr>
    </w:lvl>
    <w:lvl w:ilvl="3" w:tplc="C2280204">
      <w:start w:val="1"/>
      <w:numFmt w:val="bullet"/>
      <w:lvlText w:val=""/>
      <w:lvlJc w:val="left"/>
      <w:pPr>
        <w:ind w:left="2880" w:hanging="360"/>
      </w:pPr>
      <w:rPr>
        <w:rFonts w:hint="default" w:ascii="Symbol" w:hAnsi="Symbol"/>
      </w:rPr>
    </w:lvl>
    <w:lvl w:ilvl="4" w:tplc="D59C5FA2">
      <w:start w:val="1"/>
      <w:numFmt w:val="bullet"/>
      <w:lvlText w:val="o"/>
      <w:lvlJc w:val="left"/>
      <w:pPr>
        <w:ind w:left="3600" w:hanging="360"/>
      </w:pPr>
      <w:rPr>
        <w:rFonts w:hint="default" w:ascii="Courier New" w:hAnsi="Courier New"/>
      </w:rPr>
    </w:lvl>
    <w:lvl w:ilvl="5" w:tplc="66868FF2">
      <w:start w:val="1"/>
      <w:numFmt w:val="bullet"/>
      <w:lvlText w:val=""/>
      <w:lvlJc w:val="left"/>
      <w:pPr>
        <w:ind w:left="4320" w:hanging="360"/>
      </w:pPr>
      <w:rPr>
        <w:rFonts w:hint="default" w:ascii="Wingdings" w:hAnsi="Wingdings"/>
      </w:rPr>
    </w:lvl>
    <w:lvl w:ilvl="6" w:tplc="A8CC4E06">
      <w:start w:val="1"/>
      <w:numFmt w:val="bullet"/>
      <w:lvlText w:val=""/>
      <w:lvlJc w:val="left"/>
      <w:pPr>
        <w:ind w:left="5040" w:hanging="360"/>
      </w:pPr>
      <w:rPr>
        <w:rFonts w:hint="default" w:ascii="Symbol" w:hAnsi="Symbol"/>
      </w:rPr>
    </w:lvl>
    <w:lvl w:ilvl="7" w:tplc="CF98A054">
      <w:start w:val="1"/>
      <w:numFmt w:val="bullet"/>
      <w:lvlText w:val="o"/>
      <w:lvlJc w:val="left"/>
      <w:pPr>
        <w:ind w:left="5760" w:hanging="360"/>
      </w:pPr>
      <w:rPr>
        <w:rFonts w:hint="default" w:ascii="Courier New" w:hAnsi="Courier New"/>
      </w:rPr>
    </w:lvl>
    <w:lvl w:ilvl="8" w:tplc="50BCB6BA">
      <w:start w:val="1"/>
      <w:numFmt w:val="bullet"/>
      <w:lvlText w:val=""/>
      <w:lvlJc w:val="left"/>
      <w:pPr>
        <w:ind w:left="6480" w:hanging="360"/>
      </w:pPr>
      <w:rPr>
        <w:rFonts w:hint="default" w:ascii="Wingdings" w:hAnsi="Wingdings"/>
      </w:rPr>
    </w:lvl>
  </w:abstractNum>
  <w:num w:numId="1" w16cid:durableId="2126070591">
    <w:abstractNumId w:val="5"/>
  </w:num>
  <w:num w:numId="2" w16cid:durableId="733040746">
    <w:abstractNumId w:val="3"/>
  </w:num>
  <w:num w:numId="3" w16cid:durableId="956912732">
    <w:abstractNumId w:val="4"/>
  </w:num>
  <w:num w:numId="4" w16cid:durableId="1924220307">
    <w:abstractNumId w:val="0"/>
  </w:num>
  <w:num w:numId="5" w16cid:durableId="1593317725">
    <w:abstractNumId w:val="1"/>
  </w:num>
  <w:num w:numId="6" w16cid:durableId="7967257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0MTc2MrE0MjIwNrVQ0lEKTi0uzszPAykwrQUAK/lWnSwAAAA="/>
  </w:docVars>
  <w:rsids>
    <w:rsidRoot w:val="7EC96D50"/>
    <w:rsid w:val="0000012B"/>
    <w:rsid w:val="00002CF4"/>
    <w:rsid w:val="000052BF"/>
    <w:rsid w:val="000074EB"/>
    <w:rsid w:val="00007FA3"/>
    <w:rsid w:val="0001067B"/>
    <w:rsid w:val="00012A6F"/>
    <w:rsid w:val="00016F2F"/>
    <w:rsid w:val="00017B7B"/>
    <w:rsid w:val="00030AC9"/>
    <w:rsid w:val="0003360E"/>
    <w:rsid w:val="00033954"/>
    <w:rsid w:val="00033DF9"/>
    <w:rsid w:val="000402B1"/>
    <w:rsid w:val="000407AE"/>
    <w:rsid w:val="0004194E"/>
    <w:rsid w:val="00041EEF"/>
    <w:rsid w:val="000452E3"/>
    <w:rsid w:val="000456E3"/>
    <w:rsid w:val="00046038"/>
    <w:rsid w:val="0004632B"/>
    <w:rsid w:val="000508F0"/>
    <w:rsid w:val="0005131D"/>
    <w:rsid w:val="0005137E"/>
    <w:rsid w:val="000539FB"/>
    <w:rsid w:val="00054AA5"/>
    <w:rsid w:val="00060BB6"/>
    <w:rsid w:val="00060EA8"/>
    <w:rsid w:val="000623DD"/>
    <w:rsid w:val="00064049"/>
    <w:rsid w:val="00064938"/>
    <w:rsid w:val="00065E70"/>
    <w:rsid w:val="000666EA"/>
    <w:rsid w:val="000668F0"/>
    <w:rsid w:val="00066C09"/>
    <w:rsid w:val="00066FCD"/>
    <w:rsid w:val="000671D8"/>
    <w:rsid w:val="000712E5"/>
    <w:rsid w:val="000717D2"/>
    <w:rsid w:val="000729AC"/>
    <w:rsid w:val="00073200"/>
    <w:rsid w:val="00074ED0"/>
    <w:rsid w:val="00076EA2"/>
    <w:rsid w:val="0007734D"/>
    <w:rsid w:val="00077805"/>
    <w:rsid w:val="0008007E"/>
    <w:rsid w:val="000808FD"/>
    <w:rsid w:val="00080C0E"/>
    <w:rsid w:val="00082314"/>
    <w:rsid w:val="00082ED8"/>
    <w:rsid w:val="0008348C"/>
    <w:rsid w:val="000834A2"/>
    <w:rsid w:val="000836AE"/>
    <w:rsid w:val="000844A2"/>
    <w:rsid w:val="0008775B"/>
    <w:rsid w:val="00087761"/>
    <w:rsid w:val="00091D9A"/>
    <w:rsid w:val="00091F25"/>
    <w:rsid w:val="00096253"/>
    <w:rsid w:val="00097EAF"/>
    <w:rsid w:val="000A07F2"/>
    <w:rsid w:val="000A2B32"/>
    <w:rsid w:val="000A3472"/>
    <w:rsid w:val="000A3488"/>
    <w:rsid w:val="000A3F18"/>
    <w:rsid w:val="000A48BB"/>
    <w:rsid w:val="000A4CDC"/>
    <w:rsid w:val="000A706C"/>
    <w:rsid w:val="000B0D71"/>
    <w:rsid w:val="000B2DFA"/>
    <w:rsid w:val="000B322F"/>
    <w:rsid w:val="000B43C1"/>
    <w:rsid w:val="000B5C2E"/>
    <w:rsid w:val="000B6606"/>
    <w:rsid w:val="000C1900"/>
    <w:rsid w:val="000C2829"/>
    <w:rsid w:val="000C33BA"/>
    <w:rsid w:val="000C41EE"/>
    <w:rsid w:val="000C5266"/>
    <w:rsid w:val="000C64D2"/>
    <w:rsid w:val="000C6DE7"/>
    <w:rsid w:val="000D06B1"/>
    <w:rsid w:val="000D1A16"/>
    <w:rsid w:val="000D1DD0"/>
    <w:rsid w:val="000D3882"/>
    <w:rsid w:val="000D42FF"/>
    <w:rsid w:val="000D449A"/>
    <w:rsid w:val="000D468C"/>
    <w:rsid w:val="000D493C"/>
    <w:rsid w:val="000D4F2E"/>
    <w:rsid w:val="000D5772"/>
    <w:rsid w:val="000D6F31"/>
    <w:rsid w:val="000D7D63"/>
    <w:rsid w:val="000E2AFB"/>
    <w:rsid w:val="000E30A2"/>
    <w:rsid w:val="000E3D6B"/>
    <w:rsid w:val="000E55A7"/>
    <w:rsid w:val="000F0B1B"/>
    <w:rsid w:val="000F1BE2"/>
    <w:rsid w:val="0010044B"/>
    <w:rsid w:val="001027AF"/>
    <w:rsid w:val="001030B9"/>
    <w:rsid w:val="0010324E"/>
    <w:rsid w:val="001036CE"/>
    <w:rsid w:val="00104CC1"/>
    <w:rsid w:val="00105316"/>
    <w:rsid w:val="0010642C"/>
    <w:rsid w:val="0010EE22"/>
    <w:rsid w:val="001107D2"/>
    <w:rsid w:val="00112407"/>
    <w:rsid w:val="00115462"/>
    <w:rsid w:val="0011635F"/>
    <w:rsid w:val="00121473"/>
    <w:rsid w:val="001259D0"/>
    <w:rsid w:val="00125F9B"/>
    <w:rsid w:val="001273A3"/>
    <w:rsid w:val="0013000F"/>
    <w:rsid w:val="00131425"/>
    <w:rsid w:val="00131B3C"/>
    <w:rsid w:val="00132C7E"/>
    <w:rsid w:val="00133876"/>
    <w:rsid w:val="001346D6"/>
    <w:rsid w:val="00135C58"/>
    <w:rsid w:val="00136C93"/>
    <w:rsid w:val="001403D3"/>
    <w:rsid w:val="00142245"/>
    <w:rsid w:val="00143863"/>
    <w:rsid w:val="001445EE"/>
    <w:rsid w:val="00144E75"/>
    <w:rsid w:val="00146686"/>
    <w:rsid w:val="00146A0A"/>
    <w:rsid w:val="001520AF"/>
    <w:rsid w:val="00152456"/>
    <w:rsid w:val="00152E3B"/>
    <w:rsid w:val="00153BC1"/>
    <w:rsid w:val="001552C8"/>
    <w:rsid w:val="001560A1"/>
    <w:rsid w:val="0015613B"/>
    <w:rsid w:val="0016039D"/>
    <w:rsid w:val="0016055D"/>
    <w:rsid w:val="0016394B"/>
    <w:rsid w:val="001658DC"/>
    <w:rsid w:val="00170683"/>
    <w:rsid w:val="00172355"/>
    <w:rsid w:val="00172394"/>
    <w:rsid w:val="0017385E"/>
    <w:rsid w:val="00173D2E"/>
    <w:rsid w:val="0017524A"/>
    <w:rsid w:val="001756B9"/>
    <w:rsid w:val="00177F39"/>
    <w:rsid w:val="001800E6"/>
    <w:rsid w:val="00181ECB"/>
    <w:rsid w:val="00182A7E"/>
    <w:rsid w:val="00182F6C"/>
    <w:rsid w:val="001858E9"/>
    <w:rsid w:val="001865A6"/>
    <w:rsid w:val="0019256D"/>
    <w:rsid w:val="00194392"/>
    <w:rsid w:val="00194F65"/>
    <w:rsid w:val="001A0444"/>
    <w:rsid w:val="001A1CC3"/>
    <w:rsid w:val="001A4B0E"/>
    <w:rsid w:val="001A4CAE"/>
    <w:rsid w:val="001A53C2"/>
    <w:rsid w:val="001A5BE4"/>
    <w:rsid w:val="001A620C"/>
    <w:rsid w:val="001B0056"/>
    <w:rsid w:val="001B0B6F"/>
    <w:rsid w:val="001B0DE3"/>
    <w:rsid w:val="001B387E"/>
    <w:rsid w:val="001B3BC4"/>
    <w:rsid w:val="001C0FA9"/>
    <w:rsid w:val="001C209A"/>
    <w:rsid w:val="001C30C4"/>
    <w:rsid w:val="001C43F3"/>
    <w:rsid w:val="001C49BE"/>
    <w:rsid w:val="001C59E9"/>
    <w:rsid w:val="001C6251"/>
    <w:rsid w:val="001D5ADF"/>
    <w:rsid w:val="001D6905"/>
    <w:rsid w:val="001E0799"/>
    <w:rsid w:val="001E184F"/>
    <w:rsid w:val="001E3FC6"/>
    <w:rsid w:val="001E4317"/>
    <w:rsid w:val="001F12DF"/>
    <w:rsid w:val="001F25C8"/>
    <w:rsid w:val="001F3435"/>
    <w:rsid w:val="001F3CE6"/>
    <w:rsid w:val="001F7D88"/>
    <w:rsid w:val="001F7E9A"/>
    <w:rsid w:val="001F7F43"/>
    <w:rsid w:val="00205889"/>
    <w:rsid w:val="00206FFB"/>
    <w:rsid w:val="00210214"/>
    <w:rsid w:val="002102EA"/>
    <w:rsid w:val="0021451C"/>
    <w:rsid w:val="00214880"/>
    <w:rsid w:val="002161BA"/>
    <w:rsid w:val="00216BC9"/>
    <w:rsid w:val="00216F3F"/>
    <w:rsid w:val="00216F4D"/>
    <w:rsid w:val="00217731"/>
    <w:rsid w:val="00222E24"/>
    <w:rsid w:val="002244DC"/>
    <w:rsid w:val="00225698"/>
    <w:rsid w:val="00225A44"/>
    <w:rsid w:val="00225D3E"/>
    <w:rsid w:val="00227272"/>
    <w:rsid w:val="00230101"/>
    <w:rsid w:val="0023135B"/>
    <w:rsid w:val="00233956"/>
    <w:rsid w:val="00234D44"/>
    <w:rsid w:val="0023527A"/>
    <w:rsid w:val="00236FCE"/>
    <w:rsid w:val="00243B33"/>
    <w:rsid w:val="00245C54"/>
    <w:rsid w:val="00247336"/>
    <w:rsid w:val="00247B71"/>
    <w:rsid w:val="002506C2"/>
    <w:rsid w:val="002518BD"/>
    <w:rsid w:val="002546BA"/>
    <w:rsid w:val="002556FC"/>
    <w:rsid w:val="00256C5B"/>
    <w:rsid w:val="00257CDE"/>
    <w:rsid w:val="00260C69"/>
    <w:rsid w:val="002622D9"/>
    <w:rsid w:val="00266383"/>
    <w:rsid w:val="00273C82"/>
    <w:rsid w:val="00275057"/>
    <w:rsid w:val="00275B43"/>
    <w:rsid w:val="00277254"/>
    <w:rsid w:val="00277A4F"/>
    <w:rsid w:val="00283685"/>
    <w:rsid w:val="00286056"/>
    <w:rsid w:val="0028760A"/>
    <w:rsid w:val="00290880"/>
    <w:rsid w:val="00291E10"/>
    <w:rsid w:val="002924EF"/>
    <w:rsid w:val="00292BCD"/>
    <w:rsid w:val="00292BDE"/>
    <w:rsid w:val="002A0415"/>
    <w:rsid w:val="002A29E5"/>
    <w:rsid w:val="002A2C3F"/>
    <w:rsid w:val="002A6977"/>
    <w:rsid w:val="002B1BCE"/>
    <w:rsid w:val="002B1F47"/>
    <w:rsid w:val="002B2AA7"/>
    <w:rsid w:val="002B2AF2"/>
    <w:rsid w:val="002B39D2"/>
    <w:rsid w:val="002B606C"/>
    <w:rsid w:val="002B7CE5"/>
    <w:rsid w:val="002C35C4"/>
    <w:rsid w:val="002C4F50"/>
    <w:rsid w:val="002C6058"/>
    <w:rsid w:val="002C7416"/>
    <w:rsid w:val="002C7728"/>
    <w:rsid w:val="002D458C"/>
    <w:rsid w:val="002D5195"/>
    <w:rsid w:val="002D5DA4"/>
    <w:rsid w:val="002D7950"/>
    <w:rsid w:val="002E0280"/>
    <w:rsid w:val="002E206C"/>
    <w:rsid w:val="002E3A0F"/>
    <w:rsid w:val="002E40E5"/>
    <w:rsid w:val="002E429E"/>
    <w:rsid w:val="002E4BE4"/>
    <w:rsid w:val="002E4C91"/>
    <w:rsid w:val="002E660A"/>
    <w:rsid w:val="002F7A9D"/>
    <w:rsid w:val="003019B8"/>
    <w:rsid w:val="00302423"/>
    <w:rsid w:val="00302461"/>
    <w:rsid w:val="00302844"/>
    <w:rsid w:val="00302CA0"/>
    <w:rsid w:val="00303073"/>
    <w:rsid w:val="0030354A"/>
    <w:rsid w:val="003050AD"/>
    <w:rsid w:val="00305138"/>
    <w:rsid w:val="00305FC7"/>
    <w:rsid w:val="00307423"/>
    <w:rsid w:val="003076C0"/>
    <w:rsid w:val="00310526"/>
    <w:rsid w:val="003108B2"/>
    <w:rsid w:val="00314BC1"/>
    <w:rsid w:val="003170C1"/>
    <w:rsid w:val="003206D5"/>
    <w:rsid w:val="00320991"/>
    <w:rsid w:val="00321A56"/>
    <w:rsid w:val="00336527"/>
    <w:rsid w:val="003376F1"/>
    <w:rsid w:val="00342F92"/>
    <w:rsid w:val="00343AFB"/>
    <w:rsid w:val="003447F0"/>
    <w:rsid w:val="003448BE"/>
    <w:rsid w:val="0034662F"/>
    <w:rsid w:val="00347568"/>
    <w:rsid w:val="00350762"/>
    <w:rsid w:val="00352C25"/>
    <w:rsid w:val="00352E3A"/>
    <w:rsid w:val="003548D3"/>
    <w:rsid w:val="003554C0"/>
    <w:rsid w:val="00355761"/>
    <w:rsid w:val="00355991"/>
    <w:rsid w:val="003568D4"/>
    <w:rsid w:val="00356B71"/>
    <w:rsid w:val="00361A05"/>
    <w:rsid w:val="00362AE3"/>
    <w:rsid w:val="00362DA2"/>
    <w:rsid w:val="00362DA3"/>
    <w:rsid w:val="00363054"/>
    <w:rsid w:val="00364D58"/>
    <w:rsid w:val="00366326"/>
    <w:rsid w:val="0037351C"/>
    <w:rsid w:val="003748D2"/>
    <w:rsid w:val="0038317A"/>
    <w:rsid w:val="003847BB"/>
    <w:rsid w:val="0038540A"/>
    <w:rsid w:val="00390304"/>
    <w:rsid w:val="00391733"/>
    <w:rsid w:val="00392EB4"/>
    <w:rsid w:val="00394520"/>
    <w:rsid w:val="0039621E"/>
    <w:rsid w:val="00396500"/>
    <w:rsid w:val="0039708E"/>
    <w:rsid w:val="0039756C"/>
    <w:rsid w:val="003A03CA"/>
    <w:rsid w:val="003A1BD4"/>
    <w:rsid w:val="003A2843"/>
    <w:rsid w:val="003B0631"/>
    <w:rsid w:val="003B215A"/>
    <w:rsid w:val="003B464B"/>
    <w:rsid w:val="003B6537"/>
    <w:rsid w:val="003B7E70"/>
    <w:rsid w:val="003C199D"/>
    <w:rsid w:val="003C4B61"/>
    <w:rsid w:val="003C602B"/>
    <w:rsid w:val="003C60DE"/>
    <w:rsid w:val="003D24F5"/>
    <w:rsid w:val="003D27E6"/>
    <w:rsid w:val="003D44AE"/>
    <w:rsid w:val="003D5047"/>
    <w:rsid w:val="003D5341"/>
    <w:rsid w:val="003D7808"/>
    <w:rsid w:val="003E2E94"/>
    <w:rsid w:val="003E4DE5"/>
    <w:rsid w:val="003E51C1"/>
    <w:rsid w:val="003E5CD1"/>
    <w:rsid w:val="003E6F2F"/>
    <w:rsid w:val="003E7DB3"/>
    <w:rsid w:val="003F15E1"/>
    <w:rsid w:val="003F1F36"/>
    <w:rsid w:val="003F4887"/>
    <w:rsid w:val="003F63FC"/>
    <w:rsid w:val="003F6E99"/>
    <w:rsid w:val="00402B8D"/>
    <w:rsid w:val="00404B6D"/>
    <w:rsid w:val="00406D71"/>
    <w:rsid w:val="00407314"/>
    <w:rsid w:val="0040DD77"/>
    <w:rsid w:val="0041220A"/>
    <w:rsid w:val="004132F9"/>
    <w:rsid w:val="004151FC"/>
    <w:rsid w:val="00415706"/>
    <w:rsid w:val="0041648C"/>
    <w:rsid w:val="00420984"/>
    <w:rsid w:val="00421470"/>
    <w:rsid w:val="004216A5"/>
    <w:rsid w:val="00421ADC"/>
    <w:rsid w:val="004233C1"/>
    <w:rsid w:val="0042664E"/>
    <w:rsid w:val="004266B2"/>
    <w:rsid w:val="00426B62"/>
    <w:rsid w:val="0043146D"/>
    <w:rsid w:val="0043275E"/>
    <w:rsid w:val="00432F6D"/>
    <w:rsid w:val="00433995"/>
    <w:rsid w:val="004347A0"/>
    <w:rsid w:val="0043490A"/>
    <w:rsid w:val="00434BD3"/>
    <w:rsid w:val="004365B9"/>
    <w:rsid w:val="00437845"/>
    <w:rsid w:val="00441F85"/>
    <w:rsid w:val="00443AA0"/>
    <w:rsid w:val="00444E70"/>
    <w:rsid w:val="00444EE0"/>
    <w:rsid w:val="00446D19"/>
    <w:rsid w:val="004505DE"/>
    <w:rsid w:val="004523AF"/>
    <w:rsid w:val="00453C42"/>
    <w:rsid w:val="00453D59"/>
    <w:rsid w:val="00454618"/>
    <w:rsid w:val="004549BB"/>
    <w:rsid w:val="00454AAD"/>
    <w:rsid w:val="00455BAD"/>
    <w:rsid w:val="00456167"/>
    <w:rsid w:val="00456211"/>
    <w:rsid w:val="00461792"/>
    <w:rsid w:val="0046343A"/>
    <w:rsid w:val="00463744"/>
    <w:rsid w:val="0046429C"/>
    <w:rsid w:val="00466E09"/>
    <w:rsid w:val="00467A98"/>
    <w:rsid w:val="00467C3E"/>
    <w:rsid w:val="0046EB4E"/>
    <w:rsid w:val="00470D9B"/>
    <w:rsid w:val="00471B96"/>
    <w:rsid w:val="00473282"/>
    <w:rsid w:val="004734A5"/>
    <w:rsid w:val="00473D87"/>
    <w:rsid w:val="00475970"/>
    <w:rsid w:val="00475C25"/>
    <w:rsid w:val="0047610C"/>
    <w:rsid w:val="004804C3"/>
    <w:rsid w:val="00482E2E"/>
    <w:rsid w:val="00483723"/>
    <w:rsid w:val="004837BB"/>
    <w:rsid w:val="00483C54"/>
    <w:rsid w:val="00484C2D"/>
    <w:rsid w:val="00484E49"/>
    <w:rsid w:val="00487DCE"/>
    <w:rsid w:val="0049250F"/>
    <w:rsid w:val="00493EE0"/>
    <w:rsid w:val="004A1045"/>
    <w:rsid w:val="004A1E13"/>
    <w:rsid w:val="004A2CCB"/>
    <w:rsid w:val="004A2E50"/>
    <w:rsid w:val="004A5BDD"/>
    <w:rsid w:val="004A69B2"/>
    <w:rsid w:val="004A7E72"/>
    <w:rsid w:val="004B12A8"/>
    <w:rsid w:val="004B14BB"/>
    <w:rsid w:val="004B1E0A"/>
    <w:rsid w:val="004B22A7"/>
    <w:rsid w:val="004B24F3"/>
    <w:rsid w:val="004B2F40"/>
    <w:rsid w:val="004B5E65"/>
    <w:rsid w:val="004C0421"/>
    <w:rsid w:val="004C4EC4"/>
    <w:rsid w:val="004C4F5C"/>
    <w:rsid w:val="004C6189"/>
    <w:rsid w:val="004C675F"/>
    <w:rsid w:val="004D0A99"/>
    <w:rsid w:val="004D1B4E"/>
    <w:rsid w:val="004D1D57"/>
    <w:rsid w:val="004D31D3"/>
    <w:rsid w:val="004D3D95"/>
    <w:rsid w:val="004D42F5"/>
    <w:rsid w:val="004D5BDA"/>
    <w:rsid w:val="004D5C26"/>
    <w:rsid w:val="004E35D2"/>
    <w:rsid w:val="004E3CF0"/>
    <w:rsid w:val="004E3DC9"/>
    <w:rsid w:val="004E552E"/>
    <w:rsid w:val="004E69AC"/>
    <w:rsid w:val="004F0419"/>
    <w:rsid w:val="004F0640"/>
    <w:rsid w:val="004F0F74"/>
    <w:rsid w:val="004F2F39"/>
    <w:rsid w:val="004F6C99"/>
    <w:rsid w:val="004FEC44"/>
    <w:rsid w:val="00500D3B"/>
    <w:rsid w:val="0050275E"/>
    <w:rsid w:val="005029AB"/>
    <w:rsid w:val="00503EFF"/>
    <w:rsid w:val="005041EA"/>
    <w:rsid w:val="00505903"/>
    <w:rsid w:val="005105B2"/>
    <w:rsid w:val="00510DA4"/>
    <w:rsid w:val="0051302F"/>
    <w:rsid w:val="00513824"/>
    <w:rsid w:val="00515811"/>
    <w:rsid w:val="005160B9"/>
    <w:rsid w:val="00516ED0"/>
    <w:rsid w:val="005200FB"/>
    <w:rsid w:val="00521382"/>
    <w:rsid w:val="005217A4"/>
    <w:rsid w:val="00521C8B"/>
    <w:rsid w:val="00521E83"/>
    <w:rsid w:val="005220A9"/>
    <w:rsid w:val="00524B30"/>
    <w:rsid w:val="00524FF4"/>
    <w:rsid w:val="005255F0"/>
    <w:rsid w:val="00526F0A"/>
    <w:rsid w:val="005300DB"/>
    <w:rsid w:val="005314D3"/>
    <w:rsid w:val="00532527"/>
    <w:rsid w:val="00532BAA"/>
    <w:rsid w:val="00532C24"/>
    <w:rsid w:val="005370A7"/>
    <w:rsid w:val="00537AE7"/>
    <w:rsid w:val="00540FE9"/>
    <w:rsid w:val="00541208"/>
    <w:rsid w:val="005420FF"/>
    <w:rsid w:val="00542D9B"/>
    <w:rsid w:val="005437DB"/>
    <w:rsid w:val="00544130"/>
    <w:rsid w:val="00544498"/>
    <w:rsid w:val="0054657C"/>
    <w:rsid w:val="00546939"/>
    <w:rsid w:val="00546971"/>
    <w:rsid w:val="00547272"/>
    <w:rsid w:val="00550996"/>
    <w:rsid w:val="005511A3"/>
    <w:rsid w:val="00552B93"/>
    <w:rsid w:val="0055435F"/>
    <w:rsid w:val="005566E3"/>
    <w:rsid w:val="005569A0"/>
    <w:rsid w:val="005607AA"/>
    <w:rsid w:val="00561C45"/>
    <w:rsid w:val="00562335"/>
    <w:rsid w:val="00563B24"/>
    <w:rsid w:val="00563BF6"/>
    <w:rsid w:val="005655C2"/>
    <w:rsid w:val="00565C03"/>
    <w:rsid w:val="00566D9C"/>
    <w:rsid w:val="005703D9"/>
    <w:rsid w:val="00570E98"/>
    <w:rsid w:val="00576963"/>
    <w:rsid w:val="00576989"/>
    <w:rsid w:val="0058041C"/>
    <w:rsid w:val="0058055F"/>
    <w:rsid w:val="00581084"/>
    <w:rsid w:val="0058128B"/>
    <w:rsid w:val="00581EC1"/>
    <w:rsid w:val="0058212E"/>
    <w:rsid w:val="00583600"/>
    <w:rsid w:val="00583ED5"/>
    <w:rsid w:val="0059176D"/>
    <w:rsid w:val="00593C08"/>
    <w:rsid w:val="00596595"/>
    <w:rsid w:val="005971E4"/>
    <w:rsid w:val="005A358E"/>
    <w:rsid w:val="005A67BF"/>
    <w:rsid w:val="005A6BD4"/>
    <w:rsid w:val="005B01D8"/>
    <w:rsid w:val="005B09A5"/>
    <w:rsid w:val="005B17E3"/>
    <w:rsid w:val="005B4D41"/>
    <w:rsid w:val="005B5E2C"/>
    <w:rsid w:val="005B7669"/>
    <w:rsid w:val="005C0798"/>
    <w:rsid w:val="005C28F7"/>
    <w:rsid w:val="005C2CF0"/>
    <w:rsid w:val="005C3498"/>
    <w:rsid w:val="005C4B47"/>
    <w:rsid w:val="005C4C44"/>
    <w:rsid w:val="005C6B1A"/>
    <w:rsid w:val="005C764A"/>
    <w:rsid w:val="005C7E74"/>
    <w:rsid w:val="005D1F9C"/>
    <w:rsid w:val="005D4561"/>
    <w:rsid w:val="005D75EB"/>
    <w:rsid w:val="005D763E"/>
    <w:rsid w:val="005D76C2"/>
    <w:rsid w:val="005E1A60"/>
    <w:rsid w:val="005E35E6"/>
    <w:rsid w:val="005E3A3C"/>
    <w:rsid w:val="005F1BA0"/>
    <w:rsid w:val="005F4B05"/>
    <w:rsid w:val="005F7A01"/>
    <w:rsid w:val="005F7D71"/>
    <w:rsid w:val="00601B59"/>
    <w:rsid w:val="006026B2"/>
    <w:rsid w:val="006042C2"/>
    <w:rsid w:val="00605944"/>
    <w:rsid w:val="00611AA3"/>
    <w:rsid w:val="00613FA1"/>
    <w:rsid w:val="006145FB"/>
    <w:rsid w:val="00615558"/>
    <w:rsid w:val="006214E5"/>
    <w:rsid w:val="00624261"/>
    <w:rsid w:val="006274F7"/>
    <w:rsid w:val="00630B90"/>
    <w:rsid w:val="006349B0"/>
    <w:rsid w:val="00635E17"/>
    <w:rsid w:val="00635F45"/>
    <w:rsid w:val="0063779E"/>
    <w:rsid w:val="00640F8B"/>
    <w:rsid w:val="006449D5"/>
    <w:rsid w:val="006450F0"/>
    <w:rsid w:val="00646275"/>
    <w:rsid w:val="00647530"/>
    <w:rsid w:val="00647BC3"/>
    <w:rsid w:val="0065108D"/>
    <w:rsid w:val="00651E6E"/>
    <w:rsid w:val="00652A9E"/>
    <w:rsid w:val="00653344"/>
    <w:rsid w:val="00661282"/>
    <w:rsid w:val="006627FB"/>
    <w:rsid w:val="006704E6"/>
    <w:rsid w:val="00671800"/>
    <w:rsid w:val="00675805"/>
    <w:rsid w:val="00675B68"/>
    <w:rsid w:val="006767A4"/>
    <w:rsid w:val="00681D9D"/>
    <w:rsid w:val="00682E64"/>
    <w:rsid w:val="006833DB"/>
    <w:rsid w:val="00683727"/>
    <w:rsid w:val="006845D5"/>
    <w:rsid w:val="00686A09"/>
    <w:rsid w:val="0069039D"/>
    <w:rsid w:val="006911A7"/>
    <w:rsid w:val="00691350"/>
    <w:rsid w:val="00691F90"/>
    <w:rsid w:val="0069390B"/>
    <w:rsid w:val="00696DA3"/>
    <w:rsid w:val="00697C54"/>
    <w:rsid w:val="006A0C04"/>
    <w:rsid w:val="006A36B4"/>
    <w:rsid w:val="006A662C"/>
    <w:rsid w:val="006B1353"/>
    <w:rsid w:val="006B5F94"/>
    <w:rsid w:val="006C1093"/>
    <w:rsid w:val="006C2232"/>
    <w:rsid w:val="006C2BE0"/>
    <w:rsid w:val="006C4C90"/>
    <w:rsid w:val="006C5950"/>
    <w:rsid w:val="006C62AD"/>
    <w:rsid w:val="006C694C"/>
    <w:rsid w:val="006C751F"/>
    <w:rsid w:val="006C7B95"/>
    <w:rsid w:val="006D236D"/>
    <w:rsid w:val="006D255F"/>
    <w:rsid w:val="006D33E0"/>
    <w:rsid w:val="006D3DA6"/>
    <w:rsid w:val="006D5588"/>
    <w:rsid w:val="006D5B0C"/>
    <w:rsid w:val="006E0A74"/>
    <w:rsid w:val="006E3693"/>
    <w:rsid w:val="006E7BAC"/>
    <w:rsid w:val="00700471"/>
    <w:rsid w:val="00701F45"/>
    <w:rsid w:val="00703F21"/>
    <w:rsid w:val="007054E2"/>
    <w:rsid w:val="007066E7"/>
    <w:rsid w:val="007105D1"/>
    <w:rsid w:val="00713229"/>
    <w:rsid w:val="00713677"/>
    <w:rsid w:val="00713C7B"/>
    <w:rsid w:val="007148C7"/>
    <w:rsid w:val="007150C6"/>
    <w:rsid w:val="007174EF"/>
    <w:rsid w:val="0071FCB0"/>
    <w:rsid w:val="00721AC7"/>
    <w:rsid w:val="00723FBA"/>
    <w:rsid w:val="00725975"/>
    <w:rsid w:val="00726992"/>
    <w:rsid w:val="007303D5"/>
    <w:rsid w:val="00732791"/>
    <w:rsid w:val="00732BA0"/>
    <w:rsid w:val="0073505E"/>
    <w:rsid w:val="00737362"/>
    <w:rsid w:val="0073783B"/>
    <w:rsid w:val="00742B76"/>
    <w:rsid w:val="00743B1A"/>
    <w:rsid w:val="0075046A"/>
    <w:rsid w:val="00750694"/>
    <w:rsid w:val="00750C25"/>
    <w:rsid w:val="007516D6"/>
    <w:rsid w:val="007526EF"/>
    <w:rsid w:val="00756E93"/>
    <w:rsid w:val="00757AF1"/>
    <w:rsid w:val="00761E26"/>
    <w:rsid w:val="007629BF"/>
    <w:rsid w:val="0076366B"/>
    <w:rsid w:val="0076407B"/>
    <w:rsid w:val="007654B9"/>
    <w:rsid w:val="00766390"/>
    <w:rsid w:val="00766D87"/>
    <w:rsid w:val="00767C52"/>
    <w:rsid w:val="00770EFF"/>
    <w:rsid w:val="00772139"/>
    <w:rsid w:val="00773163"/>
    <w:rsid w:val="007748A5"/>
    <w:rsid w:val="00776DEE"/>
    <w:rsid w:val="007812F9"/>
    <w:rsid w:val="0078446D"/>
    <w:rsid w:val="00790E76"/>
    <w:rsid w:val="0079228B"/>
    <w:rsid w:val="0079455C"/>
    <w:rsid w:val="00795621"/>
    <w:rsid w:val="00796691"/>
    <w:rsid w:val="007A1B9B"/>
    <w:rsid w:val="007A3D8E"/>
    <w:rsid w:val="007A3DAD"/>
    <w:rsid w:val="007A58E1"/>
    <w:rsid w:val="007A6EC0"/>
    <w:rsid w:val="007A746B"/>
    <w:rsid w:val="007B00CC"/>
    <w:rsid w:val="007B3C15"/>
    <w:rsid w:val="007B4BF8"/>
    <w:rsid w:val="007B5D59"/>
    <w:rsid w:val="007B5E53"/>
    <w:rsid w:val="007B6860"/>
    <w:rsid w:val="007C1BFC"/>
    <w:rsid w:val="007C419A"/>
    <w:rsid w:val="007C43E6"/>
    <w:rsid w:val="007C4991"/>
    <w:rsid w:val="007C57F4"/>
    <w:rsid w:val="007C6548"/>
    <w:rsid w:val="007C6705"/>
    <w:rsid w:val="007C7B6A"/>
    <w:rsid w:val="007D09FF"/>
    <w:rsid w:val="007D0A93"/>
    <w:rsid w:val="007D228C"/>
    <w:rsid w:val="007D3DEE"/>
    <w:rsid w:val="007D5815"/>
    <w:rsid w:val="007D7129"/>
    <w:rsid w:val="007D7D44"/>
    <w:rsid w:val="007E24A4"/>
    <w:rsid w:val="007E314E"/>
    <w:rsid w:val="007E34CC"/>
    <w:rsid w:val="007F0BE5"/>
    <w:rsid w:val="007F0F4C"/>
    <w:rsid w:val="007F16E2"/>
    <w:rsid w:val="007F4404"/>
    <w:rsid w:val="007F5F07"/>
    <w:rsid w:val="00800169"/>
    <w:rsid w:val="00801F1F"/>
    <w:rsid w:val="00802662"/>
    <w:rsid w:val="00804231"/>
    <w:rsid w:val="008079AD"/>
    <w:rsid w:val="00811B17"/>
    <w:rsid w:val="00812D5A"/>
    <w:rsid w:val="008162FB"/>
    <w:rsid w:val="00816FE9"/>
    <w:rsid w:val="008177DC"/>
    <w:rsid w:val="00826C81"/>
    <w:rsid w:val="00826DFE"/>
    <w:rsid w:val="00827DDC"/>
    <w:rsid w:val="00830902"/>
    <w:rsid w:val="008333B9"/>
    <w:rsid w:val="0083437E"/>
    <w:rsid w:val="00836324"/>
    <w:rsid w:val="00837901"/>
    <w:rsid w:val="00841078"/>
    <w:rsid w:val="0084151F"/>
    <w:rsid w:val="0084244A"/>
    <w:rsid w:val="00844A87"/>
    <w:rsid w:val="008454D7"/>
    <w:rsid w:val="00845776"/>
    <w:rsid w:val="008504E2"/>
    <w:rsid w:val="008510E5"/>
    <w:rsid w:val="00854527"/>
    <w:rsid w:val="008553A5"/>
    <w:rsid w:val="008567ED"/>
    <w:rsid w:val="00856D32"/>
    <w:rsid w:val="0086002B"/>
    <w:rsid w:val="00862D8F"/>
    <w:rsid w:val="00865855"/>
    <w:rsid w:val="0086689B"/>
    <w:rsid w:val="008679A5"/>
    <w:rsid w:val="0087254C"/>
    <w:rsid w:val="008732D0"/>
    <w:rsid w:val="00873D9F"/>
    <w:rsid w:val="0087567C"/>
    <w:rsid w:val="00877A9E"/>
    <w:rsid w:val="0088280D"/>
    <w:rsid w:val="008847AF"/>
    <w:rsid w:val="00886710"/>
    <w:rsid w:val="00890ACE"/>
    <w:rsid w:val="0089282E"/>
    <w:rsid w:val="00892BA5"/>
    <w:rsid w:val="00893861"/>
    <w:rsid w:val="0089672B"/>
    <w:rsid w:val="00896E49"/>
    <w:rsid w:val="008976C9"/>
    <w:rsid w:val="008A280D"/>
    <w:rsid w:val="008A49E4"/>
    <w:rsid w:val="008A59B7"/>
    <w:rsid w:val="008A5EBD"/>
    <w:rsid w:val="008A62A3"/>
    <w:rsid w:val="008A65B3"/>
    <w:rsid w:val="008B111B"/>
    <w:rsid w:val="008B19BB"/>
    <w:rsid w:val="008B3FCB"/>
    <w:rsid w:val="008B6A7E"/>
    <w:rsid w:val="008B7668"/>
    <w:rsid w:val="008C2A18"/>
    <w:rsid w:val="008C45A6"/>
    <w:rsid w:val="008C4EB5"/>
    <w:rsid w:val="008C57AB"/>
    <w:rsid w:val="008D2187"/>
    <w:rsid w:val="008D28F9"/>
    <w:rsid w:val="008D2981"/>
    <w:rsid w:val="008D3059"/>
    <w:rsid w:val="008E04C2"/>
    <w:rsid w:val="008E1DDC"/>
    <w:rsid w:val="008E5B91"/>
    <w:rsid w:val="008E729B"/>
    <w:rsid w:val="008E7390"/>
    <w:rsid w:val="008E7D71"/>
    <w:rsid w:val="008F0517"/>
    <w:rsid w:val="008F230B"/>
    <w:rsid w:val="008F26F7"/>
    <w:rsid w:val="008F2831"/>
    <w:rsid w:val="008F3065"/>
    <w:rsid w:val="008F30C2"/>
    <w:rsid w:val="008F374F"/>
    <w:rsid w:val="008F4A06"/>
    <w:rsid w:val="008F513D"/>
    <w:rsid w:val="008F5F1E"/>
    <w:rsid w:val="008F63B4"/>
    <w:rsid w:val="00900ABF"/>
    <w:rsid w:val="0090347B"/>
    <w:rsid w:val="00903654"/>
    <w:rsid w:val="00904015"/>
    <w:rsid w:val="00904B51"/>
    <w:rsid w:val="0090507C"/>
    <w:rsid w:val="00905ACC"/>
    <w:rsid w:val="00906260"/>
    <w:rsid w:val="00906B25"/>
    <w:rsid w:val="00912B80"/>
    <w:rsid w:val="00913F85"/>
    <w:rsid w:val="00915A49"/>
    <w:rsid w:val="009165B0"/>
    <w:rsid w:val="00920C87"/>
    <w:rsid w:val="00921C48"/>
    <w:rsid w:val="00922370"/>
    <w:rsid w:val="00922E95"/>
    <w:rsid w:val="009259B9"/>
    <w:rsid w:val="00927D51"/>
    <w:rsid w:val="00931C50"/>
    <w:rsid w:val="00932296"/>
    <w:rsid w:val="00932A5E"/>
    <w:rsid w:val="00933B58"/>
    <w:rsid w:val="00941925"/>
    <w:rsid w:val="00943AF1"/>
    <w:rsid w:val="00944451"/>
    <w:rsid w:val="00946A6C"/>
    <w:rsid w:val="00947768"/>
    <w:rsid w:val="00951A35"/>
    <w:rsid w:val="0095353A"/>
    <w:rsid w:val="00955923"/>
    <w:rsid w:val="00956A71"/>
    <w:rsid w:val="0095AC38"/>
    <w:rsid w:val="009613D4"/>
    <w:rsid w:val="0096146E"/>
    <w:rsid w:val="00965C4B"/>
    <w:rsid w:val="00967864"/>
    <w:rsid w:val="00974273"/>
    <w:rsid w:val="0097490A"/>
    <w:rsid w:val="00976A0F"/>
    <w:rsid w:val="00976B2D"/>
    <w:rsid w:val="0097758E"/>
    <w:rsid w:val="00980425"/>
    <w:rsid w:val="00981469"/>
    <w:rsid w:val="0098303D"/>
    <w:rsid w:val="00983352"/>
    <w:rsid w:val="00986B28"/>
    <w:rsid w:val="00986B36"/>
    <w:rsid w:val="00987459"/>
    <w:rsid w:val="00987F14"/>
    <w:rsid w:val="00992173"/>
    <w:rsid w:val="00993D6D"/>
    <w:rsid w:val="0099417F"/>
    <w:rsid w:val="0099426C"/>
    <w:rsid w:val="0099485A"/>
    <w:rsid w:val="009948D9"/>
    <w:rsid w:val="00995581"/>
    <w:rsid w:val="009A08D0"/>
    <w:rsid w:val="009A1B92"/>
    <w:rsid w:val="009A2FA5"/>
    <w:rsid w:val="009A3930"/>
    <w:rsid w:val="009A6533"/>
    <w:rsid w:val="009A7ADE"/>
    <w:rsid w:val="009A7D55"/>
    <w:rsid w:val="009A7E6D"/>
    <w:rsid w:val="009B0BA8"/>
    <w:rsid w:val="009B2B45"/>
    <w:rsid w:val="009B4CB4"/>
    <w:rsid w:val="009B616C"/>
    <w:rsid w:val="009B668B"/>
    <w:rsid w:val="009C10C7"/>
    <w:rsid w:val="009C1AD4"/>
    <w:rsid w:val="009C1C2F"/>
    <w:rsid w:val="009C248D"/>
    <w:rsid w:val="009C32BC"/>
    <w:rsid w:val="009C35CF"/>
    <w:rsid w:val="009D049C"/>
    <w:rsid w:val="009D073F"/>
    <w:rsid w:val="009D183B"/>
    <w:rsid w:val="009D32CB"/>
    <w:rsid w:val="009D345C"/>
    <w:rsid w:val="009D359A"/>
    <w:rsid w:val="009D467F"/>
    <w:rsid w:val="009D5477"/>
    <w:rsid w:val="009E0175"/>
    <w:rsid w:val="009E29CA"/>
    <w:rsid w:val="009E2A88"/>
    <w:rsid w:val="009E3212"/>
    <w:rsid w:val="009E3D9A"/>
    <w:rsid w:val="009E5121"/>
    <w:rsid w:val="009E6C44"/>
    <w:rsid w:val="009F3864"/>
    <w:rsid w:val="009F57AA"/>
    <w:rsid w:val="009F62F6"/>
    <w:rsid w:val="009FAC2E"/>
    <w:rsid w:val="00A00CE4"/>
    <w:rsid w:val="00A015A0"/>
    <w:rsid w:val="00A0297E"/>
    <w:rsid w:val="00A045CF"/>
    <w:rsid w:val="00A049CB"/>
    <w:rsid w:val="00A07893"/>
    <w:rsid w:val="00A116E4"/>
    <w:rsid w:val="00A11904"/>
    <w:rsid w:val="00A12BA3"/>
    <w:rsid w:val="00A14FD8"/>
    <w:rsid w:val="00A15524"/>
    <w:rsid w:val="00A159AC"/>
    <w:rsid w:val="00A15C7E"/>
    <w:rsid w:val="00A17198"/>
    <w:rsid w:val="00A2319D"/>
    <w:rsid w:val="00A23B49"/>
    <w:rsid w:val="00A240CE"/>
    <w:rsid w:val="00A24CC2"/>
    <w:rsid w:val="00A2540B"/>
    <w:rsid w:val="00A25C33"/>
    <w:rsid w:val="00A27109"/>
    <w:rsid w:val="00A27C71"/>
    <w:rsid w:val="00A32D93"/>
    <w:rsid w:val="00A33A6B"/>
    <w:rsid w:val="00A34F3D"/>
    <w:rsid w:val="00A35E25"/>
    <w:rsid w:val="00A4215D"/>
    <w:rsid w:val="00A45B76"/>
    <w:rsid w:val="00A46F05"/>
    <w:rsid w:val="00A50A1F"/>
    <w:rsid w:val="00A50F4E"/>
    <w:rsid w:val="00A558E6"/>
    <w:rsid w:val="00A55AC7"/>
    <w:rsid w:val="00A57148"/>
    <w:rsid w:val="00A573B0"/>
    <w:rsid w:val="00A602D6"/>
    <w:rsid w:val="00A60C6D"/>
    <w:rsid w:val="00A626E5"/>
    <w:rsid w:val="00A62FF7"/>
    <w:rsid w:val="00A63077"/>
    <w:rsid w:val="00A65A3A"/>
    <w:rsid w:val="00A66169"/>
    <w:rsid w:val="00A66632"/>
    <w:rsid w:val="00A67788"/>
    <w:rsid w:val="00A70714"/>
    <w:rsid w:val="00A72AEA"/>
    <w:rsid w:val="00A72F1F"/>
    <w:rsid w:val="00A75190"/>
    <w:rsid w:val="00A756D1"/>
    <w:rsid w:val="00A763D9"/>
    <w:rsid w:val="00A77C84"/>
    <w:rsid w:val="00A81606"/>
    <w:rsid w:val="00A8247A"/>
    <w:rsid w:val="00A83115"/>
    <w:rsid w:val="00A835B4"/>
    <w:rsid w:val="00A84BDE"/>
    <w:rsid w:val="00A85928"/>
    <w:rsid w:val="00A8A49E"/>
    <w:rsid w:val="00A90308"/>
    <w:rsid w:val="00A90911"/>
    <w:rsid w:val="00A93DD7"/>
    <w:rsid w:val="00A9445D"/>
    <w:rsid w:val="00A9618D"/>
    <w:rsid w:val="00A969BF"/>
    <w:rsid w:val="00A96D0D"/>
    <w:rsid w:val="00AA15AC"/>
    <w:rsid w:val="00AA2C78"/>
    <w:rsid w:val="00AAE31E"/>
    <w:rsid w:val="00AB0354"/>
    <w:rsid w:val="00AB0618"/>
    <w:rsid w:val="00AB2249"/>
    <w:rsid w:val="00AB249E"/>
    <w:rsid w:val="00AB270D"/>
    <w:rsid w:val="00AB2E37"/>
    <w:rsid w:val="00AB5232"/>
    <w:rsid w:val="00AB5811"/>
    <w:rsid w:val="00AC03E2"/>
    <w:rsid w:val="00AC14C3"/>
    <w:rsid w:val="00AC254A"/>
    <w:rsid w:val="00AC26E4"/>
    <w:rsid w:val="00AC3396"/>
    <w:rsid w:val="00AC4949"/>
    <w:rsid w:val="00AC4D38"/>
    <w:rsid w:val="00AD13D1"/>
    <w:rsid w:val="00AD263F"/>
    <w:rsid w:val="00AD33E2"/>
    <w:rsid w:val="00AD350D"/>
    <w:rsid w:val="00AD3DB8"/>
    <w:rsid w:val="00AD3DDD"/>
    <w:rsid w:val="00AD54DB"/>
    <w:rsid w:val="00AD5B6B"/>
    <w:rsid w:val="00AE00A4"/>
    <w:rsid w:val="00AE0674"/>
    <w:rsid w:val="00AE0BF1"/>
    <w:rsid w:val="00AE15B7"/>
    <w:rsid w:val="00AE1FED"/>
    <w:rsid w:val="00AE2A20"/>
    <w:rsid w:val="00AE3C41"/>
    <w:rsid w:val="00AE4E52"/>
    <w:rsid w:val="00AF1542"/>
    <w:rsid w:val="00AF1849"/>
    <w:rsid w:val="00AF215E"/>
    <w:rsid w:val="00AF50CA"/>
    <w:rsid w:val="00AF5436"/>
    <w:rsid w:val="00AF67E1"/>
    <w:rsid w:val="00AF7E17"/>
    <w:rsid w:val="00AF7FD3"/>
    <w:rsid w:val="00B0012E"/>
    <w:rsid w:val="00B054CA"/>
    <w:rsid w:val="00B06CDA"/>
    <w:rsid w:val="00B07695"/>
    <w:rsid w:val="00B07AB6"/>
    <w:rsid w:val="00B10B92"/>
    <w:rsid w:val="00B118D6"/>
    <w:rsid w:val="00B125C9"/>
    <w:rsid w:val="00B12B0F"/>
    <w:rsid w:val="00B14CEA"/>
    <w:rsid w:val="00B14EF9"/>
    <w:rsid w:val="00B15BD7"/>
    <w:rsid w:val="00B15ED6"/>
    <w:rsid w:val="00B1A47E"/>
    <w:rsid w:val="00B213DC"/>
    <w:rsid w:val="00B215E2"/>
    <w:rsid w:val="00B21A5D"/>
    <w:rsid w:val="00B24AF6"/>
    <w:rsid w:val="00B25246"/>
    <w:rsid w:val="00B253EC"/>
    <w:rsid w:val="00B258E6"/>
    <w:rsid w:val="00B25E0F"/>
    <w:rsid w:val="00B274F4"/>
    <w:rsid w:val="00B30004"/>
    <w:rsid w:val="00B3003C"/>
    <w:rsid w:val="00B33B14"/>
    <w:rsid w:val="00B37D3E"/>
    <w:rsid w:val="00B41264"/>
    <w:rsid w:val="00B42B29"/>
    <w:rsid w:val="00B42CD0"/>
    <w:rsid w:val="00B44F53"/>
    <w:rsid w:val="00B45309"/>
    <w:rsid w:val="00B45FCF"/>
    <w:rsid w:val="00B46E65"/>
    <w:rsid w:val="00B65BC6"/>
    <w:rsid w:val="00B66044"/>
    <w:rsid w:val="00B70F1A"/>
    <w:rsid w:val="00B73257"/>
    <w:rsid w:val="00B73308"/>
    <w:rsid w:val="00B751DD"/>
    <w:rsid w:val="00B767FC"/>
    <w:rsid w:val="00B8220D"/>
    <w:rsid w:val="00B83085"/>
    <w:rsid w:val="00B84743"/>
    <w:rsid w:val="00B85250"/>
    <w:rsid w:val="00B863F0"/>
    <w:rsid w:val="00B952C3"/>
    <w:rsid w:val="00BA041C"/>
    <w:rsid w:val="00BA38A9"/>
    <w:rsid w:val="00BA589C"/>
    <w:rsid w:val="00BA6101"/>
    <w:rsid w:val="00BA61AC"/>
    <w:rsid w:val="00BA6518"/>
    <w:rsid w:val="00BB06F0"/>
    <w:rsid w:val="00BB44C5"/>
    <w:rsid w:val="00BB4A26"/>
    <w:rsid w:val="00BB4BDB"/>
    <w:rsid w:val="00BB55BE"/>
    <w:rsid w:val="00BB701B"/>
    <w:rsid w:val="00BC4576"/>
    <w:rsid w:val="00BC73E3"/>
    <w:rsid w:val="00BD00C7"/>
    <w:rsid w:val="00BD2517"/>
    <w:rsid w:val="00BD3123"/>
    <w:rsid w:val="00BD39EB"/>
    <w:rsid w:val="00BD6056"/>
    <w:rsid w:val="00BD6995"/>
    <w:rsid w:val="00BD75B0"/>
    <w:rsid w:val="00BE0C85"/>
    <w:rsid w:val="00BE280A"/>
    <w:rsid w:val="00BE5E4A"/>
    <w:rsid w:val="00BE6CDE"/>
    <w:rsid w:val="00BE6CFB"/>
    <w:rsid w:val="00BF48A6"/>
    <w:rsid w:val="00BF5795"/>
    <w:rsid w:val="00BF6040"/>
    <w:rsid w:val="00C0184E"/>
    <w:rsid w:val="00C046AB"/>
    <w:rsid w:val="00C04AC6"/>
    <w:rsid w:val="00C06CBA"/>
    <w:rsid w:val="00C12E5A"/>
    <w:rsid w:val="00C13584"/>
    <w:rsid w:val="00C1572F"/>
    <w:rsid w:val="00C1730B"/>
    <w:rsid w:val="00C2243A"/>
    <w:rsid w:val="00C24388"/>
    <w:rsid w:val="00C248A8"/>
    <w:rsid w:val="00C2573A"/>
    <w:rsid w:val="00C25E03"/>
    <w:rsid w:val="00C275B4"/>
    <w:rsid w:val="00C378ED"/>
    <w:rsid w:val="00C41376"/>
    <w:rsid w:val="00C41802"/>
    <w:rsid w:val="00C41F60"/>
    <w:rsid w:val="00C44092"/>
    <w:rsid w:val="00C4424F"/>
    <w:rsid w:val="00C45350"/>
    <w:rsid w:val="00C5113A"/>
    <w:rsid w:val="00C514CF"/>
    <w:rsid w:val="00C516B6"/>
    <w:rsid w:val="00C52F47"/>
    <w:rsid w:val="00C54FFF"/>
    <w:rsid w:val="00C55F95"/>
    <w:rsid w:val="00C607E5"/>
    <w:rsid w:val="00C62C48"/>
    <w:rsid w:val="00C63EED"/>
    <w:rsid w:val="00C6438A"/>
    <w:rsid w:val="00C64A64"/>
    <w:rsid w:val="00C6E3C6"/>
    <w:rsid w:val="00C70BD0"/>
    <w:rsid w:val="00C75537"/>
    <w:rsid w:val="00C7720E"/>
    <w:rsid w:val="00C81163"/>
    <w:rsid w:val="00C81C9D"/>
    <w:rsid w:val="00C83123"/>
    <w:rsid w:val="00C8357D"/>
    <w:rsid w:val="00C91604"/>
    <w:rsid w:val="00C928BD"/>
    <w:rsid w:val="00C94365"/>
    <w:rsid w:val="00C956EB"/>
    <w:rsid w:val="00C96385"/>
    <w:rsid w:val="00CA0307"/>
    <w:rsid w:val="00CA0E49"/>
    <w:rsid w:val="00CA2DEE"/>
    <w:rsid w:val="00CA310C"/>
    <w:rsid w:val="00CA3285"/>
    <w:rsid w:val="00CA34BE"/>
    <w:rsid w:val="00CA426A"/>
    <w:rsid w:val="00CA5132"/>
    <w:rsid w:val="00CA6D56"/>
    <w:rsid w:val="00CA77F9"/>
    <w:rsid w:val="00CB0079"/>
    <w:rsid w:val="00CB073D"/>
    <w:rsid w:val="00CB14A0"/>
    <w:rsid w:val="00CB1539"/>
    <w:rsid w:val="00CB4122"/>
    <w:rsid w:val="00CB4886"/>
    <w:rsid w:val="00CB69CE"/>
    <w:rsid w:val="00CB7DF4"/>
    <w:rsid w:val="00CC1343"/>
    <w:rsid w:val="00CC2A8D"/>
    <w:rsid w:val="00CC6A33"/>
    <w:rsid w:val="00CC73E1"/>
    <w:rsid w:val="00CD0AEB"/>
    <w:rsid w:val="00CD3309"/>
    <w:rsid w:val="00CD3A4F"/>
    <w:rsid w:val="00CD40F6"/>
    <w:rsid w:val="00CD5308"/>
    <w:rsid w:val="00CD5E1F"/>
    <w:rsid w:val="00CD7917"/>
    <w:rsid w:val="00CE05CA"/>
    <w:rsid w:val="00CE0853"/>
    <w:rsid w:val="00CE096D"/>
    <w:rsid w:val="00CE1040"/>
    <w:rsid w:val="00CE42D5"/>
    <w:rsid w:val="00CE5BB6"/>
    <w:rsid w:val="00CE5D99"/>
    <w:rsid w:val="00CE70CF"/>
    <w:rsid w:val="00CE71BB"/>
    <w:rsid w:val="00CE7C2E"/>
    <w:rsid w:val="00CF467D"/>
    <w:rsid w:val="00CF56B8"/>
    <w:rsid w:val="00CF5B73"/>
    <w:rsid w:val="00CF7A2C"/>
    <w:rsid w:val="00D0064C"/>
    <w:rsid w:val="00D01677"/>
    <w:rsid w:val="00D02A3D"/>
    <w:rsid w:val="00D0371B"/>
    <w:rsid w:val="00D04318"/>
    <w:rsid w:val="00D106E6"/>
    <w:rsid w:val="00D16141"/>
    <w:rsid w:val="00D16AA8"/>
    <w:rsid w:val="00D1788A"/>
    <w:rsid w:val="00D18F71"/>
    <w:rsid w:val="00D232CC"/>
    <w:rsid w:val="00D259E1"/>
    <w:rsid w:val="00D2663C"/>
    <w:rsid w:val="00D26D3D"/>
    <w:rsid w:val="00D31055"/>
    <w:rsid w:val="00D313B1"/>
    <w:rsid w:val="00D326E5"/>
    <w:rsid w:val="00D32AA6"/>
    <w:rsid w:val="00D32C64"/>
    <w:rsid w:val="00D377B2"/>
    <w:rsid w:val="00D42554"/>
    <w:rsid w:val="00D439C2"/>
    <w:rsid w:val="00D43A8C"/>
    <w:rsid w:val="00D4452E"/>
    <w:rsid w:val="00D46C71"/>
    <w:rsid w:val="00D52ADD"/>
    <w:rsid w:val="00D55103"/>
    <w:rsid w:val="00D608DC"/>
    <w:rsid w:val="00D62E46"/>
    <w:rsid w:val="00D63C3A"/>
    <w:rsid w:val="00D64527"/>
    <w:rsid w:val="00D6580A"/>
    <w:rsid w:val="00D67322"/>
    <w:rsid w:val="00D67362"/>
    <w:rsid w:val="00D726B3"/>
    <w:rsid w:val="00D77209"/>
    <w:rsid w:val="00D80E2D"/>
    <w:rsid w:val="00D81F5D"/>
    <w:rsid w:val="00D85F31"/>
    <w:rsid w:val="00D85F52"/>
    <w:rsid w:val="00D85FE1"/>
    <w:rsid w:val="00D90BF1"/>
    <w:rsid w:val="00D90E5C"/>
    <w:rsid w:val="00D92992"/>
    <w:rsid w:val="00D92DC2"/>
    <w:rsid w:val="00D93AD9"/>
    <w:rsid w:val="00D941FA"/>
    <w:rsid w:val="00D96B19"/>
    <w:rsid w:val="00D96B39"/>
    <w:rsid w:val="00D97CA6"/>
    <w:rsid w:val="00D990DD"/>
    <w:rsid w:val="00DA074E"/>
    <w:rsid w:val="00DA5E98"/>
    <w:rsid w:val="00DA6AD2"/>
    <w:rsid w:val="00DA7046"/>
    <w:rsid w:val="00DB2212"/>
    <w:rsid w:val="00DB3B05"/>
    <w:rsid w:val="00DB4389"/>
    <w:rsid w:val="00DB4EBB"/>
    <w:rsid w:val="00DB6E9A"/>
    <w:rsid w:val="00DB7CFE"/>
    <w:rsid w:val="00DC030A"/>
    <w:rsid w:val="00DC1B14"/>
    <w:rsid w:val="00DC1EED"/>
    <w:rsid w:val="00DC4C4C"/>
    <w:rsid w:val="00DC504D"/>
    <w:rsid w:val="00DD0BFD"/>
    <w:rsid w:val="00DD3E20"/>
    <w:rsid w:val="00DD4E7C"/>
    <w:rsid w:val="00DD5D6C"/>
    <w:rsid w:val="00DD5E30"/>
    <w:rsid w:val="00DD770D"/>
    <w:rsid w:val="00DE0FB7"/>
    <w:rsid w:val="00DE1783"/>
    <w:rsid w:val="00DE2DEA"/>
    <w:rsid w:val="00DE30A9"/>
    <w:rsid w:val="00DE3D44"/>
    <w:rsid w:val="00DE608D"/>
    <w:rsid w:val="00DE6D94"/>
    <w:rsid w:val="00DE736F"/>
    <w:rsid w:val="00DE7A5E"/>
    <w:rsid w:val="00DF2D15"/>
    <w:rsid w:val="00DF3529"/>
    <w:rsid w:val="00E00252"/>
    <w:rsid w:val="00E01C4B"/>
    <w:rsid w:val="00E0260C"/>
    <w:rsid w:val="00E03932"/>
    <w:rsid w:val="00E0546C"/>
    <w:rsid w:val="00E06715"/>
    <w:rsid w:val="00E06ED3"/>
    <w:rsid w:val="00E10E8E"/>
    <w:rsid w:val="00E13073"/>
    <w:rsid w:val="00E1334A"/>
    <w:rsid w:val="00E14586"/>
    <w:rsid w:val="00E15761"/>
    <w:rsid w:val="00E16644"/>
    <w:rsid w:val="00E16926"/>
    <w:rsid w:val="00E16A30"/>
    <w:rsid w:val="00E219B6"/>
    <w:rsid w:val="00E22ABC"/>
    <w:rsid w:val="00E23A15"/>
    <w:rsid w:val="00E25D0C"/>
    <w:rsid w:val="00E27374"/>
    <w:rsid w:val="00E27E82"/>
    <w:rsid w:val="00E27EF5"/>
    <w:rsid w:val="00E3204D"/>
    <w:rsid w:val="00E33474"/>
    <w:rsid w:val="00E344B4"/>
    <w:rsid w:val="00E345D1"/>
    <w:rsid w:val="00E3522B"/>
    <w:rsid w:val="00E374ED"/>
    <w:rsid w:val="00E46A04"/>
    <w:rsid w:val="00E50961"/>
    <w:rsid w:val="00E52CC2"/>
    <w:rsid w:val="00E53EEB"/>
    <w:rsid w:val="00E556B9"/>
    <w:rsid w:val="00E55E5C"/>
    <w:rsid w:val="00E605FD"/>
    <w:rsid w:val="00E61B5E"/>
    <w:rsid w:val="00E64CCE"/>
    <w:rsid w:val="00E66326"/>
    <w:rsid w:val="00E6679F"/>
    <w:rsid w:val="00E66E3B"/>
    <w:rsid w:val="00E67DC9"/>
    <w:rsid w:val="00E7153F"/>
    <w:rsid w:val="00E726D3"/>
    <w:rsid w:val="00E73696"/>
    <w:rsid w:val="00E7542A"/>
    <w:rsid w:val="00E75F3E"/>
    <w:rsid w:val="00E81A0D"/>
    <w:rsid w:val="00E84D6B"/>
    <w:rsid w:val="00E861A7"/>
    <w:rsid w:val="00E86F31"/>
    <w:rsid w:val="00E87073"/>
    <w:rsid w:val="00E90024"/>
    <w:rsid w:val="00E91258"/>
    <w:rsid w:val="00E92127"/>
    <w:rsid w:val="00E929E1"/>
    <w:rsid w:val="00E937C3"/>
    <w:rsid w:val="00E94332"/>
    <w:rsid w:val="00E95BE2"/>
    <w:rsid w:val="00E97236"/>
    <w:rsid w:val="00E973F3"/>
    <w:rsid w:val="00EA05D1"/>
    <w:rsid w:val="00EA13A5"/>
    <w:rsid w:val="00EA14AB"/>
    <w:rsid w:val="00EA20ED"/>
    <w:rsid w:val="00EA275B"/>
    <w:rsid w:val="00EA6178"/>
    <w:rsid w:val="00EB0D48"/>
    <w:rsid w:val="00EB2F63"/>
    <w:rsid w:val="00EB42EA"/>
    <w:rsid w:val="00EB511A"/>
    <w:rsid w:val="00EB6B71"/>
    <w:rsid w:val="00EB73A4"/>
    <w:rsid w:val="00EB7FE7"/>
    <w:rsid w:val="00EC084D"/>
    <w:rsid w:val="00EC1BCD"/>
    <w:rsid w:val="00EC4BC6"/>
    <w:rsid w:val="00EC7CB7"/>
    <w:rsid w:val="00ED03B3"/>
    <w:rsid w:val="00ED1935"/>
    <w:rsid w:val="00ED2058"/>
    <w:rsid w:val="00ED5EDC"/>
    <w:rsid w:val="00ED65D4"/>
    <w:rsid w:val="00EE18E2"/>
    <w:rsid w:val="00EE3601"/>
    <w:rsid w:val="00EE3EC0"/>
    <w:rsid w:val="00EE43FF"/>
    <w:rsid w:val="00EE6C74"/>
    <w:rsid w:val="00EE6D78"/>
    <w:rsid w:val="00EF00ED"/>
    <w:rsid w:val="00EF06A4"/>
    <w:rsid w:val="00EF2846"/>
    <w:rsid w:val="00EF2F82"/>
    <w:rsid w:val="00EF4075"/>
    <w:rsid w:val="00EF4CCA"/>
    <w:rsid w:val="00EF5A5F"/>
    <w:rsid w:val="00EF7C73"/>
    <w:rsid w:val="00F00AFD"/>
    <w:rsid w:val="00F0225C"/>
    <w:rsid w:val="00F076B8"/>
    <w:rsid w:val="00F12930"/>
    <w:rsid w:val="00F17933"/>
    <w:rsid w:val="00F206AB"/>
    <w:rsid w:val="00F20720"/>
    <w:rsid w:val="00F20732"/>
    <w:rsid w:val="00F21142"/>
    <w:rsid w:val="00F21E4B"/>
    <w:rsid w:val="00F24591"/>
    <w:rsid w:val="00F246E4"/>
    <w:rsid w:val="00F26116"/>
    <w:rsid w:val="00F271A1"/>
    <w:rsid w:val="00F27DD8"/>
    <w:rsid w:val="00F2E8B2"/>
    <w:rsid w:val="00F3124C"/>
    <w:rsid w:val="00F318C4"/>
    <w:rsid w:val="00F325B4"/>
    <w:rsid w:val="00F32966"/>
    <w:rsid w:val="00F3462A"/>
    <w:rsid w:val="00F34ED3"/>
    <w:rsid w:val="00F34F66"/>
    <w:rsid w:val="00F35D96"/>
    <w:rsid w:val="00F37927"/>
    <w:rsid w:val="00F41CBA"/>
    <w:rsid w:val="00F422D1"/>
    <w:rsid w:val="00F43B6B"/>
    <w:rsid w:val="00F44222"/>
    <w:rsid w:val="00F471F2"/>
    <w:rsid w:val="00F51D72"/>
    <w:rsid w:val="00F531B7"/>
    <w:rsid w:val="00F5521F"/>
    <w:rsid w:val="00F55252"/>
    <w:rsid w:val="00F57465"/>
    <w:rsid w:val="00F62518"/>
    <w:rsid w:val="00F63DFA"/>
    <w:rsid w:val="00F67623"/>
    <w:rsid w:val="00F70238"/>
    <w:rsid w:val="00F70950"/>
    <w:rsid w:val="00F70AFD"/>
    <w:rsid w:val="00F723CB"/>
    <w:rsid w:val="00F76493"/>
    <w:rsid w:val="00F815DF"/>
    <w:rsid w:val="00F83BEB"/>
    <w:rsid w:val="00F83E1C"/>
    <w:rsid w:val="00F852B5"/>
    <w:rsid w:val="00F86D3E"/>
    <w:rsid w:val="00F86D85"/>
    <w:rsid w:val="00F87D02"/>
    <w:rsid w:val="00F9156E"/>
    <w:rsid w:val="00F969F1"/>
    <w:rsid w:val="00FA0467"/>
    <w:rsid w:val="00FA08A5"/>
    <w:rsid w:val="00FA7E56"/>
    <w:rsid w:val="00FA7FBE"/>
    <w:rsid w:val="00FB0CCC"/>
    <w:rsid w:val="00FB114B"/>
    <w:rsid w:val="00FB1E73"/>
    <w:rsid w:val="00FB227A"/>
    <w:rsid w:val="00FB2F04"/>
    <w:rsid w:val="00FB30D8"/>
    <w:rsid w:val="00FB3956"/>
    <w:rsid w:val="00FB5106"/>
    <w:rsid w:val="00FB76F3"/>
    <w:rsid w:val="00FC0640"/>
    <w:rsid w:val="00FC15AC"/>
    <w:rsid w:val="00FC268B"/>
    <w:rsid w:val="00FC2A54"/>
    <w:rsid w:val="00FC3854"/>
    <w:rsid w:val="00FC67E9"/>
    <w:rsid w:val="00FC6B1B"/>
    <w:rsid w:val="00FC6C74"/>
    <w:rsid w:val="00FC6D01"/>
    <w:rsid w:val="00FC7DFE"/>
    <w:rsid w:val="00FD12AA"/>
    <w:rsid w:val="00FD1415"/>
    <w:rsid w:val="00FD223A"/>
    <w:rsid w:val="00FD2440"/>
    <w:rsid w:val="00FD2692"/>
    <w:rsid w:val="00FD5174"/>
    <w:rsid w:val="00FD7F3A"/>
    <w:rsid w:val="00FE00B2"/>
    <w:rsid w:val="00FE09EC"/>
    <w:rsid w:val="00FE1C4E"/>
    <w:rsid w:val="00FE21B9"/>
    <w:rsid w:val="00FE2591"/>
    <w:rsid w:val="00FE2BD6"/>
    <w:rsid w:val="00FE66DB"/>
    <w:rsid w:val="00FE6B0A"/>
    <w:rsid w:val="00FF1833"/>
    <w:rsid w:val="00FF2BB3"/>
    <w:rsid w:val="00FF2F91"/>
    <w:rsid w:val="00FF30B1"/>
    <w:rsid w:val="00FF3B84"/>
    <w:rsid w:val="00FF5278"/>
    <w:rsid w:val="00FF5CED"/>
    <w:rsid w:val="0114B833"/>
    <w:rsid w:val="012202FE"/>
    <w:rsid w:val="01233EF0"/>
    <w:rsid w:val="01290BE1"/>
    <w:rsid w:val="0135A825"/>
    <w:rsid w:val="0135FFEC"/>
    <w:rsid w:val="01435B28"/>
    <w:rsid w:val="014421D4"/>
    <w:rsid w:val="015893D5"/>
    <w:rsid w:val="01678BF0"/>
    <w:rsid w:val="018ECB17"/>
    <w:rsid w:val="01A6D815"/>
    <w:rsid w:val="01B1249E"/>
    <w:rsid w:val="01B45818"/>
    <w:rsid w:val="01B4C8BD"/>
    <w:rsid w:val="01B69567"/>
    <w:rsid w:val="01B8A007"/>
    <w:rsid w:val="01C36D50"/>
    <w:rsid w:val="01CCEC4F"/>
    <w:rsid w:val="01CD191F"/>
    <w:rsid w:val="01CD43F2"/>
    <w:rsid w:val="01CE22E9"/>
    <w:rsid w:val="01D20037"/>
    <w:rsid w:val="01DB196D"/>
    <w:rsid w:val="01EB7CB5"/>
    <w:rsid w:val="01F00839"/>
    <w:rsid w:val="01F5AC1C"/>
    <w:rsid w:val="01F66727"/>
    <w:rsid w:val="01F93674"/>
    <w:rsid w:val="01FB34E8"/>
    <w:rsid w:val="02007698"/>
    <w:rsid w:val="020B2782"/>
    <w:rsid w:val="020CDA36"/>
    <w:rsid w:val="020D02E1"/>
    <w:rsid w:val="02137E0D"/>
    <w:rsid w:val="021435E2"/>
    <w:rsid w:val="02228977"/>
    <w:rsid w:val="0230228B"/>
    <w:rsid w:val="023E3898"/>
    <w:rsid w:val="024604A3"/>
    <w:rsid w:val="024DDE98"/>
    <w:rsid w:val="024EEB0D"/>
    <w:rsid w:val="02656F89"/>
    <w:rsid w:val="02767DE2"/>
    <w:rsid w:val="027A6003"/>
    <w:rsid w:val="027CDF1C"/>
    <w:rsid w:val="02856C48"/>
    <w:rsid w:val="0288ED40"/>
    <w:rsid w:val="028EB913"/>
    <w:rsid w:val="028EBD3B"/>
    <w:rsid w:val="029316DA"/>
    <w:rsid w:val="0293D964"/>
    <w:rsid w:val="02963F62"/>
    <w:rsid w:val="02988129"/>
    <w:rsid w:val="0298B1F7"/>
    <w:rsid w:val="02B09919"/>
    <w:rsid w:val="02B5927A"/>
    <w:rsid w:val="02B72FCB"/>
    <w:rsid w:val="02B8226E"/>
    <w:rsid w:val="02B9C0B5"/>
    <w:rsid w:val="02C8D141"/>
    <w:rsid w:val="0307EBB5"/>
    <w:rsid w:val="030D875A"/>
    <w:rsid w:val="03147B18"/>
    <w:rsid w:val="0318FD53"/>
    <w:rsid w:val="0319D9D4"/>
    <w:rsid w:val="031A7439"/>
    <w:rsid w:val="0323FBC3"/>
    <w:rsid w:val="03287654"/>
    <w:rsid w:val="033720FD"/>
    <w:rsid w:val="03407B76"/>
    <w:rsid w:val="03475BAD"/>
    <w:rsid w:val="03538F87"/>
    <w:rsid w:val="035657FE"/>
    <w:rsid w:val="0359938C"/>
    <w:rsid w:val="036200F4"/>
    <w:rsid w:val="03662D62"/>
    <w:rsid w:val="03671FDA"/>
    <w:rsid w:val="0367CF2B"/>
    <w:rsid w:val="037F0B6F"/>
    <w:rsid w:val="0381B804"/>
    <w:rsid w:val="03895E25"/>
    <w:rsid w:val="03A3C8CA"/>
    <w:rsid w:val="03A643C5"/>
    <w:rsid w:val="03B47EAC"/>
    <w:rsid w:val="03CEA150"/>
    <w:rsid w:val="03D35776"/>
    <w:rsid w:val="03D3CE27"/>
    <w:rsid w:val="03D80B8A"/>
    <w:rsid w:val="03F2AEC9"/>
    <w:rsid w:val="03F7B54F"/>
    <w:rsid w:val="03F9B47B"/>
    <w:rsid w:val="03FF36CF"/>
    <w:rsid w:val="04042B44"/>
    <w:rsid w:val="04097C11"/>
    <w:rsid w:val="04163064"/>
    <w:rsid w:val="041B43F5"/>
    <w:rsid w:val="04239CCB"/>
    <w:rsid w:val="042C77FF"/>
    <w:rsid w:val="044E2A8D"/>
    <w:rsid w:val="04559CBA"/>
    <w:rsid w:val="04663048"/>
    <w:rsid w:val="046D48E7"/>
    <w:rsid w:val="047BD632"/>
    <w:rsid w:val="04A0BA36"/>
    <w:rsid w:val="04AFBFAE"/>
    <w:rsid w:val="04AFFD49"/>
    <w:rsid w:val="04B653E0"/>
    <w:rsid w:val="04B9D937"/>
    <w:rsid w:val="04BFB32E"/>
    <w:rsid w:val="04C3225D"/>
    <w:rsid w:val="04D5FDD7"/>
    <w:rsid w:val="04D8F481"/>
    <w:rsid w:val="04D921D0"/>
    <w:rsid w:val="04DAF737"/>
    <w:rsid w:val="04DBF317"/>
    <w:rsid w:val="04E9D21F"/>
    <w:rsid w:val="04EEA4AE"/>
    <w:rsid w:val="04F0AE52"/>
    <w:rsid w:val="04F7BF1C"/>
    <w:rsid w:val="04FA12E8"/>
    <w:rsid w:val="05031695"/>
    <w:rsid w:val="05059D63"/>
    <w:rsid w:val="050955AA"/>
    <w:rsid w:val="051180A0"/>
    <w:rsid w:val="051B1A8B"/>
    <w:rsid w:val="0532BF78"/>
    <w:rsid w:val="053BB696"/>
    <w:rsid w:val="0563407E"/>
    <w:rsid w:val="0565B9B8"/>
    <w:rsid w:val="0567585E"/>
    <w:rsid w:val="058E4920"/>
    <w:rsid w:val="0598C8CE"/>
    <w:rsid w:val="0598E114"/>
    <w:rsid w:val="059D9131"/>
    <w:rsid w:val="05A02607"/>
    <w:rsid w:val="05AC4836"/>
    <w:rsid w:val="05B01DC4"/>
    <w:rsid w:val="05C9A424"/>
    <w:rsid w:val="05D8DFF7"/>
    <w:rsid w:val="05E3343B"/>
    <w:rsid w:val="05E3F11D"/>
    <w:rsid w:val="05E7DABB"/>
    <w:rsid w:val="05E81153"/>
    <w:rsid w:val="06168E5E"/>
    <w:rsid w:val="06208A1A"/>
    <w:rsid w:val="063A2CA2"/>
    <w:rsid w:val="06477E43"/>
    <w:rsid w:val="064C24FA"/>
    <w:rsid w:val="065B2B15"/>
    <w:rsid w:val="065B9C85"/>
    <w:rsid w:val="065CD3CB"/>
    <w:rsid w:val="066B5EAC"/>
    <w:rsid w:val="066CA1C0"/>
    <w:rsid w:val="066F585B"/>
    <w:rsid w:val="06877A45"/>
    <w:rsid w:val="06881C6A"/>
    <w:rsid w:val="06B16AFF"/>
    <w:rsid w:val="06B23B5B"/>
    <w:rsid w:val="06B70BB8"/>
    <w:rsid w:val="06C3373E"/>
    <w:rsid w:val="06DD3AD3"/>
    <w:rsid w:val="06E354FF"/>
    <w:rsid w:val="06E95A4A"/>
    <w:rsid w:val="06F0375A"/>
    <w:rsid w:val="071E3F62"/>
    <w:rsid w:val="0720C30F"/>
    <w:rsid w:val="072DA4C1"/>
    <w:rsid w:val="073A2ADF"/>
    <w:rsid w:val="073D025D"/>
    <w:rsid w:val="073FD238"/>
    <w:rsid w:val="07631431"/>
    <w:rsid w:val="07654C1A"/>
    <w:rsid w:val="07690F9D"/>
    <w:rsid w:val="07743B11"/>
    <w:rsid w:val="077BB7CC"/>
    <w:rsid w:val="078D7631"/>
    <w:rsid w:val="078E71F7"/>
    <w:rsid w:val="0796E69B"/>
    <w:rsid w:val="0796ED54"/>
    <w:rsid w:val="079AA0FD"/>
    <w:rsid w:val="079C2CA5"/>
    <w:rsid w:val="07A34837"/>
    <w:rsid w:val="07A37E9E"/>
    <w:rsid w:val="07ABCD35"/>
    <w:rsid w:val="07AD3D95"/>
    <w:rsid w:val="07C3BB65"/>
    <w:rsid w:val="07ECF77F"/>
    <w:rsid w:val="07EFA943"/>
    <w:rsid w:val="07F0EB2C"/>
    <w:rsid w:val="07F368EE"/>
    <w:rsid w:val="07F96756"/>
    <w:rsid w:val="07F9B806"/>
    <w:rsid w:val="0801E1C4"/>
    <w:rsid w:val="080DCA92"/>
    <w:rsid w:val="0810FF4B"/>
    <w:rsid w:val="08287E34"/>
    <w:rsid w:val="082F15AE"/>
    <w:rsid w:val="0830CDED"/>
    <w:rsid w:val="08319BCD"/>
    <w:rsid w:val="0832820C"/>
    <w:rsid w:val="084353D4"/>
    <w:rsid w:val="08449D0C"/>
    <w:rsid w:val="08456A9C"/>
    <w:rsid w:val="084BF9DA"/>
    <w:rsid w:val="0852B14D"/>
    <w:rsid w:val="08543F4A"/>
    <w:rsid w:val="0856CE4C"/>
    <w:rsid w:val="087263F2"/>
    <w:rsid w:val="0872D66E"/>
    <w:rsid w:val="087B771E"/>
    <w:rsid w:val="0884C5C2"/>
    <w:rsid w:val="088E66D6"/>
    <w:rsid w:val="08911BDF"/>
    <w:rsid w:val="0893E40F"/>
    <w:rsid w:val="0899DD4B"/>
    <w:rsid w:val="08A6E8A7"/>
    <w:rsid w:val="08A7A8D3"/>
    <w:rsid w:val="08AC6D94"/>
    <w:rsid w:val="08B52EB9"/>
    <w:rsid w:val="08B8B65F"/>
    <w:rsid w:val="08D98E25"/>
    <w:rsid w:val="08E94611"/>
    <w:rsid w:val="08F5E66D"/>
    <w:rsid w:val="09027786"/>
    <w:rsid w:val="0908E06D"/>
    <w:rsid w:val="0910580F"/>
    <w:rsid w:val="09188FD3"/>
    <w:rsid w:val="091E6D06"/>
    <w:rsid w:val="09269B56"/>
    <w:rsid w:val="092912B2"/>
    <w:rsid w:val="0941BE94"/>
    <w:rsid w:val="0943DF60"/>
    <w:rsid w:val="095CE653"/>
    <w:rsid w:val="095F37A5"/>
    <w:rsid w:val="09646067"/>
    <w:rsid w:val="096C3DCC"/>
    <w:rsid w:val="096F7730"/>
    <w:rsid w:val="09720BD2"/>
    <w:rsid w:val="0976E496"/>
    <w:rsid w:val="097BF2F0"/>
    <w:rsid w:val="09878EEC"/>
    <w:rsid w:val="09933D47"/>
    <w:rsid w:val="099B2ACD"/>
    <w:rsid w:val="099BE6B1"/>
    <w:rsid w:val="09A5D4D7"/>
    <w:rsid w:val="09ADD527"/>
    <w:rsid w:val="09AFEFA1"/>
    <w:rsid w:val="09B452AB"/>
    <w:rsid w:val="09BD12A1"/>
    <w:rsid w:val="09C14F46"/>
    <w:rsid w:val="09C2E9F5"/>
    <w:rsid w:val="09CBBF02"/>
    <w:rsid w:val="09D2DA26"/>
    <w:rsid w:val="09E506C4"/>
    <w:rsid w:val="09F09BBE"/>
    <w:rsid w:val="09F404FA"/>
    <w:rsid w:val="09FB32FE"/>
    <w:rsid w:val="09FC6622"/>
    <w:rsid w:val="09FDBEAD"/>
    <w:rsid w:val="0A2C8167"/>
    <w:rsid w:val="0A3BD5DD"/>
    <w:rsid w:val="0A3C3FFC"/>
    <w:rsid w:val="0A47C000"/>
    <w:rsid w:val="0A48A4AD"/>
    <w:rsid w:val="0A48F865"/>
    <w:rsid w:val="0A5CCAAB"/>
    <w:rsid w:val="0A67F4AD"/>
    <w:rsid w:val="0A6F1BA6"/>
    <w:rsid w:val="0A70C47F"/>
    <w:rsid w:val="0A8520DC"/>
    <w:rsid w:val="0A8CEDD3"/>
    <w:rsid w:val="0A95D3D1"/>
    <w:rsid w:val="0A96FD74"/>
    <w:rsid w:val="0A9BF20A"/>
    <w:rsid w:val="0AA1B87E"/>
    <w:rsid w:val="0ABAA04B"/>
    <w:rsid w:val="0ACB123B"/>
    <w:rsid w:val="0AD64158"/>
    <w:rsid w:val="0AE5E42F"/>
    <w:rsid w:val="0AEBF1FA"/>
    <w:rsid w:val="0AF12DFD"/>
    <w:rsid w:val="0AF7F2AE"/>
    <w:rsid w:val="0AF9137B"/>
    <w:rsid w:val="0AFDC2D6"/>
    <w:rsid w:val="0B0B1D10"/>
    <w:rsid w:val="0B0CC7A1"/>
    <w:rsid w:val="0B11F1A5"/>
    <w:rsid w:val="0B1E0286"/>
    <w:rsid w:val="0B22A7E9"/>
    <w:rsid w:val="0B362AB6"/>
    <w:rsid w:val="0B392585"/>
    <w:rsid w:val="0B440229"/>
    <w:rsid w:val="0B5055C5"/>
    <w:rsid w:val="0B832E3A"/>
    <w:rsid w:val="0B8FC3C2"/>
    <w:rsid w:val="0B9777CB"/>
    <w:rsid w:val="0BB37527"/>
    <w:rsid w:val="0BBF445D"/>
    <w:rsid w:val="0BC409F8"/>
    <w:rsid w:val="0BCC3704"/>
    <w:rsid w:val="0BE41E35"/>
    <w:rsid w:val="0BED4850"/>
    <w:rsid w:val="0BFD4EA1"/>
    <w:rsid w:val="0C12D892"/>
    <w:rsid w:val="0C1ABCFD"/>
    <w:rsid w:val="0C27C8F9"/>
    <w:rsid w:val="0C2CEDEC"/>
    <w:rsid w:val="0C37065F"/>
    <w:rsid w:val="0C40187F"/>
    <w:rsid w:val="0C54914B"/>
    <w:rsid w:val="0C56BC5A"/>
    <w:rsid w:val="0C58F8CD"/>
    <w:rsid w:val="0C5EDA1F"/>
    <w:rsid w:val="0C62AB6E"/>
    <w:rsid w:val="0C67C638"/>
    <w:rsid w:val="0C8B14FF"/>
    <w:rsid w:val="0C8D96E6"/>
    <w:rsid w:val="0C995908"/>
    <w:rsid w:val="0CB5245D"/>
    <w:rsid w:val="0CB6A63B"/>
    <w:rsid w:val="0CCADE09"/>
    <w:rsid w:val="0CCB17C5"/>
    <w:rsid w:val="0CCD50C2"/>
    <w:rsid w:val="0CD2CB8F"/>
    <w:rsid w:val="0CD3123E"/>
    <w:rsid w:val="0CD76FA0"/>
    <w:rsid w:val="0CE2E7A9"/>
    <w:rsid w:val="0CE3BF52"/>
    <w:rsid w:val="0CFEC388"/>
    <w:rsid w:val="0D109E70"/>
    <w:rsid w:val="0D2BDA7F"/>
    <w:rsid w:val="0D33A684"/>
    <w:rsid w:val="0D3E7374"/>
    <w:rsid w:val="0D44BCD6"/>
    <w:rsid w:val="0D52336F"/>
    <w:rsid w:val="0D54FC0F"/>
    <w:rsid w:val="0D5B84AF"/>
    <w:rsid w:val="0D6546A8"/>
    <w:rsid w:val="0DA00405"/>
    <w:rsid w:val="0DA035A5"/>
    <w:rsid w:val="0DA41F7D"/>
    <w:rsid w:val="0DB67342"/>
    <w:rsid w:val="0DB9048D"/>
    <w:rsid w:val="0DB92106"/>
    <w:rsid w:val="0DBBCD51"/>
    <w:rsid w:val="0DC612E3"/>
    <w:rsid w:val="0DCB9BF9"/>
    <w:rsid w:val="0DCCA98D"/>
    <w:rsid w:val="0DD4C9AC"/>
    <w:rsid w:val="0DEEC063"/>
    <w:rsid w:val="0DF52F39"/>
    <w:rsid w:val="0E0F76A9"/>
    <w:rsid w:val="0E12A1CC"/>
    <w:rsid w:val="0E191B90"/>
    <w:rsid w:val="0E1EB8C9"/>
    <w:rsid w:val="0E2021B5"/>
    <w:rsid w:val="0E27031C"/>
    <w:rsid w:val="0E2872E7"/>
    <w:rsid w:val="0E314DA8"/>
    <w:rsid w:val="0E381E5E"/>
    <w:rsid w:val="0E38A83B"/>
    <w:rsid w:val="0E6C6696"/>
    <w:rsid w:val="0E75B1E7"/>
    <w:rsid w:val="0E769D54"/>
    <w:rsid w:val="0E793CF3"/>
    <w:rsid w:val="0E85E3B5"/>
    <w:rsid w:val="0E872C39"/>
    <w:rsid w:val="0E88C224"/>
    <w:rsid w:val="0E9D2BB7"/>
    <w:rsid w:val="0EAE57B2"/>
    <w:rsid w:val="0ECDD126"/>
    <w:rsid w:val="0ED814D8"/>
    <w:rsid w:val="0EE0357B"/>
    <w:rsid w:val="0EE15E51"/>
    <w:rsid w:val="0EEEC75E"/>
    <w:rsid w:val="0EF24043"/>
    <w:rsid w:val="0EF5B893"/>
    <w:rsid w:val="0EFC9A2B"/>
    <w:rsid w:val="0F092AD2"/>
    <w:rsid w:val="0F0BA46C"/>
    <w:rsid w:val="0F138F2B"/>
    <w:rsid w:val="0F1A970F"/>
    <w:rsid w:val="0F206C04"/>
    <w:rsid w:val="0F2503B6"/>
    <w:rsid w:val="0F293798"/>
    <w:rsid w:val="0F3070A1"/>
    <w:rsid w:val="0F317686"/>
    <w:rsid w:val="0F38EC7E"/>
    <w:rsid w:val="0F3A4C24"/>
    <w:rsid w:val="0F414900"/>
    <w:rsid w:val="0F463EDF"/>
    <w:rsid w:val="0F4C9E07"/>
    <w:rsid w:val="0F608094"/>
    <w:rsid w:val="0F6973DD"/>
    <w:rsid w:val="0F6B065E"/>
    <w:rsid w:val="0F6C99F5"/>
    <w:rsid w:val="0F76D5B9"/>
    <w:rsid w:val="0F88AE62"/>
    <w:rsid w:val="0F913894"/>
    <w:rsid w:val="0F9614CC"/>
    <w:rsid w:val="0F975958"/>
    <w:rsid w:val="0F982309"/>
    <w:rsid w:val="0F9FE394"/>
    <w:rsid w:val="0FA43E69"/>
    <w:rsid w:val="0FA6720A"/>
    <w:rsid w:val="0FAFF9AA"/>
    <w:rsid w:val="0FB6BF73"/>
    <w:rsid w:val="0FB88AE8"/>
    <w:rsid w:val="0FBF39FB"/>
    <w:rsid w:val="0FDC0ABB"/>
    <w:rsid w:val="0FE377C8"/>
    <w:rsid w:val="0FE4741A"/>
    <w:rsid w:val="0FE86F28"/>
    <w:rsid w:val="0FEEDF9A"/>
    <w:rsid w:val="0FFD67C3"/>
    <w:rsid w:val="10212A69"/>
    <w:rsid w:val="10245A36"/>
    <w:rsid w:val="104C53A0"/>
    <w:rsid w:val="104E12D8"/>
    <w:rsid w:val="104F86B8"/>
    <w:rsid w:val="106FD16D"/>
    <w:rsid w:val="107D75D7"/>
    <w:rsid w:val="10834E04"/>
    <w:rsid w:val="108A3E70"/>
    <w:rsid w:val="10918FDC"/>
    <w:rsid w:val="10A0193E"/>
    <w:rsid w:val="10AEA243"/>
    <w:rsid w:val="10B09A61"/>
    <w:rsid w:val="10C844F3"/>
    <w:rsid w:val="10CA2250"/>
    <w:rsid w:val="10CD89E6"/>
    <w:rsid w:val="10DAF9E5"/>
    <w:rsid w:val="10DB93BB"/>
    <w:rsid w:val="10E0D410"/>
    <w:rsid w:val="10E91A84"/>
    <w:rsid w:val="10EAC05C"/>
    <w:rsid w:val="10EF5000"/>
    <w:rsid w:val="10EFDBD1"/>
    <w:rsid w:val="10F95BC0"/>
    <w:rsid w:val="10FA79DA"/>
    <w:rsid w:val="11012325"/>
    <w:rsid w:val="110D6284"/>
    <w:rsid w:val="1114DD56"/>
    <w:rsid w:val="11195B39"/>
    <w:rsid w:val="111BC9F7"/>
    <w:rsid w:val="111D0392"/>
    <w:rsid w:val="113D172F"/>
    <w:rsid w:val="114100AA"/>
    <w:rsid w:val="11428833"/>
    <w:rsid w:val="11589ABB"/>
    <w:rsid w:val="116F5642"/>
    <w:rsid w:val="11814B9C"/>
    <w:rsid w:val="1186A068"/>
    <w:rsid w:val="118D31E1"/>
    <w:rsid w:val="118F9B9C"/>
    <w:rsid w:val="1191E7AF"/>
    <w:rsid w:val="1196FD06"/>
    <w:rsid w:val="119DE9E3"/>
    <w:rsid w:val="11A0391F"/>
    <w:rsid w:val="11A18620"/>
    <w:rsid w:val="11A42A83"/>
    <w:rsid w:val="11A50A98"/>
    <w:rsid w:val="11A63CB2"/>
    <w:rsid w:val="11B78538"/>
    <w:rsid w:val="11EA380E"/>
    <w:rsid w:val="120EAC3D"/>
    <w:rsid w:val="121AE0BA"/>
    <w:rsid w:val="1232BD5E"/>
    <w:rsid w:val="1233D1D9"/>
    <w:rsid w:val="1245E757"/>
    <w:rsid w:val="1248F4B9"/>
    <w:rsid w:val="124DB326"/>
    <w:rsid w:val="125F5410"/>
    <w:rsid w:val="125F5503"/>
    <w:rsid w:val="126D1FB1"/>
    <w:rsid w:val="126E96A9"/>
    <w:rsid w:val="128035EF"/>
    <w:rsid w:val="1282B18E"/>
    <w:rsid w:val="128697D5"/>
    <w:rsid w:val="1289C686"/>
    <w:rsid w:val="128DB78E"/>
    <w:rsid w:val="12913C1D"/>
    <w:rsid w:val="1291690C"/>
    <w:rsid w:val="12924F88"/>
    <w:rsid w:val="12A08898"/>
    <w:rsid w:val="12A15366"/>
    <w:rsid w:val="12A9F40B"/>
    <w:rsid w:val="12ACCA63"/>
    <w:rsid w:val="12AE1B79"/>
    <w:rsid w:val="12B00F39"/>
    <w:rsid w:val="12B5C69A"/>
    <w:rsid w:val="12BB4C82"/>
    <w:rsid w:val="12CCA0D8"/>
    <w:rsid w:val="12E2AB4A"/>
    <w:rsid w:val="12FC9809"/>
    <w:rsid w:val="12FE956E"/>
    <w:rsid w:val="131F943B"/>
    <w:rsid w:val="13228898"/>
    <w:rsid w:val="132A3819"/>
    <w:rsid w:val="133A1F8D"/>
    <w:rsid w:val="1340C52D"/>
    <w:rsid w:val="13420D13"/>
    <w:rsid w:val="13443AEE"/>
    <w:rsid w:val="134D568C"/>
    <w:rsid w:val="1353832E"/>
    <w:rsid w:val="13552669"/>
    <w:rsid w:val="1367D4F4"/>
    <w:rsid w:val="138C5140"/>
    <w:rsid w:val="138CB90E"/>
    <w:rsid w:val="1396BFC8"/>
    <w:rsid w:val="139AE6A6"/>
    <w:rsid w:val="139EF355"/>
    <w:rsid w:val="13A4BD99"/>
    <w:rsid w:val="13AA8840"/>
    <w:rsid w:val="13D57FAF"/>
    <w:rsid w:val="13D8F629"/>
    <w:rsid w:val="13EB1FA9"/>
    <w:rsid w:val="13F6B373"/>
    <w:rsid w:val="14040C6F"/>
    <w:rsid w:val="141790AD"/>
    <w:rsid w:val="1425601E"/>
    <w:rsid w:val="1434F75F"/>
    <w:rsid w:val="143B2350"/>
    <w:rsid w:val="14489AC4"/>
    <w:rsid w:val="1450C760"/>
    <w:rsid w:val="145B0FA9"/>
    <w:rsid w:val="145FE499"/>
    <w:rsid w:val="14636702"/>
    <w:rsid w:val="1463D001"/>
    <w:rsid w:val="14673288"/>
    <w:rsid w:val="146751C6"/>
    <w:rsid w:val="147ACA6D"/>
    <w:rsid w:val="1485C381"/>
    <w:rsid w:val="1486EEEB"/>
    <w:rsid w:val="14898254"/>
    <w:rsid w:val="148A5F7A"/>
    <w:rsid w:val="148B4457"/>
    <w:rsid w:val="148D9757"/>
    <w:rsid w:val="149AD57D"/>
    <w:rsid w:val="14A78E7C"/>
    <w:rsid w:val="14B614F8"/>
    <w:rsid w:val="14B658C1"/>
    <w:rsid w:val="14BA5D92"/>
    <w:rsid w:val="14BC7910"/>
    <w:rsid w:val="14D1D9EF"/>
    <w:rsid w:val="14DCCF58"/>
    <w:rsid w:val="14DD75E2"/>
    <w:rsid w:val="14DD8576"/>
    <w:rsid w:val="14EBA054"/>
    <w:rsid w:val="14FA90EE"/>
    <w:rsid w:val="14FF4FA3"/>
    <w:rsid w:val="151C4B7D"/>
    <w:rsid w:val="151E438D"/>
    <w:rsid w:val="1526A1EB"/>
    <w:rsid w:val="1528BA41"/>
    <w:rsid w:val="153B8853"/>
    <w:rsid w:val="1550E6FA"/>
    <w:rsid w:val="1558F613"/>
    <w:rsid w:val="155F2BDA"/>
    <w:rsid w:val="155F9251"/>
    <w:rsid w:val="1564B320"/>
    <w:rsid w:val="156B2FD3"/>
    <w:rsid w:val="1573B4F0"/>
    <w:rsid w:val="15748C52"/>
    <w:rsid w:val="157FF699"/>
    <w:rsid w:val="1591514D"/>
    <w:rsid w:val="159CC4A3"/>
    <w:rsid w:val="15BC002F"/>
    <w:rsid w:val="15C31EB7"/>
    <w:rsid w:val="15C6CF5F"/>
    <w:rsid w:val="15C7F495"/>
    <w:rsid w:val="15D21BF4"/>
    <w:rsid w:val="15E0886F"/>
    <w:rsid w:val="15E50E2C"/>
    <w:rsid w:val="15E85C86"/>
    <w:rsid w:val="15EC42CE"/>
    <w:rsid w:val="15F45054"/>
    <w:rsid w:val="160C7063"/>
    <w:rsid w:val="1613A405"/>
    <w:rsid w:val="161AC4DA"/>
    <w:rsid w:val="1624A920"/>
    <w:rsid w:val="162C743A"/>
    <w:rsid w:val="164224B9"/>
    <w:rsid w:val="16445249"/>
    <w:rsid w:val="166B7454"/>
    <w:rsid w:val="166B7F6F"/>
    <w:rsid w:val="166BB0B2"/>
    <w:rsid w:val="167ECB69"/>
    <w:rsid w:val="1682FB69"/>
    <w:rsid w:val="1694CCA3"/>
    <w:rsid w:val="16A1FBF3"/>
    <w:rsid w:val="16ABCC39"/>
    <w:rsid w:val="16BD2675"/>
    <w:rsid w:val="16C7DE8F"/>
    <w:rsid w:val="16C84962"/>
    <w:rsid w:val="16D005E7"/>
    <w:rsid w:val="16D1BBF7"/>
    <w:rsid w:val="16D351B1"/>
    <w:rsid w:val="16E5E53B"/>
    <w:rsid w:val="16E83336"/>
    <w:rsid w:val="16EE80C2"/>
    <w:rsid w:val="16F45CF6"/>
    <w:rsid w:val="17003E8A"/>
    <w:rsid w:val="17180000"/>
    <w:rsid w:val="171D5AD0"/>
    <w:rsid w:val="171FCB8A"/>
    <w:rsid w:val="1733F6B9"/>
    <w:rsid w:val="175BDA5F"/>
    <w:rsid w:val="1762276E"/>
    <w:rsid w:val="17662AF4"/>
    <w:rsid w:val="176A6527"/>
    <w:rsid w:val="1772E443"/>
    <w:rsid w:val="17B915A2"/>
    <w:rsid w:val="17C16A7D"/>
    <w:rsid w:val="17D7967B"/>
    <w:rsid w:val="17DCC62A"/>
    <w:rsid w:val="17E5AFCF"/>
    <w:rsid w:val="17ED04E2"/>
    <w:rsid w:val="17F9DB6C"/>
    <w:rsid w:val="1803ED06"/>
    <w:rsid w:val="180C83C0"/>
    <w:rsid w:val="18130760"/>
    <w:rsid w:val="1819C5F6"/>
    <w:rsid w:val="1837F5A4"/>
    <w:rsid w:val="184C1EFB"/>
    <w:rsid w:val="184EDE42"/>
    <w:rsid w:val="184FF64D"/>
    <w:rsid w:val="185BA001"/>
    <w:rsid w:val="1861E0BD"/>
    <w:rsid w:val="1874D04E"/>
    <w:rsid w:val="189253DD"/>
    <w:rsid w:val="189CDA11"/>
    <w:rsid w:val="18A46F84"/>
    <w:rsid w:val="18BD9613"/>
    <w:rsid w:val="18C4542B"/>
    <w:rsid w:val="18C7E7DF"/>
    <w:rsid w:val="18CA574F"/>
    <w:rsid w:val="18D7DD3F"/>
    <w:rsid w:val="18E87EC6"/>
    <w:rsid w:val="18F018CC"/>
    <w:rsid w:val="18F8C379"/>
    <w:rsid w:val="18F9ADC7"/>
    <w:rsid w:val="18FD7870"/>
    <w:rsid w:val="19002361"/>
    <w:rsid w:val="190B9B1F"/>
    <w:rsid w:val="1916875F"/>
    <w:rsid w:val="19171591"/>
    <w:rsid w:val="191C7582"/>
    <w:rsid w:val="192F76A8"/>
    <w:rsid w:val="193617EC"/>
    <w:rsid w:val="1941DB7E"/>
    <w:rsid w:val="19467BEE"/>
    <w:rsid w:val="194BBAD1"/>
    <w:rsid w:val="194C0BCF"/>
    <w:rsid w:val="195004F3"/>
    <w:rsid w:val="1952DAE3"/>
    <w:rsid w:val="1953810B"/>
    <w:rsid w:val="19548935"/>
    <w:rsid w:val="1956C127"/>
    <w:rsid w:val="195B06EB"/>
    <w:rsid w:val="195EF38E"/>
    <w:rsid w:val="196CDBFC"/>
    <w:rsid w:val="1972940F"/>
    <w:rsid w:val="1975BD44"/>
    <w:rsid w:val="19948A80"/>
    <w:rsid w:val="19955A2B"/>
    <w:rsid w:val="199CC71B"/>
    <w:rsid w:val="19A46369"/>
    <w:rsid w:val="19AD3570"/>
    <w:rsid w:val="19B34761"/>
    <w:rsid w:val="19C50F44"/>
    <w:rsid w:val="19C5A1B5"/>
    <w:rsid w:val="19C6FA3A"/>
    <w:rsid w:val="19C9B24E"/>
    <w:rsid w:val="19D0BCF8"/>
    <w:rsid w:val="19DF1232"/>
    <w:rsid w:val="19ED74A4"/>
    <w:rsid w:val="19F77427"/>
    <w:rsid w:val="1A0226F1"/>
    <w:rsid w:val="1A07D6A6"/>
    <w:rsid w:val="1A19DBC6"/>
    <w:rsid w:val="1A2783F8"/>
    <w:rsid w:val="1A2FC2C3"/>
    <w:rsid w:val="1A3F3637"/>
    <w:rsid w:val="1A557F67"/>
    <w:rsid w:val="1A5B11AF"/>
    <w:rsid w:val="1A5B4F13"/>
    <w:rsid w:val="1A5EE881"/>
    <w:rsid w:val="1A5EEFBA"/>
    <w:rsid w:val="1A64834E"/>
    <w:rsid w:val="1A705727"/>
    <w:rsid w:val="1A77D245"/>
    <w:rsid w:val="1A7E1F83"/>
    <w:rsid w:val="1A81B776"/>
    <w:rsid w:val="1A93F567"/>
    <w:rsid w:val="1A9657AD"/>
    <w:rsid w:val="1AAFCCD7"/>
    <w:rsid w:val="1AB13BA0"/>
    <w:rsid w:val="1AB4A534"/>
    <w:rsid w:val="1AC689AB"/>
    <w:rsid w:val="1AC8BA39"/>
    <w:rsid w:val="1ACE5D70"/>
    <w:rsid w:val="1AD34EC1"/>
    <w:rsid w:val="1AD384AB"/>
    <w:rsid w:val="1ADBA2BA"/>
    <w:rsid w:val="1ADF4B26"/>
    <w:rsid w:val="1AE84187"/>
    <w:rsid w:val="1AEE930F"/>
    <w:rsid w:val="1B05B9CC"/>
    <w:rsid w:val="1B06E87D"/>
    <w:rsid w:val="1B104378"/>
    <w:rsid w:val="1B181B10"/>
    <w:rsid w:val="1B1C92A2"/>
    <w:rsid w:val="1B1CCF07"/>
    <w:rsid w:val="1B1F936B"/>
    <w:rsid w:val="1B31A3BF"/>
    <w:rsid w:val="1B33CE7E"/>
    <w:rsid w:val="1B352439"/>
    <w:rsid w:val="1B3776CC"/>
    <w:rsid w:val="1B3A7AB1"/>
    <w:rsid w:val="1B3EA04E"/>
    <w:rsid w:val="1B4AB4A8"/>
    <w:rsid w:val="1B4F5175"/>
    <w:rsid w:val="1B50B420"/>
    <w:rsid w:val="1B57659D"/>
    <w:rsid w:val="1B5E1800"/>
    <w:rsid w:val="1B6378EC"/>
    <w:rsid w:val="1B6D8E0A"/>
    <w:rsid w:val="1B7A1590"/>
    <w:rsid w:val="1B7FCF98"/>
    <w:rsid w:val="1B83D800"/>
    <w:rsid w:val="1B895FA4"/>
    <w:rsid w:val="1BA45E60"/>
    <w:rsid w:val="1BA7CA94"/>
    <w:rsid w:val="1BB5AC27"/>
    <w:rsid w:val="1BB8FBAB"/>
    <w:rsid w:val="1BE73D30"/>
    <w:rsid w:val="1C0B79CC"/>
    <w:rsid w:val="1C1FDDCD"/>
    <w:rsid w:val="1C2554F0"/>
    <w:rsid w:val="1C281A42"/>
    <w:rsid w:val="1C404749"/>
    <w:rsid w:val="1C41024E"/>
    <w:rsid w:val="1C489150"/>
    <w:rsid w:val="1C522ED6"/>
    <w:rsid w:val="1C5F89DD"/>
    <w:rsid w:val="1C60D7E1"/>
    <w:rsid w:val="1C6B6347"/>
    <w:rsid w:val="1C6E85C7"/>
    <w:rsid w:val="1C77F334"/>
    <w:rsid w:val="1C7FB104"/>
    <w:rsid w:val="1C8D4B33"/>
    <w:rsid w:val="1C8F18A3"/>
    <w:rsid w:val="1C984A0F"/>
    <w:rsid w:val="1CA2CAC8"/>
    <w:rsid w:val="1CA6FE62"/>
    <w:rsid w:val="1CB12B86"/>
    <w:rsid w:val="1CB1990E"/>
    <w:rsid w:val="1CBBACF8"/>
    <w:rsid w:val="1CC0032F"/>
    <w:rsid w:val="1CC827DE"/>
    <w:rsid w:val="1CC8BD11"/>
    <w:rsid w:val="1CD6486C"/>
    <w:rsid w:val="1CD939BB"/>
    <w:rsid w:val="1CE856AE"/>
    <w:rsid w:val="1CE9D2D5"/>
    <w:rsid w:val="1CF219AF"/>
    <w:rsid w:val="1CF79928"/>
    <w:rsid w:val="1CF79D82"/>
    <w:rsid w:val="1CFF0DD8"/>
    <w:rsid w:val="1D02337B"/>
    <w:rsid w:val="1D114317"/>
    <w:rsid w:val="1D161C67"/>
    <w:rsid w:val="1D18C0AE"/>
    <w:rsid w:val="1D18C189"/>
    <w:rsid w:val="1D1AE181"/>
    <w:rsid w:val="1D207897"/>
    <w:rsid w:val="1D21189B"/>
    <w:rsid w:val="1D33AB3E"/>
    <w:rsid w:val="1D37A840"/>
    <w:rsid w:val="1D4010F7"/>
    <w:rsid w:val="1D66B1F1"/>
    <w:rsid w:val="1D688C41"/>
    <w:rsid w:val="1D6F9C18"/>
    <w:rsid w:val="1D880A66"/>
    <w:rsid w:val="1D8D6FB9"/>
    <w:rsid w:val="1D96AAD9"/>
    <w:rsid w:val="1DA5BAA4"/>
    <w:rsid w:val="1DB10382"/>
    <w:rsid w:val="1DBB9C69"/>
    <w:rsid w:val="1DBEB1A2"/>
    <w:rsid w:val="1DC25308"/>
    <w:rsid w:val="1DC94419"/>
    <w:rsid w:val="1DD8DF78"/>
    <w:rsid w:val="1DDF4390"/>
    <w:rsid w:val="1DE1BE58"/>
    <w:rsid w:val="1DE8A408"/>
    <w:rsid w:val="1DF08E69"/>
    <w:rsid w:val="1DFF1F61"/>
    <w:rsid w:val="1E03451F"/>
    <w:rsid w:val="1E071310"/>
    <w:rsid w:val="1E22E91B"/>
    <w:rsid w:val="1E26D1ED"/>
    <w:rsid w:val="1E27ACD8"/>
    <w:rsid w:val="1E2BBD0F"/>
    <w:rsid w:val="1E393940"/>
    <w:rsid w:val="1E3DF9C4"/>
    <w:rsid w:val="1E43227A"/>
    <w:rsid w:val="1E58B071"/>
    <w:rsid w:val="1E5A5833"/>
    <w:rsid w:val="1E5BCE3D"/>
    <w:rsid w:val="1E5D7B10"/>
    <w:rsid w:val="1E72B770"/>
    <w:rsid w:val="1E85F618"/>
    <w:rsid w:val="1E970C5E"/>
    <w:rsid w:val="1EA7D42F"/>
    <w:rsid w:val="1EB2B7B0"/>
    <w:rsid w:val="1EB3CCCB"/>
    <w:rsid w:val="1EB4958E"/>
    <w:rsid w:val="1EBDE353"/>
    <w:rsid w:val="1ECADE8B"/>
    <w:rsid w:val="1EE1AF5E"/>
    <w:rsid w:val="1EF2A890"/>
    <w:rsid w:val="1EF316C4"/>
    <w:rsid w:val="1EFB642B"/>
    <w:rsid w:val="1EFC1F8D"/>
    <w:rsid w:val="1F0043A0"/>
    <w:rsid w:val="1F05A596"/>
    <w:rsid w:val="1F09D4B0"/>
    <w:rsid w:val="1F19605B"/>
    <w:rsid w:val="1F19D193"/>
    <w:rsid w:val="1F1BA280"/>
    <w:rsid w:val="1F22314E"/>
    <w:rsid w:val="1F22A6FC"/>
    <w:rsid w:val="1F268C48"/>
    <w:rsid w:val="1F269683"/>
    <w:rsid w:val="1F2E1BF9"/>
    <w:rsid w:val="1F32BE24"/>
    <w:rsid w:val="1F3447FA"/>
    <w:rsid w:val="1F3474E1"/>
    <w:rsid w:val="1F3803D2"/>
    <w:rsid w:val="1F3DC7CB"/>
    <w:rsid w:val="1F435F65"/>
    <w:rsid w:val="1F5E3D65"/>
    <w:rsid w:val="1F65E5FF"/>
    <w:rsid w:val="1F667022"/>
    <w:rsid w:val="1F708AD2"/>
    <w:rsid w:val="1F7C7826"/>
    <w:rsid w:val="1F7FEC99"/>
    <w:rsid w:val="1F9D1BE2"/>
    <w:rsid w:val="1FA60108"/>
    <w:rsid w:val="1FB0CF95"/>
    <w:rsid w:val="1FB6196B"/>
    <w:rsid w:val="1FCC1564"/>
    <w:rsid w:val="1FE4BF5E"/>
    <w:rsid w:val="1FF7E7FF"/>
    <w:rsid w:val="1FF8AFB3"/>
    <w:rsid w:val="200497D4"/>
    <w:rsid w:val="200C2D44"/>
    <w:rsid w:val="20115AA3"/>
    <w:rsid w:val="20192073"/>
    <w:rsid w:val="2019D95E"/>
    <w:rsid w:val="201EFF2C"/>
    <w:rsid w:val="2022ED43"/>
    <w:rsid w:val="202496CF"/>
    <w:rsid w:val="202B4B93"/>
    <w:rsid w:val="202C6C45"/>
    <w:rsid w:val="202E39EC"/>
    <w:rsid w:val="203118FC"/>
    <w:rsid w:val="203754B0"/>
    <w:rsid w:val="2048B906"/>
    <w:rsid w:val="204C2EBA"/>
    <w:rsid w:val="204C69AB"/>
    <w:rsid w:val="2062776A"/>
    <w:rsid w:val="20637860"/>
    <w:rsid w:val="207C72F1"/>
    <w:rsid w:val="207DD1FD"/>
    <w:rsid w:val="2080A7FF"/>
    <w:rsid w:val="209704AF"/>
    <w:rsid w:val="20C7BC87"/>
    <w:rsid w:val="20E58131"/>
    <w:rsid w:val="20E62E2F"/>
    <w:rsid w:val="20F9E5BD"/>
    <w:rsid w:val="20FA9D0B"/>
    <w:rsid w:val="20FB2AB1"/>
    <w:rsid w:val="2119B71E"/>
    <w:rsid w:val="212003C5"/>
    <w:rsid w:val="21317D98"/>
    <w:rsid w:val="213AA13B"/>
    <w:rsid w:val="2147CDF7"/>
    <w:rsid w:val="214BCBC7"/>
    <w:rsid w:val="214F58E9"/>
    <w:rsid w:val="215DB54B"/>
    <w:rsid w:val="21748412"/>
    <w:rsid w:val="21770DC0"/>
    <w:rsid w:val="218D5F6C"/>
    <w:rsid w:val="218DEC93"/>
    <w:rsid w:val="219A64E2"/>
    <w:rsid w:val="219D2A78"/>
    <w:rsid w:val="219E4A3D"/>
    <w:rsid w:val="219F93D9"/>
    <w:rsid w:val="21A7A291"/>
    <w:rsid w:val="21A97F11"/>
    <w:rsid w:val="21C86A80"/>
    <w:rsid w:val="21CA0120"/>
    <w:rsid w:val="21D69948"/>
    <w:rsid w:val="21D6DB33"/>
    <w:rsid w:val="21EC5AD7"/>
    <w:rsid w:val="21ED4CA2"/>
    <w:rsid w:val="21FDCAB6"/>
    <w:rsid w:val="2200EDDA"/>
    <w:rsid w:val="22077463"/>
    <w:rsid w:val="2213E14A"/>
    <w:rsid w:val="2217EB92"/>
    <w:rsid w:val="221CEFC9"/>
    <w:rsid w:val="222B8F3C"/>
    <w:rsid w:val="223B1BAE"/>
    <w:rsid w:val="223E1740"/>
    <w:rsid w:val="223EF5B0"/>
    <w:rsid w:val="223F84B7"/>
    <w:rsid w:val="2252E654"/>
    <w:rsid w:val="225BAA96"/>
    <w:rsid w:val="226E4821"/>
    <w:rsid w:val="227503CC"/>
    <w:rsid w:val="2280EC80"/>
    <w:rsid w:val="228512C9"/>
    <w:rsid w:val="2285D7C9"/>
    <w:rsid w:val="22891400"/>
    <w:rsid w:val="229A18A0"/>
    <w:rsid w:val="229F6778"/>
    <w:rsid w:val="22A2FC35"/>
    <w:rsid w:val="22A37886"/>
    <w:rsid w:val="22B079B8"/>
    <w:rsid w:val="22B404F8"/>
    <w:rsid w:val="22B6BC8D"/>
    <w:rsid w:val="22B9B103"/>
    <w:rsid w:val="22C17932"/>
    <w:rsid w:val="22C33CC5"/>
    <w:rsid w:val="22C5C5E1"/>
    <w:rsid w:val="22CF6E29"/>
    <w:rsid w:val="22DBBDDE"/>
    <w:rsid w:val="22ECAD77"/>
    <w:rsid w:val="22ED73C9"/>
    <w:rsid w:val="22F7396C"/>
    <w:rsid w:val="22F89A23"/>
    <w:rsid w:val="22FA0BFA"/>
    <w:rsid w:val="22FC1488"/>
    <w:rsid w:val="231F05FB"/>
    <w:rsid w:val="23242FFF"/>
    <w:rsid w:val="23276AEC"/>
    <w:rsid w:val="23316809"/>
    <w:rsid w:val="234A5773"/>
    <w:rsid w:val="23705903"/>
    <w:rsid w:val="2388DD55"/>
    <w:rsid w:val="23968DA9"/>
    <w:rsid w:val="2399D042"/>
    <w:rsid w:val="239B23FD"/>
    <w:rsid w:val="23A327B6"/>
    <w:rsid w:val="23AD10BF"/>
    <w:rsid w:val="23B0B702"/>
    <w:rsid w:val="23B33CD9"/>
    <w:rsid w:val="23C8A1EA"/>
    <w:rsid w:val="23D71EE0"/>
    <w:rsid w:val="23D78D61"/>
    <w:rsid w:val="23EBB806"/>
    <w:rsid w:val="23ED2CC4"/>
    <w:rsid w:val="23EDACA8"/>
    <w:rsid w:val="23F48696"/>
    <w:rsid w:val="240BCEBD"/>
    <w:rsid w:val="2411777F"/>
    <w:rsid w:val="2422438F"/>
    <w:rsid w:val="2423EF39"/>
    <w:rsid w:val="24276BB1"/>
    <w:rsid w:val="24397D20"/>
    <w:rsid w:val="2440B1C7"/>
    <w:rsid w:val="24573804"/>
    <w:rsid w:val="245B421F"/>
    <w:rsid w:val="245E4D55"/>
    <w:rsid w:val="246E3802"/>
    <w:rsid w:val="248E8C4F"/>
    <w:rsid w:val="2491F176"/>
    <w:rsid w:val="24A4D307"/>
    <w:rsid w:val="24A5D4F9"/>
    <w:rsid w:val="24B9AB49"/>
    <w:rsid w:val="24CCDF32"/>
    <w:rsid w:val="24D0D460"/>
    <w:rsid w:val="24D8C080"/>
    <w:rsid w:val="24E58836"/>
    <w:rsid w:val="24F0CCA5"/>
    <w:rsid w:val="24F1F99F"/>
    <w:rsid w:val="24F21FAF"/>
    <w:rsid w:val="250059A3"/>
    <w:rsid w:val="2511E2B2"/>
    <w:rsid w:val="25129382"/>
    <w:rsid w:val="25165547"/>
    <w:rsid w:val="251C8C15"/>
    <w:rsid w:val="2527327A"/>
    <w:rsid w:val="25395924"/>
    <w:rsid w:val="25492887"/>
    <w:rsid w:val="254CAF5A"/>
    <w:rsid w:val="255185D9"/>
    <w:rsid w:val="25580335"/>
    <w:rsid w:val="256207F9"/>
    <w:rsid w:val="25681260"/>
    <w:rsid w:val="2569B61D"/>
    <w:rsid w:val="2569F286"/>
    <w:rsid w:val="256AA18D"/>
    <w:rsid w:val="256D9472"/>
    <w:rsid w:val="2585030B"/>
    <w:rsid w:val="2596E0E2"/>
    <w:rsid w:val="25AE9854"/>
    <w:rsid w:val="25AEF178"/>
    <w:rsid w:val="25B2B36C"/>
    <w:rsid w:val="25B3C625"/>
    <w:rsid w:val="25B6B6CA"/>
    <w:rsid w:val="25B9E0A9"/>
    <w:rsid w:val="25CA2619"/>
    <w:rsid w:val="25CAA334"/>
    <w:rsid w:val="25D0D96C"/>
    <w:rsid w:val="25D26483"/>
    <w:rsid w:val="25E4F3DF"/>
    <w:rsid w:val="25E5EF6B"/>
    <w:rsid w:val="25EFD09D"/>
    <w:rsid w:val="25F44396"/>
    <w:rsid w:val="25F76B5E"/>
    <w:rsid w:val="25FE375C"/>
    <w:rsid w:val="2603E74A"/>
    <w:rsid w:val="260A30FC"/>
    <w:rsid w:val="260B592E"/>
    <w:rsid w:val="2625F17B"/>
    <w:rsid w:val="2632A41D"/>
    <w:rsid w:val="2659DEC8"/>
    <w:rsid w:val="2667E194"/>
    <w:rsid w:val="266CD857"/>
    <w:rsid w:val="26766510"/>
    <w:rsid w:val="267FD49E"/>
    <w:rsid w:val="268273E3"/>
    <w:rsid w:val="26B279E9"/>
    <w:rsid w:val="26B3E5F6"/>
    <w:rsid w:val="26B935E1"/>
    <w:rsid w:val="26BAB1F2"/>
    <w:rsid w:val="26C1C425"/>
    <w:rsid w:val="26C91CFC"/>
    <w:rsid w:val="26C9A985"/>
    <w:rsid w:val="26CE2E6B"/>
    <w:rsid w:val="26D77B2B"/>
    <w:rsid w:val="26DF32DA"/>
    <w:rsid w:val="26DFCDE9"/>
    <w:rsid w:val="26E1C220"/>
    <w:rsid w:val="26E2C25C"/>
    <w:rsid w:val="26E38B3D"/>
    <w:rsid w:val="26EE4ADF"/>
    <w:rsid w:val="26F5985D"/>
    <w:rsid w:val="26FA4400"/>
    <w:rsid w:val="26FCE528"/>
    <w:rsid w:val="26FD2441"/>
    <w:rsid w:val="26FE4877"/>
    <w:rsid w:val="27191A3D"/>
    <w:rsid w:val="2724408D"/>
    <w:rsid w:val="272E2997"/>
    <w:rsid w:val="274714DD"/>
    <w:rsid w:val="2747CC20"/>
    <w:rsid w:val="2750701D"/>
    <w:rsid w:val="27586160"/>
    <w:rsid w:val="276A6C35"/>
    <w:rsid w:val="277A5419"/>
    <w:rsid w:val="277A6613"/>
    <w:rsid w:val="27A0680D"/>
    <w:rsid w:val="27A7E699"/>
    <w:rsid w:val="27A97137"/>
    <w:rsid w:val="27AD2221"/>
    <w:rsid w:val="27CB4D50"/>
    <w:rsid w:val="27CEE323"/>
    <w:rsid w:val="27DDC749"/>
    <w:rsid w:val="27DE96F0"/>
    <w:rsid w:val="27F02121"/>
    <w:rsid w:val="27F4A9C1"/>
    <w:rsid w:val="27FC6B6A"/>
    <w:rsid w:val="27FFD441"/>
    <w:rsid w:val="280113A4"/>
    <w:rsid w:val="280DE0D4"/>
    <w:rsid w:val="28183F8F"/>
    <w:rsid w:val="2826C721"/>
    <w:rsid w:val="282FD384"/>
    <w:rsid w:val="283B939F"/>
    <w:rsid w:val="284F53FB"/>
    <w:rsid w:val="28646A24"/>
    <w:rsid w:val="286669D3"/>
    <w:rsid w:val="286AE540"/>
    <w:rsid w:val="286C1174"/>
    <w:rsid w:val="286D9A25"/>
    <w:rsid w:val="28764A36"/>
    <w:rsid w:val="2878E2A7"/>
    <w:rsid w:val="288516F3"/>
    <w:rsid w:val="28888AF4"/>
    <w:rsid w:val="288B41F3"/>
    <w:rsid w:val="28931903"/>
    <w:rsid w:val="289C4E8B"/>
    <w:rsid w:val="289F57FB"/>
    <w:rsid w:val="28AB2DAE"/>
    <w:rsid w:val="28B3B580"/>
    <w:rsid w:val="28BEC543"/>
    <w:rsid w:val="28C2A90A"/>
    <w:rsid w:val="28CBA1DB"/>
    <w:rsid w:val="28CDF560"/>
    <w:rsid w:val="28D2A3A6"/>
    <w:rsid w:val="28D5B789"/>
    <w:rsid w:val="28D9C460"/>
    <w:rsid w:val="28DC37C2"/>
    <w:rsid w:val="28E3668B"/>
    <w:rsid w:val="28F23C0E"/>
    <w:rsid w:val="28F9FD66"/>
    <w:rsid w:val="290A19C8"/>
    <w:rsid w:val="290E7A2F"/>
    <w:rsid w:val="29118BA1"/>
    <w:rsid w:val="291FD6EF"/>
    <w:rsid w:val="292F3D8D"/>
    <w:rsid w:val="293C2093"/>
    <w:rsid w:val="294266CF"/>
    <w:rsid w:val="294F9380"/>
    <w:rsid w:val="295BF39A"/>
    <w:rsid w:val="297448ED"/>
    <w:rsid w:val="297679BD"/>
    <w:rsid w:val="297E3F13"/>
    <w:rsid w:val="29834503"/>
    <w:rsid w:val="298C6B42"/>
    <w:rsid w:val="29A07AE2"/>
    <w:rsid w:val="29A3805C"/>
    <w:rsid w:val="29ACB401"/>
    <w:rsid w:val="29BB4E3C"/>
    <w:rsid w:val="29BBF787"/>
    <w:rsid w:val="29BE926A"/>
    <w:rsid w:val="29C96AE2"/>
    <w:rsid w:val="29CF125F"/>
    <w:rsid w:val="29D00EAD"/>
    <w:rsid w:val="29F9FF89"/>
    <w:rsid w:val="2A0FF34D"/>
    <w:rsid w:val="2A1079EC"/>
    <w:rsid w:val="2A13ED14"/>
    <w:rsid w:val="2A2DA4FD"/>
    <w:rsid w:val="2A31191E"/>
    <w:rsid w:val="2A330FA5"/>
    <w:rsid w:val="2A3686C3"/>
    <w:rsid w:val="2A467876"/>
    <w:rsid w:val="2A569DB4"/>
    <w:rsid w:val="2A62BDC9"/>
    <w:rsid w:val="2A64AE57"/>
    <w:rsid w:val="2A6A233D"/>
    <w:rsid w:val="2A6D2480"/>
    <w:rsid w:val="2A72D916"/>
    <w:rsid w:val="2A78940E"/>
    <w:rsid w:val="2A7F36EC"/>
    <w:rsid w:val="2A8569D8"/>
    <w:rsid w:val="2A8BC0FC"/>
    <w:rsid w:val="2A8DB1FA"/>
    <w:rsid w:val="2AA21A22"/>
    <w:rsid w:val="2AB44A2B"/>
    <w:rsid w:val="2AB71565"/>
    <w:rsid w:val="2AB9E84B"/>
    <w:rsid w:val="2ABD60EB"/>
    <w:rsid w:val="2AC1404B"/>
    <w:rsid w:val="2AC7ACC1"/>
    <w:rsid w:val="2AC7B60F"/>
    <w:rsid w:val="2AE0ED22"/>
    <w:rsid w:val="2B009BC0"/>
    <w:rsid w:val="2B1D2FCC"/>
    <w:rsid w:val="2B2617F2"/>
    <w:rsid w:val="2B2B545B"/>
    <w:rsid w:val="2B32C1ED"/>
    <w:rsid w:val="2B3CC8A6"/>
    <w:rsid w:val="2B4216AF"/>
    <w:rsid w:val="2B4C13C7"/>
    <w:rsid w:val="2B4D29CA"/>
    <w:rsid w:val="2B581C4E"/>
    <w:rsid w:val="2B67075A"/>
    <w:rsid w:val="2B6D00FF"/>
    <w:rsid w:val="2B7D519F"/>
    <w:rsid w:val="2B83B1D4"/>
    <w:rsid w:val="2B876A1A"/>
    <w:rsid w:val="2BA997AB"/>
    <w:rsid w:val="2BAABB66"/>
    <w:rsid w:val="2BBDAE5B"/>
    <w:rsid w:val="2BD84C6C"/>
    <w:rsid w:val="2BD94720"/>
    <w:rsid w:val="2BF87FD8"/>
    <w:rsid w:val="2BFE1769"/>
    <w:rsid w:val="2C06A1D6"/>
    <w:rsid w:val="2C0718D5"/>
    <w:rsid w:val="2C0BC4B1"/>
    <w:rsid w:val="2C1564FF"/>
    <w:rsid w:val="2C1C4B39"/>
    <w:rsid w:val="2C2A4177"/>
    <w:rsid w:val="2C2D092B"/>
    <w:rsid w:val="2C331B80"/>
    <w:rsid w:val="2C350131"/>
    <w:rsid w:val="2C3605B7"/>
    <w:rsid w:val="2C3A3204"/>
    <w:rsid w:val="2C3AFE44"/>
    <w:rsid w:val="2C3BA199"/>
    <w:rsid w:val="2C45AE75"/>
    <w:rsid w:val="2C45C949"/>
    <w:rsid w:val="2C496659"/>
    <w:rsid w:val="2C4A88C8"/>
    <w:rsid w:val="2C4FB22E"/>
    <w:rsid w:val="2C688F48"/>
    <w:rsid w:val="2C6B1F25"/>
    <w:rsid w:val="2C82DBDF"/>
    <w:rsid w:val="2C91BED7"/>
    <w:rsid w:val="2C945BCB"/>
    <w:rsid w:val="2C9F4B74"/>
    <w:rsid w:val="2CB0D327"/>
    <w:rsid w:val="2CCE69DF"/>
    <w:rsid w:val="2CDD5F62"/>
    <w:rsid w:val="2CE17BB2"/>
    <w:rsid w:val="2CED7D67"/>
    <w:rsid w:val="2CEF3B1C"/>
    <w:rsid w:val="2CEFC22C"/>
    <w:rsid w:val="2CF31E3E"/>
    <w:rsid w:val="2D0205A8"/>
    <w:rsid w:val="2D11B4F9"/>
    <w:rsid w:val="2D2DF6EE"/>
    <w:rsid w:val="2D35B9ED"/>
    <w:rsid w:val="2D44107F"/>
    <w:rsid w:val="2D4A82E7"/>
    <w:rsid w:val="2D5AED48"/>
    <w:rsid w:val="2D69F987"/>
    <w:rsid w:val="2D7270EC"/>
    <w:rsid w:val="2D7331EB"/>
    <w:rsid w:val="2D7B0BCE"/>
    <w:rsid w:val="2D7CE1D0"/>
    <w:rsid w:val="2D9DAF51"/>
    <w:rsid w:val="2DA46F25"/>
    <w:rsid w:val="2DA594B2"/>
    <w:rsid w:val="2DB51117"/>
    <w:rsid w:val="2DD44AFE"/>
    <w:rsid w:val="2DD4584C"/>
    <w:rsid w:val="2DE30373"/>
    <w:rsid w:val="2DE50E76"/>
    <w:rsid w:val="2DED0474"/>
    <w:rsid w:val="2E03D3BB"/>
    <w:rsid w:val="2E081AF6"/>
    <w:rsid w:val="2E15DA6D"/>
    <w:rsid w:val="2E1C2DD2"/>
    <w:rsid w:val="2E1DFED2"/>
    <w:rsid w:val="2E3FEE9F"/>
    <w:rsid w:val="2E46C2F2"/>
    <w:rsid w:val="2E52C7FE"/>
    <w:rsid w:val="2E5F424F"/>
    <w:rsid w:val="2E8E09BF"/>
    <w:rsid w:val="2E93B39A"/>
    <w:rsid w:val="2E94CE22"/>
    <w:rsid w:val="2E954541"/>
    <w:rsid w:val="2E9BFB0C"/>
    <w:rsid w:val="2EBEDAD4"/>
    <w:rsid w:val="2EC511B6"/>
    <w:rsid w:val="2ECDCE55"/>
    <w:rsid w:val="2EDA1DE0"/>
    <w:rsid w:val="2EED2D3B"/>
    <w:rsid w:val="2F068AA7"/>
    <w:rsid w:val="2F15C07A"/>
    <w:rsid w:val="2F206E21"/>
    <w:rsid w:val="2F34198B"/>
    <w:rsid w:val="2F397FB2"/>
    <w:rsid w:val="2F42EA24"/>
    <w:rsid w:val="2F60436E"/>
    <w:rsid w:val="2F664891"/>
    <w:rsid w:val="2F68CA7E"/>
    <w:rsid w:val="2F6CD453"/>
    <w:rsid w:val="2F752241"/>
    <w:rsid w:val="2F764F25"/>
    <w:rsid w:val="2F827BFD"/>
    <w:rsid w:val="2F8C0956"/>
    <w:rsid w:val="2F9241DA"/>
    <w:rsid w:val="2F92B40E"/>
    <w:rsid w:val="2FB255C3"/>
    <w:rsid w:val="2FB56877"/>
    <w:rsid w:val="2FC3AE50"/>
    <w:rsid w:val="2FD495A5"/>
    <w:rsid w:val="2FD6B53B"/>
    <w:rsid w:val="2FD77F84"/>
    <w:rsid w:val="2FE30377"/>
    <w:rsid w:val="2FEA672B"/>
    <w:rsid w:val="2FF1B856"/>
    <w:rsid w:val="3003FD32"/>
    <w:rsid w:val="30054427"/>
    <w:rsid w:val="300A996B"/>
    <w:rsid w:val="300E031F"/>
    <w:rsid w:val="301DB9B1"/>
    <w:rsid w:val="30297DEB"/>
    <w:rsid w:val="30328D6E"/>
    <w:rsid w:val="30418A2A"/>
    <w:rsid w:val="3044171A"/>
    <w:rsid w:val="304DB8A1"/>
    <w:rsid w:val="3054A1CD"/>
    <w:rsid w:val="305829AE"/>
    <w:rsid w:val="305C7FCC"/>
    <w:rsid w:val="30690CEA"/>
    <w:rsid w:val="307516F1"/>
    <w:rsid w:val="307DA105"/>
    <w:rsid w:val="3083BDE7"/>
    <w:rsid w:val="30881B80"/>
    <w:rsid w:val="30AB2E7C"/>
    <w:rsid w:val="30AC6FCD"/>
    <w:rsid w:val="30AEC116"/>
    <w:rsid w:val="30B5191B"/>
    <w:rsid w:val="30CA78ED"/>
    <w:rsid w:val="30CC9A7B"/>
    <w:rsid w:val="30D261BC"/>
    <w:rsid w:val="30D5E131"/>
    <w:rsid w:val="30F064B3"/>
    <w:rsid w:val="30F3FC05"/>
    <w:rsid w:val="30FD47D4"/>
    <w:rsid w:val="3118BD69"/>
    <w:rsid w:val="3127B2FF"/>
    <w:rsid w:val="312FAFCA"/>
    <w:rsid w:val="31406BC7"/>
    <w:rsid w:val="3146A2D8"/>
    <w:rsid w:val="314EFDCE"/>
    <w:rsid w:val="31525405"/>
    <w:rsid w:val="31614405"/>
    <w:rsid w:val="31719510"/>
    <w:rsid w:val="31792B52"/>
    <w:rsid w:val="318130BD"/>
    <w:rsid w:val="318F67B2"/>
    <w:rsid w:val="3198BA04"/>
    <w:rsid w:val="31AAEB07"/>
    <w:rsid w:val="31B4EA22"/>
    <w:rsid w:val="31B6527B"/>
    <w:rsid w:val="31BC994A"/>
    <w:rsid w:val="31C02F58"/>
    <w:rsid w:val="31C3EC52"/>
    <w:rsid w:val="31CF5BC6"/>
    <w:rsid w:val="31D1ED4B"/>
    <w:rsid w:val="31D8F618"/>
    <w:rsid w:val="31E5B879"/>
    <w:rsid w:val="31F49255"/>
    <w:rsid w:val="3207ABBC"/>
    <w:rsid w:val="32080AF2"/>
    <w:rsid w:val="3211C204"/>
    <w:rsid w:val="321A4D57"/>
    <w:rsid w:val="321BCD8D"/>
    <w:rsid w:val="3228801F"/>
    <w:rsid w:val="322E0483"/>
    <w:rsid w:val="323211BB"/>
    <w:rsid w:val="32343AC1"/>
    <w:rsid w:val="324800C6"/>
    <w:rsid w:val="32489EC9"/>
    <w:rsid w:val="324F142A"/>
    <w:rsid w:val="32648BDD"/>
    <w:rsid w:val="3269A28C"/>
    <w:rsid w:val="327CA963"/>
    <w:rsid w:val="328C622B"/>
    <w:rsid w:val="328E8F55"/>
    <w:rsid w:val="328FC4D4"/>
    <w:rsid w:val="32A2A04E"/>
    <w:rsid w:val="32A3B8B5"/>
    <w:rsid w:val="32AD87FC"/>
    <w:rsid w:val="32C0E717"/>
    <w:rsid w:val="32C7D70A"/>
    <w:rsid w:val="32F79806"/>
    <w:rsid w:val="32FC5C70"/>
    <w:rsid w:val="32FED67A"/>
    <w:rsid w:val="32FFA6D5"/>
    <w:rsid w:val="33070D6D"/>
    <w:rsid w:val="331326ED"/>
    <w:rsid w:val="3313E5A3"/>
    <w:rsid w:val="3319B061"/>
    <w:rsid w:val="332B1952"/>
    <w:rsid w:val="332B29AC"/>
    <w:rsid w:val="332C078A"/>
    <w:rsid w:val="3338E89E"/>
    <w:rsid w:val="3338EDE4"/>
    <w:rsid w:val="333A852F"/>
    <w:rsid w:val="335461AA"/>
    <w:rsid w:val="336AB0E6"/>
    <w:rsid w:val="3376703D"/>
    <w:rsid w:val="337BD94D"/>
    <w:rsid w:val="3387B972"/>
    <w:rsid w:val="33970D2C"/>
    <w:rsid w:val="339B720A"/>
    <w:rsid w:val="33C91BDD"/>
    <w:rsid w:val="33CB98AD"/>
    <w:rsid w:val="33D652C8"/>
    <w:rsid w:val="33DF9223"/>
    <w:rsid w:val="33E3C2F8"/>
    <w:rsid w:val="33EA128A"/>
    <w:rsid w:val="33EF3C3A"/>
    <w:rsid w:val="33FA28CE"/>
    <w:rsid w:val="34062ACB"/>
    <w:rsid w:val="340C60CF"/>
    <w:rsid w:val="3410C7E1"/>
    <w:rsid w:val="34138026"/>
    <w:rsid w:val="342A3E36"/>
    <w:rsid w:val="3430377D"/>
    <w:rsid w:val="3436D2D2"/>
    <w:rsid w:val="34388747"/>
    <w:rsid w:val="34497705"/>
    <w:rsid w:val="34574995"/>
    <w:rsid w:val="34576752"/>
    <w:rsid w:val="3475E9B7"/>
    <w:rsid w:val="3479ABA8"/>
    <w:rsid w:val="347D1D7B"/>
    <w:rsid w:val="347D7B91"/>
    <w:rsid w:val="34834B3C"/>
    <w:rsid w:val="349559E5"/>
    <w:rsid w:val="34A2196E"/>
    <w:rsid w:val="34A5B436"/>
    <w:rsid w:val="34AA0AA7"/>
    <w:rsid w:val="34B9DF46"/>
    <w:rsid w:val="34BB8A89"/>
    <w:rsid w:val="34BC4484"/>
    <w:rsid w:val="34D4EB89"/>
    <w:rsid w:val="34D8B7E9"/>
    <w:rsid w:val="34DAFE4F"/>
    <w:rsid w:val="34EB8292"/>
    <w:rsid w:val="34F374A5"/>
    <w:rsid w:val="34F7483C"/>
    <w:rsid w:val="34F840B7"/>
    <w:rsid w:val="3500D958"/>
    <w:rsid w:val="350BEB65"/>
    <w:rsid w:val="350C3163"/>
    <w:rsid w:val="350D9D18"/>
    <w:rsid w:val="351CC589"/>
    <w:rsid w:val="352A2D58"/>
    <w:rsid w:val="352F6F9F"/>
    <w:rsid w:val="35382A13"/>
    <w:rsid w:val="354623F4"/>
    <w:rsid w:val="354822A7"/>
    <w:rsid w:val="35556F7F"/>
    <w:rsid w:val="3558AB67"/>
    <w:rsid w:val="355B2904"/>
    <w:rsid w:val="35629363"/>
    <w:rsid w:val="35674EA8"/>
    <w:rsid w:val="35759522"/>
    <w:rsid w:val="35834424"/>
    <w:rsid w:val="359032A0"/>
    <w:rsid w:val="359BA26A"/>
    <w:rsid w:val="35B31CA0"/>
    <w:rsid w:val="35B706AC"/>
    <w:rsid w:val="35D6EE01"/>
    <w:rsid w:val="35E4BF9E"/>
    <w:rsid w:val="35F90184"/>
    <w:rsid w:val="35FD9222"/>
    <w:rsid w:val="35FEA9AB"/>
    <w:rsid w:val="3603C9C3"/>
    <w:rsid w:val="361B6063"/>
    <w:rsid w:val="362182DD"/>
    <w:rsid w:val="363BB687"/>
    <w:rsid w:val="3647FEEC"/>
    <w:rsid w:val="364E18AA"/>
    <w:rsid w:val="36549E49"/>
    <w:rsid w:val="365AAA2A"/>
    <w:rsid w:val="365FE7A1"/>
    <w:rsid w:val="36739771"/>
    <w:rsid w:val="3673FC13"/>
    <w:rsid w:val="36830228"/>
    <w:rsid w:val="369AFF6F"/>
    <w:rsid w:val="36A96F49"/>
    <w:rsid w:val="36D62F49"/>
    <w:rsid w:val="36D7D223"/>
    <w:rsid w:val="36D864D7"/>
    <w:rsid w:val="36E66EF3"/>
    <w:rsid w:val="36F20D64"/>
    <w:rsid w:val="36F2D6C3"/>
    <w:rsid w:val="36F9F85A"/>
    <w:rsid w:val="36FBDD71"/>
    <w:rsid w:val="370BDC0A"/>
    <w:rsid w:val="370C6FA7"/>
    <w:rsid w:val="370E7B65"/>
    <w:rsid w:val="372CF593"/>
    <w:rsid w:val="372E7038"/>
    <w:rsid w:val="374239AE"/>
    <w:rsid w:val="374B64CD"/>
    <w:rsid w:val="375C59EB"/>
    <w:rsid w:val="377B7D6C"/>
    <w:rsid w:val="378E2EE1"/>
    <w:rsid w:val="378E39DC"/>
    <w:rsid w:val="378FE800"/>
    <w:rsid w:val="379409F6"/>
    <w:rsid w:val="379A84C2"/>
    <w:rsid w:val="379B8F6B"/>
    <w:rsid w:val="379E8C54"/>
    <w:rsid w:val="37A61A76"/>
    <w:rsid w:val="37A69481"/>
    <w:rsid w:val="37A8E805"/>
    <w:rsid w:val="37A9E69B"/>
    <w:rsid w:val="37AD4059"/>
    <w:rsid w:val="37B13C77"/>
    <w:rsid w:val="37B393A3"/>
    <w:rsid w:val="37E1B8BC"/>
    <w:rsid w:val="37EE0A6E"/>
    <w:rsid w:val="37F183D8"/>
    <w:rsid w:val="37F39568"/>
    <w:rsid w:val="38154AEE"/>
    <w:rsid w:val="38181E81"/>
    <w:rsid w:val="381C0BDB"/>
    <w:rsid w:val="38336591"/>
    <w:rsid w:val="383D5A22"/>
    <w:rsid w:val="38449B79"/>
    <w:rsid w:val="38516917"/>
    <w:rsid w:val="38541041"/>
    <w:rsid w:val="386B1CBA"/>
    <w:rsid w:val="3874CC72"/>
    <w:rsid w:val="3880EBE4"/>
    <w:rsid w:val="38826C1F"/>
    <w:rsid w:val="3891ACB2"/>
    <w:rsid w:val="3897E41F"/>
    <w:rsid w:val="389925C8"/>
    <w:rsid w:val="389C71F9"/>
    <w:rsid w:val="38AF16AD"/>
    <w:rsid w:val="38B03BA5"/>
    <w:rsid w:val="38B17A6D"/>
    <w:rsid w:val="38B2341A"/>
    <w:rsid w:val="38B2888B"/>
    <w:rsid w:val="38B85CA4"/>
    <w:rsid w:val="38BB712A"/>
    <w:rsid w:val="38C27168"/>
    <w:rsid w:val="38C5E759"/>
    <w:rsid w:val="38CA0557"/>
    <w:rsid w:val="38CD431E"/>
    <w:rsid w:val="38D4AE0C"/>
    <w:rsid w:val="38DE7FE5"/>
    <w:rsid w:val="38EA0243"/>
    <w:rsid w:val="38ECA754"/>
    <w:rsid w:val="38F24392"/>
    <w:rsid w:val="38F6DC64"/>
    <w:rsid w:val="38F893F3"/>
    <w:rsid w:val="38FDE9BC"/>
    <w:rsid w:val="3916FF7F"/>
    <w:rsid w:val="39173969"/>
    <w:rsid w:val="3917CEDD"/>
    <w:rsid w:val="39227900"/>
    <w:rsid w:val="3924CE36"/>
    <w:rsid w:val="3941C273"/>
    <w:rsid w:val="3941DBB9"/>
    <w:rsid w:val="39460E11"/>
    <w:rsid w:val="39472475"/>
    <w:rsid w:val="396D9C23"/>
    <w:rsid w:val="397550E7"/>
    <w:rsid w:val="397C480C"/>
    <w:rsid w:val="3988969A"/>
    <w:rsid w:val="3989CCA0"/>
    <w:rsid w:val="39D0E170"/>
    <w:rsid w:val="39D7E18E"/>
    <w:rsid w:val="39DA6CCA"/>
    <w:rsid w:val="39E71062"/>
    <w:rsid w:val="39EDEC06"/>
    <w:rsid w:val="39FAE8A7"/>
    <w:rsid w:val="39FC608B"/>
    <w:rsid w:val="39FECAF4"/>
    <w:rsid w:val="3A04F772"/>
    <w:rsid w:val="3A0F7385"/>
    <w:rsid w:val="3A1BE3E9"/>
    <w:rsid w:val="3A207763"/>
    <w:rsid w:val="3A2CDE74"/>
    <w:rsid w:val="3A2DC600"/>
    <w:rsid w:val="3A3BAA2B"/>
    <w:rsid w:val="3A3C06BE"/>
    <w:rsid w:val="3A5E2F94"/>
    <w:rsid w:val="3A7D388C"/>
    <w:rsid w:val="3A9647F2"/>
    <w:rsid w:val="3A96D14B"/>
    <w:rsid w:val="3AABAB24"/>
    <w:rsid w:val="3ABCC69B"/>
    <w:rsid w:val="3AC66842"/>
    <w:rsid w:val="3AD9080E"/>
    <w:rsid w:val="3AE37EC0"/>
    <w:rsid w:val="3AE3FD23"/>
    <w:rsid w:val="3AEF91AC"/>
    <w:rsid w:val="3AF84CA3"/>
    <w:rsid w:val="3B0CC6A0"/>
    <w:rsid w:val="3B285D78"/>
    <w:rsid w:val="3B290932"/>
    <w:rsid w:val="3B2DECB4"/>
    <w:rsid w:val="3B2EDC31"/>
    <w:rsid w:val="3B325373"/>
    <w:rsid w:val="3B47E489"/>
    <w:rsid w:val="3B4F6752"/>
    <w:rsid w:val="3B534B18"/>
    <w:rsid w:val="3B56539F"/>
    <w:rsid w:val="3B6D3D36"/>
    <w:rsid w:val="3B792091"/>
    <w:rsid w:val="3B794398"/>
    <w:rsid w:val="3B7B7E3B"/>
    <w:rsid w:val="3B80C44B"/>
    <w:rsid w:val="3B8251AB"/>
    <w:rsid w:val="3B857BDC"/>
    <w:rsid w:val="3B86F841"/>
    <w:rsid w:val="3B876552"/>
    <w:rsid w:val="3B9B79FD"/>
    <w:rsid w:val="3BA10EA7"/>
    <w:rsid w:val="3BA36854"/>
    <w:rsid w:val="3BB1818D"/>
    <w:rsid w:val="3BB18DF2"/>
    <w:rsid w:val="3BC96155"/>
    <w:rsid w:val="3BD02F12"/>
    <w:rsid w:val="3BD418E9"/>
    <w:rsid w:val="3BDED09E"/>
    <w:rsid w:val="3BEC30CC"/>
    <w:rsid w:val="3BEE785B"/>
    <w:rsid w:val="3BF0BCC2"/>
    <w:rsid w:val="3BF0CCAB"/>
    <w:rsid w:val="3BFA7C98"/>
    <w:rsid w:val="3C0E972E"/>
    <w:rsid w:val="3C1858AD"/>
    <w:rsid w:val="3C1F1858"/>
    <w:rsid w:val="3C2226A6"/>
    <w:rsid w:val="3C288DB0"/>
    <w:rsid w:val="3C378E72"/>
    <w:rsid w:val="3C5E47EC"/>
    <w:rsid w:val="3C75AF0D"/>
    <w:rsid w:val="3C795DCA"/>
    <w:rsid w:val="3C7C3368"/>
    <w:rsid w:val="3C85B920"/>
    <w:rsid w:val="3C881145"/>
    <w:rsid w:val="3C8FA873"/>
    <w:rsid w:val="3C947CA1"/>
    <w:rsid w:val="3C956773"/>
    <w:rsid w:val="3C97ED94"/>
    <w:rsid w:val="3CB3099F"/>
    <w:rsid w:val="3CB5E77D"/>
    <w:rsid w:val="3CB68EE2"/>
    <w:rsid w:val="3CB6A594"/>
    <w:rsid w:val="3CC1B21A"/>
    <w:rsid w:val="3CC4AA16"/>
    <w:rsid w:val="3CC6482A"/>
    <w:rsid w:val="3CC6F4C6"/>
    <w:rsid w:val="3CCCBEF6"/>
    <w:rsid w:val="3CDCB151"/>
    <w:rsid w:val="3CE504BC"/>
    <w:rsid w:val="3CFBB58D"/>
    <w:rsid w:val="3D10C05E"/>
    <w:rsid w:val="3D2D6A99"/>
    <w:rsid w:val="3D304428"/>
    <w:rsid w:val="3D373494"/>
    <w:rsid w:val="3D430835"/>
    <w:rsid w:val="3D52BF2A"/>
    <w:rsid w:val="3D55CD9E"/>
    <w:rsid w:val="3D5B6E11"/>
    <w:rsid w:val="3D698669"/>
    <w:rsid w:val="3D6B21BA"/>
    <w:rsid w:val="3D70F507"/>
    <w:rsid w:val="3D729614"/>
    <w:rsid w:val="3D8868AE"/>
    <w:rsid w:val="3D9E6FCA"/>
    <w:rsid w:val="3DB45408"/>
    <w:rsid w:val="3DC6008E"/>
    <w:rsid w:val="3DD26CE3"/>
    <w:rsid w:val="3DD9CA3D"/>
    <w:rsid w:val="3DE33F7C"/>
    <w:rsid w:val="3E0550E1"/>
    <w:rsid w:val="3E099DBC"/>
    <w:rsid w:val="3E0D3C9E"/>
    <w:rsid w:val="3E1C2084"/>
    <w:rsid w:val="3E207DFB"/>
    <w:rsid w:val="3E2F0330"/>
    <w:rsid w:val="3E3BD242"/>
    <w:rsid w:val="3E77602F"/>
    <w:rsid w:val="3E77E003"/>
    <w:rsid w:val="3E7E6932"/>
    <w:rsid w:val="3E86024D"/>
    <w:rsid w:val="3E91D34C"/>
    <w:rsid w:val="3EA92D3C"/>
    <w:rsid w:val="3EAD2374"/>
    <w:rsid w:val="3EC3209C"/>
    <w:rsid w:val="3ECF1096"/>
    <w:rsid w:val="3ED430F7"/>
    <w:rsid w:val="3ED477E3"/>
    <w:rsid w:val="3ED956F4"/>
    <w:rsid w:val="3EDD5B3B"/>
    <w:rsid w:val="3EE0E574"/>
    <w:rsid w:val="3EE250C8"/>
    <w:rsid w:val="3EEF1417"/>
    <w:rsid w:val="3F0B8086"/>
    <w:rsid w:val="3F0F2479"/>
    <w:rsid w:val="3F157130"/>
    <w:rsid w:val="3F1763EC"/>
    <w:rsid w:val="3F28ADE6"/>
    <w:rsid w:val="3F3051C4"/>
    <w:rsid w:val="3F354DB6"/>
    <w:rsid w:val="3F394A53"/>
    <w:rsid w:val="3F43E544"/>
    <w:rsid w:val="3F4DB87A"/>
    <w:rsid w:val="3F4DC094"/>
    <w:rsid w:val="3F4F209A"/>
    <w:rsid w:val="3F4F61D1"/>
    <w:rsid w:val="3F6D2148"/>
    <w:rsid w:val="3F71F853"/>
    <w:rsid w:val="3F77D1F6"/>
    <w:rsid w:val="3F7D21C0"/>
    <w:rsid w:val="3F7D927F"/>
    <w:rsid w:val="3F7EAA3B"/>
    <w:rsid w:val="3F810BB2"/>
    <w:rsid w:val="3F95B424"/>
    <w:rsid w:val="3FB6EDD7"/>
    <w:rsid w:val="3FBD5760"/>
    <w:rsid w:val="3FCDF112"/>
    <w:rsid w:val="3FD33E16"/>
    <w:rsid w:val="3FDCD7B6"/>
    <w:rsid w:val="3FE3410C"/>
    <w:rsid w:val="3FF9A4D2"/>
    <w:rsid w:val="3FFF0D13"/>
    <w:rsid w:val="401147AF"/>
    <w:rsid w:val="40207F65"/>
    <w:rsid w:val="4024E226"/>
    <w:rsid w:val="4026224B"/>
    <w:rsid w:val="402BE5D2"/>
    <w:rsid w:val="40365320"/>
    <w:rsid w:val="403B7175"/>
    <w:rsid w:val="403F0714"/>
    <w:rsid w:val="4043666F"/>
    <w:rsid w:val="404E1D71"/>
    <w:rsid w:val="405B1D7D"/>
    <w:rsid w:val="405FE005"/>
    <w:rsid w:val="40641CFE"/>
    <w:rsid w:val="406CD95F"/>
    <w:rsid w:val="406D0936"/>
    <w:rsid w:val="4073F1E0"/>
    <w:rsid w:val="4075549C"/>
    <w:rsid w:val="4077526E"/>
    <w:rsid w:val="407C0ED7"/>
    <w:rsid w:val="40A1ECBF"/>
    <w:rsid w:val="40BBC6AB"/>
    <w:rsid w:val="40BEB142"/>
    <w:rsid w:val="40C1FABC"/>
    <w:rsid w:val="40C32B84"/>
    <w:rsid w:val="40C5114A"/>
    <w:rsid w:val="40CD1A08"/>
    <w:rsid w:val="40CF2D6E"/>
    <w:rsid w:val="40D18F9B"/>
    <w:rsid w:val="40D52E31"/>
    <w:rsid w:val="40EBD110"/>
    <w:rsid w:val="40F2B586"/>
    <w:rsid w:val="40FDCB5A"/>
    <w:rsid w:val="41047E1F"/>
    <w:rsid w:val="4107A2A2"/>
    <w:rsid w:val="410E1B90"/>
    <w:rsid w:val="411B3B41"/>
    <w:rsid w:val="4128C116"/>
    <w:rsid w:val="412E67F6"/>
    <w:rsid w:val="4137D9F3"/>
    <w:rsid w:val="413839E4"/>
    <w:rsid w:val="414E82E8"/>
    <w:rsid w:val="4150ED7B"/>
    <w:rsid w:val="4155B030"/>
    <w:rsid w:val="41581EBD"/>
    <w:rsid w:val="415C0347"/>
    <w:rsid w:val="41616329"/>
    <w:rsid w:val="416CA083"/>
    <w:rsid w:val="418B4F47"/>
    <w:rsid w:val="41998CBE"/>
    <w:rsid w:val="419B016A"/>
    <w:rsid w:val="41A15421"/>
    <w:rsid w:val="41AC3D39"/>
    <w:rsid w:val="41B93C35"/>
    <w:rsid w:val="41C439DC"/>
    <w:rsid w:val="41C7FE33"/>
    <w:rsid w:val="41D2ECA7"/>
    <w:rsid w:val="41DF4D8D"/>
    <w:rsid w:val="41E2F768"/>
    <w:rsid w:val="41F52D08"/>
    <w:rsid w:val="41F8D4D3"/>
    <w:rsid w:val="41F9592E"/>
    <w:rsid w:val="41FCE088"/>
    <w:rsid w:val="41FF445D"/>
    <w:rsid w:val="41FFED5F"/>
    <w:rsid w:val="4200FE09"/>
    <w:rsid w:val="420A2DF2"/>
    <w:rsid w:val="420E0DFE"/>
    <w:rsid w:val="4226903A"/>
    <w:rsid w:val="422C2ACC"/>
    <w:rsid w:val="422D9006"/>
    <w:rsid w:val="422F76ED"/>
    <w:rsid w:val="4232CE86"/>
    <w:rsid w:val="425BA2C9"/>
    <w:rsid w:val="425D1C87"/>
    <w:rsid w:val="42630D24"/>
    <w:rsid w:val="42718376"/>
    <w:rsid w:val="427366AA"/>
    <w:rsid w:val="427920FB"/>
    <w:rsid w:val="4287ECB5"/>
    <w:rsid w:val="429CE5C2"/>
    <w:rsid w:val="42AD5519"/>
    <w:rsid w:val="42ADD170"/>
    <w:rsid w:val="42B402C2"/>
    <w:rsid w:val="42B5B817"/>
    <w:rsid w:val="42B88462"/>
    <w:rsid w:val="42C02ADC"/>
    <w:rsid w:val="42E2207F"/>
    <w:rsid w:val="42E596AF"/>
    <w:rsid w:val="42EBC72E"/>
    <w:rsid w:val="42F59A00"/>
    <w:rsid w:val="4307DB1F"/>
    <w:rsid w:val="43089A8C"/>
    <w:rsid w:val="43099DB0"/>
    <w:rsid w:val="430BE07A"/>
    <w:rsid w:val="43113C9A"/>
    <w:rsid w:val="43163363"/>
    <w:rsid w:val="431958E1"/>
    <w:rsid w:val="431BF184"/>
    <w:rsid w:val="43219610"/>
    <w:rsid w:val="43250FEE"/>
    <w:rsid w:val="43355D1F"/>
    <w:rsid w:val="43376EB5"/>
    <w:rsid w:val="433BF242"/>
    <w:rsid w:val="433D1460"/>
    <w:rsid w:val="4347E90E"/>
    <w:rsid w:val="434806F9"/>
    <w:rsid w:val="434B4AAB"/>
    <w:rsid w:val="434DC0D4"/>
    <w:rsid w:val="4355E182"/>
    <w:rsid w:val="43573A6B"/>
    <w:rsid w:val="43592E19"/>
    <w:rsid w:val="435D2016"/>
    <w:rsid w:val="435F77ED"/>
    <w:rsid w:val="4360E979"/>
    <w:rsid w:val="437A3FED"/>
    <w:rsid w:val="4383ADD3"/>
    <w:rsid w:val="438BD5ED"/>
    <w:rsid w:val="439175C3"/>
    <w:rsid w:val="439D41E5"/>
    <w:rsid w:val="43A31D84"/>
    <w:rsid w:val="43AE4DAD"/>
    <w:rsid w:val="43E73F79"/>
    <w:rsid w:val="43EAF235"/>
    <w:rsid w:val="43F9AFDD"/>
    <w:rsid w:val="4408469F"/>
    <w:rsid w:val="4414981C"/>
    <w:rsid w:val="44166197"/>
    <w:rsid w:val="4422EEB1"/>
    <w:rsid w:val="443B9369"/>
    <w:rsid w:val="444149C0"/>
    <w:rsid w:val="4458B64D"/>
    <w:rsid w:val="4459D23A"/>
    <w:rsid w:val="4465EA70"/>
    <w:rsid w:val="446EB226"/>
    <w:rsid w:val="446F289F"/>
    <w:rsid w:val="4470554B"/>
    <w:rsid w:val="4472120C"/>
    <w:rsid w:val="447811B1"/>
    <w:rsid w:val="44783515"/>
    <w:rsid w:val="448071DF"/>
    <w:rsid w:val="44829237"/>
    <w:rsid w:val="449E7A93"/>
    <w:rsid w:val="44AA5895"/>
    <w:rsid w:val="44AD234B"/>
    <w:rsid w:val="44BF987E"/>
    <w:rsid w:val="44CDB284"/>
    <w:rsid w:val="44ED206C"/>
    <w:rsid w:val="450BB532"/>
    <w:rsid w:val="450C7D02"/>
    <w:rsid w:val="45139F35"/>
    <w:rsid w:val="451C1727"/>
    <w:rsid w:val="45242574"/>
    <w:rsid w:val="453F62A9"/>
    <w:rsid w:val="4545AEC0"/>
    <w:rsid w:val="454AB54C"/>
    <w:rsid w:val="455CBA1A"/>
    <w:rsid w:val="45603DE2"/>
    <w:rsid w:val="4579FF10"/>
    <w:rsid w:val="4583F7E8"/>
    <w:rsid w:val="458D31B5"/>
    <w:rsid w:val="459B8400"/>
    <w:rsid w:val="45A2CD42"/>
    <w:rsid w:val="45AE96AE"/>
    <w:rsid w:val="45AEF847"/>
    <w:rsid w:val="45D7B60A"/>
    <w:rsid w:val="45EC2D90"/>
    <w:rsid w:val="45ECF7F8"/>
    <w:rsid w:val="461DA937"/>
    <w:rsid w:val="46210A5D"/>
    <w:rsid w:val="464B0EC3"/>
    <w:rsid w:val="464BABA5"/>
    <w:rsid w:val="46526796"/>
    <w:rsid w:val="4654F0E6"/>
    <w:rsid w:val="467D48DA"/>
    <w:rsid w:val="467D9B25"/>
    <w:rsid w:val="467DE848"/>
    <w:rsid w:val="46813007"/>
    <w:rsid w:val="468A75C9"/>
    <w:rsid w:val="468C591A"/>
    <w:rsid w:val="4690C548"/>
    <w:rsid w:val="4692C6F7"/>
    <w:rsid w:val="46971D6A"/>
    <w:rsid w:val="46991FEB"/>
    <w:rsid w:val="469F40D0"/>
    <w:rsid w:val="46A05FCE"/>
    <w:rsid w:val="46A0A1A8"/>
    <w:rsid w:val="46A5F166"/>
    <w:rsid w:val="46A9D3DF"/>
    <w:rsid w:val="46AC7961"/>
    <w:rsid w:val="46B17AA9"/>
    <w:rsid w:val="46B673F3"/>
    <w:rsid w:val="46C90DE4"/>
    <w:rsid w:val="46CEF67D"/>
    <w:rsid w:val="46D274B0"/>
    <w:rsid w:val="46D5CCD5"/>
    <w:rsid w:val="470025B0"/>
    <w:rsid w:val="4707F015"/>
    <w:rsid w:val="4718CFE0"/>
    <w:rsid w:val="471E5806"/>
    <w:rsid w:val="47212AF4"/>
    <w:rsid w:val="472FD5D8"/>
    <w:rsid w:val="47346E92"/>
    <w:rsid w:val="474032A5"/>
    <w:rsid w:val="47547BD4"/>
    <w:rsid w:val="475EEA14"/>
    <w:rsid w:val="476B8786"/>
    <w:rsid w:val="476D173D"/>
    <w:rsid w:val="47778E17"/>
    <w:rsid w:val="479084C2"/>
    <w:rsid w:val="47B1F445"/>
    <w:rsid w:val="47B68B63"/>
    <w:rsid w:val="47C0118B"/>
    <w:rsid w:val="47D7ACD1"/>
    <w:rsid w:val="47DFBFA7"/>
    <w:rsid w:val="47E1DC00"/>
    <w:rsid w:val="47E28ECB"/>
    <w:rsid w:val="47E5999A"/>
    <w:rsid w:val="47E9240D"/>
    <w:rsid w:val="47F14098"/>
    <w:rsid w:val="48031EB5"/>
    <w:rsid w:val="4804216D"/>
    <w:rsid w:val="480F4727"/>
    <w:rsid w:val="48167EBD"/>
    <w:rsid w:val="4817771A"/>
    <w:rsid w:val="481819A0"/>
    <w:rsid w:val="4825ACF6"/>
    <w:rsid w:val="482DC749"/>
    <w:rsid w:val="483532B7"/>
    <w:rsid w:val="48379E3D"/>
    <w:rsid w:val="483D84E4"/>
    <w:rsid w:val="4842E2AC"/>
    <w:rsid w:val="48442B1B"/>
    <w:rsid w:val="48482584"/>
    <w:rsid w:val="485427BB"/>
    <w:rsid w:val="4855E11F"/>
    <w:rsid w:val="485D2979"/>
    <w:rsid w:val="486BA1BB"/>
    <w:rsid w:val="487911C1"/>
    <w:rsid w:val="48AA1CCF"/>
    <w:rsid w:val="48BA0977"/>
    <w:rsid w:val="48DF2DA1"/>
    <w:rsid w:val="48E38E88"/>
    <w:rsid w:val="48F9BC1D"/>
    <w:rsid w:val="49033DA1"/>
    <w:rsid w:val="490474F3"/>
    <w:rsid w:val="49058DC3"/>
    <w:rsid w:val="49083356"/>
    <w:rsid w:val="49096B34"/>
    <w:rsid w:val="490B22D3"/>
    <w:rsid w:val="49191354"/>
    <w:rsid w:val="49191B99"/>
    <w:rsid w:val="4922482B"/>
    <w:rsid w:val="49286D43"/>
    <w:rsid w:val="493C1AC5"/>
    <w:rsid w:val="49413390"/>
    <w:rsid w:val="494AAEBE"/>
    <w:rsid w:val="495229EE"/>
    <w:rsid w:val="495C7B41"/>
    <w:rsid w:val="495DDFB7"/>
    <w:rsid w:val="4961E068"/>
    <w:rsid w:val="49660DBE"/>
    <w:rsid w:val="496792AA"/>
    <w:rsid w:val="497229F2"/>
    <w:rsid w:val="498A3EE1"/>
    <w:rsid w:val="49909226"/>
    <w:rsid w:val="4995B5FD"/>
    <w:rsid w:val="49A02036"/>
    <w:rsid w:val="49AA1343"/>
    <w:rsid w:val="49B63F45"/>
    <w:rsid w:val="49C0B4AA"/>
    <w:rsid w:val="49C3DBB3"/>
    <w:rsid w:val="49C43D40"/>
    <w:rsid w:val="49CD8AAD"/>
    <w:rsid w:val="49DC3E3E"/>
    <w:rsid w:val="49F3BCA0"/>
    <w:rsid w:val="49F5958D"/>
    <w:rsid w:val="49FBFCC9"/>
    <w:rsid w:val="49FEB9B4"/>
    <w:rsid w:val="4A00D656"/>
    <w:rsid w:val="4A0A9918"/>
    <w:rsid w:val="4A0B4BE8"/>
    <w:rsid w:val="4A31DCC6"/>
    <w:rsid w:val="4A3BC282"/>
    <w:rsid w:val="4A6FF6F9"/>
    <w:rsid w:val="4A98A96C"/>
    <w:rsid w:val="4AA6F795"/>
    <w:rsid w:val="4AAEB0D7"/>
    <w:rsid w:val="4AB605A5"/>
    <w:rsid w:val="4AC97FBF"/>
    <w:rsid w:val="4ADC7A6B"/>
    <w:rsid w:val="4AFB37BA"/>
    <w:rsid w:val="4AFDB89A"/>
    <w:rsid w:val="4B0E60FA"/>
    <w:rsid w:val="4B1454DB"/>
    <w:rsid w:val="4B15B7D2"/>
    <w:rsid w:val="4B2036F3"/>
    <w:rsid w:val="4B207361"/>
    <w:rsid w:val="4B23AEA5"/>
    <w:rsid w:val="4B24E82D"/>
    <w:rsid w:val="4B286385"/>
    <w:rsid w:val="4B2FE352"/>
    <w:rsid w:val="4B324A83"/>
    <w:rsid w:val="4B36AAE2"/>
    <w:rsid w:val="4B36F212"/>
    <w:rsid w:val="4B476077"/>
    <w:rsid w:val="4B567DDC"/>
    <w:rsid w:val="4B59164F"/>
    <w:rsid w:val="4B6BF412"/>
    <w:rsid w:val="4B870DC1"/>
    <w:rsid w:val="4B8EF07B"/>
    <w:rsid w:val="4B9D5493"/>
    <w:rsid w:val="4BA14945"/>
    <w:rsid w:val="4BA3BED7"/>
    <w:rsid w:val="4BA572CA"/>
    <w:rsid w:val="4BA71E64"/>
    <w:rsid w:val="4BA7A55C"/>
    <w:rsid w:val="4BAED28D"/>
    <w:rsid w:val="4BB306FE"/>
    <w:rsid w:val="4BBBFE64"/>
    <w:rsid w:val="4BC4FA8D"/>
    <w:rsid w:val="4BCD1073"/>
    <w:rsid w:val="4BDD8ACB"/>
    <w:rsid w:val="4BE7841E"/>
    <w:rsid w:val="4BEDEEF7"/>
    <w:rsid w:val="4BEE6492"/>
    <w:rsid w:val="4BF6ABD4"/>
    <w:rsid w:val="4BF7A8E0"/>
    <w:rsid w:val="4BFD2EB7"/>
    <w:rsid w:val="4C050ADF"/>
    <w:rsid w:val="4C05E129"/>
    <w:rsid w:val="4C0C6F25"/>
    <w:rsid w:val="4C1E0CF9"/>
    <w:rsid w:val="4C26972C"/>
    <w:rsid w:val="4C311BF2"/>
    <w:rsid w:val="4C451C5E"/>
    <w:rsid w:val="4C48F1B8"/>
    <w:rsid w:val="4C4BA872"/>
    <w:rsid w:val="4C71E70F"/>
    <w:rsid w:val="4C73527B"/>
    <w:rsid w:val="4C779FBC"/>
    <w:rsid w:val="4C8C09C0"/>
    <w:rsid w:val="4C93A791"/>
    <w:rsid w:val="4C96EF20"/>
    <w:rsid w:val="4C9AD164"/>
    <w:rsid w:val="4C9C057A"/>
    <w:rsid w:val="4CAE735E"/>
    <w:rsid w:val="4CB4CFCB"/>
    <w:rsid w:val="4CB97167"/>
    <w:rsid w:val="4CBA20B9"/>
    <w:rsid w:val="4CBAFA20"/>
    <w:rsid w:val="4CCBB9A1"/>
    <w:rsid w:val="4CD32D89"/>
    <w:rsid w:val="4CD8B100"/>
    <w:rsid w:val="4CF33257"/>
    <w:rsid w:val="4CF4D9B3"/>
    <w:rsid w:val="4CFA3624"/>
    <w:rsid w:val="4CFE49D5"/>
    <w:rsid w:val="4D169200"/>
    <w:rsid w:val="4D4085BE"/>
    <w:rsid w:val="4D5AD858"/>
    <w:rsid w:val="4D5E24B8"/>
    <w:rsid w:val="4D756013"/>
    <w:rsid w:val="4D7CE2D5"/>
    <w:rsid w:val="4D8F5167"/>
    <w:rsid w:val="4D972F78"/>
    <w:rsid w:val="4D9BC7D1"/>
    <w:rsid w:val="4D9F3611"/>
    <w:rsid w:val="4DA4E016"/>
    <w:rsid w:val="4DA7E23C"/>
    <w:rsid w:val="4DAD975F"/>
    <w:rsid w:val="4DB13731"/>
    <w:rsid w:val="4DB84263"/>
    <w:rsid w:val="4DB9A400"/>
    <w:rsid w:val="4DCCA339"/>
    <w:rsid w:val="4DCD3F2F"/>
    <w:rsid w:val="4DD60DD9"/>
    <w:rsid w:val="4DDC54AC"/>
    <w:rsid w:val="4DDCB563"/>
    <w:rsid w:val="4DEFE592"/>
    <w:rsid w:val="4DF0C1EA"/>
    <w:rsid w:val="4DF5423E"/>
    <w:rsid w:val="4DF7DB4E"/>
    <w:rsid w:val="4DFFC1C3"/>
    <w:rsid w:val="4E1F2A10"/>
    <w:rsid w:val="4E1F324F"/>
    <w:rsid w:val="4E21FEA7"/>
    <w:rsid w:val="4E35D9C9"/>
    <w:rsid w:val="4E38255E"/>
    <w:rsid w:val="4E3B03CD"/>
    <w:rsid w:val="4E3E410E"/>
    <w:rsid w:val="4E3E8F4B"/>
    <w:rsid w:val="4E45B2DF"/>
    <w:rsid w:val="4E6978DC"/>
    <w:rsid w:val="4E6D6F01"/>
    <w:rsid w:val="4E6DCB8E"/>
    <w:rsid w:val="4E70120D"/>
    <w:rsid w:val="4E737AB9"/>
    <w:rsid w:val="4E832E17"/>
    <w:rsid w:val="4E8533F7"/>
    <w:rsid w:val="4E92F6F9"/>
    <w:rsid w:val="4E9D1249"/>
    <w:rsid w:val="4EAEC93E"/>
    <w:rsid w:val="4ECA7DAD"/>
    <w:rsid w:val="4ECE0F8F"/>
    <w:rsid w:val="4ED5211E"/>
    <w:rsid w:val="4EDA722B"/>
    <w:rsid w:val="4F03CA3C"/>
    <w:rsid w:val="4F08164F"/>
    <w:rsid w:val="4F0BEB70"/>
    <w:rsid w:val="4F13AD20"/>
    <w:rsid w:val="4F284A72"/>
    <w:rsid w:val="4F2B5D27"/>
    <w:rsid w:val="4F33F44E"/>
    <w:rsid w:val="4F3547ED"/>
    <w:rsid w:val="4F5809A5"/>
    <w:rsid w:val="4F670AE2"/>
    <w:rsid w:val="4F72F843"/>
    <w:rsid w:val="4F7401E1"/>
    <w:rsid w:val="4F847902"/>
    <w:rsid w:val="4F8FDD90"/>
    <w:rsid w:val="4F98458F"/>
    <w:rsid w:val="4FA14EF9"/>
    <w:rsid w:val="4FB508A0"/>
    <w:rsid w:val="4FB6E4FD"/>
    <w:rsid w:val="4FBD1460"/>
    <w:rsid w:val="4FBE3D67"/>
    <w:rsid w:val="4FC77F15"/>
    <w:rsid w:val="4FD78AF4"/>
    <w:rsid w:val="4FDBCC5C"/>
    <w:rsid w:val="4FEA00DF"/>
    <w:rsid w:val="4FEA63CD"/>
    <w:rsid w:val="4FF40184"/>
    <w:rsid w:val="4FF49CBB"/>
    <w:rsid w:val="4FFEF1E4"/>
    <w:rsid w:val="50010491"/>
    <w:rsid w:val="5004DC70"/>
    <w:rsid w:val="500A3B86"/>
    <w:rsid w:val="500D4EF9"/>
    <w:rsid w:val="50166AB1"/>
    <w:rsid w:val="502A053B"/>
    <w:rsid w:val="5033EDD9"/>
    <w:rsid w:val="503921DB"/>
    <w:rsid w:val="5039E269"/>
    <w:rsid w:val="50491FF1"/>
    <w:rsid w:val="50502A87"/>
    <w:rsid w:val="505249BC"/>
    <w:rsid w:val="5053D9F5"/>
    <w:rsid w:val="505DB9DA"/>
    <w:rsid w:val="505E4CA8"/>
    <w:rsid w:val="50711B64"/>
    <w:rsid w:val="5078D145"/>
    <w:rsid w:val="50808981"/>
    <w:rsid w:val="509C98EE"/>
    <w:rsid w:val="50B3D5F7"/>
    <w:rsid w:val="50BB7792"/>
    <w:rsid w:val="50BC91A2"/>
    <w:rsid w:val="50C3D88B"/>
    <w:rsid w:val="50C9250F"/>
    <w:rsid w:val="50CA29DF"/>
    <w:rsid w:val="50DCFF91"/>
    <w:rsid w:val="50E4665E"/>
    <w:rsid w:val="50E95F50"/>
    <w:rsid w:val="50FEDC70"/>
    <w:rsid w:val="5108E2E3"/>
    <w:rsid w:val="51182A78"/>
    <w:rsid w:val="51350BE9"/>
    <w:rsid w:val="514FD6D3"/>
    <w:rsid w:val="515572E8"/>
    <w:rsid w:val="5156FADA"/>
    <w:rsid w:val="51582975"/>
    <w:rsid w:val="5162A682"/>
    <w:rsid w:val="5164BB1D"/>
    <w:rsid w:val="516BF49A"/>
    <w:rsid w:val="5177CA9F"/>
    <w:rsid w:val="5178FE7E"/>
    <w:rsid w:val="517C245A"/>
    <w:rsid w:val="5189AE0A"/>
    <w:rsid w:val="51A09E30"/>
    <w:rsid w:val="51A37A9F"/>
    <w:rsid w:val="51B4763E"/>
    <w:rsid w:val="51BC23E4"/>
    <w:rsid w:val="51BE4513"/>
    <w:rsid w:val="51C33B4E"/>
    <w:rsid w:val="51D0D02D"/>
    <w:rsid w:val="51D7984D"/>
    <w:rsid w:val="51E87961"/>
    <w:rsid w:val="51EAFE23"/>
    <w:rsid w:val="5204CB4E"/>
    <w:rsid w:val="520DFD2B"/>
    <w:rsid w:val="52167F16"/>
    <w:rsid w:val="521830A5"/>
    <w:rsid w:val="5222CDC2"/>
    <w:rsid w:val="52271BB3"/>
    <w:rsid w:val="522D1BC4"/>
    <w:rsid w:val="523DD5EA"/>
    <w:rsid w:val="523E78EB"/>
    <w:rsid w:val="5241DB9C"/>
    <w:rsid w:val="524C5EE3"/>
    <w:rsid w:val="525FB042"/>
    <w:rsid w:val="5266E51F"/>
    <w:rsid w:val="5272E982"/>
    <w:rsid w:val="527BFF5F"/>
    <w:rsid w:val="52858347"/>
    <w:rsid w:val="529BA902"/>
    <w:rsid w:val="52BA1BFC"/>
    <w:rsid w:val="52CB0637"/>
    <w:rsid w:val="52CBA19F"/>
    <w:rsid w:val="52CBE06F"/>
    <w:rsid w:val="52D92E5E"/>
    <w:rsid w:val="52D9437C"/>
    <w:rsid w:val="52DE9C2A"/>
    <w:rsid w:val="52EE1076"/>
    <w:rsid w:val="52F14595"/>
    <w:rsid w:val="52FECC5E"/>
    <w:rsid w:val="53130877"/>
    <w:rsid w:val="5318244C"/>
    <w:rsid w:val="5330A153"/>
    <w:rsid w:val="533D45D0"/>
    <w:rsid w:val="5341FBB4"/>
    <w:rsid w:val="534353A7"/>
    <w:rsid w:val="53441EAE"/>
    <w:rsid w:val="53665767"/>
    <w:rsid w:val="536866A1"/>
    <w:rsid w:val="53991881"/>
    <w:rsid w:val="53A5F449"/>
    <w:rsid w:val="53B4584A"/>
    <w:rsid w:val="53C29331"/>
    <w:rsid w:val="53E638B4"/>
    <w:rsid w:val="53F335C1"/>
    <w:rsid w:val="53F5B590"/>
    <w:rsid w:val="54034729"/>
    <w:rsid w:val="54039512"/>
    <w:rsid w:val="5408C17F"/>
    <w:rsid w:val="540B77E7"/>
    <w:rsid w:val="541444F1"/>
    <w:rsid w:val="541CCB9E"/>
    <w:rsid w:val="5424987B"/>
    <w:rsid w:val="542E6CE9"/>
    <w:rsid w:val="542EEF79"/>
    <w:rsid w:val="542F6EA0"/>
    <w:rsid w:val="54349252"/>
    <w:rsid w:val="54377B36"/>
    <w:rsid w:val="543835E2"/>
    <w:rsid w:val="5439C27E"/>
    <w:rsid w:val="544A764B"/>
    <w:rsid w:val="5450D979"/>
    <w:rsid w:val="54555847"/>
    <w:rsid w:val="54806A5E"/>
    <w:rsid w:val="5485D5AC"/>
    <w:rsid w:val="5497397A"/>
    <w:rsid w:val="549D395A"/>
    <w:rsid w:val="54A3E6CB"/>
    <w:rsid w:val="54A7A601"/>
    <w:rsid w:val="54BE0660"/>
    <w:rsid w:val="54C509A4"/>
    <w:rsid w:val="54C9890C"/>
    <w:rsid w:val="54CAA704"/>
    <w:rsid w:val="54D63F58"/>
    <w:rsid w:val="54E5E491"/>
    <w:rsid w:val="54E9E32F"/>
    <w:rsid w:val="54ED5647"/>
    <w:rsid w:val="54F36B37"/>
    <w:rsid w:val="54FABDA6"/>
    <w:rsid w:val="54FBE272"/>
    <w:rsid w:val="5506822B"/>
    <w:rsid w:val="5517A63B"/>
    <w:rsid w:val="551805A3"/>
    <w:rsid w:val="55216FF5"/>
    <w:rsid w:val="5527ED55"/>
    <w:rsid w:val="552C1D9E"/>
    <w:rsid w:val="552D56C3"/>
    <w:rsid w:val="553946BF"/>
    <w:rsid w:val="553F3EBF"/>
    <w:rsid w:val="5543B91C"/>
    <w:rsid w:val="554C13C0"/>
    <w:rsid w:val="554DDF89"/>
    <w:rsid w:val="55506ED6"/>
    <w:rsid w:val="55582DB8"/>
    <w:rsid w:val="555B8AB5"/>
    <w:rsid w:val="5564FBDD"/>
    <w:rsid w:val="556628DF"/>
    <w:rsid w:val="556E809B"/>
    <w:rsid w:val="55745AF4"/>
    <w:rsid w:val="55776836"/>
    <w:rsid w:val="5579AEE3"/>
    <w:rsid w:val="558E5EF5"/>
    <w:rsid w:val="559C1A5F"/>
    <w:rsid w:val="55A0627E"/>
    <w:rsid w:val="55A51EC1"/>
    <w:rsid w:val="55B1F13E"/>
    <w:rsid w:val="55CADD9F"/>
    <w:rsid w:val="55DC893A"/>
    <w:rsid w:val="55EDB999"/>
    <w:rsid w:val="55F194CC"/>
    <w:rsid w:val="5601604F"/>
    <w:rsid w:val="56028B1C"/>
    <w:rsid w:val="56094CC0"/>
    <w:rsid w:val="561A6EE4"/>
    <w:rsid w:val="5620F4ED"/>
    <w:rsid w:val="5622679E"/>
    <w:rsid w:val="5624DED7"/>
    <w:rsid w:val="56252401"/>
    <w:rsid w:val="562A0B32"/>
    <w:rsid w:val="56366B52"/>
    <w:rsid w:val="56425B15"/>
    <w:rsid w:val="56439308"/>
    <w:rsid w:val="5646FBA8"/>
    <w:rsid w:val="5654E58B"/>
    <w:rsid w:val="566244E2"/>
    <w:rsid w:val="566ADB25"/>
    <w:rsid w:val="566BE575"/>
    <w:rsid w:val="566DBC5F"/>
    <w:rsid w:val="568A2C9E"/>
    <w:rsid w:val="569D00CA"/>
    <w:rsid w:val="56A759E1"/>
    <w:rsid w:val="56A78560"/>
    <w:rsid w:val="56B1BBC7"/>
    <w:rsid w:val="56C0428B"/>
    <w:rsid w:val="56CF54D2"/>
    <w:rsid w:val="56D2EA30"/>
    <w:rsid w:val="56D7FEA8"/>
    <w:rsid w:val="56DA66F1"/>
    <w:rsid w:val="56DC9F85"/>
    <w:rsid w:val="56E0B590"/>
    <w:rsid w:val="56F316FB"/>
    <w:rsid w:val="56FF09B6"/>
    <w:rsid w:val="5701ACBF"/>
    <w:rsid w:val="5705817E"/>
    <w:rsid w:val="570F7836"/>
    <w:rsid w:val="570FF911"/>
    <w:rsid w:val="57122AD1"/>
    <w:rsid w:val="5714F181"/>
    <w:rsid w:val="571B38D3"/>
    <w:rsid w:val="5722A981"/>
    <w:rsid w:val="572BAD21"/>
    <w:rsid w:val="57304A90"/>
    <w:rsid w:val="5730A46D"/>
    <w:rsid w:val="57354187"/>
    <w:rsid w:val="57379EF3"/>
    <w:rsid w:val="573E1396"/>
    <w:rsid w:val="574231B5"/>
    <w:rsid w:val="574F87D5"/>
    <w:rsid w:val="5750303E"/>
    <w:rsid w:val="5752A473"/>
    <w:rsid w:val="57543223"/>
    <w:rsid w:val="575B8073"/>
    <w:rsid w:val="575BFCB0"/>
    <w:rsid w:val="575DAC19"/>
    <w:rsid w:val="57630952"/>
    <w:rsid w:val="57651E26"/>
    <w:rsid w:val="5769C6ED"/>
    <w:rsid w:val="5776DA8C"/>
    <w:rsid w:val="57773B35"/>
    <w:rsid w:val="577C607B"/>
    <w:rsid w:val="578DB95E"/>
    <w:rsid w:val="5797AAA0"/>
    <w:rsid w:val="579C846D"/>
    <w:rsid w:val="57AEB35E"/>
    <w:rsid w:val="57B3EDE3"/>
    <w:rsid w:val="57B50E95"/>
    <w:rsid w:val="57B55072"/>
    <w:rsid w:val="57B9C6F5"/>
    <w:rsid w:val="57BEFFF4"/>
    <w:rsid w:val="57C397AE"/>
    <w:rsid w:val="57D3201E"/>
    <w:rsid w:val="57D63AE2"/>
    <w:rsid w:val="57D6BEA6"/>
    <w:rsid w:val="57DBCF5F"/>
    <w:rsid w:val="57DCE631"/>
    <w:rsid w:val="57E69ED2"/>
    <w:rsid w:val="57E84002"/>
    <w:rsid w:val="57F3E79C"/>
    <w:rsid w:val="580044AA"/>
    <w:rsid w:val="58012D6A"/>
    <w:rsid w:val="5807BC18"/>
    <w:rsid w:val="581BC68F"/>
    <w:rsid w:val="5823DB75"/>
    <w:rsid w:val="58306BC5"/>
    <w:rsid w:val="583A2074"/>
    <w:rsid w:val="584C52A0"/>
    <w:rsid w:val="5854A03B"/>
    <w:rsid w:val="58561434"/>
    <w:rsid w:val="585B848A"/>
    <w:rsid w:val="58616D6F"/>
    <w:rsid w:val="58648136"/>
    <w:rsid w:val="587A7F12"/>
    <w:rsid w:val="58867A50"/>
    <w:rsid w:val="5887C96D"/>
    <w:rsid w:val="5896025E"/>
    <w:rsid w:val="58A21081"/>
    <w:rsid w:val="58B39551"/>
    <w:rsid w:val="58B3F03B"/>
    <w:rsid w:val="58B619CC"/>
    <w:rsid w:val="58B6C2E6"/>
    <w:rsid w:val="58BD3B58"/>
    <w:rsid w:val="58BDA190"/>
    <w:rsid w:val="58BDC955"/>
    <w:rsid w:val="58CC3418"/>
    <w:rsid w:val="58D08A8D"/>
    <w:rsid w:val="58D146FE"/>
    <w:rsid w:val="58E23624"/>
    <w:rsid w:val="58EE71D1"/>
    <w:rsid w:val="58F396C0"/>
    <w:rsid w:val="58F76F0E"/>
    <w:rsid w:val="590B9289"/>
    <w:rsid w:val="59177248"/>
    <w:rsid w:val="591E7AD9"/>
    <w:rsid w:val="591F5FC1"/>
    <w:rsid w:val="5920E061"/>
    <w:rsid w:val="5931ECA5"/>
    <w:rsid w:val="59339766"/>
    <w:rsid w:val="5945CDBC"/>
    <w:rsid w:val="596199BA"/>
    <w:rsid w:val="596518DA"/>
    <w:rsid w:val="596790E9"/>
    <w:rsid w:val="596E0DE2"/>
    <w:rsid w:val="59733723"/>
    <w:rsid w:val="59A05ED8"/>
    <w:rsid w:val="59A06633"/>
    <w:rsid w:val="59A48BB8"/>
    <w:rsid w:val="59A53F8A"/>
    <w:rsid w:val="59BE8A16"/>
    <w:rsid w:val="59D9CDF6"/>
    <w:rsid w:val="59DE7227"/>
    <w:rsid w:val="59DFFC11"/>
    <w:rsid w:val="59E5821D"/>
    <w:rsid w:val="59F35D7E"/>
    <w:rsid w:val="59FC7C03"/>
    <w:rsid w:val="5A1325C9"/>
    <w:rsid w:val="5A20E7E6"/>
    <w:rsid w:val="5A238EEC"/>
    <w:rsid w:val="5A302F0C"/>
    <w:rsid w:val="5A30B4F5"/>
    <w:rsid w:val="5A3370C9"/>
    <w:rsid w:val="5A44BAE3"/>
    <w:rsid w:val="5A5F0FA0"/>
    <w:rsid w:val="5A5FD5F1"/>
    <w:rsid w:val="5A5FDCF7"/>
    <w:rsid w:val="5A67D3B5"/>
    <w:rsid w:val="5A6A4C87"/>
    <w:rsid w:val="5A6ED4CC"/>
    <w:rsid w:val="5A72FA7C"/>
    <w:rsid w:val="5A7413B5"/>
    <w:rsid w:val="5A8F93FA"/>
    <w:rsid w:val="5A91D2D6"/>
    <w:rsid w:val="5AB76F45"/>
    <w:rsid w:val="5AC65857"/>
    <w:rsid w:val="5AC8E26F"/>
    <w:rsid w:val="5ACFAA98"/>
    <w:rsid w:val="5AE5E184"/>
    <w:rsid w:val="5AF49A06"/>
    <w:rsid w:val="5AF71407"/>
    <w:rsid w:val="5AFDDD20"/>
    <w:rsid w:val="5B059311"/>
    <w:rsid w:val="5B140DF6"/>
    <w:rsid w:val="5B156696"/>
    <w:rsid w:val="5B1C38F1"/>
    <w:rsid w:val="5B2EE9FB"/>
    <w:rsid w:val="5B3D276C"/>
    <w:rsid w:val="5B47A0A6"/>
    <w:rsid w:val="5B5C5FDD"/>
    <w:rsid w:val="5B6914D3"/>
    <w:rsid w:val="5B6C4D77"/>
    <w:rsid w:val="5B6ECBC3"/>
    <w:rsid w:val="5B74584F"/>
    <w:rsid w:val="5B784CD1"/>
    <w:rsid w:val="5B836B02"/>
    <w:rsid w:val="5B881FEA"/>
    <w:rsid w:val="5B917898"/>
    <w:rsid w:val="5BB37341"/>
    <w:rsid w:val="5BB9B250"/>
    <w:rsid w:val="5BB9CBCB"/>
    <w:rsid w:val="5BBF0479"/>
    <w:rsid w:val="5BC3AFB8"/>
    <w:rsid w:val="5BCA5EDF"/>
    <w:rsid w:val="5BD4A467"/>
    <w:rsid w:val="5BDBF9AC"/>
    <w:rsid w:val="5BE771DD"/>
    <w:rsid w:val="5BF1EBC4"/>
    <w:rsid w:val="5BF689E3"/>
    <w:rsid w:val="5C0267E5"/>
    <w:rsid w:val="5C08711D"/>
    <w:rsid w:val="5C1532BC"/>
    <w:rsid w:val="5C1BAB1A"/>
    <w:rsid w:val="5C20E19A"/>
    <w:rsid w:val="5C21D13A"/>
    <w:rsid w:val="5C294014"/>
    <w:rsid w:val="5C42B609"/>
    <w:rsid w:val="5C4F5B63"/>
    <w:rsid w:val="5C522602"/>
    <w:rsid w:val="5C66F70F"/>
    <w:rsid w:val="5C6B8A0B"/>
    <w:rsid w:val="5C739677"/>
    <w:rsid w:val="5C940C03"/>
    <w:rsid w:val="5C9FFC20"/>
    <w:rsid w:val="5CADEB9D"/>
    <w:rsid w:val="5CB6B34D"/>
    <w:rsid w:val="5CBA3090"/>
    <w:rsid w:val="5CC662BA"/>
    <w:rsid w:val="5CC766EE"/>
    <w:rsid w:val="5CCA57BF"/>
    <w:rsid w:val="5CD13D3D"/>
    <w:rsid w:val="5CD2DC99"/>
    <w:rsid w:val="5CDB644C"/>
    <w:rsid w:val="5CE40407"/>
    <w:rsid w:val="5CE65BFB"/>
    <w:rsid w:val="5CE8BBB3"/>
    <w:rsid w:val="5CF0955F"/>
    <w:rsid w:val="5CF19841"/>
    <w:rsid w:val="5CFABE5F"/>
    <w:rsid w:val="5D06C2BA"/>
    <w:rsid w:val="5D08E549"/>
    <w:rsid w:val="5D2AAA5C"/>
    <w:rsid w:val="5D2C8BFD"/>
    <w:rsid w:val="5D30307B"/>
    <w:rsid w:val="5D4F4550"/>
    <w:rsid w:val="5D54722B"/>
    <w:rsid w:val="5D59CE37"/>
    <w:rsid w:val="5D6E6A0E"/>
    <w:rsid w:val="5D80493A"/>
    <w:rsid w:val="5D856A1F"/>
    <w:rsid w:val="5D8B8FC4"/>
    <w:rsid w:val="5D8FF5D5"/>
    <w:rsid w:val="5DA01074"/>
    <w:rsid w:val="5DAE4528"/>
    <w:rsid w:val="5DAE7BF6"/>
    <w:rsid w:val="5DB30326"/>
    <w:rsid w:val="5DCA2B7A"/>
    <w:rsid w:val="5DD1839B"/>
    <w:rsid w:val="5DDFD8A9"/>
    <w:rsid w:val="5DE16ABB"/>
    <w:rsid w:val="5DE3E9E4"/>
    <w:rsid w:val="5DEAA283"/>
    <w:rsid w:val="5DFEFF27"/>
    <w:rsid w:val="5DFFD0F5"/>
    <w:rsid w:val="5E050765"/>
    <w:rsid w:val="5E258B07"/>
    <w:rsid w:val="5E271462"/>
    <w:rsid w:val="5E272A05"/>
    <w:rsid w:val="5E29B4CE"/>
    <w:rsid w:val="5E3727BD"/>
    <w:rsid w:val="5E3AD047"/>
    <w:rsid w:val="5E3D8779"/>
    <w:rsid w:val="5E3E6BFB"/>
    <w:rsid w:val="5E3FE2F8"/>
    <w:rsid w:val="5E410F54"/>
    <w:rsid w:val="5E414A3D"/>
    <w:rsid w:val="5E43D2C9"/>
    <w:rsid w:val="5E4B0C0C"/>
    <w:rsid w:val="5E53D9DE"/>
    <w:rsid w:val="5E5862F8"/>
    <w:rsid w:val="5E596246"/>
    <w:rsid w:val="5E629FD7"/>
    <w:rsid w:val="5E678A2B"/>
    <w:rsid w:val="5E69CE52"/>
    <w:rsid w:val="5E6C5DE5"/>
    <w:rsid w:val="5E797588"/>
    <w:rsid w:val="5E81D246"/>
    <w:rsid w:val="5E90B47E"/>
    <w:rsid w:val="5E987B14"/>
    <w:rsid w:val="5E9B29EA"/>
    <w:rsid w:val="5EA277F6"/>
    <w:rsid w:val="5EA82A8E"/>
    <w:rsid w:val="5EC55A39"/>
    <w:rsid w:val="5EC700EB"/>
    <w:rsid w:val="5ED1954A"/>
    <w:rsid w:val="5EE393EB"/>
    <w:rsid w:val="5EE3F7AB"/>
    <w:rsid w:val="5F033F89"/>
    <w:rsid w:val="5F1B9C58"/>
    <w:rsid w:val="5F1C199B"/>
    <w:rsid w:val="5F276025"/>
    <w:rsid w:val="5F343791"/>
    <w:rsid w:val="5F3A5912"/>
    <w:rsid w:val="5F516004"/>
    <w:rsid w:val="5F55356C"/>
    <w:rsid w:val="5F67138D"/>
    <w:rsid w:val="5F706181"/>
    <w:rsid w:val="5F75B446"/>
    <w:rsid w:val="5F76FE9B"/>
    <w:rsid w:val="5F79CD4F"/>
    <w:rsid w:val="5F81B699"/>
    <w:rsid w:val="5F91368C"/>
    <w:rsid w:val="5F91A8B8"/>
    <w:rsid w:val="5F9DE47A"/>
    <w:rsid w:val="5F9FBF17"/>
    <w:rsid w:val="5FA6813C"/>
    <w:rsid w:val="5FB0D647"/>
    <w:rsid w:val="5FB23417"/>
    <w:rsid w:val="5FBB7FB6"/>
    <w:rsid w:val="5FBC2541"/>
    <w:rsid w:val="5FC6E74B"/>
    <w:rsid w:val="5FD1A1FF"/>
    <w:rsid w:val="5FDC730B"/>
    <w:rsid w:val="5FEC0687"/>
    <w:rsid w:val="5FFCF62B"/>
    <w:rsid w:val="6005F38E"/>
    <w:rsid w:val="60077C19"/>
    <w:rsid w:val="600DD0A7"/>
    <w:rsid w:val="601129E3"/>
    <w:rsid w:val="601509D2"/>
    <w:rsid w:val="602C26F9"/>
    <w:rsid w:val="603CBB4B"/>
    <w:rsid w:val="605EC88C"/>
    <w:rsid w:val="6060C439"/>
    <w:rsid w:val="6061D6C5"/>
    <w:rsid w:val="606DB2BC"/>
    <w:rsid w:val="606DC236"/>
    <w:rsid w:val="60767C35"/>
    <w:rsid w:val="607C8B48"/>
    <w:rsid w:val="607CD439"/>
    <w:rsid w:val="608A2FB2"/>
    <w:rsid w:val="6096FABD"/>
    <w:rsid w:val="609D8A05"/>
    <w:rsid w:val="60AA6F1D"/>
    <w:rsid w:val="60B42E55"/>
    <w:rsid w:val="60B7C4AC"/>
    <w:rsid w:val="60B8C2A3"/>
    <w:rsid w:val="60D247EB"/>
    <w:rsid w:val="60D7DF1A"/>
    <w:rsid w:val="60E623DA"/>
    <w:rsid w:val="60EAAB6A"/>
    <w:rsid w:val="60F04B9E"/>
    <w:rsid w:val="60F452BD"/>
    <w:rsid w:val="60F8D862"/>
    <w:rsid w:val="610FB081"/>
    <w:rsid w:val="61145042"/>
    <w:rsid w:val="61187405"/>
    <w:rsid w:val="61197A65"/>
    <w:rsid w:val="611A7D59"/>
    <w:rsid w:val="61202F64"/>
    <w:rsid w:val="612EEC0F"/>
    <w:rsid w:val="6131FFB2"/>
    <w:rsid w:val="614E593E"/>
    <w:rsid w:val="61522688"/>
    <w:rsid w:val="61544D61"/>
    <w:rsid w:val="615961D8"/>
    <w:rsid w:val="615D743A"/>
    <w:rsid w:val="6164FDBB"/>
    <w:rsid w:val="6167E7C4"/>
    <w:rsid w:val="616A7261"/>
    <w:rsid w:val="616D1EA4"/>
    <w:rsid w:val="616E1F3C"/>
    <w:rsid w:val="616E9456"/>
    <w:rsid w:val="6190CED5"/>
    <w:rsid w:val="6198D937"/>
    <w:rsid w:val="619C0701"/>
    <w:rsid w:val="619E9161"/>
    <w:rsid w:val="61A072EB"/>
    <w:rsid w:val="61A78E02"/>
    <w:rsid w:val="61AEDDA1"/>
    <w:rsid w:val="61B6B549"/>
    <w:rsid w:val="61BDD92E"/>
    <w:rsid w:val="61BF9D57"/>
    <w:rsid w:val="61C90483"/>
    <w:rsid w:val="61CD116F"/>
    <w:rsid w:val="61D0786C"/>
    <w:rsid w:val="61D24335"/>
    <w:rsid w:val="61D9B3E7"/>
    <w:rsid w:val="61E13FF2"/>
    <w:rsid w:val="61EF9D04"/>
    <w:rsid w:val="61F5D1A8"/>
    <w:rsid w:val="61FFF4D5"/>
    <w:rsid w:val="620E2741"/>
    <w:rsid w:val="62127FCF"/>
    <w:rsid w:val="622391BD"/>
    <w:rsid w:val="622926A5"/>
    <w:rsid w:val="623A0D4F"/>
    <w:rsid w:val="6241F285"/>
    <w:rsid w:val="6246B2C6"/>
    <w:rsid w:val="624A1553"/>
    <w:rsid w:val="625DCB52"/>
    <w:rsid w:val="6263A082"/>
    <w:rsid w:val="6271FF76"/>
    <w:rsid w:val="6274B5D7"/>
    <w:rsid w:val="6278BCC0"/>
    <w:rsid w:val="62798DDA"/>
    <w:rsid w:val="62906031"/>
    <w:rsid w:val="629C4A06"/>
    <w:rsid w:val="62A2E0FF"/>
    <w:rsid w:val="62AC1288"/>
    <w:rsid w:val="62ADB7B7"/>
    <w:rsid w:val="62ADE984"/>
    <w:rsid w:val="62B48710"/>
    <w:rsid w:val="62C0B45B"/>
    <w:rsid w:val="62CBA876"/>
    <w:rsid w:val="62E2BA30"/>
    <w:rsid w:val="630F111F"/>
    <w:rsid w:val="63123F0C"/>
    <w:rsid w:val="6323B324"/>
    <w:rsid w:val="632AC5C4"/>
    <w:rsid w:val="634C43FF"/>
    <w:rsid w:val="63A07CC0"/>
    <w:rsid w:val="63A70760"/>
    <w:rsid w:val="63B1AA47"/>
    <w:rsid w:val="63C58F71"/>
    <w:rsid w:val="63DECB7F"/>
    <w:rsid w:val="63E1AB46"/>
    <w:rsid w:val="63E5DC31"/>
    <w:rsid w:val="63F9C180"/>
    <w:rsid w:val="63FCD66B"/>
    <w:rsid w:val="64064094"/>
    <w:rsid w:val="64106C0E"/>
    <w:rsid w:val="64140153"/>
    <w:rsid w:val="6414E280"/>
    <w:rsid w:val="641BB30D"/>
    <w:rsid w:val="641BC044"/>
    <w:rsid w:val="64235A31"/>
    <w:rsid w:val="642BF37F"/>
    <w:rsid w:val="642F262A"/>
    <w:rsid w:val="644217E0"/>
    <w:rsid w:val="6446D467"/>
    <w:rsid w:val="644C5975"/>
    <w:rsid w:val="6456E220"/>
    <w:rsid w:val="6470FED2"/>
    <w:rsid w:val="648047B0"/>
    <w:rsid w:val="6489263A"/>
    <w:rsid w:val="648B94B4"/>
    <w:rsid w:val="649EE3BD"/>
    <w:rsid w:val="64A16782"/>
    <w:rsid w:val="64BF8138"/>
    <w:rsid w:val="64C475D8"/>
    <w:rsid w:val="64CB78CD"/>
    <w:rsid w:val="64D146B1"/>
    <w:rsid w:val="64E247A4"/>
    <w:rsid w:val="64E2C497"/>
    <w:rsid w:val="64EB7B29"/>
    <w:rsid w:val="64F46C75"/>
    <w:rsid w:val="6502043D"/>
    <w:rsid w:val="6514C63E"/>
    <w:rsid w:val="65195FA7"/>
    <w:rsid w:val="651D4D4F"/>
    <w:rsid w:val="651E90B2"/>
    <w:rsid w:val="6522A42F"/>
    <w:rsid w:val="6523CB40"/>
    <w:rsid w:val="6531839B"/>
    <w:rsid w:val="653B44A4"/>
    <w:rsid w:val="654D0402"/>
    <w:rsid w:val="655D626A"/>
    <w:rsid w:val="655E242F"/>
    <w:rsid w:val="6563FE1E"/>
    <w:rsid w:val="6567DCDA"/>
    <w:rsid w:val="657FDABD"/>
    <w:rsid w:val="65804599"/>
    <w:rsid w:val="658B39BC"/>
    <w:rsid w:val="658E5C61"/>
    <w:rsid w:val="659430E4"/>
    <w:rsid w:val="659E9081"/>
    <w:rsid w:val="65A210F5"/>
    <w:rsid w:val="65A82787"/>
    <w:rsid w:val="65BC9731"/>
    <w:rsid w:val="65BEA448"/>
    <w:rsid w:val="65CB8884"/>
    <w:rsid w:val="65ED04B9"/>
    <w:rsid w:val="65EEFBC9"/>
    <w:rsid w:val="65F7C13C"/>
    <w:rsid w:val="661B7D57"/>
    <w:rsid w:val="661EB2F8"/>
    <w:rsid w:val="6623C438"/>
    <w:rsid w:val="662ADA03"/>
    <w:rsid w:val="6641406E"/>
    <w:rsid w:val="66443355"/>
    <w:rsid w:val="6645E383"/>
    <w:rsid w:val="665D25EA"/>
    <w:rsid w:val="6674F224"/>
    <w:rsid w:val="668C9074"/>
    <w:rsid w:val="6695053E"/>
    <w:rsid w:val="669A9DF6"/>
    <w:rsid w:val="66B018FC"/>
    <w:rsid w:val="66B43C30"/>
    <w:rsid w:val="66C0AE25"/>
    <w:rsid w:val="66D11FD3"/>
    <w:rsid w:val="66D80EAF"/>
    <w:rsid w:val="66E0330D"/>
    <w:rsid w:val="66E74DB4"/>
    <w:rsid w:val="66F81F44"/>
    <w:rsid w:val="66FC8BDE"/>
    <w:rsid w:val="67064666"/>
    <w:rsid w:val="6724A64E"/>
    <w:rsid w:val="67272B80"/>
    <w:rsid w:val="672CF257"/>
    <w:rsid w:val="6730B388"/>
    <w:rsid w:val="673A2A7A"/>
    <w:rsid w:val="673FDAA0"/>
    <w:rsid w:val="674703EA"/>
    <w:rsid w:val="674B5D18"/>
    <w:rsid w:val="67506C38"/>
    <w:rsid w:val="67515DB8"/>
    <w:rsid w:val="6753D312"/>
    <w:rsid w:val="675A45CF"/>
    <w:rsid w:val="6768DE48"/>
    <w:rsid w:val="67713F26"/>
    <w:rsid w:val="6774B4BA"/>
    <w:rsid w:val="6775AF76"/>
    <w:rsid w:val="67782F56"/>
    <w:rsid w:val="67892C19"/>
    <w:rsid w:val="678D8405"/>
    <w:rsid w:val="6790AF7A"/>
    <w:rsid w:val="679637CB"/>
    <w:rsid w:val="67A9817A"/>
    <w:rsid w:val="67C19A70"/>
    <w:rsid w:val="67CD5299"/>
    <w:rsid w:val="67D2C2BC"/>
    <w:rsid w:val="67F7E053"/>
    <w:rsid w:val="67FB955B"/>
    <w:rsid w:val="67FE3C42"/>
    <w:rsid w:val="680025BD"/>
    <w:rsid w:val="681E5F90"/>
    <w:rsid w:val="6822C41A"/>
    <w:rsid w:val="683C1E58"/>
    <w:rsid w:val="683DABB7"/>
    <w:rsid w:val="684DD6FC"/>
    <w:rsid w:val="6850385D"/>
    <w:rsid w:val="68675321"/>
    <w:rsid w:val="686C1782"/>
    <w:rsid w:val="6877911E"/>
    <w:rsid w:val="6892E3B7"/>
    <w:rsid w:val="689D90D8"/>
    <w:rsid w:val="689E4FEE"/>
    <w:rsid w:val="68A0248A"/>
    <w:rsid w:val="68BDC801"/>
    <w:rsid w:val="68C9E2FE"/>
    <w:rsid w:val="68CAABB8"/>
    <w:rsid w:val="68D23045"/>
    <w:rsid w:val="68D7BCAC"/>
    <w:rsid w:val="68FCCF52"/>
    <w:rsid w:val="68FE6E62"/>
    <w:rsid w:val="6904357C"/>
    <w:rsid w:val="6912D61B"/>
    <w:rsid w:val="69198558"/>
    <w:rsid w:val="691EBE9F"/>
    <w:rsid w:val="6928F940"/>
    <w:rsid w:val="69343C05"/>
    <w:rsid w:val="693A500E"/>
    <w:rsid w:val="693A8E56"/>
    <w:rsid w:val="693ADBA6"/>
    <w:rsid w:val="693EE200"/>
    <w:rsid w:val="6946122F"/>
    <w:rsid w:val="694F43AD"/>
    <w:rsid w:val="69500585"/>
    <w:rsid w:val="69500EA8"/>
    <w:rsid w:val="695500F6"/>
    <w:rsid w:val="696EB0B7"/>
    <w:rsid w:val="6986223D"/>
    <w:rsid w:val="69891C5D"/>
    <w:rsid w:val="698E4701"/>
    <w:rsid w:val="6992839F"/>
    <w:rsid w:val="699837FE"/>
    <w:rsid w:val="69A841FB"/>
    <w:rsid w:val="69AC8669"/>
    <w:rsid w:val="69ACDD85"/>
    <w:rsid w:val="69B9F5F5"/>
    <w:rsid w:val="69C269E6"/>
    <w:rsid w:val="69CA1729"/>
    <w:rsid w:val="69CC511B"/>
    <w:rsid w:val="69D5A840"/>
    <w:rsid w:val="69EE50B0"/>
    <w:rsid w:val="69EFF532"/>
    <w:rsid w:val="69FD0E62"/>
    <w:rsid w:val="6A09C026"/>
    <w:rsid w:val="6A1A94E7"/>
    <w:rsid w:val="6A1DAF19"/>
    <w:rsid w:val="6A1F4206"/>
    <w:rsid w:val="6A231436"/>
    <w:rsid w:val="6A2562AC"/>
    <w:rsid w:val="6A2FDA74"/>
    <w:rsid w:val="6A35775F"/>
    <w:rsid w:val="6A3C157B"/>
    <w:rsid w:val="6A6EEF07"/>
    <w:rsid w:val="6A81155C"/>
    <w:rsid w:val="6A87ABD2"/>
    <w:rsid w:val="6A883139"/>
    <w:rsid w:val="6A8A5FB8"/>
    <w:rsid w:val="6A8E8432"/>
    <w:rsid w:val="6A9645B4"/>
    <w:rsid w:val="6AB12B90"/>
    <w:rsid w:val="6AB452E2"/>
    <w:rsid w:val="6AB5C851"/>
    <w:rsid w:val="6AB5E8DF"/>
    <w:rsid w:val="6AC09F9C"/>
    <w:rsid w:val="6AC94802"/>
    <w:rsid w:val="6ACC5710"/>
    <w:rsid w:val="6AD7BE07"/>
    <w:rsid w:val="6AE01625"/>
    <w:rsid w:val="6AE01943"/>
    <w:rsid w:val="6AE1495A"/>
    <w:rsid w:val="6AE636F0"/>
    <w:rsid w:val="6AF45AC7"/>
    <w:rsid w:val="6AF96AAF"/>
    <w:rsid w:val="6AFEFA4E"/>
    <w:rsid w:val="6B040A4C"/>
    <w:rsid w:val="6B0EC736"/>
    <w:rsid w:val="6B1E75B1"/>
    <w:rsid w:val="6B34CA22"/>
    <w:rsid w:val="6B3B3080"/>
    <w:rsid w:val="6B3E30C3"/>
    <w:rsid w:val="6B40795D"/>
    <w:rsid w:val="6B4D476E"/>
    <w:rsid w:val="6B4D8A49"/>
    <w:rsid w:val="6B65C9E1"/>
    <w:rsid w:val="6B68ED72"/>
    <w:rsid w:val="6B7784B2"/>
    <w:rsid w:val="6B858AFB"/>
    <w:rsid w:val="6B99ED72"/>
    <w:rsid w:val="6BA294D6"/>
    <w:rsid w:val="6BAA963A"/>
    <w:rsid w:val="6BAAF3FF"/>
    <w:rsid w:val="6BAF81F6"/>
    <w:rsid w:val="6BB08849"/>
    <w:rsid w:val="6BC38A6E"/>
    <w:rsid w:val="6BD6D8FA"/>
    <w:rsid w:val="6BE3630A"/>
    <w:rsid w:val="6BE9BED3"/>
    <w:rsid w:val="6BE9EAFC"/>
    <w:rsid w:val="6BE9F71C"/>
    <w:rsid w:val="6BF08969"/>
    <w:rsid w:val="6BF4672C"/>
    <w:rsid w:val="6BF6F4DC"/>
    <w:rsid w:val="6BFB0A8F"/>
    <w:rsid w:val="6C095BED"/>
    <w:rsid w:val="6C3743B2"/>
    <w:rsid w:val="6C3B1CAD"/>
    <w:rsid w:val="6C51284A"/>
    <w:rsid w:val="6C7372E7"/>
    <w:rsid w:val="6C760066"/>
    <w:rsid w:val="6C7A834A"/>
    <w:rsid w:val="6CA1723A"/>
    <w:rsid w:val="6CA3D6BC"/>
    <w:rsid w:val="6CA40635"/>
    <w:rsid w:val="6CAA9797"/>
    <w:rsid w:val="6CB09A42"/>
    <w:rsid w:val="6CB6CB60"/>
    <w:rsid w:val="6CBA7C14"/>
    <w:rsid w:val="6CC2DAF3"/>
    <w:rsid w:val="6CCD4C00"/>
    <w:rsid w:val="6CDF1CD8"/>
    <w:rsid w:val="6CE11515"/>
    <w:rsid w:val="6CEBF3F3"/>
    <w:rsid w:val="6CF3FBC2"/>
    <w:rsid w:val="6CFD2DB4"/>
    <w:rsid w:val="6D0D7136"/>
    <w:rsid w:val="6D12F6D9"/>
    <w:rsid w:val="6D1D0B0B"/>
    <w:rsid w:val="6D27D04D"/>
    <w:rsid w:val="6D331F65"/>
    <w:rsid w:val="6D395930"/>
    <w:rsid w:val="6D50FC4C"/>
    <w:rsid w:val="6D534837"/>
    <w:rsid w:val="6D5A9119"/>
    <w:rsid w:val="6D6CB1A0"/>
    <w:rsid w:val="6D7B8495"/>
    <w:rsid w:val="6D7B8C27"/>
    <w:rsid w:val="6D831616"/>
    <w:rsid w:val="6D843230"/>
    <w:rsid w:val="6D8922DB"/>
    <w:rsid w:val="6D9078B7"/>
    <w:rsid w:val="6DA867D4"/>
    <w:rsid w:val="6DA9A114"/>
    <w:rsid w:val="6DACBF96"/>
    <w:rsid w:val="6DB23685"/>
    <w:rsid w:val="6DB3D1C4"/>
    <w:rsid w:val="6DC3499D"/>
    <w:rsid w:val="6DD9F0F1"/>
    <w:rsid w:val="6DECF67B"/>
    <w:rsid w:val="6DF90CC0"/>
    <w:rsid w:val="6E00D8F8"/>
    <w:rsid w:val="6E193D57"/>
    <w:rsid w:val="6E1D8F15"/>
    <w:rsid w:val="6E1FE3DD"/>
    <w:rsid w:val="6E21DB85"/>
    <w:rsid w:val="6E2682B0"/>
    <w:rsid w:val="6E32A562"/>
    <w:rsid w:val="6E33E90E"/>
    <w:rsid w:val="6E3A76C9"/>
    <w:rsid w:val="6E3A7BF4"/>
    <w:rsid w:val="6E418789"/>
    <w:rsid w:val="6E46138C"/>
    <w:rsid w:val="6E48CE6E"/>
    <w:rsid w:val="6E4BA1AC"/>
    <w:rsid w:val="6E52147B"/>
    <w:rsid w:val="6E5C8728"/>
    <w:rsid w:val="6E6DC3E7"/>
    <w:rsid w:val="6E75C4AC"/>
    <w:rsid w:val="6E794EC5"/>
    <w:rsid w:val="6E8FD058"/>
    <w:rsid w:val="6E9836C3"/>
    <w:rsid w:val="6E9E4420"/>
    <w:rsid w:val="6EA0A73F"/>
    <w:rsid w:val="6EA5EC55"/>
    <w:rsid w:val="6EA94197"/>
    <w:rsid w:val="6EBF748D"/>
    <w:rsid w:val="6ECC7F4D"/>
    <w:rsid w:val="6ED2051C"/>
    <w:rsid w:val="6ED29D09"/>
    <w:rsid w:val="6ED83527"/>
    <w:rsid w:val="6EDA4877"/>
    <w:rsid w:val="6EE2C190"/>
    <w:rsid w:val="6EE8A155"/>
    <w:rsid w:val="6EF17186"/>
    <w:rsid w:val="6EF8BD8C"/>
    <w:rsid w:val="6F0DB086"/>
    <w:rsid w:val="6F154D84"/>
    <w:rsid w:val="6F1607A8"/>
    <w:rsid w:val="6F18594B"/>
    <w:rsid w:val="6F1B1B15"/>
    <w:rsid w:val="6F1DB610"/>
    <w:rsid w:val="6F259DD5"/>
    <w:rsid w:val="6F39301E"/>
    <w:rsid w:val="6F3C574C"/>
    <w:rsid w:val="6F40B337"/>
    <w:rsid w:val="6F40B802"/>
    <w:rsid w:val="6F43E9C8"/>
    <w:rsid w:val="6F48BA59"/>
    <w:rsid w:val="6F4E0906"/>
    <w:rsid w:val="6F5F4203"/>
    <w:rsid w:val="6F64147E"/>
    <w:rsid w:val="6F69EF0B"/>
    <w:rsid w:val="6F6D596A"/>
    <w:rsid w:val="6F7A0DF9"/>
    <w:rsid w:val="6F7D522C"/>
    <w:rsid w:val="6F801AC4"/>
    <w:rsid w:val="6F914171"/>
    <w:rsid w:val="6F9F8801"/>
    <w:rsid w:val="6FB20B8A"/>
    <w:rsid w:val="6FBAA870"/>
    <w:rsid w:val="6FBE00DE"/>
    <w:rsid w:val="6FC5E31A"/>
    <w:rsid w:val="6FDAD1C4"/>
    <w:rsid w:val="6FE23859"/>
    <w:rsid w:val="6FFE9F98"/>
    <w:rsid w:val="70055AB6"/>
    <w:rsid w:val="700FC468"/>
    <w:rsid w:val="7018D2C1"/>
    <w:rsid w:val="7022A7AB"/>
    <w:rsid w:val="7024A3F2"/>
    <w:rsid w:val="702AC707"/>
    <w:rsid w:val="7033A9CC"/>
    <w:rsid w:val="70357206"/>
    <w:rsid w:val="70389E42"/>
    <w:rsid w:val="703AA306"/>
    <w:rsid w:val="703E8DFD"/>
    <w:rsid w:val="7042BFD4"/>
    <w:rsid w:val="705890A7"/>
    <w:rsid w:val="705E09D5"/>
    <w:rsid w:val="70604B6F"/>
    <w:rsid w:val="70758CE2"/>
    <w:rsid w:val="707ECF37"/>
    <w:rsid w:val="7085D1CD"/>
    <w:rsid w:val="708D84A7"/>
    <w:rsid w:val="708E2B5E"/>
    <w:rsid w:val="709D7D34"/>
    <w:rsid w:val="70A5D8E1"/>
    <w:rsid w:val="70AF5810"/>
    <w:rsid w:val="70BBB265"/>
    <w:rsid w:val="70BC49D5"/>
    <w:rsid w:val="70BD0FBA"/>
    <w:rsid w:val="70C2F9CE"/>
    <w:rsid w:val="70C55844"/>
    <w:rsid w:val="70D5452C"/>
    <w:rsid w:val="70D815D9"/>
    <w:rsid w:val="70D95450"/>
    <w:rsid w:val="70DE1C5E"/>
    <w:rsid w:val="70E0A456"/>
    <w:rsid w:val="70E89BCA"/>
    <w:rsid w:val="70F4AB33"/>
    <w:rsid w:val="70FD88AD"/>
    <w:rsid w:val="7101DB42"/>
    <w:rsid w:val="7107D2A5"/>
    <w:rsid w:val="711DE800"/>
    <w:rsid w:val="712E3C6E"/>
    <w:rsid w:val="7140CC76"/>
    <w:rsid w:val="714FF13B"/>
    <w:rsid w:val="7165D172"/>
    <w:rsid w:val="716B33F2"/>
    <w:rsid w:val="716CB232"/>
    <w:rsid w:val="71732829"/>
    <w:rsid w:val="7177AE2F"/>
    <w:rsid w:val="71802E85"/>
    <w:rsid w:val="7183EEBF"/>
    <w:rsid w:val="7189FF86"/>
    <w:rsid w:val="71995876"/>
    <w:rsid w:val="71A052AC"/>
    <w:rsid w:val="71AB9BD7"/>
    <w:rsid w:val="71B09FB1"/>
    <w:rsid w:val="71BCCCBA"/>
    <w:rsid w:val="71C8B37A"/>
    <w:rsid w:val="71CA2CA2"/>
    <w:rsid w:val="71D01AFC"/>
    <w:rsid w:val="71E86349"/>
    <w:rsid w:val="71E87699"/>
    <w:rsid w:val="71EB16C6"/>
    <w:rsid w:val="71ED80A3"/>
    <w:rsid w:val="71F8E6C8"/>
    <w:rsid w:val="71FBB4BC"/>
    <w:rsid w:val="7207763E"/>
    <w:rsid w:val="7218CBFD"/>
    <w:rsid w:val="721CE1CD"/>
    <w:rsid w:val="722136F0"/>
    <w:rsid w:val="722DD38A"/>
    <w:rsid w:val="72336781"/>
    <w:rsid w:val="723492B2"/>
    <w:rsid w:val="724A5332"/>
    <w:rsid w:val="724AB443"/>
    <w:rsid w:val="724C6D2D"/>
    <w:rsid w:val="7260EBDD"/>
    <w:rsid w:val="7263993C"/>
    <w:rsid w:val="7263D8B0"/>
    <w:rsid w:val="72777665"/>
    <w:rsid w:val="7287BC2D"/>
    <w:rsid w:val="72885839"/>
    <w:rsid w:val="728A6A8F"/>
    <w:rsid w:val="728B239B"/>
    <w:rsid w:val="729D43F6"/>
    <w:rsid w:val="72AE0715"/>
    <w:rsid w:val="72AFCEF0"/>
    <w:rsid w:val="72B01156"/>
    <w:rsid w:val="72BE2399"/>
    <w:rsid w:val="72C2CC5A"/>
    <w:rsid w:val="72C3DA48"/>
    <w:rsid w:val="72C895A0"/>
    <w:rsid w:val="72D36A74"/>
    <w:rsid w:val="72D772F9"/>
    <w:rsid w:val="72DB9362"/>
    <w:rsid w:val="72DCE6C0"/>
    <w:rsid w:val="72E90263"/>
    <w:rsid w:val="72E9A33E"/>
    <w:rsid w:val="72EB31E1"/>
    <w:rsid w:val="72F8484C"/>
    <w:rsid w:val="7309343F"/>
    <w:rsid w:val="731DEEAA"/>
    <w:rsid w:val="73200A48"/>
    <w:rsid w:val="73209156"/>
    <w:rsid w:val="73228838"/>
    <w:rsid w:val="73278D6A"/>
    <w:rsid w:val="732DE263"/>
    <w:rsid w:val="7342AFDB"/>
    <w:rsid w:val="73433CDE"/>
    <w:rsid w:val="735A155A"/>
    <w:rsid w:val="7364076F"/>
    <w:rsid w:val="7377A5F7"/>
    <w:rsid w:val="7377D2B6"/>
    <w:rsid w:val="737A8A45"/>
    <w:rsid w:val="739A4085"/>
    <w:rsid w:val="73ABA1AD"/>
    <w:rsid w:val="73AE2882"/>
    <w:rsid w:val="73BCF8B9"/>
    <w:rsid w:val="73C0DCAB"/>
    <w:rsid w:val="73CB44C8"/>
    <w:rsid w:val="73D9D068"/>
    <w:rsid w:val="73DEFF62"/>
    <w:rsid w:val="73EA52D1"/>
    <w:rsid w:val="73F426B5"/>
    <w:rsid w:val="73F8CA93"/>
    <w:rsid w:val="73FF2415"/>
    <w:rsid w:val="740669E7"/>
    <w:rsid w:val="7415063D"/>
    <w:rsid w:val="7444A5DC"/>
    <w:rsid w:val="744755FC"/>
    <w:rsid w:val="7451F6CF"/>
    <w:rsid w:val="7464F7E7"/>
    <w:rsid w:val="74735CA0"/>
    <w:rsid w:val="747C55E7"/>
    <w:rsid w:val="7485B727"/>
    <w:rsid w:val="7494DB28"/>
    <w:rsid w:val="7496C3EC"/>
    <w:rsid w:val="74A6A2CE"/>
    <w:rsid w:val="74AAAEB8"/>
    <w:rsid w:val="74B985DA"/>
    <w:rsid w:val="74BA432B"/>
    <w:rsid w:val="74BA851D"/>
    <w:rsid w:val="74C66986"/>
    <w:rsid w:val="74C9512B"/>
    <w:rsid w:val="74CA538C"/>
    <w:rsid w:val="74D8F929"/>
    <w:rsid w:val="74E26E32"/>
    <w:rsid w:val="74E43B4C"/>
    <w:rsid w:val="74E766AE"/>
    <w:rsid w:val="74EDE79D"/>
    <w:rsid w:val="74F32FA5"/>
    <w:rsid w:val="74FF5DAB"/>
    <w:rsid w:val="75073DA3"/>
    <w:rsid w:val="7508FA34"/>
    <w:rsid w:val="753DEDC6"/>
    <w:rsid w:val="7540AE48"/>
    <w:rsid w:val="7546805F"/>
    <w:rsid w:val="754C6FCE"/>
    <w:rsid w:val="754EAC51"/>
    <w:rsid w:val="755CD700"/>
    <w:rsid w:val="7579704F"/>
    <w:rsid w:val="757ACFC3"/>
    <w:rsid w:val="758B1E42"/>
    <w:rsid w:val="759C9158"/>
    <w:rsid w:val="75A2E9E4"/>
    <w:rsid w:val="75BB88AD"/>
    <w:rsid w:val="75BBF01A"/>
    <w:rsid w:val="75C08C60"/>
    <w:rsid w:val="75C1956D"/>
    <w:rsid w:val="75C962B1"/>
    <w:rsid w:val="75D830C6"/>
    <w:rsid w:val="75ED2BB8"/>
    <w:rsid w:val="75EE7256"/>
    <w:rsid w:val="75FE6F45"/>
    <w:rsid w:val="7619FBC1"/>
    <w:rsid w:val="762297EB"/>
    <w:rsid w:val="762C5D2C"/>
    <w:rsid w:val="762F85B5"/>
    <w:rsid w:val="76383634"/>
    <w:rsid w:val="764DE417"/>
    <w:rsid w:val="7652E6CE"/>
    <w:rsid w:val="7654BDD2"/>
    <w:rsid w:val="7667CC6F"/>
    <w:rsid w:val="766DF2B1"/>
    <w:rsid w:val="76711981"/>
    <w:rsid w:val="7671BA6D"/>
    <w:rsid w:val="76737725"/>
    <w:rsid w:val="767C4C0B"/>
    <w:rsid w:val="76869E2B"/>
    <w:rsid w:val="76898055"/>
    <w:rsid w:val="768BE548"/>
    <w:rsid w:val="768FCA4F"/>
    <w:rsid w:val="76956146"/>
    <w:rsid w:val="76A08866"/>
    <w:rsid w:val="76A7768D"/>
    <w:rsid w:val="76AA3467"/>
    <w:rsid w:val="76C7F38D"/>
    <w:rsid w:val="76D4EBAD"/>
    <w:rsid w:val="76DB974C"/>
    <w:rsid w:val="76E2EBB0"/>
    <w:rsid w:val="76E651E7"/>
    <w:rsid w:val="76FB1055"/>
    <w:rsid w:val="77050E1F"/>
    <w:rsid w:val="770FF0A3"/>
    <w:rsid w:val="771F71ED"/>
    <w:rsid w:val="772E56A0"/>
    <w:rsid w:val="77410EB9"/>
    <w:rsid w:val="77454BC8"/>
    <w:rsid w:val="77509252"/>
    <w:rsid w:val="7750E5BC"/>
    <w:rsid w:val="77647AAE"/>
    <w:rsid w:val="7768AAED"/>
    <w:rsid w:val="77703FCE"/>
    <w:rsid w:val="7776071D"/>
    <w:rsid w:val="77778DE1"/>
    <w:rsid w:val="777975EE"/>
    <w:rsid w:val="77816EA3"/>
    <w:rsid w:val="77830E64"/>
    <w:rsid w:val="778583F1"/>
    <w:rsid w:val="778E364B"/>
    <w:rsid w:val="77A3D3CB"/>
    <w:rsid w:val="77A9F1A4"/>
    <w:rsid w:val="77AFDC85"/>
    <w:rsid w:val="77B83EEA"/>
    <w:rsid w:val="77BFADF0"/>
    <w:rsid w:val="77C03A85"/>
    <w:rsid w:val="77C95B84"/>
    <w:rsid w:val="77CFB722"/>
    <w:rsid w:val="77D1A0EA"/>
    <w:rsid w:val="77DADADB"/>
    <w:rsid w:val="77E0E3B3"/>
    <w:rsid w:val="77E8588C"/>
    <w:rsid w:val="77EEF4F3"/>
    <w:rsid w:val="77EF27C4"/>
    <w:rsid w:val="77EF4F61"/>
    <w:rsid w:val="77F4AFC3"/>
    <w:rsid w:val="7806C87F"/>
    <w:rsid w:val="780FEF14"/>
    <w:rsid w:val="78125BFC"/>
    <w:rsid w:val="78207D3C"/>
    <w:rsid w:val="782C1E24"/>
    <w:rsid w:val="7836E462"/>
    <w:rsid w:val="7845053A"/>
    <w:rsid w:val="7857E7AF"/>
    <w:rsid w:val="78600064"/>
    <w:rsid w:val="7862F5E3"/>
    <w:rsid w:val="78725008"/>
    <w:rsid w:val="7872ADE1"/>
    <w:rsid w:val="7873EBF9"/>
    <w:rsid w:val="7880C488"/>
    <w:rsid w:val="788CA8C1"/>
    <w:rsid w:val="789A6F2A"/>
    <w:rsid w:val="789B19F5"/>
    <w:rsid w:val="789D858A"/>
    <w:rsid w:val="78B06149"/>
    <w:rsid w:val="78B27085"/>
    <w:rsid w:val="78B446F5"/>
    <w:rsid w:val="78BC0BD5"/>
    <w:rsid w:val="78BE56DA"/>
    <w:rsid w:val="78C630E7"/>
    <w:rsid w:val="78D019D2"/>
    <w:rsid w:val="78DD6AB6"/>
    <w:rsid w:val="78EDF228"/>
    <w:rsid w:val="7904B6AB"/>
    <w:rsid w:val="790AB60F"/>
    <w:rsid w:val="79210A9B"/>
    <w:rsid w:val="79227774"/>
    <w:rsid w:val="79239CFA"/>
    <w:rsid w:val="792687F1"/>
    <w:rsid w:val="79308E39"/>
    <w:rsid w:val="7935FC29"/>
    <w:rsid w:val="7936B74F"/>
    <w:rsid w:val="7939E7A3"/>
    <w:rsid w:val="793F609F"/>
    <w:rsid w:val="7942E713"/>
    <w:rsid w:val="7950213F"/>
    <w:rsid w:val="795EF513"/>
    <w:rsid w:val="7963E6CA"/>
    <w:rsid w:val="79653653"/>
    <w:rsid w:val="796A80AC"/>
    <w:rsid w:val="79766147"/>
    <w:rsid w:val="79811330"/>
    <w:rsid w:val="79829D4A"/>
    <w:rsid w:val="798723B3"/>
    <w:rsid w:val="79913B4D"/>
    <w:rsid w:val="79921652"/>
    <w:rsid w:val="7994D771"/>
    <w:rsid w:val="79969A39"/>
    <w:rsid w:val="79974125"/>
    <w:rsid w:val="7999CDF1"/>
    <w:rsid w:val="799B7C5A"/>
    <w:rsid w:val="799BC414"/>
    <w:rsid w:val="79B9315F"/>
    <w:rsid w:val="79C6EE51"/>
    <w:rsid w:val="79CAAAB2"/>
    <w:rsid w:val="79D55201"/>
    <w:rsid w:val="79DB39C2"/>
    <w:rsid w:val="79DBCA49"/>
    <w:rsid w:val="79E762D2"/>
    <w:rsid w:val="79EFFEE3"/>
    <w:rsid w:val="7A145531"/>
    <w:rsid w:val="7A15177D"/>
    <w:rsid w:val="7A257C50"/>
    <w:rsid w:val="7A3125C8"/>
    <w:rsid w:val="7A31FE40"/>
    <w:rsid w:val="7A595DED"/>
    <w:rsid w:val="7A5E59B2"/>
    <w:rsid w:val="7A68895C"/>
    <w:rsid w:val="7A79359B"/>
    <w:rsid w:val="7A8076BC"/>
    <w:rsid w:val="7A8DE22B"/>
    <w:rsid w:val="7A8F785F"/>
    <w:rsid w:val="7A92DF18"/>
    <w:rsid w:val="7A994A80"/>
    <w:rsid w:val="7A9EFA83"/>
    <w:rsid w:val="7AA25347"/>
    <w:rsid w:val="7AA598AA"/>
    <w:rsid w:val="7AB38E37"/>
    <w:rsid w:val="7AB7A8A8"/>
    <w:rsid w:val="7AB8C32F"/>
    <w:rsid w:val="7AB94653"/>
    <w:rsid w:val="7ABA5D61"/>
    <w:rsid w:val="7ABCB975"/>
    <w:rsid w:val="7AD5A9A6"/>
    <w:rsid w:val="7AD67F46"/>
    <w:rsid w:val="7ADEDA3D"/>
    <w:rsid w:val="7AE2A0F2"/>
    <w:rsid w:val="7AEBF1A0"/>
    <w:rsid w:val="7AFE79A9"/>
    <w:rsid w:val="7B009935"/>
    <w:rsid w:val="7B0C545B"/>
    <w:rsid w:val="7B2850E9"/>
    <w:rsid w:val="7B2A1A8D"/>
    <w:rsid w:val="7B3B50D2"/>
    <w:rsid w:val="7B42DC70"/>
    <w:rsid w:val="7B5225F9"/>
    <w:rsid w:val="7B5318BB"/>
    <w:rsid w:val="7B689094"/>
    <w:rsid w:val="7B706518"/>
    <w:rsid w:val="7B7129A7"/>
    <w:rsid w:val="7B7451E2"/>
    <w:rsid w:val="7B810CB7"/>
    <w:rsid w:val="7B84BE74"/>
    <w:rsid w:val="7B85FF16"/>
    <w:rsid w:val="7B8F9956"/>
    <w:rsid w:val="7B990C39"/>
    <w:rsid w:val="7B9BFFF8"/>
    <w:rsid w:val="7BAB051C"/>
    <w:rsid w:val="7BB35921"/>
    <w:rsid w:val="7BC257BA"/>
    <w:rsid w:val="7BD68542"/>
    <w:rsid w:val="7BD965D8"/>
    <w:rsid w:val="7BE35F96"/>
    <w:rsid w:val="7BE3D9D0"/>
    <w:rsid w:val="7BE82F76"/>
    <w:rsid w:val="7C088F12"/>
    <w:rsid w:val="7C0D5991"/>
    <w:rsid w:val="7C11F0AF"/>
    <w:rsid w:val="7C16FEA9"/>
    <w:rsid w:val="7C173F6B"/>
    <w:rsid w:val="7C286F7B"/>
    <w:rsid w:val="7C398DC5"/>
    <w:rsid w:val="7C47B3A6"/>
    <w:rsid w:val="7C4F2952"/>
    <w:rsid w:val="7C5E7EC7"/>
    <w:rsid w:val="7C647149"/>
    <w:rsid w:val="7C6A4C51"/>
    <w:rsid w:val="7C6ABE6B"/>
    <w:rsid w:val="7C717A07"/>
    <w:rsid w:val="7C7322FD"/>
    <w:rsid w:val="7C74BB4B"/>
    <w:rsid w:val="7C84F806"/>
    <w:rsid w:val="7CA4F326"/>
    <w:rsid w:val="7CA9A35B"/>
    <w:rsid w:val="7CCD5BF3"/>
    <w:rsid w:val="7CCFE0BC"/>
    <w:rsid w:val="7CD44149"/>
    <w:rsid w:val="7CD791C8"/>
    <w:rsid w:val="7CE00435"/>
    <w:rsid w:val="7CE02A7B"/>
    <w:rsid w:val="7CF61BD3"/>
    <w:rsid w:val="7CFA7E58"/>
    <w:rsid w:val="7D0FC9EA"/>
    <w:rsid w:val="7D230910"/>
    <w:rsid w:val="7D285FE4"/>
    <w:rsid w:val="7D2B8286"/>
    <w:rsid w:val="7D3DAFE4"/>
    <w:rsid w:val="7D48497B"/>
    <w:rsid w:val="7D507FD7"/>
    <w:rsid w:val="7D5A35C7"/>
    <w:rsid w:val="7D5FC7B1"/>
    <w:rsid w:val="7D8041E2"/>
    <w:rsid w:val="7D954FAA"/>
    <w:rsid w:val="7D976862"/>
    <w:rsid w:val="7D98CEC6"/>
    <w:rsid w:val="7D9FBAEA"/>
    <w:rsid w:val="7DA568C5"/>
    <w:rsid w:val="7DBB910F"/>
    <w:rsid w:val="7DBBF7A3"/>
    <w:rsid w:val="7DC968B5"/>
    <w:rsid w:val="7DCC2A38"/>
    <w:rsid w:val="7DD67F95"/>
    <w:rsid w:val="7DDBE731"/>
    <w:rsid w:val="7DDF84EA"/>
    <w:rsid w:val="7DE7A895"/>
    <w:rsid w:val="7DED6BC5"/>
    <w:rsid w:val="7DEE3F1D"/>
    <w:rsid w:val="7E02E124"/>
    <w:rsid w:val="7E04471B"/>
    <w:rsid w:val="7E086C82"/>
    <w:rsid w:val="7E25FA9B"/>
    <w:rsid w:val="7E36A540"/>
    <w:rsid w:val="7E36A993"/>
    <w:rsid w:val="7E4FDA80"/>
    <w:rsid w:val="7E587825"/>
    <w:rsid w:val="7E6541CD"/>
    <w:rsid w:val="7E6BBCCA"/>
    <w:rsid w:val="7E6C30BD"/>
    <w:rsid w:val="7E740F2A"/>
    <w:rsid w:val="7E784DC7"/>
    <w:rsid w:val="7E9C0049"/>
    <w:rsid w:val="7EA03677"/>
    <w:rsid w:val="7EAA057D"/>
    <w:rsid w:val="7EB14A87"/>
    <w:rsid w:val="7EC96D50"/>
    <w:rsid w:val="7ECE21D4"/>
    <w:rsid w:val="7ED82D04"/>
    <w:rsid w:val="7EDE7162"/>
    <w:rsid w:val="7F0A8DE1"/>
    <w:rsid w:val="7F0BC857"/>
    <w:rsid w:val="7F1E4B20"/>
    <w:rsid w:val="7F2ED95D"/>
    <w:rsid w:val="7F30C60D"/>
    <w:rsid w:val="7F33356C"/>
    <w:rsid w:val="7F3489CE"/>
    <w:rsid w:val="7F3B58E6"/>
    <w:rsid w:val="7F401290"/>
    <w:rsid w:val="7F4A32AB"/>
    <w:rsid w:val="7F515FC4"/>
    <w:rsid w:val="7F529CAE"/>
    <w:rsid w:val="7F558869"/>
    <w:rsid w:val="7F59A9DE"/>
    <w:rsid w:val="7F5B953F"/>
    <w:rsid w:val="7F6617A8"/>
    <w:rsid w:val="7F69F1FC"/>
    <w:rsid w:val="7F6C81FA"/>
    <w:rsid w:val="7F711FDA"/>
    <w:rsid w:val="7F7C63B2"/>
    <w:rsid w:val="7F80C7E6"/>
    <w:rsid w:val="7F87F904"/>
    <w:rsid w:val="7F8E7C96"/>
    <w:rsid w:val="7F95427A"/>
    <w:rsid w:val="7FB5A64C"/>
    <w:rsid w:val="7FD2BC26"/>
    <w:rsid w:val="7FDF8016"/>
    <w:rsid w:val="7FEC5B00"/>
    <w:rsid w:val="7FF0D618"/>
    <w:rsid w:val="7FF97B9D"/>
    <w:rsid w:val="7FFFC129"/>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96D50"/>
  <w15:chartTrackingRefBased/>
  <w15:docId w15:val="{11198498-875E-4361-A062-A771CFA14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10DB93BB"/>
    <w:rPr>
      <w:lang w:val="en-US"/>
    </w:rPr>
  </w:style>
  <w:style w:type="paragraph" w:styleId="Heading1">
    <w:name w:val="heading 1"/>
    <w:basedOn w:val="Normal"/>
    <w:next w:val="Normal"/>
    <w:link w:val="Heading1Char"/>
    <w:uiPriority w:val="9"/>
    <w:qFormat/>
    <w:rsid w:val="10DB93BB"/>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10DB93BB"/>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10DB93BB"/>
    <w:pPr>
      <w:keepNext/>
      <w:keepLines/>
      <w:spacing w:before="40" w:after="0"/>
      <w:outlineLvl w:val="2"/>
    </w:pPr>
    <w:rPr>
      <w:rFonts w:asciiTheme="majorHAnsi" w:hAnsiTheme="majorHAnsi" w:eastAsiaTheme="majorEastAsia" w:cstheme="majorBidi"/>
      <w:color w:val="1F3763"/>
      <w:sz w:val="24"/>
      <w:szCs w:val="24"/>
    </w:rPr>
  </w:style>
  <w:style w:type="paragraph" w:styleId="Heading4">
    <w:name w:val="heading 4"/>
    <w:basedOn w:val="Normal"/>
    <w:next w:val="Normal"/>
    <w:link w:val="Heading4Char"/>
    <w:uiPriority w:val="9"/>
    <w:unhideWhenUsed/>
    <w:qFormat/>
    <w:rsid w:val="10DB93BB"/>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10DB93BB"/>
    <w:pPr>
      <w:keepNext/>
      <w:keepLines/>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10DB93BB"/>
    <w:pPr>
      <w:keepNext/>
      <w:keepLines/>
      <w:spacing w:before="40" w:after="0"/>
      <w:outlineLvl w:val="5"/>
    </w:pPr>
    <w:rPr>
      <w:rFonts w:asciiTheme="majorHAnsi" w:hAnsiTheme="majorHAnsi" w:eastAsiaTheme="majorEastAsia" w:cstheme="majorBidi"/>
      <w:color w:val="1F3763"/>
    </w:rPr>
  </w:style>
  <w:style w:type="paragraph" w:styleId="Heading7">
    <w:name w:val="heading 7"/>
    <w:basedOn w:val="Normal"/>
    <w:next w:val="Normal"/>
    <w:link w:val="Heading7Char"/>
    <w:uiPriority w:val="9"/>
    <w:unhideWhenUsed/>
    <w:qFormat/>
    <w:rsid w:val="10DB93BB"/>
    <w:pPr>
      <w:keepNext/>
      <w:keepLines/>
      <w:spacing w:before="40" w:after="0"/>
      <w:outlineLvl w:val="6"/>
    </w:pPr>
    <w:rPr>
      <w:rFonts w:asciiTheme="majorHAnsi" w:hAnsiTheme="majorHAnsi" w:eastAsiaTheme="majorEastAsia" w:cstheme="majorBidi"/>
      <w:i/>
      <w:iCs/>
      <w:color w:val="1F3763"/>
    </w:rPr>
  </w:style>
  <w:style w:type="paragraph" w:styleId="Heading8">
    <w:name w:val="heading 8"/>
    <w:basedOn w:val="Normal"/>
    <w:next w:val="Normal"/>
    <w:link w:val="Heading8Char"/>
    <w:uiPriority w:val="9"/>
    <w:unhideWhenUsed/>
    <w:qFormat/>
    <w:rsid w:val="10DB93BB"/>
    <w:pPr>
      <w:keepNext/>
      <w:keepLines/>
      <w:spacing w:before="40" w:after="0"/>
      <w:outlineLvl w:val="7"/>
    </w:pPr>
    <w:rPr>
      <w:rFonts w:asciiTheme="majorHAnsi" w:hAnsiTheme="majorHAnsi" w:eastAsiaTheme="majorEastAsia" w:cstheme="majorBidi"/>
      <w:color w:val="272727"/>
      <w:sz w:val="21"/>
      <w:szCs w:val="21"/>
    </w:rPr>
  </w:style>
  <w:style w:type="paragraph" w:styleId="Heading9">
    <w:name w:val="heading 9"/>
    <w:basedOn w:val="Normal"/>
    <w:next w:val="Normal"/>
    <w:link w:val="Heading9Char"/>
    <w:uiPriority w:val="9"/>
    <w:unhideWhenUsed/>
    <w:qFormat/>
    <w:rsid w:val="10DB93BB"/>
    <w:pPr>
      <w:keepNext/>
      <w:keepLines/>
      <w:spacing w:before="40" w:after="0"/>
      <w:outlineLvl w:val="8"/>
    </w:pPr>
    <w:rPr>
      <w:rFonts w:asciiTheme="majorHAnsi" w:hAnsiTheme="majorHAnsi" w:eastAsiaTheme="majorEastAsia" w:cstheme="majorBidi"/>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10DB93BB"/>
    <w:pPr>
      <w:ind w:left="720"/>
      <w:contextualSpacing/>
    </w:pPr>
  </w:style>
  <w:style w:type="paragraph" w:styleId="Title">
    <w:name w:val="Title"/>
    <w:basedOn w:val="Normal"/>
    <w:next w:val="Normal"/>
    <w:link w:val="TitleChar"/>
    <w:uiPriority w:val="10"/>
    <w:qFormat/>
    <w:rsid w:val="10DB93BB"/>
    <w:pPr>
      <w:spacing w:after="0"/>
      <w:contextualSpacing/>
    </w:pPr>
    <w:rPr>
      <w:rFonts w:asciiTheme="majorHAnsi" w:hAnsiTheme="majorHAnsi" w:eastAsiaTheme="majorEastAsia" w:cstheme="majorBidi"/>
      <w:sz w:val="56"/>
      <w:szCs w:val="56"/>
    </w:rPr>
  </w:style>
  <w:style w:type="paragraph" w:styleId="Subtitle">
    <w:name w:val="Subtitle"/>
    <w:basedOn w:val="Normal"/>
    <w:next w:val="Normal"/>
    <w:link w:val="SubtitleChar"/>
    <w:uiPriority w:val="11"/>
    <w:qFormat/>
    <w:rsid w:val="10DB93BB"/>
    <w:rPr>
      <w:rFonts w:eastAsiaTheme="minorEastAsia"/>
      <w:color w:val="5A5A5A"/>
    </w:rPr>
  </w:style>
  <w:style w:type="paragraph" w:styleId="Quote">
    <w:name w:val="Quote"/>
    <w:basedOn w:val="Normal"/>
    <w:next w:val="Normal"/>
    <w:link w:val="QuoteChar"/>
    <w:uiPriority w:val="29"/>
    <w:qFormat/>
    <w:rsid w:val="10DB93BB"/>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10DB93BB"/>
    <w:pPr>
      <w:spacing w:before="360" w:after="360"/>
      <w:ind w:left="864" w:right="864"/>
      <w:jc w:val="center"/>
    </w:pPr>
    <w:rPr>
      <w:i/>
      <w:iCs/>
      <w:color w:val="4472C4" w:themeColor="accent1"/>
    </w:rPr>
  </w:style>
  <w:style w:type="character" w:styleId="Heading1Char" w:customStyle="1">
    <w:name w:val="Heading 1 Char"/>
    <w:basedOn w:val="DefaultParagraphFont"/>
    <w:link w:val="Heading1"/>
    <w:uiPriority w:val="9"/>
    <w:rsid w:val="10DB93BB"/>
    <w:rPr>
      <w:rFonts w:asciiTheme="majorHAnsi" w:hAnsiTheme="majorHAnsi" w:eastAsiaTheme="majorEastAsia" w:cstheme="majorBidi"/>
      <w:noProof w:val="0"/>
      <w:color w:val="2F5496" w:themeColor="accent1" w:themeShade="BF"/>
      <w:sz w:val="32"/>
      <w:szCs w:val="32"/>
      <w:lang w:val="en-US"/>
    </w:rPr>
  </w:style>
  <w:style w:type="character" w:styleId="Heading2Char" w:customStyle="1">
    <w:name w:val="Heading 2 Char"/>
    <w:basedOn w:val="DefaultParagraphFont"/>
    <w:link w:val="Heading2"/>
    <w:uiPriority w:val="9"/>
    <w:rsid w:val="10DB93BB"/>
    <w:rPr>
      <w:rFonts w:asciiTheme="majorHAnsi" w:hAnsiTheme="majorHAnsi" w:eastAsiaTheme="majorEastAsia" w:cstheme="majorBidi"/>
      <w:noProof w:val="0"/>
      <w:color w:val="2F5496" w:themeColor="accent1" w:themeShade="BF"/>
      <w:sz w:val="26"/>
      <w:szCs w:val="26"/>
      <w:lang w:val="en-US"/>
    </w:rPr>
  </w:style>
  <w:style w:type="character" w:styleId="Heading3Char" w:customStyle="1">
    <w:name w:val="Heading 3 Char"/>
    <w:basedOn w:val="DefaultParagraphFont"/>
    <w:link w:val="Heading3"/>
    <w:uiPriority w:val="9"/>
    <w:rsid w:val="10DB93BB"/>
    <w:rPr>
      <w:rFonts w:asciiTheme="majorHAnsi" w:hAnsiTheme="majorHAnsi" w:eastAsiaTheme="majorEastAsia" w:cstheme="majorBidi"/>
      <w:noProof w:val="0"/>
      <w:color w:val="1F3763"/>
      <w:sz w:val="24"/>
      <w:szCs w:val="24"/>
      <w:lang w:val="en-US"/>
    </w:rPr>
  </w:style>
  <w:style w:type="character" w:styleId="Heading4Char" w:customStyle="1">
    <w:name w:val="Heading 4 Char"/>
    <w:basedOn w:val="DefaultParagraphFont"/>
    <w:link w:val="Heading4"/>
    <w:uiPriority w:val="9"/>
    <w:rsid w:val="10DB93BB"/>
    <w:rPr>
      <w:rFonts w:asciiTheme="majorHAnsi" w:hAnsiTheme="majorHAnsi" w:eastAsiaTheme="majorEastAsia" w:cstheme="majorBidi"/>
      <w:i/>
      <w:iCs/>
      <w:noProof w:val="0"/>
      <w:color w:val="2F5496" w:themeColor="accent1" w:themeShade="BF"/>
      <w:lang w:val="en-US"/>
    </w:rPr>
  </w:style>
  <w:style w:type="character" w:styleId="Heading5Char" w:customStyle="1">
    <w:name w:val="Heading 5 Char"/>
    <w:basedOn w:val="DefaultParagraphFont"/>
    <w:link w:val="Heading5"/>
    <w:uiPriority w:val="9"/>
    <w:rsid w:val="10DB93BB"/>
    <w:rPr>
      <w:rFonts w:asciiTheme="majorHAnsi" w:hAnsiTheme="majorHAnsi" w:eastAsiaTheme="majorEastAsia" w:cstheme="majorBidi"/>
      <w:noProof w:val="0"/>
      <w:color w:val="2F5496" w:themeColor="accent1" w:themeShade="BF"/>
      <w:lang w:val="en-US"/>
    </w:rPr>
  </w:style>
  <w:style w:type="character" w:styleId="Heading6Char" w:customStyle="1">
    <w:name w:val="Heading 6 Char"/>
    <w:basedOn w:val="DefaultParagraphFont"/>
    <w:link w:val="Heading6"/>
    <w:uiPriority w:val="9"/>
    <w:rsid w:val="10DB93BB"/>
    <w:rPr>
      <w:rFonts w:asciiTheme="majorHAnsi" w:hAnsiTheme="majorHAnsi" w:eastAsiaTheme="majorEastAsia" w:cstheme="majorBidi"/>
      <w:noProof w:val="0"/>
      <w:color w:val="1F3763"/>
      <w:lang w:val="en-US"/>
    </w:rPr>
  </w:style>
  <w:style w:type="character" w:styleId="Heading7Char" w:customStyle="1">
    <w:name w:val="Heading 7 Char"/>
    <w:basedOn w:val="DefaultParagraphFont"/>
    <w:link w:val="Heading7"/>
    <w:uiPriority w:val="9"/>
    <w:rsid w:val="10DB93BB"/>
    <w:rPr>
      <w:rFonts w:asciiTheme="majorHAnsi" w:hAnsiTheme="majorHAnsi" w:eastAsiaTheme="majorEastAsia" w:cstheme="majorBidi"/>
      <w:i/>
      <w:iCs/>
      <w:noProof w:val="0"/>
      <w:color w:val="1F3763"/>
      <w:lang w:val="en-US"/>
    </w:rPr>
  </w:style>
  <w:style w:type="character" w:styleId="Heading8Char" w:customStyle="1">
    <w:name w:val="Heading 8 Char"/>
    <w:basedOn w:val="DefaultParagraphFont"/>
    <w:link w:val="Heading8"/>
    <w:uiPriority w:val="9"/>
    <w:rsid w:val="10DB93BB"/>
    <w:rPr>
      <w:rFonts w:asciiTheme="majorHAnsi" w:hAnsiTheme="majorHAnsi" w:eastAsiaTheme="majorEastAsia" w:cstheme="majorBidi"/>
      <w:noProof w:val="0"/>
      <w:color w:val="272727"/>
      <w:sz w:val="21"/>
      <w:szCs w:val="21"/>
      <w:lang w:val="en-US"/>
    </w:rPr>
  </w:style>
  <w:style w:type="character" w:styleId="Heading9Char" w:customStyle="1">
    <w:name w:val="Heading 9 Char"/>
    <w:basedOn w:val="DefaultParagraphFont"/>
    <w:link w:val="Heading9"/>
    <w:uiPriority w:val="9"/>
    <w:rsid w:val="10DB93BB"/>
    <w:rPr>
      <w:rFonts w:asciiTheme="majorHAnsi" w:hAnsiTheme="majorHAnsi" w:eastAsiaTheme="majorEastAsia" w:cstheme="majorBidi"/>
      <w:i/>
      <w:iCs/>
      <w:noProof w:val="0"/>
      <w:color w:val="272727"/>
      <w:sz w:val="21"/>
      <w:szCs w:val="21"/>
      <w:lang w:val="en-US"/>
    </w:rPr>
  </w:style>
  <w:style w:type="character" w:styleId="TitleChar" w:customStyle="1">
    <w:name w:val="Title Char"/>
    <w:basedOn w:val="DefaultParagraphFont"/>
    <w:link w:val="Title"/>
    <w:uiPriority w:val="10"/>
    <w:rsid w:val="10DB93BB"/>
    <w:rPr>
      <w:rFonts w:asciiTheme="majorHAnsi" w:hAnsiTheme="majorHAnsi" w:eastAsiaTheme="majorEastAsia" w:cstheme="majorBidi"/>
      <w:noProof w:val="0"/>
      <w:sz w:val="56"/>
      <w:szCs w:val="56"/>
      <w:lang w:val="en-US"/>
    </w:rPr>
  </w:style>
  <w:style w:type="character" w:styleId="SubtitleChar" w:customStyle="1">
    <w:name w:val="Subtitle Char"/>
    <w:basedOn w:val="DefaultParagraphFont"/>
    <w:link w:val="Subtitle"/>
    <w:uiPriority w:val="11"/>
    <w:rsid w:val="10DB93BB"/>
    <w:rPr>
      <w:rFonts w:eastAsiaTheme="minorEastAsia"/>
      <w:color w:val="5A5A5A"/>
      <w:lang w:val="en-US"/>
    </w:rPr>
  </w:style>
  <w:style w:type="character" w:styleId="QuoteChar" w:customStyle="1">
    <w:name w:val="Quote Char"/>
    <w:basedOn w:val="DefaultParagraphFont"/>
    <w:link w:val="Quote"/>
    <w:uiPriority w:val="29"/>
    <w:rsid w:val="10DB93BB"/>
    <w:rPr>
      <w:i/>
      <w:iCs/>
      <w:noProof w:val="0"/>
      <w:color w:val="404040" w:themeColor="text1" w:themeTint="BF"/>
      <w:lang w:val="en-US"/>
    </w:rPr>
  </w:style>
  <w:style w:type="character" w:styleId="IntenseQuoteChar" w:customStyle="1">
    <w:name w:val="Intense Quote Char"/>
    <w:basedOn w:val="DefaultParagraphFont"/>
    <w:link w:val="IntenseQuote"/>
    <w:uiPriority w:val="30"/>
    <w:rsid w:val="10DB93BB"/>
    <w:rPr>
      <w:i/>
      <w:iCs/>
      <w:noProof w:val="0"/>
      <w:color w:val="4472C4" w:themeColor="accent1"/>
      <w:lang w:val="en-US"/>
    </w:rPr>
  </w:style>
  <w:style w:type="paragraph" w:styleId="TOC1">
    <w:name w:val="toc 1"/>
    <w:basedOn w:val="Normal"/>
    <w:next w:val="Normal"/>
    <w:uiPriority w:val="39"/>
    <w:unhideWhenUsed/>
    <w:rsid w:val="10DB93BB"/>
    <w:pPr>
      <w:spacing w:after="100"/>
    </w:pPr>
  </w:style>
  <w:style w:type="paragraph" w:styleId="TOC2">
    <w:name w:val="toc 2"/>
    <w:basedOn w:val="Normal"/>
    <w:next w:val="Normal"/>
    <w:uiPriority w:val="39"/>
    <w:unhideWhenUsed/>
    <w:rsid w:val="10DB93BB"/>
    <w:pPr>
      <w:spacing w:after="100"/>
      <w:ind w:left="220"/>
    </w:pPr>
  </w:style>
  <w:style w:type="paragraph" w:styleId="TOC3">
    <w:name w:val="toc 3"/>
    <w:basedOn w:val="Normal"/>
    <w:next w:val="Normal"/>
    <w:uiPriority w:val="39"/>
    <w:unhideWhenUsed/>
    <w:rsid w:val="10DB93BB"/>
    <w:pPr>
      <w:spacing w:after="100"/>
      <w:ind w:left="440"/>
    </w:pPr>
  </w:style>
  <w:style w:type="paragraph" w:styleId="TOC4">
    <w:name w:val="toc 4"/>
    <w:basedOn w:val="Normal"/>
    <w:next w:val="Normal"/>
    <w:uiPriority w:val="39"/>
    <w:unhideWhenUsed/>
    <w:rsid w:val="10DB93BB"/>
    <w:pPr>
      <w:spacing w:after="100"/>
      <w:ind w:left="660"/>
    </w:pPr>
  </w:style>
  <w:style w:type="paragraph" w:styleId="TOC5">
    <w:name w:val="toc 5"/>
    <w:basedOn w:val="Normal"/>
    <w:next w:val="Normal"/>
    <w:uiPriority w:val="39"/>
    <w:unhideWhenUsed/>
    <w:rsid w:val="10DB93BB"/>
    <w:pPr>
      <w:spacing w:after="100"/>
      <w:ind w:left="880"/>
    </w:pPr>
  </w:style>
  <w:style w:type="paragraph" w:styleId="TOC6">
    <w:name w:val="toc 6"/>
    <w:basedOn w:val="Normal"/>
    <w:next w:val="Normal"/>
    <w:uiPriority w:val="39"/>
    <w:unhideWhenUsed/>
    <w:rsid w:val="10DB93BB"/>
    <w:pPr>
      <w:spacing w:after="100"/>
      <w:ind w:left="1100"/>
    </w:pPr>
  </w:style>
  <w:style w:type="paragraph" w:styleId="TOC7">
    <w:name w:val="toc 7"/>
    <w:basedOn w:val="Normal"/>
    <w:next w:val="Normal"/>
    <w:uiPriority w:val="39"/>
    <w:unhideWhenUsed/>
    <w:rsid w:val="10DB93BB"/>
    <w:pPr>
      <w:spacing w:after="100"/>
      <w:ind w:left="1320"/>
    </w:pPr>
  </w:style>
  <w:style w:type="paragraph" w:styleId="TOC8">
    <w:name w:val="toc 8"/>
    <w:basedOn w:val="Normal"/>
    <w:next w:val="Normal"/>
    <w:uiPriority w:val="39"/>
    <w:unhideWhenUsed/>
    <w:rsid w:val="10DB93BB"/>
    <w:pPr>
      <w:spacing w:after="100"/>
      <w:ind w:left="1540"/>
    </w:pPr>
  </w:style>
  <w:style w:type="paragraph" w:styleId="TOC9">
    <w:name w:val="toc 9"/>
    <w:basedOn w:val="Normal"/>
    <w:next w:val="Normal"/>
    <w:uiPriority w:val="39"/>
    <w:unhideWhenUsed/>
    <w:rsid w:val="10DB93BB"/>
    <w:pPr>
      <w:spacing w:after="100"/>
      <w:ind w:left="1760"/>
    </w:pPr>
  </w:style>
  <w:style w:type="paragraph" w:styleId="EndnoteText">
    <w:name w:val="endnote text"/>
    <w:basedOn w:val="Normal"/>
    <w:link w:val="EndnoteTextChar"/>
    <w:uiPriority w:val="99"/>
    <w:semiHidden/>
    <w:unhideWhenUsed/>
    <w:rsid w:val="10DB93BB"/>
    <w:pPr>
      <w:spacing w:after="0"/>
    </w:pPr>
    <w:rPr>
      <w:sz w:val="20"/>
      <w:szCs w:val="20"/>
    </w:rPr>
  </w:style>
  <w:style w:type="character" w:styleId="EndnoteTextChar" w:customStyle="1">
    <w:name w:val="Endnote Text Char"/>
    <w:basedOn w:val="DefaultParagraphFont"/>
    <w:link w:val="EndnoteText"/>
    <w:uiPriority w:val="99"/>
    <w:semiHidden/>
    <w:rsid w:val="10DB93BB"/>
    <w:rPr>
      <w:noProof w:val="0"/>
      <w:sz w:val="20"/>
      <w:szCs w:val="20"/>
      <w:lang w:val="en-US"/>
    </w:rPr>
  </w:style>
  <w:style w:type="paragraph" w:styleId="Footer">
    <w:name w:val="footer"/>
    <w:basedOn w:val="Normal"/>
    <w:link w:val="FooterChar"/>
    <w:uiPriority w:val="99"/>
    <w:unhideWhenUsed/>
    <w:rsid w:val="10DB93BB"/>
    <w:pPr>
      <w:tabs>
        <w:tab w:val="center" w:pos="4680"/>
        <w:tab w:val="right" w:pos="9360"/>
      </w:tabs>
      <w:spacing w:after="0"/>
    </w:pPr>
  </w:style>
  <w:style w:type="character" w:styleId="FooterChar" w:customStyle="1">
    <w:name w:val="Footer Char"/>
    <w:basedOn w:val="DefaultParagraphFont"/>
    <w:link w:val="Footer"/>
    <w:uiPriority w:val="99"/>
    <w:rsid w:val="10DB93BB"/>
    <w:rPr>
      <w:noProof w:val="0"/>
      <w:lang w:val="en-US"/>
    </w:rPr>
  </w:style>
  <w:style w:type="paragraph" w:styleId="FootnoteText">
    <w:name w:val="footnote text"/>
    <w:basedOn w:val="Normal"/>
    <w:link w:val="FootnoteTextChar"/>
    <w:uiPriority w:val="99"/>
    <w:semiHidden/>
    <w:unhideWhenUsed/>
    <w:rsid w:val="10DB93BB"/>
    <w:pPr>
      <w:spacing w:after="0"/>
    </w:pPr>
    <w:rPr>
      <w:sz w:val="20"/>
      <w:szCs w:val="20"/>
    </w:rPr>
  </w:style>
  <w:style w:type="character" w:styleId="FootnoteTextChar" w:customStyle="1">
    <w:name w:val="Footnote Text Char"/>
    <w:basedOn w:val="DefaultParagraphFont"/>
    <w:link w:val="FootnoteText"/>
    <w:uiPriority w:val="99"/>
    <w:semiHidden/>
    <w:rsid w:val="10DB93BB"/>
    <w:rPr>
      <w:noProof w:val="0"/>
      <w:sz w:val="20"/>
      <w:szCs w:val="20"/>
      <w:lang w:val="en-US"/>
    </w:rPr>
  </w:style>
  <w:style w:type="paragraph" w:styleId="Header">
    <w:name w:val="header"/>
    <w:basedOn w:val="Normal"/>
    <w:link w:val="HeaderChar"/>
    <w:uiPriority w:val="99"/>
    <w:unhideWhenUsed/>
    <w:rsid w:val="10DB93BB"/>
    <w:pPr>
      <w:tabs>
        <w:tab w:val="center" w:pos="4680"/>
        <w:tab w:val="right" w:pos="9360"/>
      </w:tabs>
      <w:spacing w:after="0"/>
    </w:pPr>
  </w:style>
  <w:style w:type="character" w:styleId="HeaderChar" w:customStyle="1">
    <w:name w:val="Header Char"/>
    <w:basedOn w:val="DefaultParagraphFont"/>
    <w:link w:val="Header"/>
    <w:uiPriority w:val="99"/>
    <w:rsid w:val="10DB93BB"/>
    <w:rPr>
      <w:noProof w:val="0"/>
      <w:lang w:val="en-US"/>
    </w:rPr>
  </w:style>
  <w:style w:type="character" w:styleId="Hyperlink">
    <w:name w:val="Hyperlink"/>
    <w:basedOn w:val="DefaultParagraphFont"/>
    <w:uiPriority w:val="99"/>
    <w:unhideWhenUsed/>
    <w:rPr>
      <w:color w:val="0563C1" w:themeColor="hyperlink"/>
      <w:u w:val="single"/>
    </w:rPr>
  </w:style>
  <w:style w:type="character" w:styleId="textlayer--absolute" w:customStyle="1">
    <w:name w:val="textlayer--absolute"/>
    <w:basedOn w:val="DefaultParagraphFont"/>
    <w:rsid w:val="00DC030A"/>
  </w:style>
  <w:style w:type="table" w:styleId="TableGrid">
    <w:name w:val="Table Grid"/>
    <w:basedOn w:val="TableNormal"/>
    <w:uiPriority w:val="59"/>
    <w:rsid w:val="00B46E65"/>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NormalWeb">
    <w:name w:val="Normal (Web)"/>
    <w:basedOn w:val="Normal"/>
    <w:uiPriority w:val="99"/>
    <w:semiHidden/>
    <w:unhideWhenUsed/>
    <w:rsid w:val="005041E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8322">
      <w:bodyDiv w:val="1"/>
      <w:marLeft w:val="0"/>
      <w:marRight w:val="0"/>
      <w:marTop w:val="0"/>
      <w:marBottom w:val="0"/>
      <w:divBdr>
        <w:top w:val="none" w:sz="0" w:space="0" w:color="auto"/>
        <w:left w:val="none" w:sz="0" w:space="0" w:color="auto"/>
        <w:bottom w:val="none" w:sz="0" w:space="0" w:color="auto"/>
        <w:right w:val="none" w:sz="0" w:space="0" w:color="auto"/>
      </w:divBdr>
    </w:div>
    <w:div w:id="115228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geeksforgeeks.org/python-introduction-matplotlib/" TargetMode="External" Id="rId13" /><Relationship Type="http://schemas.openxmlformats.org/officeDocument/2006/relationships/image" Target="media/image4.png" Id="rId18" /><Relationship Type="http://schemas.openxmlformats.org/officeDocument/2006/relationships/image" Target="media/image12.png" Id="rId26" /><Relationship Type="http://schemas.microsoft.com/office/2020/10/relationships/intelligence" Target="intelligence2.xml" Id="rId39" /><Relationship Type="http://schemas.openxmlformats.org/officeDocument/2006/relationships/image" Target="media/image7.png" Id="rId21" /><Relationship Type="http://schemas.openxmlformats.org/officeDocument/2006/relationships/image" Target="media/image20.png" Id="rId34" /><Relationship Type="http://schemas.openxmlformats.org/officeDocument/2006/relationships/webSettings" Target="webSettings.xml" Id="rId7" /><Relationship Type="http://schemas.openxmlformats.org/officeDocument/2006/relationships/hyperlink" Target="https://www.geeksforgeeks.org/introduction-to-pandas-in-python/" TargetMode="External" Id="rId12" /><Relationship Type="http://schemas.openxmlformats.org/officeDocument/2006/relationships/image" Target="media/image3.png" Id="rId17" /><Relationship Type="http://schemas.openxmlformats.org/officeDocument/2006/relationships/image" Target="media/image11.png" Id="rId25" /><Relationship Type="http://schemas.openxmlformats.org/officeDocument/2006/relationships/image" Target="media/image19.png" Id="rId33" /><Relationship Type="http://schemas.openxmlformats.org/officeDocument/2006/relationships/theme" Target="theme/theme1.xml" Id="rId38" /><Relationship Type="http://schemas.openxmlformats.org/officeDocument/2006/relationships/customXml" Target="../customXml/item2.xml" Id="rId2" /><Relationship Type="http://schemas.openxmlformats.org/officeDocument/2006/relationships/image" Target="media/image2.png" Id="rId16" /><Relationship Type="http://schemas.openxmlformats.org/officeDocument/2006/relationships/image" Target="media/image6.png" Id="rId20" /><Relationship Type="http://schemas.openxmlformats.org/officeDocument/2006/relationships/image" Target="media/image15.png"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tutorialspoint.com/why-do-we-use-pandas-in-python" TargetMode="External" Id="rId11" /><Relationship Type="http://schemas.openxmlformats.org/officeDocument/2006/relationships/image" Target="media/image10.png" Id="rId24" /><Relationship Type="http://schemas.openxmlformats.org/officeDocument/2006/relationships/image" Target="media/image18.png" Id="rId32" /><Relationship Type="http://schemas.openxmlformats.org/officeDocument/2006/relationships/fontTable" Target="fontTable.xml" Id="rId37" /><Relationship Type="http://schemas.openxmlformats.org/officeDocument/2006/relationships/styles" Target="styles.xml" Id="rId5" /><Relationship Type="http://schemas.openxmlformats.org/officeDocument/2006/relationships/image" Target="media/image1.png" Id="rId15" /><Relationship Type="http://schemas.openxmlformats.org/officeDocument/2006/relationships/image" Target="media/image9.png" Id="rId23" /><Relationship Type="http://schemas.openxmlformats.org/officeDocument/2006/relationships/image" Target="media/image14.png" Id="rId28" /><Relationship Type="http://schemas.openxmlformats.org/officeDocument/2006/relationships/footer" Target="footer1.xml" Id="rId36" /><Relationship Type="http://schemas.openxmlformats.org/officeDocument/2006/relationships/hyperlink" Target="https://www.kaggle.com/datasets/alukosayoenoch/cyber-security-breaches-data" TargetMode="External" Id="rId10" /><Relationship Type="http://schemas.openxmlformats.org/officeDocument/2006/relationships/image" Target="media/image5.png" Id="rId19" /><Relationship Type="http://schemas.openxmlformats.org/officeDocument/2006/relationships/image" Target="media/image17.png" Id="rId31"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simplilearn.com/tutorials/python-tutorial/python-seaborn" TargetMode="External" Id="rId14" /><Relationship Type="http://schemas.openxmlformats.org/officeDocument/2006/relationships/image" Target="media/image8.png" Id="rId22" /><Relationship Type="http://schemas.openxmlformats.org/officeDocument/2006/relationships/image" Target="media/image13.png" Id="rId27" /><Relationship Type="http://schemas.openxmlformats.org/officeDocument/2006/relationships/image" Target="media/image16.png" Id="rId30" /><Relationship Type="http://schemas.openxmlformats.org/officeDocument/2006/relationships/header" Target="header1.xml" Id="rId35" /><Relationship Type="http://schemas.openxmlformats.org/officeDocument/2006/relationships/footnotes" Target="footnotes.xml" Id="rId8" /><Relationship Type="http://schemas.openxmlformats.org/officeDocument/2006/relationships/customXml" Target="../customXml/item3.xml" Id="rId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CC1696070665D4C97CD0EA352D6BD90" ma:contentTypeVersion="2" ma:contentTypeDescription="Create a new document." ma:contentTypeScope="" ma:versionID="9ab69287ae5dba96f1c4acbbb557d9a6">
  <xsd:schema xmlns:xsd="http://www.w3.org/2001/XMLSchema" xmlns:xs="http://www.w3.org/2001/XMLSchema" xmlns:p="http://schemas.microsoft.com/office/2006/metadata/properties" xmlns:ns2="6577e6e4-0c9d-4a26-9b25-9ff21b9b8a15" targetNamespace="http://schemas.microsoft.com/office/2006/metadata/properties" ma:root="true" ma:fieldsID="a2a5faa8c4970004ed7a115cdbfa3fdc" ns2:_="">
    <xsd:import namespace="6577e6e4-0c9d-4a26-9b25-9ff21b9b8a1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77e6e4-0c9d-4a26-9b25-9ff21b9b8a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17BA17-AEB3-44A8-AFD5-9C2C9BE9234D}">
  <ds:schemaRefs>
    <ds:schemaRef ds:uri="http://schemas.microsoft.com/sharepoint/v3/contenttype/forms"/>
  </ds:schemaRefs>
</ds:datastoreItem>
</file>

<file path=customXml/itemProps2.xml><?xml version="1.0" encoding="utf-8"?>
<ds:datastoreItem xmlns:ds="http://schemas.openxmlformats.org/officeDocument/2006/customXml" ds:itemID="{2E14CE26-DBE9-48E8-A3C9-DE0F25485F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6EA2C6-24D4-4AB4-888E-161537DC3E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77e6e4-0c9d-4a26-9b25-9ff21b9b8a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fni, Khalil</dc:creator>
  <cp:keywords/>
  <dc:description/>
  <cp:lastModifiedBy>Mestrovic, Matej</cp:lastModifiedBy>
  <cp:revision>764</cp:revision>
  <dcterms:created xsi:type="dcterms:W3CDTF">2023-02-20T05:24:00Z</dcterms:created>
  <dcterms:modified xsi:type="dcterms:W3CDTF">2023-03-09T22: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C1696070665D4C97CD0EA352D6BD90</vt:lpwstr>
  </property>
</Properties>
</file>